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F60FBA" w14:textId="5A98D6C6" w:rsidR="005E735A" w:rsidRPr="002F4ED9" w:rsidRDefault="00EB12EA" w:rsidP="00E962E4">
      <w:pPr>
        <w:spacing w:before="360"/>
        <w:rPr>
          <w:b/>
          <w:sz w:val="36"/>
          <w:szCs w:val="36"/>
        </w:rPr>
      </w:pPr>
      <w:r>
        <w:rPr>
          <w:b/>
          <w:sz w:val="36"/>
          <w:szCs w:val="36"/>
        </w:rPr>
        <w:t xml:space="preserve">Research Proposal </w:t>
      </w:r>
      <w:r w:rsidR="002F4ED9" w:rsidRPr="002F4ED9">
        <w:rPr>
          <w:b/>
          <w:sz w:val="36"/>
          <w:szCs w:val="36"/>
        </w:rPr>
        <w:t>Ethics Checklist</w:t>
      </w:r>
      <w:r w:rsidR="0060774F">
        <w:rPr>
          <w:b/>
          <w:sz w:val="36"/>
          <w:szCs w:val="36"/>
        </w:rPr>
        <w:tab/>
      </w:r>
      <w:r w:rsidR="0060774F" w:rsidRPr="0060774F">
        <w:rPr>
          <w:noProof/>
          <w:lang w:eastAsia="en-GB"/>
        </w:rPr>
        <w:t xml:space="preserve"> </w:t>
      </w:r>
      <w:r w:rsidR="00373007">
        <w:rPr>
          <w:noProof/>
          <w:lang w:eastAsia="en-GB"/>
        </w:rPr>
        <w:drawing>
          <wp:inline distT="0" distB="0" distL="0" distR="0" wp14:anchorId="0728A218" wp14:editId="6B632758">
            <wp:extent cx="2602865" cy="661670"/>
            <wp:effectExtent l="0" t="0" r="698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oS-LOGO-PMS-349.jpg"/>
                    <pic:cNvPicPr/>
                  </pic:nvPicPr>
                  <pic:blipFill rotWithShape="1">
                    <a:blip r:embed="rId8" cstate="print">
                      <a:extLst>
                        <a:ext uri="{28A0092B-C50C-407E-A947-70E740481C1C}">
                          <a14:useLocalDpi xmlns:a14="http://schemas.microsoft.com/office/drawing/2010/main" val="0"/>
                        </a:ext>
                      </a:extLst>
                    </a:blip>
                    <a:srcRect t="28209" b="29674"/>
                    <a:stretch/>
                  </pic:blipFill>
                  <pic:spPr bwMode="auto">
                    <a:xfrm>
                      <a:off x="0" y="0"/>
                      <a:ext cx="2602865" cy="661670"/>
                    </a:xfrm>
                    <a:prstGeom prst="rect">
                      <a:avLst/>
                    </a:prstGeom>
                    <a:ln>
                      <a:noFill/>
                    </a:ln>
                    <a:extLst>
                      <a:ext uri="{53640926-AAD7-44D8-BBD7-CCE9431645EC}">
                        <a14:shadowObscured xmlns:a14="http://schemas.microsoft.com/office/drawing/2010/main"/>
                      </a:ext>
                    </a:extLst>
                  </pic:spPr>
                </pic:pic>
              </a:graphicData>
            </a:graphic>
          </wp:inline>
        </w:drawing>
      </w:r>
    </w:p>
    <w:p w14:paraId="6EC5FAF4" w14:textId="28974D85" w:rsidR="002F4ED9" w:rsidRPr="00444EC5" w:rsidRDefault="009564F8" w:rsidP="0099360E">
      <w:pPr>
        <w:spacing w:before="80" w:after="80"/>
        <w:jc w:val="both"/>
        <w:rPr>
          <w:sz w:val="23"/>
          <w:szCs w:val="23"/>
        </w:rPr>
      </w:pPr>
      <w:r>
        <w:rPr>
          <w:sz w:val="23"/>
          <w:szCs w:val="23"/>
        </w:rPr>
        <w:t xml:space="preserve">To ensure integrity and safeguard </w:t>
      </w:r>
      <w:r w:rsidR="00BE17A1">
        <w:rPr>
          <w:sz w:val="23"/>
          <w:szCs w:val="23"/>
        </w:rPr>
        <w:t xml:space="preserve">the interests of </w:t>
      </w:r>
      <w:r>
        <w:rPr>
          <w:sz w:val="23"/>
          <w:szCs w:val="23"/>
        </w:rPr>
        <w:t>researchers</w:t>
      </w:r>
      <w:r w:rsidR="00AA1802">
        <w:rPr>
          <w:sz w:val="23"/>
          <w:szCs w:val="23"/>
        </w:rPr>
        <w:t xml:space="preserve">, </w:t>
      </w:r>
      <w:r>
        <w:rPr>
          <w:sz w:val="23"/>
          <w:szCs w:val="23"/>
        </w:rPr>
        <w:t>participants</w:t>
      </w:r>
      <w:r w:rsidR="00BE17A1">
        <w:rPr>
          <w:sz w:val="23"/>
          <w:szCs w:val="23"/>
        </w:rPr>
        <w:t xml:space="preserve"> </w:t>
      </w:r>
      <w:r w:rsidR="00AA1802">
        <w:rPr>
          <w:sz w:val="23"/>
          <w:szCs w:val="23"/>
        </w:rPr>
        <w:t>and funders</w:t>
      </w:r>
      <w:r>
        <w:rPr>
          <w:sz w:val="23"/>
          <w:szCs w:val="23"/>
        </w:rPr>
        <w:t>, a</w:t>
      </w:r>
      <w:r w:rsidR="002F4ED9" w:rsidRPr="00444EC5">
        <w:rPr>
          <w:sz w:val="23"/>
          <w:szCs w:val="23"/>
        </w:rPr>
        <w:t>ll research conducted</w:t>
      </w:r>
      <w:r w:rsidR="00EA2CC1">
        <w:rPr>
          <w:sz w:val="23"/>
          <w:szCs w:val="23"/>
        </w:rPr>
        <w:t xml:space="preserve"> </w:t>
      </w:r>
      <w:r w:rsidR="00FF4944">
        <w:rPr>
          <w:sz w:val="23"/>
          <w:szCs w:val="23"/>
        </w:rPr>
        <w:t>at or</w:t>
      </w:r>
      <w:r w:rsidR="00EA2CC1">
        <w:rPr>
          <w:sz w:val="23"/>
          <w:szCs w:val="23"/>
        </w:rPr>
        <w:t xml:space="preserve"> through the</w:t>
      </w:r>
      <w:r w:rsidR="002F4ED9" w:rsidRPr="00444EC5">
        <w:rPr>
          <w:sz w:val="23"/>
          <w:szCs w:val="23"/>
        </w:rPr>
        <w:t xml:space="preserve"> University of Stirling</w:t>
      </w:r>
      <w:r w:rsidR="00863AB9">
        <w:rPr>
          <w:sz w:val="23"/>
          <w:szCs w:val="23"/>
        </w:rPr>
        <w:t xml:space="preserve"> by members of staff, students and collaborators</w:t>
      </w:r>
      <w:r w:rsidR="00F623FE" w:rsidRPr="00444EC5">
        <w:rPr>
          <w:sz w:val="23"/>
          <w:szCs w:val="23"/>
        </w:rPr>
        <w:t xml:space="preserve"> is subject to </w:t>
      </w:r>
      <w:r w:rsidR="009927CA">
        <w:rPr>
          <w:sz w:val="23"/>
          <w:szCs w:val="23"/>
        </w:rPr>
        <w:t xml:space="preserve">internal </w:t>
      </w:r>
      <w:r w:rsidR="00F623FE" w:rsidRPr="00444EC5">
        <w:rPr>
          <w:sz w:val="23"/>
          <w:szCs w:val="23"/>
        </w:rPr>
        <w:t>ethical scrutiny</w:t>
      </w:r>
      <w:r w:rsidR="009927CA">
        <w:rPr>
          <w:sz w:val="23"/>
          <w:szCs w:val="23"/>
        </w:rPr>
        <w:t xml:space="preserve"> </w:t>
      </w:r>
      <w:r w:rsidR="009927CA" w:rsidRPr="00D80400">
        <w:rPr>
          <w:b/>
          <w:sz w:val="23"/>
          <w:szCs w:val="23"/>
          <w:u w:val="single"/>
        </w:rPr>
        <w:t>prior</w:t>
      </w:r>
      <w:r w:rsidR="009927CA">
        <w:rPr>
          <w:sz w:val="23"/>
          <w:szCs w:val="23"/>
        </w:rPr>
        <w:t xml:space="preserve"> to the commencement of research </w:t>
      </w:r>
      <w:r w:rsidR="0099360E">
        <w:rPr>
          <w:sz w:val="23"/>
          <w:szCs w:val="23"/>
        </w:rPr>
        <w:t>(</w:t>
      </w:r>
      <w:r w:rsidR="00502362">
        <w:rPr>
          <w:b/>
          <w:color w:val="007934"/>
          <w:sz w:val="23"/>
          <w:szCs w:val="23"/>
        </w:rPr>
        <w:t>Figure</w:t>
      </w:r>
      <w:r w:rsidR="0099360E" w:rsidRPr="0099360E">
        <w:rPr>
          <w:b/>
          <w:color w:val="007934"/>
          <w:sz w:val="23"/>
          <w:szCs w:val="23"/>
        </w:rPr>
        <w:t xml:space="preserve"> 1</w:t>
      </w:r>
      <w:r w:rsidR="0099360E">
        <w:rPr>
          <w:sz w:val="23"/>
          <w:szCs w:val="23"/>
        </w:rPr>
        <w:t>)</w:t>
      </w:r>
      <w:r w:rsidR="002F4ED9" w:rsidRPr="00444EC5">
        <w:rPr>
          <w:sz w:val="23"/>
          <w:szCs w:val="23"/>
        </w:rPr>
        <w:t>.</w:t>
      </w:r>
      <w:r w:rsidR="00444EC5">
        <w:rPr>
          <w:sz w:val="23"/>
          <w:szCs w:val="23"/>
        </w:rPr>
        <w:t xml:space="preserve"> </w:t>
      </w:r>
    </w:p>
    <w:p w14:paraId="12B4086D" w14:textId="49440E1E" w:rsidR="00DC64A3" w:rsidRPr="00444EC5" w:rsidRDefault="00F623FE" w:rsidP="0099360E">
      <w:pPr>
        <w:spacing w:before="80" w:after="80"/>
        <w:jc w:val="both"/>
        <w:rPr>
          <w:sz w:val="23"/>
          <w:szCs w:val="23"/>
        </w:rPr>
      </w:pPr>
      <w:r w:rsidRPr="00444EC5">
        <w:rPr>
          <w:sz w:val="23"/>
          <w:szCs w:val="23"/>
        </w:rPr>
        <w:t>If you are aware that your research requires ethical approval</w:t>
      </w:r>
      <w:r w:rsidR="00132072" w:rsidRPr="00444EC5">
        <w:rPr>
          <w:sz w:val="23"/>
          <w:szCs w:val="23"/>
        </w:rPr>
        <w:t xml:space="preserve"> by one of the Research Ethics Committees (RECs)</w:t>
      </w:r>
      <w:r w:rsidRPr="00444EC5">
        <w:rPr>
          <w:sz w:val="23"/>
          <w:szCs w:val="23"/>
        </w:rPr>
        <w:t>, complet</w:t>
      </w:r>
      <w:r w:rsidR="00DC64A3" w:rsidRPr="00444EC5">
        <w:rPr>
          <w:sz w:val="23"/>
          <w:szCs w:val="23"/>
        </w:rPr>
        <w:t xml:space="preserve">ion of </w:t>
      </w:r>
      <w:r w:rsidRPr="00444EC5">
        <w:rPr>
          <w:sz w:val="23"/>
          <w:szCs w:val="23"/>
        </w:rPr>
        <w:t xml:space="preserve">this checklist </w:t>
      </w:r>
      <w:r w:rsidR="00DC64A3" w:rsidRPr="00444EC5">
        <w:rPr>
          <w:sz w:val="23"/>
          <w:szCs w:val="23"/>
        </w:rPr>
        <w:t xml:space="preserve">is </w:t>
      </w:r>
      <w:r w:rsidR="00DC64A3" w:rsidRPr="00444EC5">
        <w:rPr>
          <w:b/>
          <w:sz w:val="23"/>
          <w:szCs w:val="23"/>
          <w:u w:val="single"/>
        </w:rPr>
        <w:t>not</w:t>
      </w:r>
      <w:r w:rsidR="00DC64A3" w:rsidRPr="00444EC5">
        <w:rPr>
          <w:sz w:val="23"/>
          <w:szCs w:val="23"/>
          <w:u w:val="single"/>
        </w:rPr>
        <w:t xml:space="preserve"> </w:t>
      </w:r>
      <w:r w:rsidR="00DC64A3" w:rsidRPr="00444EC5">
        <w:rPr>
          <w:sz w:val="23"/>
          <w:szCs w:val="23"/>
        </w:rPr>
        <w:t xml:space="preserve">required. Please complete </w:t>
      </w:r>
      <w:r w:rsidR="00132072" w:rsidRPr="00444EC5">
        <w:rPr>
          <w:sz w:val="23"/>
          <w:szCs w:val="23"/>
        </w:rPr>
        <w:t xml:space="preserve">a </w:t>
      </w:r>
      <w:r w:rsidR="00DC64A3" w:rsidRPr="00444EC5">
        <w:rPr>
          <w:b/>
          <w:sz w:val="23"/>
          <w:szCs w:val="23"/>
        </w:rPr>
        <w:t>Research Proposal Ethic</w:t>
      </w:r>
      <w:r w:rsidR="00F2594D">
        <w:rPr>
          <w:b/>
          <w:sz w:val="23"/>
          <w:szCs w:val="23"/>
        </w:rPr>
        <w:t>al</w:t>
      </w:r>
      <w:r w:rsidR="00DC64A3" w:rsidRPr="00444EC5">
        <w:rPr>
          <w:b/>
          <w:sz w:val="23"/>
          <w:szCs w:val="23"/>
        </w:rPr>
        <w:t xml:space="preserve"> Approval </w:t>
      </w:r>
      <w:r w:rsidR="00F2594D">
        <w:rPr>
          <w:b/>
          <w:sz w:val="23"/>
          <w:szCs w:val="23"/>
        </w:rPr>
        <w:t>F</w:t>
      </w:r>
      <w:r w:rsidR="00DC64A3" w:rsidRPr="00444EC5">
        <w:rPr>
          <w:b/>
          <w:sz w:val="23"/>
          <w:szCs w:val="23"/>
        </w:rPr>
        <w:t>orm</w:t>
      </w:r>
      <w:r w:rsidR="00132072" w:rsidRPr="00444EC5">
        <w:rPr>
          <w:sz w:val="23"/>
          <w:szCs w:val="23"/>
        </w:rPr>
        <w:t xml:space="preserve"> for the appropriate committee </w:t>
      </w:r>
      <w:r w:rsidR="002A5A2D">
        <w:rPr>
          <w:sz w:val="23"/>
          <w:szCs w:val="23"/>
        </w:rPr>
        <w:t xml:space="preserve">(see </w:t>
      </w:r>
      <w:r w:rsidR="00AA2209" w:rsidRPr="00444EC5">
        <w:rPr>
          <w:sz w:val="23"/>
          <w:szCs w:val="23"/>
        </w:rPr>
        <w:t xml:space="preserve">below) </w:t>
      </w:r>
      <w:r w:rsidR="00132072" w:rsidRPr="00444EC5">
        <w:rPr>
          <w:sz w:val="23"/>
          <w:szCs w:val="23"/>
        </w:rPr>
        <w:t xml:space="preserve">and submit this, along with any supporting documentation, </w:t>
      </w:r>
      <w:r w:rsidR="002A5A2D">
        <w:rPr>
          <w:sz w:val="23"/>
          <w:szCs w:val="23"/>
        </w:rPr>
        <w:t xml:space="preserve">via email </w:t>
      </w:r>
      <w:r w:rsidR="00D847FC">
        <w:rPr>
          <w:sz w:val="23"/>
          <w:szCs w:val="23"/>
        </w:rPr>
        <w:t xml:space="preserve">to the committee </w:t>
      </w:r>
      <w:r w:rsidR="002A5A2D">
        <w:rPr>
          <w:sz w:val="23"/>
          <w:szCs w:val="23"/>
        </w:rPr>
        <w:t>secretary</w:t>
      </w:r>
      <w:r w:rsidR="00DC64A3" w:rsidRPr="00444EC5">
        <w:rPr>
          <w:sz w:val="23"/>
          <w:szCs w:val="23"/>
        </w:rPr>
        <w:t>:</w:t>
      </w:r>
    </w:p>
    <w:p w14:paraId="5BA33A68" w14:textId="0182A462" w:rsidR="00DC64A3" w:rsidRPr="00444EC5" w:rsidRDefault="00DC64A3" w:rsidP="009442BC">
      <w:pPr>
        <w:pStyle w:val="ListParagraph"/>
        <w:numPr>
          <w:ilvl w:val="0"/>
          <w:numId w:val="3"/>
        </w:numPr>
        <w:spacing w:before="80" w:after="80"/>
        <w:ind w:left="357" w:hanging="357"/>
        <w:contextualSpacing w:val="0"/>
        <w:jc w:val="both"/>
        <w:rPr>
          <w:sz w:val="23"/>
          <w:szCs w:val="23"/>
        </w:rPr>
      </w:pPr>
      <w:r w:rsidRPr="00444EC5">
        <w:rPr>
          <w:b/>
          <w:color w:val="007934"/>
          <w:sz w:val="23"/>
          <w:szCs w:val="23"/>
        </w:rPr>
        <w:t>Animal Welfare and Ethical Review Body (AWERB)</w:t>
      </w:r>
      <w:r w:rsidR="00E535E2">
        <w:rPr>
          <w:sz w:val="23"/>
          <w:szCs w:val="23"/>
        </w:rPr>
        <w:t xml:space="preserve"> – for </w:t>
      </w:r>
      <w:r w:rsidRPr="00444EC5">
        <w:rPr>
          <w:sz w:val="23"/>
          <w:szCs w:val="23"/>
        </w:rPr>
        <w:t xml:space="preserve">research involving </w:t>
      </w:r>
      <w:r w:rsidR="009442BC">
        <w:rPr>
          <w:sz w:val="23"/>
          <w:szCs w:val="23"/>
        </w:rPr>
        <w:t>animal</w:t>
      </w:r>
      <w:r w:rsidR="008E1761">
        <w:rPr>
          <w:sz w:val="23"/>
          <w:szCs w:val="23"/>
        </w:rPr>
        <w:t>s in any way</w:t>
      </w:r>
      <w:r w:rsidR="009442BC">
        <w:rPr>
          <w:sz w:val="23"/>
          <w:szCs w:val="23"/>
        </w:rPr>
        <w:t xml:space="preserve"> </w:t>
      </w:r>
      <w:r w:rsidR="009442BC" w:rsidRPr="008E1761">
        <w:rPr>
          <w:sz w:val="23"/>
          <w:szCs w:val="23"/>
        </w:rPr>
        <w:t>(</w:t>
      </w:r>
      <w:r w:rsidR="00E535E2" w:rsidRPr="008E1761">
        <w:rPr>
          <w:sz w:val="23"/>
          <w:szCs w:val="23"/>
          <w:u w:val="single"/>
        </w:rPr>
        <w:t>all</w:t>
      </w:r>
      <w:r w:rsidR="008E1761">
        <w:rPr>
          <w:b/>
          <w:sz w:val="23"/>
          <w:szCs w:val="23"/>
          <w:u w:val="single"/>
        </w:rPr>
        <w:t xml:space="preserve"> </w:t>
      </w:r>
      <w:r w:rsidR="00E535E2">
        <w:rPr>
          <w:sz w:val="23"/>
          <w:szCs w:val="23"/>
        </w:rPr>
        <w:t xml:space="preserve">non-human </w:t>
      </w:r>
      <w:r w:rsidRPr="00444EC5">
        <w:rPr>
          <w:sz w:val="23"/>
          <w:szCs w:val="23"/>
        </w:rPr>
        <w:t>vertebrate</w:t>
      </w:r>
      <w:r w:rsidR="00E535E2">
        <w:rPr>
          <w:sz w:val="23"/>
          <w:szCs w:val="23"/>
        </w:rPr>
        <w:t>s</w:t>
      </w:r>
      <w:r w:rsidR="009442BC">
        <w:rPr>
          <w:sz w:val="23"/>
          <w:szCs w:val="23"/>
        </w:rPr>
        <w:t xml:space="preserve"> and invertebrate</w:t>
      </w:r>
      <w:r w:rsidR="00E535E2">
        <w:rPr>
          <w:sz w:val="23"/>
          <w:szCs w:val="23"/>
        </w:rPr>
        <w:t>s</w:t>
      </w:r>
      <w:r w:rsidR="009442BC">
        <w:rPr>
          <w:sz w:val="23"/>
          <w:szCs w:val="23"/>
        </w:rPr>
        <w:t>)</w:t>
      </w:r>
      <w:r w:rsidR="00E535E2">
        <w:rPr>
          <w:sz w:val="23"/>
          <w:szCs w:val="23"/>
        </w:rPr>
        <w:t>.</w:t>
      </w:r>
    </w:p>
    <w:p w14:paraId="20049FAB" w14:textId="36190F41" w:rsidR="00DC64A3" w:rsidRPr="00444EC5" w:rsidRDefault="00DC64A3" w:rsidP="0099360E">
      <w:pPr>
        <w:pStyle w:val="ListParagraph"/>
        <w:numPr>
          <w:ilvl w:val="0"/>
          <w:numId w:val="3"/>
        </w:numPr>
        <w:spacing w:before="80" w:after="80"/>
        <w:ind w:left="357" w:hanging="357"/>
        <w:contextualSpacing w:val="0"/>
        <w:jc w:val="both"/>
        <w:rPr>
          <w:sz w:val="23"/>
          <w:szCs w:val="23"/>
        </w:rPr>
      </w:pPr>
      <w:r w:rsidRPr="00444EC5">
        <w:rPr>
          <w:b/>
          <w:color w:val="007934"/>
          <w:sz w:val="23"/>
          <w:szCs w:val="23"/>
        </w:rPr>
        <w:t>NHS, Invasive or Clinical Research (NICR)</w:t>
      </w:r>
      <w:r w:rsidRPr="0099360E">
        <w:rPr>
          <w:b/>
          <w:sz w:val="23"/>
          <w:szCs w:val="23"/>
        </w:rPr>
        <w:t xml:space="preserve"> </w:t>
      </w:r>
      <w:r w:rsidR="003C3B29">
        <w:rPr>
          <w:sz w:val="23"/>
          <w:szCs w:val="23"/>
        </w:rPr>
        <w:t>–</w:t>
      </w:r>
      <w:r w:rsidRPr="00444EC5">
        <w:rPr>
          <w:sz w:val="23"/>
          <w:szCs w:val="23"/>
        </w:rPr>
        <w:t xml:space="preserve"> </w:t>
      </w:r>
      <w:r w:rsidR="003C3B29">
        <w:rPr>
          <w:sz w:val="23"/>
          <w:szCs w:val="23"/>
        </w:rPr>
        <w:t>for health/patient research requiring approval by the NHS Research Ethics Committee and other research involving physically invasive procedures or intrusive interventions on human participants.</w:t>
      </w:r>
    </w:p>
    <w:p w14:paraId="6C6E2E92" w14:textId="7BC5A045" w:rsidR="00DC64A3" w:rsidRDefault="00DC64A3" w:rsidP="0099360E">
      <w:pPr>
        <w:pStyle w:val="ListParagraph"/>
        <w:numPr>
          <w:ilvl w:val="0"/>
          <w:numId w:val="3"/>
        </w:numPr>
        <w:spacing w:before="80" w:after="80"/>
        <w:ind w:left="357" w:hanging="357"/>
        <w:contextualSpacing w:val="0"/>
        <w:jc w:val="both"/>
        <w:rPr>
          <w:sz w:val="23"/>
          <w:szCs w:val="23"/>
        </w:rPr>
      </w:pPr>
      <w:r w:rsidRPr="00444EC5">
        <w:rPr>
          <w:b/>
          <w:color w:val="007934"/>
          <w:sz w:val="23"/>
          <w:szCs w:val="23"/>
        </w:rPr>
        <w:t>General University Ethics Panel (GU</w:t>
      </w:r>
      <w:r w:rsidR="006F6FF8">
        <w:rPr>
          <w:b/>
          <w:color w:val="007934"/>
          <w:sz w:val="23"/>
          <w:szCs w:val="23"/>
        </w:rPr>
        <w:t>E</w:t>
      </w:r>
      <w:r w:rsidRPr="00444EC5">
        <w:rPr>
          <w:b/>
          <w:color w:val="007934"/>
          <w:sz w:val="23"/>
          <w:szCs w:val="23"/>
        </w:rPr>
        <w:t>P)</w:t>
      </w:r>
      <w:r w:rsidRPr="00444EC5">
        <w:rPr>
          <w:color w:val="007934"/>
          <w:sz w:val="23"/>
          <w:szCs w:val="23"/>
        </w:rPr>
        <w:t xml:space="preserve"> </w:t>
      </w:r>
      <w:r w:rsidRPr="00444EC5">
        <w:rPr>
          <w:sz w:val="23"/>
          <w:szCs w:val="23"/>
        </w:rPr>
        <w:t>– for all other research (social, digital</w:t>
      </w:r>
      <w:r w:rsidR="009442BC">
        <w:rPr>
          <w:sz w:val="23"/>
          <w:szCs w:val="23"/>
        </w:rPr>
        <w:t>, environmental</w:t>
      </w:r>
      <w:r w:rsidR="00033318">
        <w:rPr>
          <w:sz w:val="23"/>
          <w:szCs w:val="23"/>
        </w:rPr>
        <w:t xml:space="preserve"> etc.</w:t>
      </w:r>
      <w:r w:rsidR="009442BC">
        <w:rPr>
          <w:sz w:val="23"/>
          <w:szCs w:val="23"/>
        </w:rPr>
        <w:t>)</w:t>
      </w:r>
      <w:r w:rsidR="00E535E2">
        <w:rPr>
          <w:sz w:val="23"/>
          <w:szCs w:val="23"/>
        </w:rPr>
        <w:t>.</w:t>
      </w:r>
    </w:p>
    <w:p w14:paraId="41A487DB" w14:textId="6599B97C" w:rsidR="00F623FE" w:rsidRPr="00405AE6" w:rsidRDefault="00405AE6" w:rsidP="003672E4">
      <w:pPr>
        <w:pStyle w:val="ListParagraph"/>
        <w:numPr>
          <w:ilvl w:val="0"/>
          <w:numId w:val="3"/>
        </w:numPr>
        <w:spacing w:before="80" w:after="80"/>
        <w:ind w:left="357" w:hanging="357"/>
        <w:contextualSpacing w:val="0"/>
        <w:jc w:val="both"/>
        <w:rPr>
          <w:sz w:val="23"/>
          <w:szCs w:val="23"/>
        </w:rPr>
      </w:pPr>
      <w:r w:rsidRPr="00405AE6">
        <w:rPr>
          <w:b/>
          <w:color w:val="007934"/>
          <w:sz w:val="23"/>
          <w:szCs w:val="23"/>
        </w:rPr>
        <w:t xml:space="preserve">Ethics Checklist - </w:t>
      </w:r>
      <w:r w:rsidR="00DC64A3" w:rsidRPr="00405AE6">
        <w:rPr>
          <w:sz w:val="23"/>
          <w:szCs w:val="23"/>
        </w:rPr>
        <w:t>If you are unsure about the ethical implications of your research,</w:t>
      </w:r>
      <w:r>
        <w:rPr>
          <w:sz w:val="23"/>
          <w:szCs w:val="23"/>
        </w:rPr>
        <w:t xml:space="preserve"> please complete the following C</w:t>
      </w:r>
      <w:r w:rsidR="00DC64A3" w:rsidRPr="00405AE6">
        <w:rPr>
          <w:sz w:val="23"/>
          <w:szCs w:val="23"/>
        </w:rPr>
        <w:t>he</w:t>
      </w:r>
      <w:r>
        <w:rPr>
          <w:sz w:val="23"/>
          <w:szCs w:val="23"/>
        </w:rPr>
        <w:t>cklist. A completed and signed C</w:t>
      </w:r>
      <w:r w:rsidR="00DC64A3" w:rsidRPr="00405AE6">
        <w:rPr>
          <w:sz w:val="23"/>
          <w:szCs w:val="23"/>
        </w:rPr>
        <w:t xml:space="preserve">hecklist is required for </w:t>
      </w:r>
      <w:r w:rsidR="00AA2209" w:rsidRPr="00405AE6">
        <w:rPr>
          <w:b/>
          <w:sz w:val="23"/>
          <w:szCs w:val="23"/>
          <w:u w:val="single"/>
        </w:rPr>
        <w:t xml:space="preserve">all </w:t>
      </w:r>
      <w:r w:rsidR="00132072" w:rsidRPr="00405AE6">
        <w:rPr>
          <w:sz w:val="23"/>
          <w:szCs w:val="23"/>
        </w:rPr>
        <w:t xml:space="preserve">research </w:t>
      </w:r>
      <w:r w:rsidR="00AA2209" w:rsidRPr="00405AE6">
        <w:rPr>
          <w:sz w:val="23"/>
          <w:szCs w:val="23"/>
        </w:rPr>
        <w:t xml:space="preserve">proposals </w:t>
      </w:r>
      <w:r w:rsidR="00132072" w:rsidRPr="00405AE6">
        <w:rPr>
          <w:sz w:val="23"/>
          <w:szCs w:val="23"/>
        </w:rPr>
        <w:t xml:space="preserve">that </w:t>
      </w:r>
      <w:r w:rsidR="00AA2209" w:rsidRPr="00405AE6">
        <w:rPr>
          <w:sz w:val="23"/>
          <w:szCs w:val="23"/>
        </w:rPr>
        <w:t>have not been submitted for ethical review</w:t>
      </w:r>
      <w:r>
        <w:rPr>
          <w:sz w:val="23"/>
          <w:szCs w:val="23"/>
        </w:rPr>
        <w:t xml:space="preserve"> to one of the above committees. Once complete, this C</w:t>
      </w:r>
      <w:r w:rsidR="00AA2209" w:rsidRPr="00405AE6">
        <w:rPr>
          <w:sz w:val="23"/>
          <w:szCs w:val="23"/>
        </w:rPr>
        <w:t xml:space="preserve">hecklist should be submitted to </w:t>
      </w:r>
      <w:hyperlink r:id="rId9" w:history="1">
        <w:r w:rsidR="00D847FC" w:rsidRPr="00405AE6">
          <w:rPr>
            <w:rStyle w:val="Hyperlink"/>
            <w:sz w:val="23"/>
            <w:szCs w:val="23"/>
          </w:rPr>
          <w:t>ethics@stir.ac.uk</w:t>
        </w:r>
      </w:hyperlink>
      <w:r w:rsidR="00AA2209" w:rsidRPr="00405AE6">
        <w:rPr>
          <w:sz w:val="23"/>
          <w:szCs w:val="23"/>
        </w:rPr>
        <w:t xml:space="preserve">. </w:t>
      </w:r>
    </w:p>
    <w:p w14:paraId="1FEEEDDE" w14:textId="304A8D17" w:rsidR="00444EC5" w:rsidRDefault="00502362" w:rsidP="00E962E4">
      <w:pPr>
        <w:spacing w:before="60" w:line="288" w:lineRule="auto"/>
        <w:jc w:val="center"/>
        <w:rPr>
          <w:b/>
          <w:sz w:val="24"/>
          <w:szCs w:val="24"/>
        </w:rPr>
      </w:pPr>
      <w:r>
        <w:rPr>
          <w:b/>
          <w:color w:val="007934"/>
          <w:sz w:val="24"/>
          <w:szCs w:val="24"/>
        </w:rPr>
        <w:t xml:space="preserve">Figure </w:t>
      </w:r>
      <w:r w:rsidR="00444EC5" w:rsidRPr="0099360E">
        <w:rPr>
          <w:b/>
          <w:color w:val="007934"/>
          <w:sz w:val="24"/>
          <w:szCs w:val="24"/>
        </w:rPr>
        <w:t xml:space="preserve">1: </w:t>
      </w:r>
      <w:r w:rsidR="00444EC5" w:rsidRPr="00444EC5">
        <w:rPr>
          <w:b/>
          <w:sz w:val="24"/>
          <w:szCs w:val="24"/>
        </w:rPr>
        <w:t>Ethics Decision Tree</w:t>
      </w:r>
    </w:p>
    <w:p w14:paraId="06196794" w14:textId="135D64CA" w:rsidR="00FC3A60" w:rsidRPr="00444EC5" w:rsidRDefault="00D53869" w:rsidP="00373007">
      <w:pPr>
        <w:spacing w:line="288" w:lineRule="auto"/>
        <w:jc w:val="center"/>
        <w:rPr>
          <w:b/>
          <w:sz w:val="23"/>
          <w:szCs w:val="23"/>
        </w:rPr>
      </w:pPr>
      <w:r>
        <w:rPr>
          <w:b/>
          <w:noProof/>
          <w:sz w:val="24"/>
          <w:szCs w:val="24"/>
          <w:lang w:eastAsia="en-GB"/>
        </w:rPr>
        <w:drawing>
          <wp:inline distT="0" distB="0" distL="0" distR="0" wp14:anchorId="078B5020" wp14:editId="28D669AB">
            <wp:extent cx="4517036" cy="45624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oS Ethics Decision Tree.png"/>
                    <pic:cNvPicPr/>
                  </pic:nvPicPr>
                  <pic:blipFill>
                    <a:blip r:embed="rId10">
                      <a:extLst>
                        <a:ext uri="{28A0092B-C50C-407E-A947-70E740481C1C}">
                          <a14:useLocalDpi xmlns:a14="http://schemas.microsoft.com/office/drawing/2010/main" val="0"/>
                        </a:ext>
                      </a:extLst>
                    </a:blip>
                    <a:stretch>
                      <a:fillRect/>
                    </a:stretch>
                  </pic:blipFill>
                  <pic:spPr>
                    <a:xfrm>
                      <a:off x="0" y="0"/>
                      <a:ext cx="4525178" cy="4570698"/>
                    </a:xfrm>
                    <a:prstGeom prst="rect">
                      <a:avLst/>
                    </a:prstGeom>
                  </pic:spPr>
                </pic:pic>
              </a:graphicData>
            </a:graphic>
          </wp:inline>
        </w:drawing>
      </w:r>
      <w:r w:rsidR="00FC3A60" w:rsidRPr="00444EC5">
        <w:rPr>
          <w:b/>
          <w:sz w:val="23"/>
          <w:szCs w:val="23"/>
        </w:rPr>
        <w:br w:type="page"/>
      </w:r>
    </w:p>
    <w:p w14:paraId="35F0442E" w14:textId="77C6B415" w:rsidR="009C7A73" w:rsidRPr="00510FC9" w:rsidRDefault="009C7A73" w:rsidP="00EF3F00">
      <w:pPr>
        <w:spacing w:before="240" w:after="120"/>
        <w:rPr>
          <w:b/>
          <w:sz w:val="28"/>
          <w:szCs w:val="28"/>
        </w:rPr>
      </w:pPr>
      <w:r w:rsidRPr="00510FC9">
        <w:rPr>
          <w:b/>
          <w:sz w:val="28"/>
          <w:szCs w:val="28"/>
        </w:rPr>
        <w:lastRenderedPageBreak/>
        <w:t>Applicant details</w:t>
      </w:r>
    </w:p>
    <w:tbl>
      <w:tblPr>
        <w:tblStyle w:val="TableGrid"/>
        <w:tblW w:w="10201" w:type="dxa"/>
        <w:tblCellMar>
          <w:top w:w="57" w:type="dxa"/>
          <w:left w:w="57" w:type="dxa"/>
          <w:bottom w:w="57" w:type="dxa"/>
          <w:right w:w="57" w:type="dxa"/>
        </w:tblCellMar>
        <w:tblLook w:val="04A0" w:firstRow="1" w:lastRow="0" w:firstColumn="1" w:lastColumn="0" w:noHBand="0" w:noVBand="1"/>
      </w:tblPr>
      <w:tblGrid>
        <w:gridCol w:w="10201"/>
      </w:tblGrid>
      <w:tr w:rsidR="009C7A73" w:rsidRPr="009C7A73" w14:paraId="53A107D4" w14:textId="77777777" w:rsidTr="0060774F">
        <w:tc>
          <w:tcPr>
            <w:tcW w:w="10201" w:type="dxa"/>
          </w:tcPr>
          <w:p w14:paraId="5D7459AC" w14:textId="374432D7" w:rsidR="009C7A73" w:rsidRPr="009C7A73" w:rsidRDefault="009C7A73" w:rsidP="00195618">
            <w:pPr>
              <w:rPr>
                <w:b/>
              </w:rPr>
            </w:pPr>
            <w:r w:rsidRPr="009C7A73">
              <w:rPr>
                <w:b/>
              </w:rPr>
              <w:t>Name of applicant</w:t>
            </w:r>
            <w:r>
              <w:rPr>
                <w:b/>
              </w:rPr>
              <w:t xml:space="preserve">: </w:t>
            </w:r>
            <w:sdt>
              <w:sdtPr>
                <w:rPr>
                  <w:rStyle w:val="Style1"/>
                </w:rPr>
                <w:id w:val="-756204177"/>
                <w:placeholder>
                  <w:docPart w:val="522A7F11CA974E6E88E6D46E70D3AD9B"/>
                </w:placeholder>
              </w:sdtPr>
              <w:sdtEndPr>
                <w:rPr>
                  <w:rStyle w:val="DefaultParagraphFont"/>
                  <w:b/>
                </w:rPr>
              </w:sdtEndPr>
              <w:sdtContent>
                <w:r w:rsidR="00195618">
                  <w:rPr>
                    <w:rStyle w:val="Style1"/>
                  </w:rPr>
                  <w:t>Tom Wallace</w:t>
                </w:r>
              </w:sdtContent>
            </w:sdt>
          </w:p>
        </w:tc>
      </w:tr>
      <w:tr w:rsidR="009C7A73" w14:paraId="62309D09" w14:textId="77777777" w:rsidTr="0060774F">
        <w:tc>
          <w:tcPr>
            <w:tcW w:w="10201" w:type="dxa"/>
          </w:tcPr>
          <w:p w14:paraId="2575387A" w14:textId="164EEA0E" w:rsidR="00FE2BC8" w:rsidRDefault="00FE2BC8" w:rsidP="00FE2BC8">
            <w:pPr>
              <w:spacing w:line="264" w:lineRule="auto"/>
              <w:rPr>
                <w:rFonts w:eastAsia="Calibri" w:cstheme="minorHAnsi"/>
                <w:sz w:val="23"/>
                <w:szCs w:val="23"/>
              </w:rPr>
            </w:pPr>
            <w:r w:rsidRPr="004D4EFE">
              <w:rPr>
                <w:rFonts w:eastAsia="Calibri" w:cstheme="minorHAnsi"/>
                <w:b/>
                <w:sz w:val="23"/>
                <w:szCs w:val="23"/>
              </w:rPr>
              <w:t xml:space="preserve">Faculty affiliation: </w:t>
            </w:r>
            <w:sdt>
              <w:sdtPr>
                <w:rPr>
                  <w:rFonts w:eastAsia="Calibri" w:cstheme="minorHAnsi"/>
                  <w:sz w:val="23"/>
                  <w:szCs w:val="23"/>
                </w:rPr>
                <w:id w:val="278004820"/>
                <w:placeholder>
                  <w:docPart w:val="EC7170946FC74D0498B164CE2D81FFEF"/>
                </w:placeholder>
                <w:comboBox>
                  <w:listItem w:value="Choose an item."/>
                  <w:listItem w:displayText="Arts and Humanities" w:value="Arts and Humanities"/>
                  <w:listItem w:displayText="Health Sciences and Sport" w:value="Health Sciences and Sport"/>
                  <w:listItem w:displayText="Natural Sciences" w:value="Natural Sciences"/>
                  <w:listItem w:displayText="Social Sciences" w:value="Social Sciences"/>
                  <w:listItem w:displayText="Stirling Management School" w:value="Stirling Management School"/>
                </w:comboBox>
              </w:sdtPr>
              <w:sdtEndPr>
                <w:rPr>
                  <w:b/>
                </w:rPr>
              </w:sdtEndPr>
              <w:sdtContent>
                <w:r w:rsidR="00195618">
                  <w:rPr>
                    <w:rFonts w:eastAsia="Calibri" w:cstheme="minorHAnsi"/>
                    <w:sz w:val="23"/>
                    <w:szCs w:val="23"/>
                  </w:rPr>
                  <w:t>Social Sciences</w:t>
                </w:r>
              </w:sdtContent>
            </w:sdt>
            <w:r w:rsidRPr="004D4EFE">
              <w:rPr>
                <w:rFonts w:eastAsia="Calibri" w:cstheme="minorHAnsi"/>
                <w:b/>
                <w:sz w:val="23"/>
                <w:szCs w:val="23"/>
              </w:rPr>
              <w:t xml:space="preserve">      Division: </w:t>
            </w:r>
            <w:sdt>
              <w:sdtPr>
                <w:rPr>
                  <w:rFonts w:eastAsia="Calibri" w:cstheme="minorHAnsi"/>
                  <w:sz w:val="23"/>
                  <w:szCs w:val="23"/>
                </w:rPr>
                <w:tag w:val="Divisions"/>
                <w:id w:val="-1353872118"/>
                <w:placeholder>
                  <w:docPart w:val="3EC3AD40AF8C40A0AC18ED5BC43DEA9F"/>
                </w:placeholder>
                <w:comboBox>
                  <w:listItem w:value="Choose an item."/>
                  <w:listItem w:displayText="A&amp;H Communication, Media &amp; Culture" w:value="A&amp;H Communication, Media &amp; Culture"/>
                  <w:listItem w:displayText="A&amp;H History &amp; Politics" w:value="A&amp;H History &amp; Politics"/>
                  <w:listItem w:displayText="A&amp;H Law &amp; Philosophy" w:value="A&amp;H Law &amp; Philosophy"/>
                  <w:listItem w:displayText="A&amp;H Literature &amp; Languages" w:value="A&amp;H Literature &amp; Languages"/>
                  <w:listItem w:displayText="NS Aquaculture" w:value="NS Aquaculture"/>
                  <w:listItem w:displayText="NS Biological &amp; Environmental Science" w:value="NS Biological &amp; Environmental Science"/>
                  <w:listItem w:displayText="NS Computing" w:value="NS Computing"/>
                  <w:listItem w:displayText="NS Mathematics" w:value="NS Mathematics"/>
                  <w:listItem w:displayText="NS Psychology" w:value="NS Psychology"/>
                  <w:listItem w:displayText="HSS Health Sciences" w:value="HSS Health Sciences"/>
                  <w:listItem w:displayText="HSS Sport" w:value="HSS Sport"/>
                  <w:listItem w:displayText="HSS Social Marketing" w:value="HSS Social Marketing"/>
                  <w:listItem w:displayText="SSE Dementia" w:value="SSE Dementia"/>
                  <w:listItem w:displayText="SSE Education" w:value="SSE Education"/>
                  <w:listItem w:displayText="SSE Housing" w:value="SSE Housing"/>
                  <w:listItem w:displayText="SSE Sociology, Social Policy &amp; Criminology" w:value="SSE Sociology, Social Policy &amp; Criminology"/>
                  <w:listItem w:displayText="SSE Social Work" w:value="SSE Social Work"/>
                  <w:listItem w:displayText="SMS Accounting &amp; Finance" w:value="SMS Accounting &amp; Finance"/>
                  <w:listItem w:displayText="SMS Economics" w:value="SMS Economics"/>
                  <w:listItem w:displayText="SMS Management, Work &amp; Organisation" w:value="SMS Management, Work &amp; Organisation"/>
                  <w:listItem w:displayText="SMS Marketing and Retail" w:value="SMS Marketing and Retail"/>
                  <w:listItem w:displayText="SMS Centre for Adv Man Education" w:value="SMS Centre for Adv Man Education"/>
                  <w:listItem w:displayText="SMS Centre for Graduate Research Management" w:value="SMS Centre for Graduate Research Management"/>
                </w:comboBox>
              </w:sdtPr>
              <w:sdtEndPr/>
              <w:sdtContent>
                <w:r w:rsidR="00195618">
                  <w:rPr>
                    <w:rFonts w:eastAsia="Calibri" w:cstheme="minorHAnsi"/>
                    <w:sz w:val="23"/>
                    <w:szCs w:val="23"/>
                  </w:rPr>
                  <w:t>SSE Sociology, Social Policy &amp; Criminology</w:t>
                </w:r>
              </w:sdtContent>
            </w:sdt>
          </w:p>
          <w:p w14:paraId="63B642E1" w14:textId="1D0455E6" w:rsidR="009C7A73" w:rsidRDefault="00FE2BC8" w:rsidP="00FE2BC8">
            <w:pPr>
              <w:rPr>
                <w:b/>
                <w:sz w:val="24"/>
                <w:szCs w:val="24"/>
              </w:rPr>
            </w:pPr>
            <w:r w:rsidRPr="002336D6">
              <w:rPr>
                <w:rFonts w:eastAsia="Calibri" w:cstheme="minorHAnsi"/>
                <w:b/>
                <w:sz w:val="23"/>
                <w:szCs w:val="23"/>
              </w:rPr>
              <w:t>Overseas campus</w:t>
            </w:r>
            <w:r>
              <w:rPr>
                <w:rFonts w:eastAsia="Calibri" w:cstheme="minorHAnsi"/>
                <w:b/>
                <w:sz w:val="23"/>
                <w:szCs w:val="23"/>
              </w:rPr>
              <w:t xml:space="preserve">: </w:t>
            </w:r>
            <w:sdt>
              <w:sdtPr>
                <w:rPr>
                  <w:rFonts w:eastAsia="Calibri" w:cstheme="minorHAnsi"/>
                  <w:b/>
                  <w:sz w:val="23"/>
                  <w:szCs w:val="23"/>
                </w:rPr>
                <w:id w:val="-337695533"/>
                <w:placeholder>
                  <w:docPart w:val="C65835A3C5B34CDA8CC05C462EC2B340"/>
                </w:placeholder>
                <w:showingPlcHdr/>
              </w:sdtPr>
              <w:sdtEndPr/>
              <w:sdtContent>
                <w:r>
                  <w:rPr>
                    <w:rStyle w:val="PlaceholderText"/>
                    <w:rFonts w:cstheme="minorHAnsi"/>
                    <w:sz w:val="23"/>
                    <w:szCs w:val="23"/>
                  </w:rPr>
                  <w:t>If applicable click here to enter overseas campus affiliation</w:t>
                </w:r>
              </w:sdtContent>
            </w:sdt>
          </w:p>
        </w:tc>
      </w:tr>
      <w:tr w:rsidR="009C7A73" w14:paraId="2A80C89A" w14:textId="77777777" w:rsidTr="0060774F">
        <w:tc>
          <w:tcPr>
            <w:tcW w:w="10201" w:type="dxa"/>
          </w:tcPr>
          <w:p w14:paraId="7E05404D" w14:textId="64F0B861" w:rsidR="009C7A73" w:rsidRPr="009C7A73" w:rsidRDefault="00646E90">
            <w:pPr>
              <w:rPr>
                <w:b/>
              </w:rPr>
            </w:pPr>
            <w:r>
              <w:rPr>
                <w:b/>
              </w:rPr>
              <w:t>Designation</w:t>
            </w:r>
            <w:r w:rsidR="009C7A73" w:rsidRPr="009C7A73">
              <w:rPr>
                <w:b/>
              </w:rPr>
              <w:t xml:space="preserve">: </w:t>
            </w:r>
            <w:sdt>
              <w:sdtPr>
                <w:rPr>
                  <w:rStyle w:val="Style1"/>
                </w:rPr>
                <w:id w:val="234281874"/>
                <w:placeholder>
                  <w:docPart w:val="130EBF14F81147BBAC3F735C5FCD87D4"/>
                </w:placeholder>
                <w:comboBox>
                  <w:listItem w:value="Choose an item."/>
                  <w:listItem w:displayText="Undergraduate student" w:value="Undergraduate student"/>
                  <w:listItem w:displayText="Taught Master's student" w:value="Taught Master's student"/>
                  <w:listItem w:displayText="Research Master's student" w:value="Research Master's student"/>
                  <w:listItem w:displayText="Research Postgraduate" w:value="Research Postgraduate"/>
                  <w:listItem w:displayText="Research Staff" w:value="Research Staff"/>
                </w:comboBox>
              </w:sdtPr>
              <w:sdtEndPr>
                <w:rPr>
                  <w:rStyle w:val="DefaultParagraphFont"/>
                  <w:b/>
                </w:rPr>
              </w:sdtEndPr>
              <w:sdtContent>
                <w:r w:rsidR="00195618">
                  <w:rPr>
                    <w:rStyle w:val="Style1"/>
                  </w:rPr>
                  <w:t>Research Postgraduate</w:t>
                </w:r>
              </w:sdtContent>
            </w:sdt>
          </w:p>
        </w:tc>
      </w:tr>
      <w:tr w:rsidR="00FE2BC8" w14:paraId="5D9C91C8" w14:textId="77777777" w:rsidTr="0060774F">
        <w:tc>
          <w:tcPr>
            <w:tcW w:w="10201" w:type="dxa"/>
          </w:tcPr>
          <w:p w14:paraId="3A796175" w14:textId="7B49F462" w:rsidR="00FE2BC8" w:rsidRDefault="00FE2BC8" w:rsidP="00195618">
            <w:pPr>
              <w:rPr>
                <w:b/>
              </w:rPr>
            </w:pPr>
            <w:r>
              <w:rPr>
                <w:rFonts w:eastAsia="Calibri" w:cstheme="minorHAnsi"/>
                <w:b/>
                <w:sz w:val="23"/>
                <w:szCs w:val="23"/>
              </w:rPr>
              <w:t xml:space="preserve">Email address of applicant: </w:t>
            </w:r>
            <w:sdt>
              <w:sdtPr>
                <w:rPr>
                  <w:rFonts w:eastAsia="Calibri" w:cstheme="minorHAnsi"/>
                  <w:b/>
                  <w:sz w:val="23"/>
                  <w:szCs w:val="23"/>
                </w:rPr>
                <w:id w:val="989439115"/>
                <w:placeholder>
                  <w:docPart w:val="E014D012AB874CAD99DF16B997002606"/>
                </w:placeholder>
              </w:sdtPr>
              <w:sdtEndPr/>
              <w:sdtContent>
                <w:r w:rsidR="00195618">
                  <w:rPr>
                    <w:rFonts w:eastAsia="Calibri" w:cstheme="minorHAnsi"/>
                    <w:b/>
                    <w:sz w:val="23"/>
                    <w:szCs w:val="23"/>
                  </w:rPr>
                  <w:t>tom.wallace@stir.ac.uk</w:t>
                </w:r>
              </w:sdtContent>
            </w:sdt>
          </w:p>
        </w:tc>
      </w:tr>
      <w:tr w:rsidR="0066068A" w14:paraId="34586E2B" w14:textId="77777777" w:rsidTr="0060774F">
        <w:tc>
          <w:tcPr>
            <w:tcW w:w="10201" w:type="dxa"/>
          </w:tcPr>
          <w:p w14:paraId="299C94E3" w14:textId="77777777" w:rsidR="0066068A" w:rsidRPr="00646E90" w:rsidRDefault="0066068A">
            <w:pPr>
              <w:rPr>
                <w:b/>
                <w:color w:val="FF0000"/>
              </w:rPr>
            </w:pPr>
            <w:r w:rsidRPr="00646E90">
              <w:rPr>
                <w:b/>
                <w:color w:val="FF0000"/>
              </w:rPr>
              <w:t>STUDENTS ONLY</w:t>
            </w:r>
          </w:p>
          <w:p w14:paraId="79574A25" w14:textId="17B75A25" w:rsidR="00FE2BC8" w:rsidRDefault="00FE2BC8">
            <w:pPr>
              <w:rPr>
                <w:b/>
              </w:rPr>
            </w:pPr>
            <w:r>
              <w:rPr>
                <w:rFonts w:eastAsia="Calibri" w:cstheme="minorHAnsi"/>
                <w:b/>
                <w:sz w:val="23"/>
                <w:szCs w:val="23"/>
              </w:rPr>
              <w:t xml:space="preserve">Student ID number: </w:t>
            </w:r>
            <w:sdt>
              <w:sdtPr>
                <w:rPr>
                  <w:rFonts w:eastAsia="Calibri" w:cstheme="minorHAnsi"/>
                  <w:b/>
                  <w:sz w:val="23"/>
                  <w:szCs w:val="23"/>
                </w:rPr>
                <w:id w:val="-314950423"/>
                <w:placeholder>
                  <w:docPart w:val="94466EE05831427E835E10E7E7516885"/>
                </w:placeholder>
              </w:sdtPr>
              <w:sdtEndPr/>
              <w:sdtContent>
                <w:r w:rsidR="00195618">
                  <w:rPr>
                    <w:rFonts w:eastAsia="Calibri" w:cstheme="minorHAnsi"/>
                    <w:b/>
                    <w:sz w:val="23"/>
                    <w:szCs w:val="23"/>
                  </w:rPr>
                  <w:t>2231729</w:t>
                </w:r>
              </w:sdtContent>
            </w:sdt>
          </w:p>
          <w:p w14:paraId="7708933E" w14:textId="3179423B" w:rsidR="0066068A" w:rsidRDefault="00691DB6">
            <w:pPr>
              <w:rPr>
                <w:b/>
              </w:rPr>
            </w:pPr>
            <w:r>
              <w:rPr>
                <w:b/>
              </w:rPr>
              <w:t>Degree programme</w:t>
            </w:r>
            <w:r w:rsidR="0066068A">
              <w:rPr>
                <w:b/>
              </w:rPr>
              <w:t xml:space="preserve">: </w:t>
            </w:r>
            <w:sdt>
              <w:sdtPr>
                <w:rPr>
                  <w:rStyle w:val="Style1"/>
                </w:rPr>
                <w:id w:val="-601189594"/>
                <w:placeholder>
                  <w:docPart w:val="29CC4794BD4C4BC9823FCD6CFDA0CAA1"/>
                </w:placeholder>
              </w:sdtPr>
              <w:sdtEndPr>
                <w:rPr>
                  <w:rStyle w:val="DefaultParagraphFont"/>
                  <w:b/>
                </w:rPr>
              </w:sdtEndPr>
              <w:sdtContent>
                <w:r w:rsidR="00195618">
                  <w:rPr>
                    <w:rStyle w:val="Style1"/>
                  </w:rPr>
                  <w:t>PhD</w:t>
                </w:r>
              </w:sdtContent>
            </w:sdt>
            <w:r w:rsidRPr="00691DB6">
              <w:rPr>
                <w:rStyle w:val="Style1"/>
                <w:b/>
              </w:rPr>
              <w:t xml:space="preserve">                                             Module code:</w:t>
            </w:r>
            <w:r>
              <w:rPr>
                <w:rStyle w:val="Style1"/>
              </w:rPr>
              <w:t xml:space="preserve"> </w:t>
            </w:r>
            <w:sdt>
              <w:sdtPr>
                <w:rPr>
                  <w:rStyle w:val="Style1"/>
                </w:rPr>
                <w:id w:val="-1951545715"/>
                <w:placeholder>
                  <w:docPart w:val="DefaultPlaceholder_1081868574"/>
                </w:placeholder>
              </w:sdtPr>
              <w:sdtEndPr>
                <w:rPr>
                  <w:rStyle w:val="Style1"/>
                </w:rPr>
              </w:sdtEndPr>
              <w:sdtContent>
                <w:r w:rsidR="00E4292E">
                  <w:rPr>
                    <w:rStyle w:val="Style1"/>
                  </w:rPr>
                  <w:t>N/A</w:t>
                </w:r>
              </w:sdtContent>
            </w:sdt>
          </w:p>
          <w:p w14:paraId="1F059601" w14:textId="2C08A745" w:rsidR="0066068A" w:rsidRPr="0066068A" w:rsidRDefault="0066068A" w:rsidP="00195618">
            <w:pPr>
              <w:rPr>
                <w:b/>
              </w:rPr>
            </w:pPr>
            <w:r>
              <w:rPr>
                <w:b/>
              </w:rPr>
              <w:t>Supervisor</w:t>
            </w:r>
            <w:r w:rsidR="00FE2BC8">
              <w:rPr>
                <w:b/>
              </w:rPr>
              <w:t xml:space="preserve"> name</w:t>
            </w:r>
            <w:r>
              <w:rPr>
                <w:b/>
              </w:rPr>
              <w:t xml:space="preserve">: </w:t>
            </w:r>
            <w:sdt>
              <w:sdtPr>
                <w:rPr>
                  <w:rStyle w:val="Style1"/>
                </w:rPr>
                <w:id w:val="-1979219237"/>
                <w:placeholder>
                  <w:docPart w:val="45A05CCD67854EDAA686D0F543BE0A1D"/>
                </w:placeholder>
              </w:sdtPr>
              <w:sdtEndPr>
                <w:rPr>
                  <w:rStyle w:val="DefaultParagraphFont"/>
                  <w:b/>
                </w:rPr>
              </w:sdtEndPr>
              <w:sdtContent>
                <w:r w:rsidR="00195618">
                  <w:rPr>
                    <w:rStyle w:val="Style1"/>
                  </w:rPr>
                  <w:t>Alasdair Rutherford</w:t>
                </w:r>
              </w:sdtContent>
            </w:sdt>
          </w:p>
        </w:tc>
      </w:tr>
      <w:tr w:rsidR="009C7A73" w14:paraId="3191473A" w14:textId="77777777" w:rsidTr="0060774F">
        <w:tc>
          <w:tcPr>
            <w:tcW w:w="10201" w:type="dxa"/>
          </w:tcPr>
          <w:p w14:paraId="3F873E3D" w14:textId="7E9C45DE" w:rsidR="0066068A" w:rsidRPr="00646E90" w:rsidRDefault="0066068A">
            <w:pPr>
              <w:rPr>
                <w:b/>
                <w:color w:val="FF0000"/>
              </w:rPr>
            </w:pPr>
            <w:r w:rsidRPr="00646E90">
              <w:rPr>
                <w:b/>
                <w:color w:val="FF0000"/>
              </w:rPr>
              <w:t>STAFF ONLY</w:t>
            </w:r>
          </w:p>
          <w:p w14:paraId="426B831A" w14:textId="401EDD46" w:rsidR="009C7A73" w:rsidRDefault="0066068A">
            <w:pPr>
              <w:rPr>
                <w:b/>
                <w:sz w:val="24"/>
                <w:szCs w:val="24"/>
              </w:rPr>
            </w:pPr>
            <w:r w:rsidRPr="0066068A">
              <w:rPr>
                <w:b/>
              </w:rPr>
              <w:t>Job title:</w:t>
            </w:r>
            <w:r>
              <w:rPr>
                <w:b/>
                <w:sz w:val="24"/>
                <w:szCs w:val="24"/>
              </w:rPr>
              <w:t xml:space="preserve"> </w:t>
            </w:r>
            <w:sdt>
              <w:sdtPr>
                <w:rPr>
                  <w:rStyle w:val="Style1"/>
                </w:rPr>
                <w:id w:val="-467209068"/>
                <w:placeholder>
                  <w:docPart w:val="DAD066E993D74D28BFB15ABDC9D077DC"/>
                </w:placeholder>
                <w:showingPlcHdr/>
              </w:sdtPr>
              <w:sdtEndPr>
                <w:rPr>
                  <w:rStyle w:val="DefaultParagraphFont"/>
                  <w:b/>
                  <w:sz w:val="24"/>
                  <w:szCs w:val="24"/>
                </w:rPr>
              </w:sdtEndPr>
              <w:sdtContent>
                <w:r w:rsidR="00DF531E">
                  <w:rPr>
                    <w:rStyle w:val="PlaceholderText"/>
                  </w:rPr>
                  <w:t>Click here to enter text</w:t>
                </w:r>
              </w:sdtContent>
            </w:sdt>
          </w:p>
        </w:tc>
      </w:tr>
    </w:tbl>
    <w:p w14:paraId="0F974F94" w14:textId="77777777" w:rsidR="00DF531E" w:rsidRPr="00510FC9" w:rsidRDefault="00DF531E" w:rsidP="00DF531E">
      <w:pPr>
        <w:spacing w:before="240" w:after="120"/>
        <w:rPr>
          <w:b/>
          <w:sz w:val="28"/>
          <w:szCs w:val="28"/>
        </w:rPr>
      </w:pPr>
      <w:r w:rsidRPr="00510FC9">
        <w:rPr>
          <w:b/>
          <w:sz w:val="28"/>
          <w:szCs w:val="28"/>
        </w:rPr>
        <w:t>Project details</w:t>
      </w:r>
    </w:p>
    <w:tbl>
      <w:tblPr>
        <w:tblStyle w:val="TableGrid"/>
        <w:tblW w:w="10201" w:type="dxa"/>
        <w:tblCellMar>
          <w:top w:w="57" w:type="dxa"/>
          <w:left w:w="57" w:type="dxa"/>
          <w:bottom w:w="57" w:type="dxa"/>
          <w:right w:w="57" w:type="dxa"/>
        </w:tblCellMar>
        <w:tblLook w:val="04A0" w:firstRow="1" w:lastRow="0" w:firstColumn="1" w:lastColumn="0" w:noHBand="0" w:noVBand="1"/>
      </w:tblPr>
      <w:tblGrid>
        <w:gridCol w:w="4814"/>
        <w:gridCol w:w="5387"/>
      </w:tblGrid>
      <w:tr w:rsidR="00DF531E" w:rsidRPr="002F4ED9" w14:paraId="0BC5D7FA" w14:textId="77777777" w:rsidTr="00D91D47">
        <w:trPr>
          <w:trHeight w:val="297"/>
        </w:trPr>
        <w:tc>
          <w:tcPr>
            <w:tcW w:w="10201" w:type="dxa"/>
            <w:gridSpan w:val="2"/>
          </w:tcPr>
          <w:p w14:paraId="3AD4AB8B" w14:textId="44774783" w:rsidR="00DF531E" w:rsidRPr="00A644FB" w:rsidRDefault="00DF531E" w:rsidP="00195618">
            <w:r>
              <w:rPr>
                <w:b/>
              </w:rPr>
              <w:t xml:space="preserve">Project title: </w:t>
            </w:r>
            <w:sdt>
              <w:sdtPr>
                <w:rPr>
                  <w:rStyle w:val="Style1"/>
                </w:rPr>
                <w:id w:val="-586143461"/>
                <w:placeholder>
                  <w:docPart w:val="25E5DB09BF0D43C1A978138ABE137F4A"/>
                </w:placeholder>
              </w:sdtPr>
              <w:sdtEndPr>
                <w:rPr>
                  <w:rStyle w:val="DefaultParagraphFont"/>
                  <w:b/>
                  <w:color w:val="A6A6A6" w:themeColor="background1" w:themeShade="A6"/>
                </w:rPr>
              </w:sdtEndPr>
              <w:sdtContent>
                <w:r w:rsidR="00195618">
                  <w:rPr>
                    <w:rStyle w:val="Style1"/>
                  </w:rPr>
                  <w:t>UK charities on twitter</w:t>
                </w:r>
              </w:sdtContent>
            </w:sdt>
          </w:p>
        </w:tc>
      </w:tr>
      <w:tr w:rsidR="00DF531E" w:rsidRPr="002F4ED9" w14:paraId="49693FB8" w14:textId="77777777" w:rsidTr="00D91D47">
        <w:trPr>
          <w:trHeight w:val="297"/>
        </w:trPr>
        <w:tc>
          <w:tcPr>
            <w:tcW w:w="10201" w:type="dxa"/>
            <w:gridSpan w:val="2"/>
          </w:tcPr>
          <w:p w14:paraId="139154A7" w14:textId="70B1D983" w:rsidR="00DF531E" w:rsidRDefault="00DF531E" w:rsidP="00A2748B">
            <w:pPr>
              <w:rPr>
                <w:b/>
              </w:rPr>
            </w:pPr>
            <w:r>
              <w:rPr>
                <w:b/>
              </w:rPr>
              <w:t xml:space="preserve">Project funder: </w:t>
            </w:r>
            <w:sdt>
              <w:sdtPr>
                <w:rPr>
                  <w:b/>
                </w:rPr>
                <w:id w:val="-1710106059"/>
                <w:placeholder>
                  <w:docPart w:val="B8A7C57F34854E48AB606010659864C0"/>
                </w:placeholder>
              </w:sdtPr>
              <w:sdtEndPr/>
              <w:sdtContent>
                <w:r w:rsidR="00A2748B">
                  <w:rPr>
                    <w:b/>
                  </w:rPr>
                  <w:t>None</w:t>
                </w:r>
              </w:sdtContent>
            </w:sdt>
          </w:p>
        </w:tc>
      </w:tr>
      <w:tr w:rsidR="00DF531E" w:rsidRPr="002F4ED9" w14:paraId="33ABEB13" w14:textId="77777777" w:rsidTr="00D91D47">
        <w:tc>
          <w:tcPr>
            <w:tcW w:w="4814" w:type="dxa"/>
          </w:tcPr>
          <w:p w14:paraId="3FFB5B8D" w14:textId="17BB2D2F" w:rsidR="00DF531E" w:rsidRPr="002F4ED9" w:rsidRDefault="00DF531E" w:rsidP="00D91D47">
            <w:pPr>
              <w:rPr>
                <w:b/>
              </w:rPr>
            </w:pPr>
            <w:r>
              <w:rPr>
                <w:b/>
              </w:rPr>
              <w:t xml:space="preserve">Project start date: </w:t>
            </w:r>
            <w:sdt>
              <w:sdtPr>
                <w:rPr>
                  <w:rStyle w:val="Style1"/>
                </w:rPr>
                <w:id w:val="91597409"/>
                <w:placeholder>
                  <w:docPart w:val="5D68BC84C4234C3EBD936D621A1903F9"/>
                </w:placeholder>
                <w:date w:fullDate="2018-01-08T00:00:00Z">
                  <w:dateFormat w:val="dd/MM/yyyy"/>
                  <w:lid w:val="en-GB"/>
                  <w:storeMappedDataAs w:val="dateTime"/>
                  <w:calendar w:val="gregorian"/>
                </w:date>
              </w:sdtPr>
              <w:sdtEndPr>
                <w:rPr>
                  <w:rStyle w:val="DefaultParagraphFont"/>
                  <w:b/>
                </w:rPr>
              </w:sdtEndPr>
              <w:sdtContent>
                <w:r w:rsidR="002D66AC">
                  <w:rPr>
                    <w:rStyle w:val="Style1"/>
                  </w:rPr>
                  <w:t>08/01/2018</w:t>
                </w:r>
              </w:sdtContent>
            </w:sdt>
          </w:p>
        </w:tc>
        <w:tc>
          <w:tcPr>
            <w:tcW w:w="5387" w:type="dxa"/>
          </w:tcPr>
          <w:p w14:paraId="28F3FFE0" w14:textId="2DDB42B7" w:rsidR="00DF531E" w:rsidRPr="002F4ED9" w:rsidRDefault="00DF531E" w:rsidP="00D91D47">
            <w:pPr>
              <w:rPr>
                <w:b/>
              </w:rPr>
            </w:pPr>
            <w:r>
              <w:rPr>
                <w:b/>
              </w:rPr>
              <w:t xml:space="preserve">Project end date: </w:t>
            </w:r>
            <w:sdt>
              <w:sdtPr>
                <w:rPr>
                  <w:rStyle w:val="Style1"/>
                </w:rPr>
                <w:id w:val="2062051759"/>
                <w:placeholder>
                  <w:docPart w:val="E6C0E88D607341079355BC783CF013A6"/>
                </w:placeholder>
                <w:date w:fullDate="2018-08-13T00:00:00Z">
                  <w:dateFormat w:val="dd/MM/yyyy"/>
                  <w:lid w:val="en-GB"/>
                  <w:storeMappedDataAs w:val="dateTime"/>
                  <w:calendar w:val="gregorian"/>
                </w:date>
              </w:sdtPr>
              <w:sdtEndPr>
                <w:rPr>
                  <w:rStyle w:val="DefaultParagraphFont"/>
                  <w:b/>
                </w:rPr>
              </w:sdtEndPr>
              <w:sdtContent>
                <w:r w:rsidR="00195618">
                  <w:rPr>
                    <w:rStyle w:val="Style1"/>
                  </w:rPr>
                  <w:t>13/08/2018</w:t>
                </w:r>
              </w:sdtContent>
            </w:sdt>
          </w:p>
        </w:tc>
      </w:tr>
      <w:tr w:rsidR="00DF531E" w:rsidRPr="002F4ED9" w14:paraId="042A8B95" w14:textId="77777777" w:rsidTr="00386832">
        <w:trPr>
          <w:trHeight w:val="2452"/>
        </w:trPr>
        <w:tc>
          <w:tcPr>
            <w:tcW w:w="10201" w:type="dxa"/>
            <w:gridSpan w:val="2"/>
          </w:tcPr>
          <w:p w14:paraId="6566024E" w14:textId="77777777" w:rsidR="00DF531E" w:rsidRDefault="00DF531E" w:rsidP="00D91D47">
            <w:pPr>
              <w:rPr>
                <w:b/>
              </w:rPr>
            </w:pPr>
            <w:r>
              <w:rPr>
                <w:b/>
              </w:rPr>
              <w:t>Short project description:</w:t>
            </w:r>
          </w:p>
          <w:p w14:paraId="02C12FD5" w14:textId="77777777" w:rsidR="002D66AC" w:rsidRDefault="002D66AC" w:rsidP="00D91D47">
            <w:pPr>
              <w:rPr>
                <w:b/>
              </w:rPr>
            </w:pPr>
          </w:p>
          <w:p w14:paraId="41F3A761" w14:textId="3366AB57" w:rsidR="008509A1" w:rsidRDefault="008509A1" w:rsidP="00D91D47">
            <w:r>
              <w:t>There is currently no published research which systematically studies how UK charities are using Twitter. Most charities are making use of Twitter, among other social networks</w:t>
            </w:r>
            <w:r w:rsidR="00A2748B">
              <w:t>, but academic literature on the subject is scant. Studies which have been done in other countries have found that the size of organisations does not seem to affect how they use twitter. This seems unlikely in the UK context and this study will endeavour to measure how different size groups of charities engage with twitter differently. The paper makes use of network analysis tools including the nic</w:t>
            </w:r>
            <w:r w:rsidR="00315190">
              <w:t>he network modelling technique e</w:t>
            </w:r>
            <w:r w:rsidR="00A2748B">
              <w:t>xponential random graph modelling (ERGM). This paper will lay the foundation for further research on how the UK third sector interacts with social media.</w:t>
            </w:r>
          </w:p>
          <w:p w14:paraId="3B690323" w14:textId="77777777" w:rsidR="008509A1" w:rsidRDefault="008509A1" w:rsidP="00D91D47"/>
          <w:p w14:paraId="4854A3FE" w14:textId="14967585" w:rsidR="002D66AC" w:rsidRDefault="008509A1" w:rsidP="00D91D47">
            <w:r w:rsidRPr="008509A1">
              <w:t xml:space="preserve">This project will </w:t>
            </w:r>
            <w:r w:rsidR="00A2748B">
              <w:t>collect data on a random sample of charities through the twitter API. A random sample of 160 charities will be drawn from an existing secondary data set. Twitter handles for these charities will then be sourced from Google searches. Finally the main research data will comprise following links between the selected charities and twitter usage metrics such</w:t>
            </w:r>
            <w:r w:rsidR="00E4292E">
              <w:t xml:space="preserve"> as</w:t>
            </w:r>
            <w:r w:rsidR="00A2748B">
              <w:t xml:space="preserve"> number of tweets, number of followers or length of time on twitter. </w:t>
            </w:r>
            <w:r w:rsidR="00AC053B">
              <w:t>For the analysis the 160 charities will be divided into size groupings of 40 (small, medium, large, major) and analysis will proceed on the basis of comparing aggregate</w:t>
            </w:r>
            <w:r w:rsidR="00E4292E">
              <w:t>s</w:t>
            </w:r>
            <w:r w:rsidR="00AC053B">
              <w:t xml:space="preserve"> </w:t>
            </w:r>
            <w:r w:rsidR="00540D52">
              <w:t xml:space="preserve">of </w:t>
            </w:r>
            <w:r w:rsidR="00AC053B">
              <w:t>the different size groups. Network maps will also be produced.</w:t>
            </w:r>
            <w:r w:rsidR="001B46D6">
              <w:t xml:space="preserve"> </w:t>
            </w:r>
            <w:r w:rsidR="00315190">
              <w:t>N</w:t>
            </w:r>
            <w:r w:rsidR="00540D52">
              <w:t xml:space="preserve">o </w:t>
            </w:r>
            <w:r w:rsidR="001B46D6">
              <w:t>charity or handle will be identifiable</w:t>
            </w:r>
            <w:r w:rsidR="00315190">
              <w:t xml:space="preserve"> in the output</w:t>
            </w:r>
            <w:r w:rsidR="001B46D6">
              <w:t>.</w:t>
            </w:r>
          </w:p>
          <w:p w14:paraId="6F482185" w14:textId="77777777" w:rsidR="001B46D6" w:rsidRPr="008509A1" w:rsidRDefault="001B46D6" w:rsidP="00D91D47"/>
          <w:p w14:paraId="2A909E2F" w14:textId="77E4645E" w:rsidR="001B46D6" w:rsidRDefault="0063590C" w:rsidP="00195618">
            <w:sdt>
              <w:sdtPr>
                <w:rPr>
                  <w:rStyle w:val="Style1"/>
                </w:rPr>
                <w:id w:val="-2038499769"/>
                <w:placeholder>
                  <w:docPart w:val="2D870B0397454E5388D9C1B8BA175FDE"/>
                </w:placeholder>
              </w:sdtPr>
              <w:sdtEndPr>
                <w:rPr>
                  <w:rStyle w:val="DefaultParagraphFont"/>
                </w:rPr>
              </w:sdtEndPr>
              <w:sdtContent>
                <w:r w:rsidR="001B46D6">
                  <w:rPr>
                    <w:rStyle w:val="Style1"/>
                  </w:rPr>
                  <w:t>The data collected from twitter will only contain organisational twitter accounts. The sample will not include individuals.</w:t>
                </w:r>
                <w:r w:rsidR="00540D52">
                  <w:rPr>
                    <w:rStyle w:val="Style1"/>
                  </w:rPr>
                  <w:t xml:space="preserve"> The data is not personal/</w:t>
                </w:r>
                <w:r w:rsidR="005977AD">
                  <w:rPr>
                    <w:rStyle w:val="Style1"/>
                  </w:rPr>
                  <w:t>sensitive</w:t>
                </w:r>
                <w:r w:rsidR="00540D52">
                  <w:rPr>
                    <w:rStyle w:val="Style1"/>
                  </w:rPr>
                  <w:t xml:space="preserve"> and is not considered ‘human data’ by the ESRC or ‘personal data’ under the data protection act</w:t>
                </w:r>
                <w:r w:rsidR="005977AD">
                  <w:rPr>
                    <w:rStyle w:val="Style1"/>
                  </w:rPr>
                  <w:t>.</w:t>
                </w:r>
                <w:r w:rsidR="001B46D6">
                  <w:rPr>
                    <w:rStyle w:val="Style1"/>
                  </w:rPr>
                  <w:t xml:space="preserve"> The data is collected from an entirely public space where participant </w:t>
                </w:r>
                <w:r w:rsidR="00EF4828">
                  <w:rPr>
                    <w:rStyle w:val="Style1"/>
                  </w:rPr>
                  <w:t>organisations</w:t>
                </w:r>
                <w:r w:rsidR="001B46D6">
                  <w:rPr>
                    <w:rStyle w:val="Style1"/>
                  </w:rPr>
                  <w:t xml:space="preserve"> expect to be observed.</w:t>
                </w:r>
                <w:r w:rsidR="00E4292E">
                  <w:rPr>
                    <w:rStyle w:val="Style1"/>
                  </w:rPr>
                  <w:t xml:space="preserve"> The data only comprises follower links and summary statistics, it does not</w:t>
                </w:r>
                <w:r w:rsidR="001B46D6">
                  <w:rPr>
                    <w:rStyle w:val="Style1"/>
                  </w:rPr>
                  <w:t xml:space="preserve"> </w:t>
                </w:r>
                <w:r w:rsidR="00E4292E">
                  <w:rPr>
                    <w:rStyle w:val="Style1"/>
                  </w:rPr>
                  <w:t xml:space="preserve">track what the organisations are tweeting. </w:t>
                </w:r>
                <w:r w:rsidR="001B46D6">
                  <w:rPr>
                    <w:rStyle w:val="Style1"/>
                  </w:rPr>
                  <w:t>The data is made available for resear</w:t>
                </w:r>
                <w:r w:rsidR="002E5EB6">
                  <w:rPr>
                    <w:rStyle w:val="Style1"/>
                  </w:rPr>
                  <w:t>ch by Twitter through their API</w:t>
                </w:r>
                <w:r w:rsidR="001B46D6">
                  <w:rPr>
                    <w:rStyle w:val="Style1"/>
                  </w:rPr>
                  <w:t xml:space="preserve">. The results will be full </w:t>
                </w:r>
                <w:r w:rsidR="001B46D6" w:rsidRPr="00FD3ED8">
                  <w:rPr>
                    <w:rStyle w:val="Style1"/>
                  </w:rPr>
                  <w:t xml:space="preserve">anonymised </w:t>
                </w:r>
                <w:r w:rsidR="001B46D6">
                  <w:rPr>
                    <w:rStyle w:val="Style1"/>
                  </w:rPr>
                  <w:t xml:space="preserve">with no organisation identifiable. The data will be stored as if it were personal sensitive data on a password protected machines and encrypted cloud </w:t>
                </w:r>
                <w:r w:rsidR="00EF4828">
                  <w:rPr>
                    <w:rStyle w:val="Style1"/>
                  </w:rPr>
                  <w:t>storage</w:t>
                </w:r>
                <w:r w:rsidR="001B46D6">
                  <w:rPr>
                    <w:rStyle w:val="Style1"/>
                  </w:rPr>
                  <w:t>.</w:t>
                </w:r>
                <w:r w:rsidR="001B46D6">
                  <w:t xml:space="preserve"> The research will have no impact established online social structures or the participants and does not involve direct contact with any participant organisation.</w:t>
                </w:r>
              </w:sdtContent>
            </w:sdt>
          </w:p>
          <w:p w14:paraId="15735257" w14:textId="02C81A1C" w:rsidR="00DF531E" w:rsidRPr="00EF4828" w:rsidRDefault="00DF531E" w:rsidP="00D91D47"/>
        </w:tc>
      </w:tr>
    </w:tbl>
    <w:p w14:paraId="07C87140" w14:textId="25860C33" w:rsidR="00BF0307" w:rsidRPr="006748ED" w:rsidRDefault="00091745" w:rsidP="00386832">
      <w:pPr>
        <w:spacing w:before="360"/>
        <w:rPr>
          <w:b/>
        </w:rPr>
      </w:pPr>
      <w:r w:rsidRPr="006748ED">
        <w:rPr>
          <w:b/>
        </w:rPr>
        <w:t xml:space="preserve">Please </w:t>
      </w:r>
      <w:r w:rsidR="006C45F5" w:rsidRPr="006748ED">
        <w:rPr>
          <w:b/>
          <w:color w:val="FF0000"/>
        </w:rPr>
        <w:t xml:space="preserve">complete all sections which apply to your proposed research </w:t>
      </w:r>
      <w:r w:rsidR="00FE2BC8">
        <w:rPr>
          <w:b/>
        </w:rPr>
        <w:t>by checking Yes or N</w:t>
      </w:r>
      <w:r w:rsidRPr="006748ED">
        <w:rPr>
          <w:b/>
        </w:rPr>
        <w:t>o to each question.</w:t>
      </w:r>
    </w:p>
    <w:p w14:paraId="5B79BA84" w14:textId="42F11CDA" w:rsidR="00774BD6" w:rsidRDefault="00774BD6" w:rsidP="00774BD6">
      <w:pPr>
        <w:spacing w:before="240"/>
        <w:rPr>
          <w:b/>
          <w:sz w:val="28"/>
          <w:szCs w:val="28"/>
        </w:rPr>
      </w:pPr>
      <w:r w:rsidRPr="00E6267E">
        <w:rPr>
          <w:b/>
          <w:sz w:val="28"/>
          <w:szCs w:val="28"/>
        </w:rPr>
        <w:t xml:space="preserve">SECTION </w:t>
      </w:r>
      <w:r>
        <w:rPr>
          <w:b/>
          <w:sz w:val="28"/>
          <w:szCs w:val="28"/>
        </w:rPr>
        <w:t>A</w:t>
      </w:r>
      <w:r w:rsidRPr="00E6267E">
        <w:rPr>
          <w:b/>
          <w:sz w:val="28"/>
          <w:szCs w:val="28"/>
        </w:rPr>
        <w:t xml:space="preserve">: </w:t>
      </w:r>
      <w:r>
        <w:rPr>
          <w:b/>
          <w:sz w:val="28"/>
          <w:szCs w:val="28"/>
        </w:rPr>
        <w:t xml:space="preserve">Researcher safety </w:t>
      </w: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7650"/>
        <w:gridCol w:w="2544"/>
      </w:tblGrid>
      <w:tr w:rsidR="00774BD6" w14:paraId="3309E67A" w14:textId="77777777" w:rsidTr="00D91D47">
        <w:tc>
          <w:tcPr>
            <w:tcW w:w="7650" w:type="dxa"/>
          </w:tcPr>
          <w:p w14:paraId="4AB6D60E" w14:textId="400256C2" w:rsidR="00774BD6" w:rsidRDefault="006D1E76" w:rsidP="00D91D47">
            <w:r>
              <w:rPr>
                <w:b/>
              </w:rPr>
              <w:lastRenderedPageBreak/>
              <w:t>A</w:t>
            </w:r>
            <w:r w:rsidR="00774BD6">
              <w:rPr>
                <w:b/>
              </w:rPr>
              <w:t xml:space="preserve">1. </w:t>
            </w:r>
            <w:r w:rsidR="00774BD6">
              <w:t>Does the proposed research pose any particu</w:t>
            </w:r>
            <w:r w:rsidR="00870843">
              <w:t>lar risks to the researcher(s)?</w:t>
            </w:r>
          </w:p>
          <w:p w14:paraId="614452C1" w14:textId="38D57A14" w:rsidR="009368E4" w:rsidRDefault="009368E4" w:rsidP="00D91D47">
            <w:r>
              <w:t>Potential risks to consider include: working in a dangerous or isolated geographical area; lone working; working with equipment and manual handling; environmental hazards; chemical and biological hazards; and emotional risks associated with sensitive research.</w:t>
            </w:r>
          </w:p>
          <w:p w14:paraId="67F54AF1" w14:textId="4F46CDA4" w:rsidR="009368E4" w:rsidRDefault="009368E4" w:rsidP="00D91D47">
            <w:pPr>
              <w:rPr>
                <w:b/>
              </w:rPr>
            </w:pPr>
          </w:p>
        </w:tc>
        <w:tc>
          <w:tcPr>
            <w:tcW w:w="2544" w:type="dxa"/>
            <w:vAlign w:val="center"/>
          </w:tcPr>
          <w:p w14:paraId="4848FC75" w14:textId="586E356F" w:rsidR="00774BD6" w:rsidRDefault="00774BD6" w:rsidP="00D91D47">
            <w:pPr>
              <w:rPr>
                <w:b/>
              </w:rPr>
            </w:pPr>
            <w:r>
              <w:rPr>
                <w:b/>
              </w:rPr>
              <w:t xml:space="preserve">       Yes </w:t>
            </w:r>
            <w:sdt>
              <w:sdtPr>
                <w:rPr>
                  <w:b/>
                </w:rPr>
                <w:id w:val="1443187085"/>
                <w14:checkbox>
                  <w14:checked w14:val="0"/>
                  <w14:checkedState w14:val="2612" w14:font="MS Gothic"/>
                  <w14:uncheckedState w14:val="2610" w14:font="MS Gothic"/>
                </w14:checkbox>
              </w:sdtPr>
              <w:sdtEndPr/>
              <w:sdtContent>
                <w:r w:rsidR="00FE2BC8">
                  <w:rPr>
                    <w:rFonts w:ascii="MS Gothic" w:eastAsia="MS Gothic" w:hAnsi="MS Gothic" w:hint="eastAsia"/>
                    <w:b/>
                  </w:rPr>
                  <w:t>☐</w:t>
                </w:r>
              </w:sdtContent>
            </w:sdt>
            <w:r>
              <w:rPr>
                <w:b/>
              </w:rPr>
              <w:t xml:space="preserve">        No </w:t>
            </w:r>
            <w:sdt>
              <w:sdtPr>
                <w:rPr>
                  <w:b/>
                </w:rPr>
                <w:id w:val="-183289783"/>
                <w14:checkbox>
                  <w14:checked w14:val="1"/>
                  <w14:checkedState w14:val="2612" w14:font="MS Gothic"/>
                  <w14:uncheckedState w14:val="2610" w14:font="MS Gothic"/>
                </w14:checkbox>
              </w:sdtPr>
              <w:sdtEndPr/>
              <w:sdtContent>
                <w:r w:rsidR="00195618">
                  <w:rPr>
                    <w:rFonts w:ascii="MS Gothic" w:eastAsia="MS Gothic" w:hAnsi="MS Gothic" w:hint="eastAsia"/>
                    <w:b/>
                  </w:rPr>
                  <w:t>☒</w:t>
                </w:r>
              </w:sdtContent>
            </w:sdt>
          </w:p>
        </w:tc>
      </w:tr>
      <w:tr w:rsidR="00774BD6" w14:paraId="4FCEBE07" w14:textId="77777777" w:rsidTr="00D91D47">
        <w:tc>
          <w:tcPr>
            <w:tcW w:w="10194" w:type="dxa"/>
            <w:gridSpan w:val="2"/>
          </w:tcPr>
          <w:p w14:paraId="1DDBA539" w14:textId="77777777" w:rsidR="00774BD6" w:rsidRDefault="00774BD6" w:rsidP="00D91D47">
            <w:r w:rsidRPr="00DE5AB9">
              <w:t xml:space="preserve">If </w:t>
            </w:r>
            <w:r w:rsidRPr="00DE5AB9">
              <w:rPr>
                <w:b/>
                <w:color w:val="FF0000"/>
              </w:rPr>
              <w:t>YES</w:t>
            </w:r>
            <w:r w:rsidRPr="00DE5AB9">
              <w:t xml:space="preserve"> please provide brief details</w:t>
            </w:r>
            <w:r>
              <w:t xml:space="preserve"> </w:t>
            </w:r>
            <w:r w:rsidRPr="00DE5AB9">
              <w:t xml:space="preserve">indicating the nature </w:t>
            </w:r>
            <w:r>
              <w:t xml:space="preserve">and level of </w:t>
            </w:r>
            <w:r w:rsidRPr="00DE5AB9">
              <w:t>risk</w:t>
            </w:r>
            <w:r>
              <w:t xml:space="preserve"> (low, medium, high):</w:t>
            </w:r>
          </w:p>
          <w:sdt>
            <w:sdtPr>
              <w:rPr>
                <w:rStyle w:val="Style1"/>
              </w:rPr>
              <w:id w:val="-2005188767"/>
              <w:placeholder>
                <w:docPart w:val="DB83A82D62C54D1DB82875DE0EDDBC2B"/>
              </w:placeholder>
              <w:showingPlcHdr/>
            </w:sdtPr>
            <w:sdtEndPr>
              <w:rPr>
                <w:rStyle w:val="DefaultParagraphFont"/>
              </w:rPr>
            </w:sdtEndPr>
            <w:sdtContent>
              <w:p w14:paraId="0E5E3974" w14:textId="7C6B8C34" w:rsidR="00774BD6" w:rsidRPr="00386832" w:rsidRDefault="00774BD6" w:rsidP="00D91D47">
                <w:pPr>
                  <w:rPr>
                    <w:color w:val="808080"/>
                  </w:rPr>
                </w:pPr>
                <w:r w:rsidRPr="004E2C41">
                  <w:rPr>
                    <w:rStyle w:val="PlaceholderText"/>
                  </w:rPr>
                  <w:t>Click here to enter text</w:t>
                </w:r>
              </w:p>
            </w:sdtContent>
          </w:sdt>
        </w:tc>
      </w:tr>
      <w:tr w:rsidR="00774BD6" w14:paraId="62AE8425" w14:textId="77777777" w:rsidTr="00D91D47">
        <w:tc>
          <w:tcPr>
            <w:tcW w:w="10194" w:type="dxa"/>
            <w:gridSpan w:val="2"/>
          </w:tcPr>
          <w:tbl>
            <w:tblPr>
              <w:tblStyle w:val="TableGrid"/>
              <w:tblW w:w="0" w:type="auto"/>
              <w:tblCellMar>
                <w:top w:w="57" w:type="dxa"/>
                <w:left w:w="57" w:type="dxa"/>
                <w:bottom w:w="57" w:type="dxa"/>
                <w:right w:w="57" w:type="dxa"/>
              </w:tblCellMar>
              <w:tblLook w:val="04A0" w:firstRow="1" w:lastRow="0" w:firstColumn="1" w:lastColumn="0" w:noHBand="0" w:noVBand="1"/>
            </w:tblPr>
            <w:tblGrid>
              <w:gridCol w:w="10070"/>
            </w:tblGrid>
            <w:tr w:rsidR="00774BD6" w:rsidRPr="005E089B" w14:paraId="1760B1A3" w14:textId="77777777" w:rsidTr="00F82549">
              <w:tc>
                <w:tcPr>
                  <w:tcW w:w="10194" w:type="dxa"/>
                  <w:tcBorders>
                    <w:bottom w:val="single" w:sz="4" w:space="0" w:color="auto"/>
                  </w:tcBorders>
                  <w:shd w:val="clear" w:color="auto" w:fill="D9D9D9" w:themeFill="background1" w:themeFillShade="D9"/>
                </w:tcPr>
                <w:p w14:paraId="1A06F138" w14:textId="2A241B2B" w:rsidR="00774BD6" w:rsidRPr="005E089B" w:rsidRDefault="00774BD6" w:rsidP="00774BD6">
                  <w:pPr>
                    <w:jc w:val="center"/>
                    <w:rPr>
                      <w:b/>
                    </w:rPr>
                  </w:pPr>
                  <w:r>
                    <w:rPr>
                      <w:b/>
                      <w:i/>
                    </w:rPr>
                    <w:t>PROCEED TO SECTION B</w:t>
                  </w:r>
                </w:p>
              </w:tc>
            </w:tr>
          </w:tbl>
          <w:p w14:paraId="11F442AC" w14:textId="77777777" w:rsidR="00774BD6" w:rsidRPr="00DE5AB9" w:rsidRDefault="00774BD6" w:rsidP="00774BD6"/>
        </w:tc>
      </w:tr>
    </w:tbl>
    <w:p w14:paraId="77FB4692" w14:textId="77777777" w:rsidR="00E64F84" w:rsidRDefault="00E64F84" w:rsidP="00E64F84">
      <w:pPr>
        <w:spacing w:before="240"/>
        <w:rPr>
          <w:b/>
          <w:sz w:val="28"/>
          <w:szCs w:val="28"/>
        </w:rPr>
        <w:sectPr w:rsidR="00E64F84" w:rsidSect="00BE058A">
          <w:headerReference w:type="default" r:id="rId11"/>
          <w:footerReference w:type="default" r:id="rId12"/>
          <w:pgSz w:w="11906" w:h="16838"/>
          <w:pgMar w:top="680" w:right="851" w:bottom="680" w:left="851" w:header="397" w:footer="170" w:gutter="0"/>
          <w:cols w:space="708"/>
          <w:docGrid w:linePitch="360"/>
        </w:sectPr>
      </w:pPr>
    </w:p>
    <w:p w14:paraId="76B6A667" w14:textId="77777777" w:rsidR="00FE2BC8" w:rsidRDefault="00FE2BC8" w:rsidP="00FE2BC8">
      <w:pPr>
        <w:spacing w:line="264" w:lineRule="auto"/>
        <w:rPr>
          <w:rFonts w:cstheme="minorHAnsi"/>
          <w:b/>
          <w:sz w:val="28"/>
          <w:szCs w:val="28"/>
        </w:rPr>
      </w:pPr>
      <w:r>
        <w:rPr>
          <w:rFonts w:cstheme="minorHAnsi"/>
          <w:b/>
          <w:sz w:val="28"/>
          <w:szCs w:val="28"/>
        </w:rPr>
        <w:lastRenderedPageBreak/>
        <w:t>SECTION B: Research involving or impacting animals</w:t>
      </w:r>
    </w:p>
    <w:tbl>
      <w:tblPr>
        <w:tblStyle w:val="TableGrid"/>
        <w:tblW w:w="10201" w:type="dxa"/>
        <w:tblCellMar>
          <w:top w:w="57" w:type="dxa"/>
          <w:left w:w="57" w:type="dxa"/>
          <w:bottom w:w="57" w:type="dxa"/>
          <w:right w:w="57" w:type="dxa"/>
        </w:tblCellMar>
        <w:tblLook w:val="04A0" w:firstRow="1" w:lastRow="0" w:firstColumn="1" w:lastColumn="0" w:noHBand="0" w:noVBand="1"/>
      </w:tblPr>
      <w:tblGrid>
        <w:gridCol w:w="7650"/>
        <w:gridCol w:w="2544"/>
        <w:gridCol w:w="7"/>
      </w:tblGrid>
      <w:tr w:rsidR="00FE2BC8" w14:paraId="2F64A5E1" w14:textId="77777777" w:rsidTr="00FE2BC8">
        <w:tc>
          <w:tcPr>
            <w:tcW w:w="7650" w:type="dxa"/>
            <w:shd w:val="clear" w:color="auto" w:fill="auto"/>
          </w:tcPr>
          <w:p w14:paraId="581AB00F" w14:textId="12CAB0F9" w:rsidR="00FE2BC8" w:rsidRDefault="00FE2BC8" w:rsidP="00AE6AAD">
            <w:pPr>
              <w:rPr>
                <w:rFonts w:cstheme="minorHAnsi"/>
                <w:b/>
              </w:rPr>
            </w:pPr>
            <w:r w:rsidRPr="00D91085">
              <w:rPr>
                <w:rFonts w:cstheme="minorHAnsi"/>
                <w:b/>
              </w:rPr>
              <w:t>B</w:t>
            </w:r>
            <w:r>
              <w:rPr>
                <w:rFonts w:cstheme="minorHAnsi"/>
                <w:b/>
              </w:rPr>
              <w:t>1</w:t>
            </w:r>
            <w:r w:rsidRPr="00D91085">
              <w:rPr>
                <w:rFonts w:cstheme="minorHAnsi"/>
                <w:b/>
              </w:rPr>
              <w:t xml:space="preserve">. Does </w:t>
            </w:r>
            <w:r>
              <w:rPr>
                <w:rFonts w:cstheme="minorHAnsi"/>
                <w:b/>
              </w:rPr>
              <w:t>your research</w:t>
            </w:r>
            <w:r w:rsidRPr="00D91085">
              <w:rPr>
                <w:rFonts w:cstheme="minorHAnsi"/>
                <w:b/>
              </w:rPr>
              <w:t xml:space="preserve"> project involve </w:t>
            </w:r>
            <w:r>
              <w:rPr>
                <w:rFonts w:cstheme="minorHAnsi"/>
                <w:b/>
              </w:rPr>
              <w:t>animals in any way?</w:t>
            </w:r>
          </w:p>
          <w:p w14:paraId="12E105FF" w14:textId="77777777" w:rsidR="00FE2BC8" w:rsidRPr="00D91085" w:rsidRDefault="00FE2BC8" w:rsidP="00AE6AAD">
            <w:pPr>
              <w:rPr>
                <w:rFonts w:cstheme="minorHAnsi"/>
                <w:b/>
              </w:rPr>
            </w:pPr>
          </w:p>
          <w:p w14:paraId="5DAFB33E" w14:textId="1C12A82E" w:rsidR="00FE2BC8" w:rsidRPr="008430AF" w:rsidRDefault="00FE2BC8" w:rsidP="00FE2BC8">
            <w:r>
              <w:rPr>
                <w:rFonts w:cstheme="minorHAnsi"/>
              </w:rPr>
              <w:t>If YES, please submit an application to the Animal Welfare and Ethical Review Body (AWERB) (</w:t>
            </w:r>
            <w:hyperlink r:id="rId13" w:history="1">
              <w:r w:rsidRPr="001C0DA6">
                <w:rPr>
                  <w:rStyle w:val="Hyperlink"/>
                  <w:rFonts w:cstheme="minorHAnsi"/>
                </w:rPr>
                <w:t>click here</w:t>
              </w:r>
            </w:hyperlink>
            <w:r>
              <w:rPr>
                <w:rFonts w:cstheme="minorHAnsi"/>
              </w:rPr>
              <w:t xml:space="preserve">). </w:t>
            </w:r>
          </w:p>
        </w:tc>
        <w:tc>
          <w:tcPr>
            <w:tcW w:w="2551" w:type="dxa"/>
            <w:gridSpan w:val="2"/>
            <w:vAlign w:val="center"/>
          </w:tcPr>
          <w:p w14:paraId="12B47120" w14:textId="4FA2BD86" w:rsidR="00FE2BC8" w:rsidRPr="00D91085" w:rsidRDefault="00FE2BC8" w:rsidP="00FE2BC8">
            <w:pPr>
              <w:rPr>
                <w:rFonts w:cstheme="minorHAnsi"/>
                <w:b/>
              </w:rPr>
            </w:pPr>
            <w:r w:rsidRPr="00D91085">
              <w:rPr>
                <w:rFonts w:cstheme="minorHAnsi"/>
                <w:b/>
              </w:rPr>
              <w:t xml:space="preserve">       Yes </w:t>
            </w:r>
            <w:sdt>
              <w:sdtPr>
                <w:rPr>
                  <w:rFonts w:cstheme="minorHAnsi"/>
                  <w:b/>
                </w:rPr>
                <w:id w:val="-1910455103"/>
                <w14:checkbox>
                  <w14:checked w14:val="0"/>
                  <w14:checkedState w14:val="2612" w14:font="MS Gothic"/>
                  <w14:uncheckedState w14:val="2610" w14:font="MS Gothic"/>
                </w14:checkbox>
              </w:sdtPr>
              <w:sdtEndPr/>
              <w:sdtContent>
                <w:r w:rsidRPr="00D91085">
                  <w:rPr>
                    <w:rFonts w:ascii="Segoe UI Symbol" w:eastAsia="MS Gothic" w:hAnsi="Segoe UI Symbol" w:cs="Segoe UI Symbol"/>
                    <w:b/>
                  </w:rPr>
                  <w:t>☐</w:t>
                </w:r>
              </w:sdtContent>
            </w:sdt>
            <w:r>
              <w:rPr>
                <w:rFonts w:cstheme="minorHAnsi"/>
                <w:b/>
              </w:rPr>
              <w:t xml:space="preserve"> </w:t>
            </w:r>
            <w:r w:rsidRPr="00D91085">
              <w:rPr>
                <w:rFonts w:cstheme="minorHAnsi"/>
                <w:b/>
              </w:rPr>
              <w:t xml:space="preserve">       No </w:t>
            </w:r>
            <w:sdt>
              <w:sdtPr>
                <w:rPr>
                  <w:rFonts w:cstheme="minorHAnsi"/>
                  <w:b/>
                </w:rPr>
                <w:id w:val="2021963771"/>
                <w14:checkbox>
                  <w14:checked w14:val="1"/>
                  <w14:checkedState w14:val="2612" w14:font="MS Gothic"/>
                  <w14:uncheckedState w14:val="2610" w14:font="MS Gothic"/>
                </w14:checkbox>
              </w:sdtPr>
              <w:sdtEndPr/>
              <w:sdtContent>
                <w:r w:rsidR="00195618">
                  <w:rPr>
                    <w:rFonts w:ascii="MS Gothic" w:eastAsia="MS Gothic" w:hAnsi="MS Gothic" w:cstheme="minorHAnsi" w:hint="eastAsia"/>
                    <w:b/>
                  </w:rPr>
                  <w:t>☒</w:t>
                </w:r>
              </w:sdtContent>
            </w:sdt>
          </w:p>
        </w:tc>
      </w:tr>
      <w:tr w:rsidR="00FE2BC8" w14:paraId="7D8BAF44" w14:textId="77777777" w:rsidTr="00FE2BC8">
        <w:trPr>
          <w:gridAfter w:val="1"/>
          <w:wAfter w:w="7" w:type="dxa"/>
        </w:trPr>
        <w:tc>
          <w:tcPr>
            <w:tcW w:w="10194" w:type="dxa"/>
            <w:gridSpan w:val="2"/>
          </w:tcPr>
          <w:tbl>
            <w:tblPr>
              <w:tblStyle w:val="TableGrid"/>
              <w:tblW w:w="0" w:type="auto"/>
              <w:tblCellMar>
                <w:top w:w="57" w:type="dxa"/>
                <w:left w:w="57" w:type="dxa"/>
                <w:bottom w:w="57" w:type="dxa"/>
                <w:right w:w="57" w:type="dxa"/>
              </w:tblCellMar>
              <w:tblLook w:val="04A0" w:firstRow="1" w:lastRow="0" w:firstColumn="1" w:lastColumn="0" w:noHBand="0" w:noVBand="1"/>
            </w:tblPr>
            <w:tblGrid>
              <w:gridCol w:w="10070"/>
            </w:tblGrid>
            <w:tr w:rsidR="00FE2BC8" w:rsidRPr="0049770B" w14:paraId="4B22DDF6" w14:textId="77777777" w:rsidTr="00AE6AAD">
              <w:tc>
                <w:tcPr>
                  <w:tcW w:w="10194" w:type="dxa"/>
                  <w:tcBorders>
                    <w:bottom w:val="single" w:sz="4" w:space="0" w:color="auto"/>
                  </w:tcBorders>
                  <w:shd w:val="clear" w:color="auto" w:fill="D9D9D9" w:themeFill="background1" w:themeFillShade="D9"/>
                </w:tcPr>
                <w:p w14:paraId="0CA25851" w14:textId="77777777" w:rsidR="00FE2BC8" w:rsidRPr="0049770B" w:rsidRDefault="00FE2BC8" w:rsidP="00AE6AAD">
                  <w:pPr>
                    <w:jc w:val="center"/>
                    <w:rPr>
                      <w:b/>
                    </w:rPr>
                  </w:pPr>
                  <w:r w:rsidRPr="0049770B">
                    <w:rPr>
                      <w:b/>
                      <w:i/>
                    </w:rPr>
                    <w:t xml:space="preserve">PROCEED TO SECTION </w:t>
                  </w:r>
                  <w:r>
                    <w:rPr>
                      <w:b/>
                      <w:i/>
                    </w:rPr>
                    <w:t>C</w:t>
                  </w:r>
                </w:p>
              </w:tc>
            </w:tr>
          </w:tbl>
          <w:p w14:paraId="13AA0B99" w14:textId="77777777" w:rsidR="00FE2BC8" w:rsidRDefault="00FE2BC8" w:rsidP="00AE6AAD">
            <w:pPr>
              <w:rPr>
                <w:b/>
              </w:rPr>
            </w:pPr>
          </w:p>
        </w:tc>
      </w:tr>
    </w:tbl>
    <w:p w14:paraId="48499E33" w14:textId="7F3A09AC" w:rsidR="00E64F84" w:rsidRDefault="00E64F84" w:rsidP="00E64F84">
      <w:pPr>
        <w:spacing w:before="240"/>
        <w:rPr>
          <w:b/>
          <w:sz w:val="28"/>
          <w:szCs w:val="28"/>
        </w:rPr>
      </w:pPr>
      <w:r w:rsidRPr="00E6267E">
        <w:rPr>
          <w:b/>
          <w:sz w:val="28"/>
          <w:szCs w:val="28"/>
        </w:rPr>
        <w:t xml:space="preserve">SECTION </w:t>
      </w:r>
      <w:r w:rsidR="00FE2BC8">
        <w:rPr>
          <w:b/>
          <w:sz w:val="28"/>
          <w:szCs w:val="28"/>
        </w:rPr>
        <w:t>C</w:t>
      </w:r>
      <w:r w:rsidRPr="00E6267E">
        <w:rPr>
          <w:b/>
          <w:sz w:val="28"/>
          <w:szCs w:val="28"/>
        </w:rPr>
        <w:t xml:space="preserve">: </w:t>
      </w:r>
      <w:r>
        <w:rPr>
          <w:b/>
          <w:sz w:val="28"/>
          <w:szCs w:val="28"/>
        </w:rPr>
        <w:t>Data protection, copyright and other considerations</w:t>
      </w: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7650"/>
        <w:gridCol w:w="2544"/>
      </w:tblGrid>
      <w:tr w:rsidR="00E64F84" w14:paraId="3240E4BB" w14:textId="77777777" w:rsidTr="00D91D47">
        <w:tc>
          <w:tcPr>
            <w:tcW w:w="7650" w:type="dxa"/>
          </w:tcPr>
          <w:p w14:paraId="4B46EB2F" w14:textId="2E2A8CDC" w:rsidR="00E64F84" w:rsidRDefault="00FE2BC8" w:rsidP="00D91D47">
            <w:pPr>
              <w:rPr>
                <w:b/>
              </w:rPr>
            </w:pPr>
            <w:r>
              <w:rPr>
                <w:b/>
              </w:rPr>
              <w:t>C</w:t>
            </w:r>
            <w:r w:rsidR="00E64F84">
              <w:rPr>
                <w:b/>
              </w:rPr>
              <w:t xml:space="preserve">1. </w:t>
            </w:r>
            <w:r w:rsidR="00E64F84" w:rsidRPr="008A48CF">
              <w:t>Does the proposed research involve accessing records of personal or confidential information?</w:t>
            </w:r>
          </w:p>
        </w:tc>
        <w:tc>
          <w:tcPr>
            <w:tcW w:w="2544" w:type="dxa"/>
            <w:vAlign w:val="center"/>
          </w:tcPr>
          <w:p w14:paraId="7AB9500C" w14:textId="177073BE" w:rsidR="00E64F84" w:rsidRDefault="00E64F84" w:rsidP="00D91D47">
            <w:pPr>
              <w:rPr>
                <w:b/>
              </w:rPr>
            </w:pPr>
            <w:r>
              <w:rPr>
                <w:b/>
              </w:rPr>
              <w:t xml:space="preserve">       Yes </w:t>
            </w:r>
            <w:sdt>
              <w:sdtPr>
                <w:rPr>
                  <w:b/>
                </w:rPr>
                <w:id w:val="-1214654398"/>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b/>
              </w:rPr>
              <w:t xml:space="preserve">        No </w:t>
            </w:r>
            <w:sdt>
              <w:sdtPr>
                <w:rPr>
                  <w:b/>
                </w:rPr>
                <w:id w:val="-1157609179"/>
                <w14:checkbox>
                  <w14:checked w14:val="1"/>
                  <w14:checkedState w14:val="2612" w14:font="MS Gothic"/>
                  <w14:uncheckedState w14:val="2610" w14:font="MS Gothic"/>
                </w14:checkbox>
              </w:sdtPr>
              <w:sdtEndPr/>
              <w:sdtContent>
                <w:r w:rsidR="00195618">
                  <w:rPr>
                    <w:rFonts w:ascii="MS Gothic" w:eastAsia="MS Gothic" w:hAnsi="MS Gothic" w:hint="eastAsia"/>
                    <w:b/>
                  </w:rPr>
                  <w:t>☒</w:t>
                </w:r>
              </w:sdtContent>
            </w:sdt>
          </w:p>
        </w:tc>
      </w:tr>
      <w:tr w:rsidR="00E64F84" w14:paraId="6FF030A9" w14:textId="77777777" w:rsidTr="00D91D47">
        <w:tc>
          <w:tcPr>
            <w:tcW w:w="7650" w:type="dxa"/>
          </w:tcPr>
          <w:p w14:paraId="7E93A3E2" w14:textId="63E0EBC9" w:rsidR="00E64F84" w:rsidRDefault="00FE2BC8" w:rsidP="00D91D47">
            <w:pPr>
              <w:rPr>
                <w:b/>
              </w:rPr>
            </w:pPr>
            <w:r>
              <w:rPr>
                <w:b/>
              </w:rPr>
              <w:t>C</w:t>
            </w:r>
            <w:r w:rsidR="00E64F84">
              <w:rPr>
                <w:b/>
              </w:rPr>
              <w:t xml:space="preserve">2. </w:t>
            </w:r>
            <w:r w:rsidR="00E64F84" w:rsidRPr="00FF13AC">
              <w:t>Does the proposed research involve the recording or use of audio-visual material</w:t>
            </w:r>
            <w:r w:rsidR="00A21CD6">
              <w:t xml:space="preserve"> for which consent is required</w:t>
            </w:r>
            <w:r w:rsidR="00E64F84" w:rsidRPr="00FF13AC">
              <w:t>?</w:t>
            </w:r>
            <w:r w:rsidR="00A21CD6">
              <w:t xml:space="preserve"> </w:t>
            </w:r>
            <w:r w:rsidR="00A21CD6">
              <w:br/>
            </w:r>
            <w:r w:rsidR="00A21CD6" w:rsidRPr="00A21CD6">
              <w:rPr>
                <w:i/>
              </w:rPr>
              <w:t xml:space="preserve">Answer </w:t>
            </w:r>
            <w:r w:rsidR="00A21CD6" w:rsidRPr="00A21CD6">
              <w:rPr>
                <w:b/>
                <w:i/>
              </w:rPr>
              <w:t>NO</w:t>
            </w:r>
            <w:r w:rsidR="00A21CD6" w:rsidRPr="00A21CD6">
              <w:rPr>
                <w:i/>
              </w:rPr>
              <w:t xml:space="preserve"> if you are making use of material for which appropriate consent has already been gained e.g. utilisation of established databases</w:t>
            </w:r>
          </w:p>
        </w:tc>
        <w:tc>
          <w:tcPr>
            <w:tcW w:w="2544" w:type="dxa"/>
            <w:vAlign w:val="center"/>
          </w:tcPr>
          <w:p w14:paraId="01032006" w14:textId="73E169DD" w:rsidR="00E64F84" w:rsidRDefault="00E64F84" w:rsidP="00D91D47">
            <w:pPr>
              <w:rPr>
                <w:b/>
              </w:rPr>
            </w:pPr>
            <w:r>
              <w:rPr>
                <w:b/>
              </w:rPr>
              <w:t xml:space="preserve">       Yes </w:t>
            </w:r>
            <w:sdt>
              <w:sdtPr>
                <w:rPr>
                  <w:b/>
                </w:rPr>
                <w:id w:val="383997339"/>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b/>
              </w:rPr>
              <w:t xml:space="preserve">        No </w:t>
            </w:r>
            <w:sdt>
              <w:sdtPr>
                <w:rPr>
                  <w:b/>
                </w:rPr>
                <w:id w:val="1808583976"/>
                <w14:checkbox>
                  <w14:checked w14:val="1"/>
                  <w14:checkedState w14:val="2612" w14:font="MS Gothic"/>
                  <w14:uncheckedState w14:val="2610" w14:font="MS Gothic"/>
                </w14:checkbox>
              </w:sdtPr>
              <w:sdtEndPr/>
              <w:sdtContent>
                <w:r w:rsidR="00195618">
                  <w:rPr>
                    <w:rFonts w:ascii="MS Gothic" w:eastAsia="MS Gothic" w:hAnsi="MS Gothic" w:hint="eastAsia"/>
                    <w:b/>
                  </w:rPr>
                  <w:t>☒</w:t>
                </w:r>
              </w:sdtContent>
            </w:sdt>
          </w:p>
        </w:tc>
      </w:tr>
      <w:tr w:rsidR="00E64F84" w14:paraId="2E9F979C" w14:textId="77777777" w:rsidTr="00D91D47">
        <w:tc>
          <w:tcPr>
            <w:tcW w:w="7650" w:type="dxa"/>
          </w:tcPr>
          <w:p w14:paraId="6C87C339" w14:textId="2DA7EB6F" w:rsidR="00E64F84" w:rsidRPr="00682184" w:rsidRDefault="00FE2BC8" w:rsidP="00D91D47">
            <w:r>
              <w:rPr>
                <w:b/>
              </w:rPr>
              <w:t>C</w:t>
            </w:r>
            <w:r w:rsidR="00E64F84">
              <w:rPr>
                <w:b/>
              </w:rPr>
              <w:t xml:space="preserve">3. </w:t>
            </w:r>
            <w:r w:rsidR="00E64F84" w:rsidRPr="00682184">
              <w:t xml:space="preserve">Does the proposed research involve the </w:t>
            </w:r>
            <w:hyperlink r:id="rId14" w:tooltip="British Psychological Society guidance" w:history="1">
              <w:r w:rsidR="00E64F84" w:rsidRPr="006014C8">
                <w:rPr>
                  <w:rStyle w:val="Hyperlink"/>
                  <w:color w:val="007934"/>
                </w:rPr>
                <w:t>remote acquisition of data</w:t>
              </w:r>
            </w:hyperlink>
            <w:r w:rsidR="00E64F84" w:rsidRPr="00682184">
              <w:t xml:space="preserve"> from or</w:t>
            </w:r>
          </w:p>
          <w:p w14:paraId="2F594271" w14:textId="77777777" w:rsidR="00E64F84" w:rsidRDefault="00E64F84" w:rsidP="00D91D47">
            <w:pPr>
              <w:rPr>
                <w:b/>
              </w:rPr>
            </w:pPr>
            <w:r w:rsidRPr="00682184">
              <w:t>about human participants using the internet and its associated technologies</w:t>
            </w:r>
          </w:p>
        </w:tc>
        <w:tc>
          <w:tcPr>
            <w:tcW w:w="2544" w:type="dxa"/>
            <w:vAlign w:val="center"/>
          </w:tcPr>
          <w:p w14:paraId="0E56AFB6" w14:textId="37A7E3C8" w:rsidR="00E64F84" w:rsidRDefault="00E64F84" w:rsidP="00D91D47">
            <w:pPr>
              <w:rPr>
                <w:b/>
              </w:rPr>
            </w:pPr>
            <w:r>
              <w:rPr>
                <w:b/>
              </w:rPr>
              <w:t xml:space="preserve">       Yes </w:t>
            </w:r>
            <w:sdt>
              <w:sdtPr>
                <w:rPr>
                  <w:b/>
                </w:rPr>
                <w:id w:val="-1840614862"/>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b/>
              </w:rPr>
              <w:t xml:space="preserve">        No </w:t>
            </w:r>
            <w:sdt>
              <w:sdtPr>
                <w:rPr>
                  <w:b/>
                </w:rPr>
                <w:id w:val="1370415519"/>
                <w14:checkbox>
                  <w14:checked w14:val="1"/>
                  <w14:checkedState w14:val="2612" w14:font="MS Gothic"/>
                  <w14:uncheckedState w14:val="2610" w14:font="MS Gothic"/>
                </w14:checkbox>
              </w:sdtPr>
              <w:sdtEndPr/>
              <w:sdtContent>
                <w:r w:rsidR="00195618">
                  <w:rPr>
                    <w:rFonts w:ascii="MS Gothic" w:eastAsia="MS Gothic" w:hAnsi="MS Gothic" w:hint="eastAsia"/>
                    <w:b/>
                  </w:rPr>
                  <w:t>☒</w:t>
                </w:r>
              </w:sdtContent>
            </w:sdt>
          </w:p>
        </w:tc>
      </w:tr>
      <w:tr w:rsidR="00E64F84" w14:paraId="4B3BC860" w14:textId="77777777" w:rsidTr="00D91D47">
        <w:tc>
          <w:tcPr>
            <w:tcW w:w="7650" w:type="dxa"/>
          </w:tcPr>
          <w:p w14:paraId="3B8801E1" w14:textId="78B34C84" w:rsidR="00E64F84" w:rsidRDefault="00FE2BC8" w:rsidP="00D91D47">
            <w:pPr>
              <w:rPr>
                <w:b/>
              </w:rPr>
            </w:pPr>
            <w:r>
              <w:rPr>
                <w:b/>
              </w:rPr>
              <w:t>C</w:t>
            </w:r>
            <w:r w:rsidR="00E64F84">
              <w:rPr>
                <w:b/>
              </w:rPr>
              <w:t xml:space="preserve">4. </w:t>
            </w:r>
            <w:r w:rsidR="00E64F84" w:rsidRPr="00BF0307">
              <w:t>Does the proposed research involve accessing potentially sensitive data through third parties?</w:t>
            </w:r>
          </w:p>
        </w:tc>
        <w:tc>
          <w:tcPr>
            <w:tcW w:w="2544" w:type="dxa"/>
            <w:vAlign w:val="center"/>
          </w:tcPr>
          <w:p w14:paraId="6BBCF625" w14:textId="7A523E75" w:rsidR="00E64F84" w:rsidRDefault="00E64F84" w:rsidP="00D91D47">
            <w:pPr>
              <w:rPr>
                <w:b/>
              </w:rPr>
            </w:pPr>
            <w:r>
              <w:rPr>
                <w:b/>
              </w:rPr>
              <w:t xml:space="preserve">       Yes </w:t>
            </w:r>
            <w:sdt>
              <w:sdtPr>
                <w:rPr>
                  <w:b/>
                </w:rPr>
                <w:id w:val="357780364"/>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b/>
              </w:rPr>
              <w:t xml:space="preserve">        No </w:t>
            </w:r>
            <w:sdt>
              <w:sdtPr>
                <w:rPr>
                  <w:b/>
                </w:rPr>
                <w:id w:val="-1643958963"/>
                <w14:checkbox>
                  <w14:checked w14:val="1"/>
                  <w14:checkedState w14:val="2612" w14:font="MS Gothic"/>
                  <w14:uncheckedState w14:val="2610" w14:font="MS Gothic"/>
                </w14:checkbox>
              </w:sdtPr>
              <w:sdtEndPr/>
              <w:sdtContent>
                <w:r w:rsidR="00195618">
                  <w:rPr>
                    <w:rFonts w:ascii="MS Gothic" w:eastAsia="MS Gothic" w:hAnsi="MS Gothic" w:hint="eastAsia"/>
                    <w:b/>
                  </w:rPr>
                  <w:t>☒</w:t>
                </w:r>
              </w:sdtContent>
            </w:sdt>
          </w:p>
        </w:tc>
      </w:tr>
      <w:tr w:rsidR="00E64F84" w14:paraId="21CC03B0" w14:textId="77777777" w:rsidTr="00D91D47">
        <w:tc>
          <w:tcPr>
            <w:tcW w:w="7650" w:type="dxa"/>
          </w:tcPr>
          <w:p w14:paraId="4F82EA1C" w14:textId="2BE46066" w:rsidR="00E64F84" w:rsidRDefault="00FE2BC8" w:rsidP="00D91D47">
            <w:pPr>
              <w:rPr>
                <w:b/>
              </w:rPr>
            </w:pPr>
            <w:r>
              <w:rPr>
                <w:b/>
              </w:rPr>
              <w:t>C</w:t>
            </w:r>
            <w:r w:rsidR="00E64F84">
              <w:rPr>
                <w:b/>
              </w:rPr>
              <w:t xml:space="preserve">5. </w:t>
            </w:r>
            <w:r w:rsidR="00E64F84" w:rsidRPr="00274938">
              <w:t>Does the proposed research involve reproducing</w:t>
            </w:r>
            <w:r w:rsidR="00E64F84" w:rsidRPr="006014C8">
              <w:rPr>
                <w:color w:val="007934"/>
              </w:rPr>
              <w:t xml:space="preserve"> </w:t>
            </w:r>
            <w:hyperlink r:id="rId15" w:tooltip="Intellectual Property Office guidance 2014" w:history="1">
              <w:r w:rsidR="00E64F84" w:rsidRPr="006014C8">
                <w:rPr>
                  <w:rStyle w:val="Hyperlink"/>
                  <w:color w:val="007934"/>
                </w:rPr>
                <w:t>copyrighted work</w:t>
              </w:r>
            </w:hyperlink>
            <w:r w:rsidR="00E64F84" w:rsidRPr="00274938">
              <w:t xml:space="preserve"> in published form (other than brief citation)?</w:t>
            </w:r>
          </w:p>
        </w:tc>
        <w:tc>
          <w:tcPr>
            <w:tcW w:w="2544" w:type="dxa"/>
            <w:vAlign w:val="center"/>
          </w:tcPr>
          <w:p w14:paraId="6C5C08D7" w14:textId="4675FF7D" w:rsidR="00E64F84" w:rsidRDefault="00E64F84" w:rsidP="00D91D47">
            <w:pPr>
              <w:rPr>
                <w:b/>
              </w:rPr>
            </w:pPr>
            <w:r>
              <w:rPr>
                <w:b/>
              </w:rPr>
              <w:t xml:space="preserve">       Yes </w:t>
            </w:r>
            <w:sdt>
              <w:sdtPr>
                <w:rPr>
                  <w:b/>
                </w:rPr>
                <w:id w:val="-1163936210"/>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b/>
              </w:rPr>
              <w:t xml:space="preserve">        No </w:t>
            </w:r>
            <w:sdt>
              <w:sdtPr>
                <w:rPr>
                  <w:b/>
                </w:rPr>
                <w:id w:val="1266577718"/>
                <w14:checkbox>
                  <w14:checked w14:val="1"/>
                  <w14:checkedState w14:val="2612" w14:font="MS Gothic"/>
                  <w14:uncheckedState w14:val="2610" w14:font="MS Gothic"/>
                </w14:checkbox>
              </w:sdtPr>
              <w:sdtEndPr/>
              <w:sdtContent>
                <w:r w:rsidR="00195618">
                  <w:rPr>
                    <w:rFonts w:ascii="MS Gothic" w:eastAsia="MS Gothic" w:hAnsi="MS Gothic" w:hint="eastAsia"/>
                    <w:b/>
                  </w:rPr>
                  <w:t>☒</w:t>
                </w:r>
              </w:sdtContent>
            </w:sdt>
          </w:p>
        </w:tc>
      </w:tr>
      <w:tr w:rsidR="00E64F84" w14:paraId="4FEB5194" w14:textId="77777777" w:rsidTr="00D91D47">
        <w:tc>
          <w:tcPr>
            <w:tcW w:w="7650" w:type="dxa"/>
          </w:tcPr>
          <w:p w14:paraId="2AB639DA" w14:textId="5255405B" w:rsidR="00E64F84" w:rsidRPr="00CD3E3E" w:rsidRDefault="00FE2BC8" w:rsidP="00D91D47">
            <w:pPr>
              <w:rPr>
                <w:rFonts w:cstheme="minorHAnsi"/>
              </w:rPr>
            </w:pPr>
            <w:r>
              <w:rPr>
                <w:rFonts w:cstheme="minorHAnsi"/>
                <w:b/>
              </w:rPr>
              <w:t>C</w:t>
            </w:r>
            <w:r w:rsidR="00E64F84">
              <w:rPr>
                <w:rFonts w:cstheme="minorHAnsi"/>
                <w:b/>
              </w:rPr>
              <w:t>6</w:t>
            </w:r>
            <w:r w:rsidR="00E64F84" w:rsidRPr="00CD3E3E">
              <w:rPr>
                <w:rFonts w:cstheme="minorHAnsi"/>
                <w:b/>
              </w:rPr>
              <w:t>.</w:t>
            </w:r>
            <w:r w:rsidR="00E64F84" w:rsidRPr="00CD3E3E">
              <w:rPr>
                <w:rFonts w:cstheme="minorHAnsi"/>
              </w:rPr>
              <w:t xml:space="preserve"> Does the proposed work involve activities</w:t>
            </w:r>
            <w:r w:rsidR="004E631A">
              <w:rPr>
                <w:rFonts w:cstheme="minorHAnsi"/>
              </w:rPr>
              <w:t>,</w:t>
            </w:r>
            <w:r w:rsidR="00E64F84" w:rsidRPr="00CD3E3E">
              <w:rPr>
                <w:rFonts w:cstheme="minorHAnsi"/>
              </w:rPr>
              <w:t xml:space="preserve"> which could temporarily or permanently damage or disturb the environment, or archaeological remains and artefacts?</w:t>
            </w:r>
          </w:p>
        </w:tc>
        <w:tc>
          <w:tcPr>
            <w:tcW w:w="2544" w:type="dxa"/>
            <w:vAlign w:val="center"/>
          </w:tcPr>
          <w:p w14:paraId="2BD61B8A" w14:textId="538E4201" w:rsidR="00E64F84" w:rsidRDefault="00E64F84" w:rsidP="00D91D47">
            <w:pPr>
              <w:rPr>
                <w:b/>
              </w:rPr>
            </w:pPr>
            <w:r>
              <w:rPr>
                <w:b/>
              </w:rPr>
              <w:t xml:space="preserve">       Yes </w:t>
            </w:r>
            <w:sdt>
              <w:sdtPr>
                <w:rPr>
                  <w:b/>
                </w:rPr>
                <w:id w:val="-46533957"/>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b/>
              </w:rPr>
              <w:t xml:space="preserve">        No </w:t>
            </w:r>
            <w:sdt>
              <w:sdtPr>
                <w:rPr>
                  <w:b/>
                </w:rPr>
                <w:id w:val="1777058819"/>
                <w14:checkbox>
                  <w14:checked w14:val="1"/>
                  <w14:checkedState w14:val="2612" w14:font="MS Gothic"/>
                  <w14:uncheckedState w14:val="2610" w14:font="MS Gothic"/>
                </w14:checkbox>
              </w:sdtPr>
              <w:sdtEndPr/>
              <w:sdtContent>
                <w:r w:rsidR="00195618">
                  <w:rPr>
                    <w:rFonts w:ascii="MS Gothic" w:eastAsia="MS Gothic" w:hAnsi="MS Gothic" w:hint="eastAsia"/>
                    <w:b/>
                  </w:rPr>
                  <w:t>☒</w:t>
                </w:r>
              </w:sdtContent>
            </w:sdt>
          </w:p>
        </w:tc>
      </w:tr>
      <w:tr w:rsidR="00E64F84" w14:paraId="2F7CE7DE" w14:textId="77777777" w:rsidTr="00D91D47">
        <w:tc>
          <w:tcPr>
            <w:tcW w:w="7650" w:type="dxa"/>
          </w:tcPr>
          <w:p w14:paraId="11A56972" w14:textId="36C49C78" w:rsidR="00E64F84" w:rsidRPr="00CD3E3E" w:rsidRDefault="00FE2BC8" w:rsidP="00D91D47">
            <w:pPr>
              <w:ind w:left="34"/>
              <w:rPr>
                <w:rFonts w:cstheme="minorHAnsi"/>
              </w:rPr>
            </w:pPr>
            <w:r>
              <w:rPr>
                <w:rFonts w:cstheme="minorHAnsi"/>
                <w:b/>
              </w:rPr>
              <w:t>C</w:t>
            </w:r>
            <w:r w:rsidR="00E64F84">
              <w:rPr>
                <w:rFonts w:cstheme="minorHAnsi"/>
                <w:b/>
              </w:rPr>
              <w:t>7</w:t>
            </w:r>
            <w:r w:rsidR="00E64F84" w:rsidRPr="00CD3E3E">
              <w:rPr>
                <w:rFonts w:cstheme="minorHAnsi"/>
                <w:b/>
              </w:rPr>
              <w:t>.</w:t>
            </w:r>
            <w:r w:rsidR="00E64F84" w:rsidRPr="00CD3E3E">
              <w:rPr>
                <w:rFonts w:cstheme="minorHAnsi"/>
              </w:rPr>
              <w:t xml:space="preserve"> Does the proposed work involve a potential conflict of interest or raise ethical issues regarding the source of funding or where publication of research data may be restricted?</w:t>
            </w:r>
          </w:p>
        </w:tc>
        <w:tc>
          <w:tcPr>
            <w:tcW w:w="2544" w:type="dxa"/>
            <w:vAlign w:val="center"/>
          </w:tcPr>
          <w:p w14:paraId="11CAE341" w14:textId="60A497DE" w:rsidR="00E64F84" w:rsidRDefault="00E64F84" w:rsidP="00D91D47">
            <w:pPr>
              <w:rPr>
                <w:b/>
              </w:rPr>
            </w:pPr>
            <w:r>
              <w:rPr>
                <w:b/>
              </w:rPr>
              <w:t xml:space="preserve">       Yes </w:t>
            </w:r>
            <w:sdt>
              <w:sdtPr>
                <w:rPr>
                  <w:b/>
                </w:rPr>
                <w:id w:val="-1903668836"/>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b/>
              </w:rPr>
              <w:t xml:space="preserve">        No </w:t>
            </w:r>
            <w:sdt>
              <w:sdtPr>
                <w:rPr>
                  <w:b/>
                </w:rPr>
                <w:id w:val="411592749"/>
                <w14:checkbox>
                  <w14:checked w14:val="1"/>
                  <w14:checkedState w14:val="2612" w14:font="MS Gothic"/>
                  <w14:uncheckedState w14:val="2610" w14:font="MS Gothic"/>
                </w14:checkbox>
              </w:sdtPr>
              <w:sdtEndPr/>
              <w:sdtContent>
                <w:r w:rsidR="00195618">
                  <w:rPr>
                    <w:rFonts w:ascii="MS Gothic" w:eastAsia="MS Gothic" w:hAnsi="MS Gothic" w:hint="eastAsia"/>
                    <w:b/>
                  </w:rPr>
                  <w:t>☒</w:t>
                </w:r>
              </w:sdtContent>
            </w:sdt>
          </w:p>
        </w:tc>
      </w:tr>
      <w:tr w:rsidR="00386832" w14:paraId="663E5A0D" w14:textId="77777777" w:rsidTr="004327DC">
        <w:tc>
          <w:tcPr>
            <w:tcW w:w="10194" w:type="dxa"/>
            <w:gridSpan w:val="2"/>
          </w:tcPr>
          <w:tbl>
            <w:tblPr>
              <w:tblStyle w:val="TableGrid"/>
              <w:tblW w:w="0" w:type="auto"/>
              <w:tblCellMar>
                <w:top w:w="57" w:type="dxa"/>
                <w:left w:w="57" w:type="dxa"/>
                <w:bottom w:w="57" w:type="dxa"/>
                <w:right w:w="57" w:type="dxa"/>
              </w:tblCellMar>
              <w:tblLook w:val="04A0" w:firstRow="1" w:lastRow="0" w:firstColumn="1" w:lastColumn="0" w:noHBand="0" w:noVBand="1"/>
            </w:tblPr>
            <w:tblGrid>
              <w:gridCol w:w="10070"/>
            </w:tblGrid>
            <w:tr w:rsidR="00386832" w:rsidRPr="0049770B" w14:paraId="1DE6598F" w14:textId="77777777" w:rsidTr="00973BC5">
              <w:tc>
                <w:tcPr>
                  <w:tcW w:w="10194" w:type="dxa"/>
                  <w:tcBorders>
                    <w:bottom w:val="single" w:sz="4" w:space="0" w:color="auto"/>
                  </w:tcBorders>
                  <w:shd w:val="clear" w:color="auto" w:fill="D9D9D9" w:themeFill="background1" w:themeFillShade="D9"/>
                </w:tcPr>
                <w:p w14:paraId="0AEC14CB" w14:textId="1FAE60B7" w:rsidR="00386832" w:rsidRPr="0049770B" w:rsidRDefault="00386832" w:rsidP="00386832">
                  <w:pPr>
                    <w:jc w:val="center"/>
                    <w:rPr>
                      <w:b/>
                    </w:rPr>
                  </w:pPr>
                  <w:r w:rsidRPr="0049770B">
                    <w:rPr>
                      <w:b/>
                      <w:i/>
                    </w:rPr>
                    <w:t xml:space="preserve">PROCEED TO SECTION </w:t>
                  </w:r>
                  <w:r w:rsidR="00FE2BC8">
                    <w:rPr>
                      <w:b/>
                      <w:i/>
                    </w:rPr>
                    <w:t>D</w:t>
                  </w:r>
                </w:p>
              </w:tc>
            </w:tr>
          </w:tbl>
          <w:p w14:paraId="6CD298D7" w14:textId="77777777" w:rsidR="00386832" w:rsidRDefault="00386832" w:rsidP="00386832">
            <w:pPr>
              <w:rPr>
                <w:b/>
              </w:rPr>
            </w:pPr>
          </w:p>
        </w:tc>
      </w:tr>
    </w:tbl>
    <w:p w14:paraId="798F6EE8" w14:textId="295F9EC8" w:rsidR="0039345D" w:rsidRDefault="00E6267E" w:rsidP="00682184">
      <w:pPr>
        <w:spacing w:before="240"/>
        <w:rPr>
          <w:b/>
          <w:sz w:val="28"/>
          <w:szCs w:val="28"/>
        </w:rPr>
      </w:pPr>
      <w:r w:rsidRPr="00E6267E">
        <w:rPr>
          <w:b/>
          <w:sz w:val="28"/>
          <w:szCs w:val="28"/>
        </w:rPr>
        <w:t xml:space="preserve">SECTION </w:t>
      </w:r>
      <w:r w:rsidR="00386832">
        <w:rPr>
          <w:b/>
          <w:sz w:val="28"/>
          <w:szCs w:val="28"/>
        </w:rPr>
        <w:t>D</w:t>
      </w:r>
      <w:r w:rsidRPr="00E6267E">
        <w:rPr>
          <w:b/>
          <w:sz w:val="28"/>
          <w:szCs w:val="28"/>
        </w:rPr>
        <w:t xml:space="preserve">: Research involving </w:t>
      </w:r>
      <w:r>
        <w:rPr>
          <w:b/>
          <w:sz w:val="28"/>
          <w:szCs w:val="28"/>
        </w:rPr>
        <w:t>human participants</w:t>
      </w:r>
    </w:p>
    <w:tbl>
      <w:tblPr>
        <w:tblStyle w:val="TableGrid"/>
        <w:tblW w:w="0" w:type="auto"/>
        <w:tblCellMar>
          <w:top w:w="57" w:type="dxa"/>
          <w:left w:w="57" w:type="dxa"/>
          <w:bottom w:w="57" w:type="dxa"/>
          <w:right w:w="57" w:type="dxa"/>
        </w:tblCellMar>
        <w:tblLook w:val="04A0" w:firstRow="1" w:lastRow="0" w:firstColumn="1" w:lastColumn="0" w:noHBand="0" w:noVBand="1"/>
      </w:tblPr>
      <w:tblGrid>
        <w:gridCol w:w="7650"/>
        <w:gridCol w:w="2544"/>
      </w:tblGrid>
      <w:tr w:rsidR="00E64F84" w14:paraId="645BFFDA" w14:textId="77777777" w:rsidTr="00682184">
        <w:tc>
          <w:tcPr>
            <w:tcW w:w="7650" w:type="dxa"/>
          </w:tcPr>
          <w:p w14:paraId="6EFC252E" w14:textId="4017995B" w:rsidR="00E64F84" w:rsidRDefault="00171E4B" w:rsidP="00E64F84">
            <w:pPr>
              <w:spacing w:after="80"/>
              <w:rPr>
                <w:b/>
              </w:rPr>
            </w:pPr>
            <w:r>
              <w:rPr>
                <w:b/>
              </w:rPr>
              <w:t>D</w:t>
            </w:r>
            <w:r w:rsidR="00E64F84">
              <w:rPr>
                <w:b/>
              </w:rPr>
              <w:t>1. Does the proposed research involve human participants?</w:t>
            </w:r>
          </w:p>
          <w:p w14:paraId="503168AD" w14:textId="6B619D80" w:rsidR="00E64F84" w:rsidRDefault="00E64F84" w:rsidP="00E64F84">
            <w:pPr>
              <w:spacing w:after="80"/>
              <w:rPr>
                <w:b/>
                <w:i/>
              </w:rPr>
            </w:pPr>
            <w:r w:rsidRPr="00EF3F00">
              <w:rPr>
                <w:b/>
              </w:rPr>
              <w:t xml:space="preserve">If </w:t>
            </w:r>
            <w:r w:rsidRPr="00EF3F00">
              <w:rPr>
                <w:b/>
                <w:color w:val="FF0000"/>
              </w:rPr>
              <w:t>YES</w:t>
            </w:r>
            <w:r>
              <w:rPr>
                <w:b/>
                <w:i/>
              </w:rPr>
              <w:t xml:space="preserve"> </w:t>
            </w:r>
            <w:r w:rsidRPr="00870CC1">
              <w:rPr>
                <w:b/>
                <w:i/>
              </w:rPr>
              <w:t xml:space="preserve">PLEASE COMPLETE </w:t>
            </w:r>
            <w:r>
              <w:rPr>
                <w:b/>
                <w:i/>
              </w:rPr>
              <w:t xml:space="preserve">QUESTIONS </w:t>
            </w:r>
            <w:r w:rsidR="00386832">
              <w:rPr>
                <w:b/>
                <w:i/>
              </w:rPr>
              <w:t>D</w:t>
            </w:r>
            <w:r>
              <w:rPr>
                <w:b/>
                <w:i/>
              </w:rPr>
              <w:t xml:space="preserve">2 – </w:t>
            </w:r>
            <w:r w:rsidR="009A748D">
              <w:rPr>
                <w:b/>
                <w:i/>
              </w:rPr>
              <w:t>D</w:t>
            </w:r>
            <w:r w:rsidR="00386832">
              <w:rPr>
                <w:b/>
                <w:i/>
              </w:rPr>
              <w:t>1</w:t>
            </w:r>
            <w:r w:rsidR="009A748D">
              <w:rPr>
                <w:b/>
                <w:i/>
              </w:rPr>
              <w:t>9</w:t>
            </w:r>
            <w:r>
              <w:rPr>
                <w:b/>
                <w:i/>
              </w:rPr>
              <w:t xml:space="preserve"> below</w:t>
            </w:r>
          </w:p>
          <w:p w14:paraId="1AE422CD" w14:textId="1AE92B01" w:rsidR="004E631A" w:rsidRPr="004E631A" w:rsidRDefault="004E631A" w:rsidP="00E64F84">
            <w:pPr>
              <w:spacing w:after="80"/>
              <w:rPr>
                <w:b/>
              </w:rPr>
            </w:pPr>
            <w:r>
              <w:rPr>
                <w:b/>
              </w:rPr>
              <w:t xml:space="preserve">If you answer </w:t>
            </w:r>
            <w:r w:rsidRPr="00EF3F00">
              <w:rPr>
                <w:b/>
                <w:color w:val="FF0000"/>
              </w:rPr>
              <w:t>YES</w:t>
            </w:r>
            <w:r>
              <w:rPr>
                <w:b/>
              </w:rPr>
              <w:t xml:space="preserve"> to any of these questions, please review the Flowchart at the top of the form.    </w:t>
            </w:r>
          </w:p>
          <w:p w14:paraId="30913013" w14:textId="56AEF344" w:rsidR="00E64F84" w:rsidRPr="0039345D" w:rsidRDefault="00E64F84" w:rsidP="009A748D">
            <w:pPr>
              <w:spacing w:after="80"/>
              <w:rPr>
                <w:b/>
              </w:rPr>
            </w:pPr>
            <w:r>
              <w:rPr>
                <w:b/>
                <w:i/>
              </w:rPr>
              <w:t xml:space="preserve">If </w:t>
            </w:r>
            <w:r w:rsidRPr="00E64F84">
              <w:rPr>
                <w:b/>
                <w:i/>
                <w:color w:val="007934"/>
              </w:rPr>
              <w:t>NO</w:t>
            </w:r>
            <w:r>
              <w:rPr>
                <w:b/>
                <w:i/>
              </w:rPr>
              <w:t xml:space="preserve"> </w:t>
            </w:r>
            <w:r w:rsidR="00386832">
              <w:rPr>
                <w:b/>
                <w:i/>
              </w:rPr>
              <w:t>PROCEED TO SIGN AND DATE FORM</w:t>
            </w:r>
          </w:p>
        </w:tc>
        <w:tc>
          <w:tcPr>
            <w:tcW w:w="2544" w:type="dxa"/>
            <w:vAlign w:val="center"/>
          </w:tcPr>
          <w:p w14:paraId="4CEE1302" w14:textId="342EC51B" w:rsidR="00E64F84" w:rsidRDefault="00E64F84" w:rsidP="00E64F84">
            <w:pPr>
              <w:rPr>
                <w:b/>
              </w:rPr>
            </w:pPr>
            <w:r>
              <w:rPr>
                <w:b/>
              </w:rPr>
              <w:t xml:space="preserve">       Yes </w:t>
            </w:r>
            <w:sdt>
              <w:sdtPr>
                <w:rPr>
                  <w:b/>
                </w:rPr>
                <w:id w:val="-1028411113"/>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b/>
              </w:rPr>
              <w:t xml:space="preserve">        No </w:t>
            </w:r>
            <w:sdt>
              <w:sdtPr>
                <w:rPr>
                  <w:b/>
                </w:rPr>
                <w:id w:val="848602975"/>
                <w14:checkbox>
                  <w14:checked w14:val="1"/>
                  <w14:checkedState w14:val="2612" w14:font="MS Gothic"/>
                  <w14:uncheckedState w14:val="2610" w14:font="MS Gothic"/>
                </w14:checkbox>
              </w:sdtPr>
              <w:sdtEndPr/>
              <w:sdtContent>
                <w:r w:rsidR="00195618">
                  <w:rPr>
                    <w:rFonts w:ascii="MS Gothic" w:eastAsia="MS Gothic" w:hAnsi="MS Gothic" w:hint="eastAsia"/>
                    <w:b/>
                  </w:rPr>
                  <w:t>☒</w:t>
                </w:r>
              </w:sdtContent>
            </w:sdt>
          </w:p>
        </w:tc>
      </w:tr>
      <w:tr w:rsidR="009A748D" w14:paraId="5754A3A0" w14:textId="77777777" w:rsidTr="00682184">
        <w:tc>
          <w:tcPr>
            <w:tcW w:w="7650" w:type="dxa"/>
          </w:tcPr>
          <w:p w14:paraId="0E9EC1C1" w14:textId="49FCDBD8" w:rsidR="009A748D" w:rsidRPr="0039345D" w:rsidRDefault="009A748D" w:rsidP="009A748D">
            <w:r>
              <w:rPr>
                <w:b/>
              </w:rPr>
              <w:t>D2</w:t>
            </w:r>
            <w:r w:rsidRPr="0039345D">
              <w:rPr>
                <w:b/>
              </w:rPr>
              <w:t>.</w:t>
            </w:r>
            <w:r w:rsidRPr="0039345D">
              <w:t xml:space="preserve"> Does the proposed research involve the recruitment of staff or patients </w:t>
            </w:r>
            <w:r w:rsidRPr="0039345D">
              <w:br/>
              <w:t>through the NHS or the use of NHS data or premises and/or equipment?</w:t>
            </w:r>
          </w:p>
        </w:tc>
        <w:tc>
          <w:tcPr>
            <w:tcW w:w="2544" w:type="dxa"/>
            <w:vAlign w:val="center"/>
          </w:tcPr>
          <w:p w14:paraId="7B7BCC2C" w14:textId="7E2C240B" w:rsidR="009A748D" w:rsidRDefault="009A748D" w:rsidP="009A748D">
            <w:pPr>
              <w:rPr>
                <w:b/>
              </w:rPr>
            </w:pPr>
            <w:r>
              <w:rPr>
                <w:b/>
              </w:rPr>
              <w:t xml:space="preserve">       Yes </w:t>
            </w:r>
            <w:sdt>
              <w:sdtPr>
                <w:rPr>
                  <w:b/>
                </w:rPr>
                <w:id w:val="-52544468"/>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b/>
              </w:rPr>
              <w:t xml:space="preserve">        No </w:t>
            </w:r>
            <w:sdt>
              <w:sdtPr>
                <w:rPr>
                  <w:b/>
                </w:rPr>
                <w:id w:val="-1277556455"/>
                <w14:checkbox>
                  <w14:checked w14:val="0"/>
                  <w14:checkedState w14:val="2612" w14:font="MS Gothic"/>
                  <w14:uncheckedState w14:val="2610" w14:font="MS Gothic"/>
                </w14:checkbox>
              </w:sdtPr>
              <w:sdtEndPr/>
              <w:sdtContent>
                <w:r>
                  <w:rPr>
                    <w:rFonts w:ascii="MS Gothic" w:eastAsia="MS Gothic" w:hAnsi="MS Gothic" w:hint="eastAsia"/>
                    <w:b/>
                  </w:rPr>
                  <w:t>☐</w:t>
                </w:r>
              </w:sdtContent>
            </w:sdt>
          </w:p>
        </w:tc>
      </w:tr>
      <w:tr w:rsidR="009A748D" w14:paraId="7ED5D781" w14:textId="77777777" w:rsidTr="00682184">
        <w:tc>
          <w:tcPr>
            <w:tcW w:w="7650" w:type="dxa"/>
          </w:tcPr>
          <w:p w14:paraId="651623D7" w14:textId="5B7A2E75" w:rsidR="009A748D" w:rsidRPr="0039345D" w:rsidRDefault="009A748D" w:rsidP="009A748D">
            <w:pPr>
              <w:rPr>
                <w:b/>
              </w:rPr>
            </w:pPr>
            <w:r>
              <w:rPr>
                <w:b/>
              </w:rPr>
              <w:t xml:space="preserve">D3. </w:t>
            </w:r>
            <w:r w:rsidRPr="00BF0307">
              <w:t>Does the proposed research involve</w:t>
            </w:r>
            <w:r>
              <w:t xml:space="preserve"> physically</w:t>
            </w:r>
            <w:r w:rsidRPr="00BF0307">
              <w:t xml:space="preserve"> invasive </w:t>
            </w:r>
            <w:r>
              <w:t>procedures?</w:t>
            </w:r>
          </w:p>
        </w:tc>
        <w:tc>
          <w:tcPr>
            <w:tcW w:w="2544" w:type="dxa"/>
            <w:vAlign w:val="center"/>
          </w:tcPr>
          <w:p w14:paraId="1D69CC78" w14:textId="77777777" w:rsidR="009A748D" w:rsidRDefault="009A748D" w:rsidP="009A748D">
            <w:pPr>
              <w:rPr>
                <w:b/>
              </w:rPr>
            </w:pPr>
            <w:r>
              <w:rPr>
                <w:b/>
              </w:rPr>
              <w:t xml:space="preserve">       Yes </w:t>
            </w:r>
            <w:sdt>
              <w:sdtPr>
                <w:rPr>
                  <w:b/>
                </w:rPr>
                <w:id w:val="1895239119"/>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b/>
              </w:rPr>
              <w:t xml:space="preserve">        No </w:t>
            </w:r>
            <w:sdt>
              <w:sdtPr>
                <w:rPr>
                  <w:b/>
                </w:rPr>
                <w:id w:val="198913276"/>
                <w14:checkbox>
                  <w14:checked w14:val="0"/>
                  <w14:checkedState w14:val="2612" w14:font="MS Gothic"/>
                  <w14:uncheckedState w14:val="2610" w14:font="MS Gothic"/>
                </w14:checkbox>
              </w:sdtPr>
              <w:sdtEndPr/>
              <w:sdtContent>
                <w:r>
                  <w:rPr>
                    <w:rFonts w:ascii="MS Gothic" w:eastAsia="MS Gothic" w:hAnsi="MS Gothic" w:hint="eastAsia"/>
                    <w:b/>
                  </w:rPr>
                  <w:t>☐</w:t>
                </w:r>
              </w:sdtContent>
            </w:sdt>
          </w:p>
        </w:tc>
      </w:tr>
      <w:tr w:rsidR="009A748D" w14:paraId="325244B0" w14:textId="77777777" w:rsidTr="00682184">
        <w:tc>
          <w:tcPr>
            <w:tcW w:w="7650" w:type="dxa"/>
          </w:tcPr>
          <w:p w14:paraId="6CB96DBE" w14:textId="3D6074BB" w:rsidR="009A748D" w:rsidRPr="006014C8" w:rsidRDefault="009A748D" w:rsidP="009A748D">
            <w:pPr>
              <w:rPr>
                <w:color w:val="000000" w:themeColor="text1"/>
              </w:rPr>
            </w:pPr>
            <w:r>
              <w:rPr>
                <w:b/>
              </w:rPr>
              <w:t>D4</w:t>
            </w:r>
            <w:r w:rsidRPr="0039345D">
              <w:rPr>
                <w:b/>
              </w:rPr>
              <w:t>.</w:t>
            </w:r>
            <w:r w:rsidRPr="0039345D">
              <w:t xml:space="preserve"> Is the </w:t>
            </w:r>
            <w:r>
              <w:t xml:space="preserve">proposed research </w:t>
            </w:r>
            <w:r w:rsidRPr="0039345D">
              <w:t xml:space="preserve">study a clinical trial of an </w:t>
            </w:r>
            <w:hyperlink r:id="rId16" w:history="1">
              <w:r w:rsidRPr="00460EE4">
                <w:rPr>
                  <w:rStyle w:val="Hyperlink"/>
                </w:rPr>
                <w:t>investigational medicinal product?</w:t>
              </w:r>
            </w:hyperlink>
          </w:p>
        </w:tc>
        <w:tc>
          <w:tcPr>
            <w:tcW w:w="2544" w:type="dxa"/>
            <w:vAlign w:val="center"/>
          </w:tcPr>
          <w:p w14:paraId="20B3F1DC" w14:textId="77777777" w:rsidR="009A748D" w:rsidRDefault="009A748D" w:rsidP="009A748D">
            <w:pPr>
              <w:rPr>
                <w:b/>
              </w:rPr>
            </w:pPr>
            <w:r>
              <w:rPr>
                <w:b/>
              </w:rPr>
              <w:t xml:space="preserve">       Yes </w:t>
            </w:r>
            <w:sdt>
              <w:sdtPr>
                <w:rPr>
                  <w:b/>
                </w:rPr>
                <w:id w:val="1095055237"/>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b/>
              </w:rPr>
              <w:t xml:space="preserve">        No </w:t>
            </w:r>
            <w:sdt>
              <w:sdtPr>
                <w:rPr>
                  <w:b/>
                </w:rPr>
                <w:id w:val="1003171201"/>
                <w14:checkbox>
                  <w14:checked w14:val="0"/>
                  <w14:checkedState w14:val="2612" w14:font="MS Gothic"/>
                  <w14:uncheckedState w14:val="2610" w14:font="MS Gothic"/>
                </w14:checkbox>
              </w:sdtPr>
              <w:sdtEndPr/>
              <w:sdtContent>
                <w:r>
                  <w:rPr>
                    <w:rFonts w:ascii="MS Gothic" w:eastAsia="MS Gothic" w:hAnsi="MS Gothic" w:hint="eastAsia"/>
                    <w:b/>
                  </w:rPr>
                  <w:t>☐</w:t>
                </w:r>
              </w:sdtContent>
            </w:sdt>
          </w:p>
        </w:tc>
      </w:tr>
      <w:tr w:rsidR="009A748D" w14:paraId="6ECD66D8" w14:textId="77777777" w:rsidTr="00682184">
        <w:tc>
          <w:tcPr>
            <w:tcW w:w="7650" w:type="dxa"/>
          </w:tcPr>
          <w:p w14:paraId="1921DD85" w14:textId="421A2B54" w:rsidR="009A748D" w:rsidRPr="00644545" w:rsidRDefault="009A748D" w:rsidP="009A748D">
            <w:r>
              <w:rPr>
                <w:b/>
              </w:rPr>
              <w:t xml:space="preserve">D5. </w:t>
            </w:r>
            <w:r>
              <w:t xml:space="preserve">Does the proposed research involve a non-CE marked </w:t>
            </w:r>
            <w:hyperlink r:id="rId17" w:tooltip="NHS HRA guidance for medical devices research " w:history="1">
              <w:r w:rsidRPr="006014C8">
                <w:rPr>
                  <w:rStyle w:val="Hyperlink"/>
                  <w:color w:val="007934"/>
                </w:rPr>
                <w:t>medical device</w:t>
              </w:r>
            </w:hyperlink>
            <w:r>
              <w:t xml:space="preserve"> or a device </w:t>
            </w:r>
            <w:r w:rsidRPr="00644545">
              <w:t>which has been modified outside of its CE mark?</w:t>
            </w:r>
          </w:p>
        </w:tc>
        <w:tc>
          <w:tcPr>
            <w:tcW w:w="2544" w:type="dxa"/>
            <w:vAlign w:val="center"/>
          </w:tcPr>
          <w:p w14:paraId="433BF907" w14:textId="77777777" w:rsidR="009A748D" w:rsidRDefault="009A748D" w:rsidP="009A748D">
            <w:pPr>
              <w:rPr>
                <w:b/>
              </w:rPr>
            </w:pPr>
            <w:r>
              <w:rPr>
                <w:b/>
              </w:rPr>
              <w:t xml:space="preserve">       Yes </w:t>
            </w:r>
            <w:sdt>
              <w:sdtPr>
                <w:rPr>
                  <w:b/>
                </w:rPr>
                <w:id w:val="-1395659263"/>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b/>
              </w:rPr>
              <w:t xml:space="preserve">        No </w:t>
            </w:r>
            <w:sdt>
              <w:sdtPr>
                <w:rPr>
                  <w:b/>
                </w:rPr>
                <w:id w:val="467325016"/>
                <w14:checkbox>
                  <w14:checked w14:val="0"/>
                  <w14:checkedState w14:val="2612" w14:font="MS Gothic"/>
                  <w14:uncheckedState w14:val="2610" w14:font="MS Gothic"/>
                </w14:checkbox>
              </w:sdtPr>
              <w:sdtEndPr/>
              <w:sdtContent>
                <w:r>
                  <w:rPr>
                    <w:rFonts w:ascii="MS Gothic" w:eastAsia="MS Gothic" w:hAnsi="MS Gothic" w:hint="eastAsia"/>
                    <w:b/>
                  </w:rPr>
                  <w:t>☐</w:t>
                </w:r>
              </w:sdtContent>
            </w:sdt>
          </w:p>
        </w:tc>
      </w:tr>
      <w:tr w:rsidR="009A748D" w14:paraId="51F96368" w14:textId="77777777" w:rsidTr="00682184">
        <w:tc>
          <w:tcPr>
            <w:tcW w:w="7650" w:type="dxa"/>
          </w:tcPr>
          <w:p w14:paraId="58EF5C7C" w14:textId="06403360" w:rsidR="009A748D" w:rsidRDefault="009A748D" w:rsidP="009A748D">
            <w:pPr>
              <w:rPr>
                <w:b/>
              </w:rPr>
            </w:pPr>
            <w:r>
              <w:rPr>
                <w:b/>
              </w:rPr>
              <w:t xml:space="preserve">D6. </w:t>
            </w:r>
            <w:r w:rsidRPr="00644545">
              <w:t xml:space="preserve">Does the </w:t>
            </w:r>
            <w:r>
              <w:t xml:space="preserve">proposed research </w:t>
            </w:r>
            <w:r w:rsidRPr="00644545">
              <w:t xml:space="preserve">involve exposure to </w:t>
            </w:r>
            <w:hyperlink r:id="rId18" w:tooltip="NHS HSA resource page" w:history="1">
              <w:r w:rsidRPr="006014C8">
                <w:rPr>
                  <w:rStyle w:val="Hyperlink"/>
                  <w:color w:val="007934"/>
                </w:rPr>
                <w:t>ionising radiation</w:t>
              </w:r>
            </w:hyperlink>
            <w:r w:rsidRPr="00644545">
              <w:t>?</w:t>
            </w:r>
          </w:p>
        </w:tc>
        <w:tc>
          <w:tcPr>
            <w:tcW w:w="2544" w:type="dxa"/>
            <w:vAlign w:val="center"/>
          </w:tcPr>
          <w:p w14:paraId="71BBF02A" w14:textId="77777777" w:rsidR="009A748D" w:rsidRDefault="009A748D" w:rsidP="009A748D">
            <w:pPr>
              <w:rPr>
                <w:b/>
              </w:rPr>
            </w:pPr>
            <w:r>
              <w:rPr>
                <w:b/>
              </w:rPr>
              <w:t xml:space="preserve">       Yes </w:t>
            </w:r>
            <w:sdt>
              <w:sdtPr>
                <w:rPr>
                  <w:b/>
                </w:rPr>
                <w:id w:val="728030565"/>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b/>
              </w:rPr>
              <w:t xml:space="preserve">        No </w:t>
            </w:r>
            <w:sdt>
              <w:sdtPr>
                <w:rPr>
                  <w:b/>
                </w:rPr>
                <w:id w:val="-424577383"/>
                <w14:checkbox>
                  <w14:checked w14:val="0"/>
                  <w14:checkedState w14:val="2612" w14:font="MS Gothic"/>
                  <w14:uncheckedState w14:val="2610" w14:font="MS Gothic"/>
                </w14:checkbox>
              </w:sdtPr>
              <w:sdtEndPr/>
              <w:sdtContent>
                <w:r>
                  <w:rPr>
                    <w:rFonts w:ascii="MS Gothic" w:eastAsia="MS Gothic" w:hAnsi="MS Gothic" w:hint="eastAsia"/>
                    <w:b/>
                  </w:rPr>
                  <w:t>☐</w:t>
                </w:r>
              </w:sdtContent>
            </w:sdt>
          </w:p>
        </w:tc>
      </w:tr>
      <w:tr w:rsidR="009A748D" w14:paraId="5C9F1799" w14:textId="77777777" w:rsidTr="00682184">
        <w:tc>
          <w:tcPr>
            <w:tcW w:w="7650" w:type="dxa"/>
          </w:tcPr>
          <w:p w14:paraId="67677933" w14:textId="357BA889" w:rsidR="009A748D" w:rsidRDefault="009A748D" w:rsidP="009A748D">
            <w:pPr>
              <w:rPr>
                <w:b/>
              </w:rPr>
            </w:pPr>
            <w:r>
              <w:rPr>
                <w:b/>
              </w:rPr>
              <w:t xml:space="preserve">D7. </w:t>
            </w:r>
            <w:r w:rsidRPr="004D0710">
              <w:t xml:space="preserve">Does the proposed research involve the processing of information held by the </w:t>
            </w:r>
            <w:hyperlink r:id="rId19" w:tooltip="HFEA website" w:history="1">
              <w:r w:rsidRPr="006014C8">
                <w:rPr>
                  <w:rStyle w:val="Hyperlink"/>
                  <w:color w:val="007934"/>
                </w:rPr>
                <w:t>Human Fertilisation and Embryology Authority</w:t>
              </w:r>
            </w:hyperlink>
            <w:r w:rsidRPr="006014C8">
              <w:rPr>
                <w:color w:val="007934"/>
              </w:rPr>
              <w:t xml:space="preserve"> </w:t>
            </w:r>
            <w:r w:rsidRPr="004D0710">
              <w:t>(HFEA) without consent?</w:t>
            </w:r>
          </w:p>
        </w:tc>
        <w:tc>
          <w:tcPr>
            <w:tcW w:w="2544" w:type="dxa"/>
            <w:vAlign w:val="center"/>
          </w:tcPr>
          <w:p w14:paraId="07A1935D" w14:textId="77777777" w:rsidR="009A748D" w:rsidRDefault="009A748D" w:rsidP="009A748D">
            <w:pPr>
              <w:rPr>
                <w:b/>
              </w:rPr>
            </w:pPr>
            <w:r>
              <w:rPr>
                <w:b/>
              </w:rPr>
              <w:lastRenderedPageBreak/>
              <w:t xml:space="preserve">       Yes </w:t>
            </w:r>
            <w:sdt>
              <w:sdtPr>
                <w:rPr>
                  <w:b/>
                </w:rPr>
                <w:id w:val="-756905514"/>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b/>
              </w:rPr>
              <w:t xml:space="preserve">        No </w:t>
            </w:r>
            <w:sdt>
              <w:sdtPr>
                <w:rPr>
                  <w:b/>
                </w:rPr>
                <w:id w:val="940581004"/>
                <w14:checkbox>
                  <w14:checked w14:val="0"/>
                  <w14:checkedState w14:val="2612" w14:font="MS Gothic"/>
                  <w14:uncheckedState w14:val="2610" w14:font="MS Gothic"/>
                </w14:checkbox>
              </w:sdtPr>
              <w:sdtEndPr/>
              <w:sdtContent>
                <w:r>
                  <w:rPr>
                    <w:rFonts w:ascii="MS Gothic" w:eastAsia="MS Gothic" w:hAnsi="MS Gothic" w:hint="eastAsia"/>
                    <w:b/>
                  </w:rPr>
                  <w:t>☐</w:t>
                </w:r>
              </w:sdtContent>
            </w:sdt>
          </w:p>
        </w:tc>
      </w:tr>
      <w:tr w:rsidR="009A748D" w14:paraId="49958B00" w14:textId="77777777" w:rsidTr="00682184">
        <w:tc>
          <w:tcPr>
            <w:tcW w:w="7650" w:type="dxa"/>
          </w:tcPr>
          <w:p w14:paraId="5E5926FD" w14:textId="0B8FD9EF" w:rsidR="009A748D" w:rsidRDefault="009A748D" w:rsidP="009A748D">
            <w:pPr>
              <w:rPr>
                <w:b/>
              </w:rPr>
            </w:pPr>
            <w:r>
              <w:rPr>
                <w:b/>
              </w:rPr>
              <w:t xml:space="preserve">D8. </w:t>
            </w:r>
            <w:r w:rsidRPr="004D0710">
              <w:t>Does the proposed research involve</w:t>
            </w:r>
            <w:r>
              <w:t xml:space="preserve"> </w:t>
            </w:r>
            <w:r w:rsidRPr="004D0710">
              <w:t xml:space="preserve">the </w:t>
            </w:r>
            <w:hyperlink r:id="rId20" w:tooltip="NHS HRA Human Tissue resource page" w:history="1">
              <w:r w:rsidRPr="006014C8">
                <w:rPr>
                  <w:rStyle w:val="Hyperlink"/>
                  <w:color w:val="007934"/>
                </w:rPr>
                <w:t>collection of tissue</w:t>
              </w:r>
            </w:hyperlink>
            <w:r w:rsidRPr="004D0710">
              <w:t xml:space="preserve"> or other human material e.g. blood, biopsies, urine etc.</w:t>
            </w:r>
          </w:p>
        </w:tc>
        <w:tc>
          <w:tcPr>
            <w:tcW w:w="2544" w:type="dxa"/>
            <w:vAlign w:val="center"/>
          </w:tcPr>
          <w:p w14:paraId="1D39B305" w14:textId="77777777" w:rsidR="009A748D" w:rsidRDefault="009A748D" w:rsidP="009A748D">
            <w:pPr>
              <w:rPr>
                <w:b/>
              </w:rPr>
            </w:pPr>
            <w:r>
              <w:rPr>
                <w:b/>
              </w:rPr>
              <w:t xml:space="preserve">       Yes </w:t>
            </w:r>
            <w:sdt>
              <w:sdtPr>
                <w:rPr>
                  <w:b/>
                </w:rPr>
                <w:id w:val="-1049529539"/>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b/>
              </w:rPr>
              <w:t xml:space="preserve">        No </w:t>
            </w:r>
            <w:sdt>
              <w:sdtPr>
                <w:rPr>
                  <w:b/>
                </w:rPr>
                <w:id w:val="1430470483"/>
                <w14:checkbox>
                  <w14:checked w14:val="0"/>
                  <w14:checkedState w14:val="2612" w14:font="MS Gothic"/>
                  <w14:uncheckedState w14:val="2610" w14:font="MS Gothic"/>
                </w14:checkbox>
              </w:sdtPr>
              <w:sdtEndPr/>
              <w:sdtContent>
                <w:r>
                  <w:rPr>
                    <w:rFonts w:ascii="MS Gothic" w:eastAsia="MS Gothic" w:hAnsi="MS Gothic" w:hint="eastAsia"/>
                    <w:b/>
                  </w:rPr>
                  <w:t>☐</w:t>
                </w:r>
              </w:sdtContent>
            </w:sdt>
          </w:p>
        </w:tc>
      </w:tr>
      <w:tr w:rsidR="009A748D" w14:paraId="0A0E467F" w14:textId="77777777" w:rsidTr="00682184">
        <w:tc>
          <w:tcPr>
            <w:tcW w:w="7650" w:type="dxa"/>
          </w:tcPr>
          <w:p w14:paraId="26C6F4D7" w14:textId="30728EE8" w:rsidR="009A748D" w:rsidRPr="00E7444C" w:rsidRDefault="009A748D" w:rsidP="009A748D">
            <w:r>
              <w:rPr>
                <w:b/>
              </w:rPr>
              <w:t xml:space="preserve">D9. </w:t>
            </w:r>
            <w:r>
              <w:t xml:space="preserve">Does the proposed research involve </w:t>
            </w:r>
            <w:hyperlink r:id="rId21" w:tooltip="ESRC definition" w:history="1">
              <w:r w:rsidRPr="003475DC">
                <w:rPr>
                  <w:rStyle w:val="Hyperlink"/>
                  <w:color w:val="007934"/>
                </w:rPr>
                <w:t>intrusive interventions</w:t>
              </w:r>
            </w:hyperlink>
            <w:r>
              <w:t xml:space="preserve"> e.g. the administration of drugs or vigorous physical exercise?</w:t>
            </w:r>
          </w:p>
        </w:tc>
        <w:tc>
          <w:tcPr>
            <w:tcW w:w="2544" w:type="dxa"/>
            <w:vAlign w:val="center"/>
          </w:tcPr>
          <w:p w14:paraId="39ABACBB" w14:textId="402D02AC" w:rsidR="009A748D" w:rsidRDefault="009A748D" w:rsidP="009A748D">
            <w:pPr>
              <w:rPr>
                <w:b/>
              </w:rPr>
            </w:pPr>
            <w:r>
              <w:rPr>
                <w:b/>
              </w:rPr>
              <w:t xml:space="preserve">       Yes </w:t>
            </w:r>
            <w:sdt>
              <w:sdtPr>
                <w:rPr>
                  <w:b/>
                </w:rPr>
                <w:id w:val="865638762"/>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b/>
              </w:rPr>
              <w:t xml:space="preserve">        No </w:t>
            </w:r>
            <w:sdt>
              <w:sdtPr>
                <w:rPr>
                  <w:b/>
                </w:rPr>
                <w:id w:val="-948777550"/>
                <w14:checkbox>
                  <w14:checked w14:val="0"/>
                  <w14:checkedState w14:val="2612" w14:font="MS Gothic"/>
                  <w14:uncheckedState w14:val="2610" w14:font="MS Gothic"/>
                </w14:checkbox>
              </w:sdtPr>
              <w:sdtEndPr/>
              <w:sdtContent>
                <w:r>
                  <w:rPr>
                    <w:rFonts w:ascii="MS Gothic" w:eastAsia="MS Gothic" w:hAnsi="MS Gothic" w:hint="eastAsia"/>
                    <w:b/>
                  </w:rPr>
                  <w:t>☐</w:t>
                </w:r>
              </w:sdtContent>
            </w:sdt>
          </w:p>
        </w:tc>
      </w:tr>
      <w:tr w:rsidR="009A748D" w14:paraId="3CEE1448" w14:textId="77777777" w:rsidTr="00682184">
        <w:tc>
          <w:tcPr>
            <w:tcW w:w="7650" w:type="dxa"/>
          </w:tcPr>
          <w:p w14:paraId="09026415" w14:textId="65CE1564" w:rsidR="009A748D" w:rsidRDefault="009A748D" w:rsidP="009A748D">
            <w:pPr>
              <w:rPr>
                <w:b/>
              </w:rPr>
            </w:pPr>
            <w:r>
              <w:rPr>
                <w:b/>
              </w:rPr>
              <w:t xml:space="preserve">D10. </w:t>
            </w:r>
            <w:r w:rsidRPr="004D0710">
              <w:t>Does the proposed research involve the bodies or human materials from deceased persons?</w:t>
            </w:r>
          </w:p>
        </w:tc>
        <w:tc>
          <w:tcPr>
            <w:tcW w:w="2544" w:type="dxa"/>
            <w:vAlign w:val="center"/>
          </w:tcPr>
          <w:p w14:paraId="3BC62E61" w14:textId="77777777" w:rsidR="009A748D" w:rsidRDefault="009A748D" w:rsidP="009A748D">
            <w:pPr>
              <w:rPr>
                <w:b/>
              </w:rPr>
            </w:pPr>
            <w:r>
              <w:rPr>
                <w:b/>
              </w:rPr>
              <w:t xml:space="preserve">       Yes </w:t>
            </w:r>
            <w:sdt>
              <w:sdtPr>
                <w:rPr>
                  <w:b/>
                </w:rPr>
                <w:id w:val="-1647271130"/>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b/>
              </w:rPr>
              <w:t xml:space="preserve">        No </w:t>
            </w:r>
            <w:sdt>
              <w:sdtPr>
                <w:rPr>
                  <w:b/>
                </w:rPr>
                <w:id w:val="1451052226"/>
                <w14:checkbox>
                  <w14:checked w14:val="0"/>
                  <w14:checkedState w14:val="2612" w14:font="MS Gothic"/>
                  <w14:uncheckedState w14:val="2610" w14:font="MS Gothic"/>
                </w14:checkbox>
              </w:sdtPr>
              <w:sdtEndPr/>
              <w:sdtContent>
                <w:r>
                  <w:rPr>
                    <w:rFonts w:ascii="MS Gothic" w:eastAsia="MS Gothic" w:hAnsi="MS Gothic" w:hint="eastAsia"/>
                    <w:b/>
                  </w:rPr>
                  <w:t>☐</w:t>
                </w:r>
              </w:sdtContent>
            </w:sdt>
          </w:p>
        </w:tc>
      </w:tr>
      <w:tr w:rsidR="009A748D" w14:paraId="38056FD7" w14:textId="77777777" w:rsidTr="00682184">
        <w:tc>
          <w:tcPr>
            <w:tcW w:w="7650" w:type="dxa"/>
          </w:tcPr>
          <w:p w14:paraId="2D976C63" w14:textId="7D04D369" w:rsidR="009A748D" w:rsidRDefault="009A748D" w:rsidP="009A748D">
            <w:pPr>
              <w:rPr>
                <w:b/>
              </w:rPr>
            </w:pPr>
            <w:r>
              <w:rPr>
                <w:b/>
              </w:rPr>
              <w:t xml:space="preserve">D11. </w:t>
            </w:r>
            <w:r w:rsidRPr="00FF13AC">
              <w:t xml:space="preserve">Does the proposed research involve interviews with </w:t>
            </w:r>
            <w:r w:rsidR="002A6C92">
              <w:t>participants or the use of questionnaires?</w:t>
            </w:r>
          </w:p>
        </w:tc>
        <w:tc>
          <w:tcPr>
            <w:tcW w:w="2544" w:type="dxa"/>
            <w:vAlign w:val="center"/>
          </w:tcPr>
          <w:p w14:paraId="2525D913" w14:textId="77777777" w:rsidR="009A748D" w:rsidRDefault="009A748D" w:rsidP="009A748D">
            <w:pPr>
              <w:rPr>
                <w:b/>
              </w:rPr>
            </w:pPr>
            <w:r>
              <w:rPr>
                <w:b/>
              </w:rPr>
              <w:t xml:space="preserve">       Yes </w:t>
            </w:r>
            <w:sdt>
              <w:sdtPr>
                <w:rPr>
                  <w:b/>
                </w:rPr>
                <w:id w:val="-470522220"/>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b/>
              </w:rPr>
              <w:t xml:space="preserve">        No </w:t>
            </w:r>
            <w:sdt>
              <w:sdtPr>
                <w:rPr>
                  <w:b/>
                </w:rPr>
                <w:id w:val="-1747710401"/>
                <w14:checkbox>
                  <w14:checked w14:val="0"/>
                  <w14:checkedState w14:val="2612" w14:font="MS Gothic"/>
                  <w14:uncheckedState w14:val="2610" w14:font="MS Gothic"/>
                </w14:checkbox>
              </w:sdtPr>
              <w:sdtEndPr/>
              <w:sdtContent>
                <w:r>
                  <w:rPr>
                    <w:rFonts w:ascii="MS Gothic" w:eastAsia="MS Gothic" w:hAnsi="MS Gothic" w:hint="eastAsia"/>
                    <w:b/>
                  </w:rPr>
                  <w:t>☐</w:t>
                </w:r>
              </w:sdtContent>
            </w:sdt>
          </w:p>
        </w:tc>
      </w:tr>
      <w:tr w:rsidR="009A748D" w14:paraId="263B2283" w14:textId="77777777" w:rsidTr="00682184">
        <w:tc>
          <w:tcPr>
            <w:tcW w:w="7650" w:type="dxa"/>
          </w:tcPr>
          <w:p w14:paraId="52D34C03" w14:textId="1F3658DA" w:rsidR="009A748D" w:rsidRDefault="009A748D" w:rsidP="009A748D">
            <w:pPr>
              <w:rPr>
                <w:b/>
              </w:rPr>
            </w:pPr>
            <w:r>
              <w:rPr>
                <w:b/>
              </w:rPr>
              <w:t xml:space="preserve">D12. </w:t>
            </w:r>
            <w:r w:rsidRPr="00875131">
              <w:t xml:space="preserve">Does the proposed research involve </w:t>
            </w:r>
            <w:hyperlink r:id="rId22" w:tooltip="Adult Support and Protection (Scotland) Act 2007" w:history="1">
              <w:r w:rsidRPr="006014C8">
                <w:rPr>
                  <w:rStyle w:val="Hyperlink"/>
                  <w:color w:val="007934"/>
                </w:rPr>
                <w:t>vulnerable adults</w:t>
              </w:r>
            </w:hyperlink>
            <w:r>
              <w:t>?</w:t>
            </w:r>
          </w:p>
        </w:tc>
        <w:tc>
          <w:tcPr>
            <w:tcW w:w="2544" w:type="dxa"/>
            <w:vAlign w:val="center"/>
          </w:tcPr>
          <w:p w14:paraId="0F17FC6A" w14:textId="77777777" w:rsidR="009A748D" w:rsidRDefault="009A748D" w:rsidP="009A748D">
            <w:pPr>
              <w:rPr>
                <w:b/>
              </w:rPr>
            </w:pPr>
            <w:r>
              <w:rPr>
                <w:b/>
              </w:rPr>
              <w:t xml:space="preserve">       Yes </w:t>
            </w:r>
            <w:sdt>
              <w:sdtPr>
                <w:rPr>
                  <w:b/>
                </w:rPr>
                <w:id w:val="449747413"/>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b/>
              </w:rPr>
              <w:t xml:space="preserve">        No </w:t>
            </w:r>
            <w:sdt>
              <w:sdtPr>
                <w:rPr>
                  <w:b/>
                </w:rPr>
                <w:id w:val="-572040970"/>
                <w14:checkbox>
                  <w14:checked w14:val="0"/>
                  <w14:checkedState w14:val="2612" w14:font="MS Gothic"/>
                  <w14:uncheckedState w14:val="2610" w14:font="MS Gothic"/>
                </w14:checkbox>
              </w:sdtPr>
              <w:sdtEndPr/>
              <w:sdtContent>
                <w:r>
                  <w:rPr>
                    <w:rFonts w:ascii="MS Gothic" w:eastAsia="MS Gothic" w:hAnsi="MS Gothic" w:hint="eastAsia"/>
                    <w:b/>
                  </w:rPr>
                  <w:t>☐</w:t>
                </w:r>
              </w:sdtContent>
            </w:sdt>
          </w:p>
        </w:tc>
      </w:tr>
      <w:tr w:rsidR="009A748D" w14:paraId="31ABF6F1" w14:textId="77777777" w:rsidTr="00682184">
        <w:tc>
          <w:tcPr>
            <w:tcW w:w="7650" w:type="dxa"/>
          </w:tcPr>
          <w:p w14:paraId="45A7B150" w14:textId="59EAD839" w:rsidR="009A748D" w:rsidRDefault="009A748D" w:rsidP="009A748D">
            <w:pPr>
              <w:rPr>
                <w:b/>
              </w:rPr>
            </w:pPr>
            <w:r>
              <w:rPr>
                <w:b/>
              </w:rPr>
              <w:t xml:space="preserve">D13. </w:t>
            </w:r>
            <w:r w:rsidRPr="00875131">
              <w:t xml:space="preserve">Does the proposed research involve children and young people under the age of </w:t>
            </w:r>
            <w:r>
              <w:t>eighteen</w:t>
            </w:r>
            <w:r w:rsidRPr="00875131">
              <w:t>?</w:t>
            </w:r>
          </w:p>
        </w:tc>
        <w:tc>
          <w:tcPr>
            <w:tcW w:w="2544" w:type="dxa"/>
            <w:vAlign w:val="center"/>
          </w:tcPr>
          <w:p w14:paraId="4D4A2CF8" w14:textId="77777777" w:rsidR="009A748D" w:rsidRDefault="009A748D" w:rsidP="009A748D">
            <w:pPr>
              <w:rPr>
                <w:b/>
              </w:rPr>
            </w:pPr>
            <w:r>
              <w:rPr>
                <w:b/>
              </w:rPr>
              <w:t xml:space="preserve">       Yes </w:t>
            </w:r>
            <w:sdt>
              <w:sdtPr>
                <w:rPr>
                  <w:b/>
                </w:rPr>
                <w:id w:val="697053642"/>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b/>
              </w:rPr>
              <w:t xml:space="preserve">        No </w:t>
            </w:r>
            <w:sdt>
              <w:sdtPr>
                <w:rPr>
                  <w:b/>
                </w:rPr>
                <w:id w:val="1737203537"/>
                <w14:checkbox>
                  <w14:checked w14:val="0"/>
                  <w14:checkedState w14:val="2612" w14:font="MS Gothic"/>
                  <w14:uncheckedState w14:val="2610" w14:font="MS Gothic"/>
                </w14:checkbox>
              </w:sdtPr>
              <w:sdtEndPr/>
              <w:sdtContent>
                <w:r>
                  <w:rPr>
                    <w:rFonts w:ascii="MS Gothic" w:eastAsia="MS Gothic" w:hAnsi="MS Gothic" w:hint="eastAsia"/>
                    <w:b/>
                  </w:rPr>
                  <w:t>☐</w:t>
                </w:r>
              </w:sdtContent>
            </w:sdt>
          </w:p>
        </w:tc>
      </w:tr>
      <w:tr w:rsidR="009A748D" w14:paraId="48B35AF0" w14:textId="77777777" w:rsidTr="00682184">
        <w:tc>
          <w:tcPr>
            <w:tcW w:w="7650" w:type="dxa"/>
          </w:tcPr>
          <w:p w14:paraId="2D2D5504" w14:textId="412BB8DB" w:rsidR="009A748D" w:rsidRDefault="009A748D" w:rsidP="009A748D">
            <w:pPr>
              <w:rPr>
                <w:b/>
              </w:rPr>
            </w:pPr>
            <w:r>
              <w:rPr>
                <w:b/>
              </w:rPr>
              <w:t xml:space="preserve">D14. </w:t>
            </w:r>
            <w:r w:rsidRPr="00C27DCF">
              <w:t>Does the proposed research involve participants who have particular communication/linguistic or developmental requirements?</w:t>
            </w:r>
          </w:p>
        </w:tc>
        <w:tc>
          <w:tcPr>
            <w:tcW w:w="2544" w:type="dxa"/>
            <w:vAlign w:val="center"/>
          </w:tcPr>
          <w:p w14:paraId="3F234FA6" w14:textId="77777777" w:rsidR="009A748D" w:rsidRDefault="009A748D" w:rsidP="009A748D">
            <w:pPr>
              <w:rPr>
                <w:b/>
              </w:rPr>
            </w:pPr>
            <w:r>
              <w:rPr>
                <w:b/>
              </w:rPr>
              <w:t xml:space="preserve">       Yes </w:t>
            </w:r>
            <w:sdt>
              <w:sdtPr>
                <w:rPr>
                  <w:b/>
                </w:rPr>
                <w:id w:val="-1959243382"/>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b/>
              </w:rPr>
              <w:t xml:space="preserve">        No </w:t>
            </w:r>
            <w:sdt>
              <w:sdtPr>
                <w:rPr>
                  <w:b/>
                </w:rPr>
                <w:id w:val="2003393501"/>
                <w14:checkbox>
                  <w14:checked w14:val="0"/>
                  <w14:checkedState w14:val="2612" w14:font="MS Gothic"/>
                  <w14:uncheckedState w14:val="2610" w14:font="MS Gothic"/>
                </w14:checkbox>
              </w:sdtPr>
              <w:sdtEndPr/>
              <w:sdtContent>
                <w:r>
                  <w:rPr>
                    <w:rFonts w:ascii="MS Gothic" w:eastAsia="MS Gothic" w:hAnsi="MS Gothic" w:hint="eastAsia"/>
                    <w:b/>
                  </w:rPr>
                  <w:t>☐</w:t>
                </w:r>
              </w:sdtContent>
            </w:sdt>
          </w:p>
        </w:tc>
      </w:tr>
      <w:tr w:rsidR="009A748D" w14:paraId="7F02240C" w14:textId="77777777" w:rsidTr="00682184">
        <w:tc>
          <w:tcPr>
            <w:tcW w:w="7650" w:type="dxa"/>
          </w:tcPr>
          <w:p w14:paraId="23B4758B" w14:textId="4F3D47AB" w:rsidR="009A748D" w:rsidRDefault="009A748D" w:rsidP="009A748D">
            <w:pPr>
              <w:rPr>
                <w:b/>
              </w:rPr>
            </w:pPr>
            <w:r>
              <w:rPr>
                <w:b/>
              </w:rPr>
              <w:t xml:space="preserve">D15. </w:t>
            </w:r>
            <w:r w:rsidRPr="00C27DCF">
              <w:t xml:space="preserve">Does the proposed research involve </w:t>
            </w:r>
            <w:hyperlink r:id="rId23" w:tooltip="Extract from Undertaking Sensitive Research (2008)" w:history="1">
              <w:r w:rsidRPr="006014C8">
                <w:rPr>
                  <w:rStyle w:val="Hyperlink"/>
                  <w:color w:val="007934"/>
                </w:rPr>
                <w:t>sensitive topics</w:t>
              </w:r>
            </w:hyperlink>
            <w:r w:rsidRPr="00C27DCF">
              <w:t>?</w:t>
            </w:r>
          </w:p>
        </w:tc>
        <w:tc>
          <w:tcPr>
            <w:tcW w:w="2544" w:type="dxa"/>
            <w:vAlign w:val="center"/>
          </w:tcPr>
          <w:p w14:paraId="5D0E0C7E" w14:textId="77777777" w:rsidR="009A748D" w:rsidRDefault="009A748D" w:rsidP="009A748D">
            <w:pPr>
              <w:rPr>
                <w:b/>
              </w:rPr>
            </w:pPr>
            <w:r>
              <w:rPr>
                <w:b/>
              </w:rPr>
              <w:t xml:space="preserve">       Yes </w:t>
            </w:r>
            <w:sdt>
              <w:sdtPr>
                <w:rPr>
                  <w:b/>
                </w:rPr>
                <w:id w:val="1761638081"/>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b/>
              </w:rPr>
              <w:t xml:space="preserve">        No </w:t>
            </w:r>
            <w:sdt>
              <w:sdtPr>
                <w:rPr>
                  <w:b/>
                </w:rPr>
                <w:id w:val="415676599"/>
                <w14:checkbox>
                  <w14:checked w14:val="0"/>
                  <w14:checkedState w14:val="2612" w14:font="MS Gothic"/>
                  <w14:uncheckedState w14:val="2610" w14:font="MS Gothic"/>
                </w14:checkbox>
              </w:sdtPr>
              <w:sdtEndPr/>
              <w:sdtContent>
                <w:r>
                  <w:rPr>
                    <w:rFonts w:ascii="MS Gothic" w:eastAsia="MS Gothic" w:hAnsi="MS Gothic" w:hint="eastAsia"/>
                    <w:b/>
                  </w:rPr>
                  <w:t>☐</w:t>
                </w:r>
              </w:sdtContent>
            </w:sdt>
          </w:p>
        </w:tc>
      </w:tr>
      <w:tr w:rsidR="009A748D" w14:paraId="698D5B53" w14:textId="77777777" w:rsidTr="00682184">
        <w:tc>
          <w:tcPr>
            <w:tcW w:w="7650" w:type="dxa"/>
          </w:tcPr>
          <w:p w14:paraId="102DDE3E" w14:textId="363BB7C8" w:rsidR="009A748D" w:rsidRPr="00BF0307" w:rsidRDefault="009A748D" w:rsidP="009A748D">
            <w:r>
              <w:rPr>
                <w:b/>
              </w:rPr>
              <w:t xml:space="preserve">D16. </w:t>
            </w:r>
            <w:r>
              <w:t>Could the proposed research induce psychological stress, anxiety, humiliation or cause more than minimal pain?</w:t>
            </w:r>
          </w:p>
        </w:tc>
        <w:tc>
          <w:tcPr>
            <w:tcW w:w="2544" w:type="dxa"/>
            <w:vAlign w:val="center"/>
          </w:tcPr>
          <w:p w14:paraId="4AB3A9FE" w14:textId="77777777" w:rsidR="009A748D" w:rsidRDefault="009A748D" w:rsidP="009A748D">
            <w:pPr>
              <w:rPr>
                <w:b/>
              </w:rPr>
            </w:pPr>
            <w:r>
              <w:rPr>
                <w:b/>
              </w:rPr>
              <w:t xml:space="preserve">       Yes </w:t>
            </w:r>
            <w:sdt>
              <w:sdtPr>
                <w:rPr>
                  <w:b/>
                </w:rPr>
                <w:id w:val="1231191387"/>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b/>
              </w:rPr>
              <w:t xml:space="preserve">        No </w:t>
            </w:r>
            <w:sdt>
              <w:sdtPr>
                <w:rPr>
                  <w:b/>
                </w:rPr>
                <w:id w:val="2019194698"/>
                <w14:checkbox>
                  <w14:checked w14:val="0"/>
                  <w14:checkedState w14:val="2612" w14:font="MS Gothic"/>
                  <w14:uncheckedState w14:val="2610" w14:font="MS Gothic"/>
                </w14:checkbox>
              </w:sdtPr>
              <w:sdtEndPr/>
              <w:sdtContent>
                <w:r>
                  <w:rPr>
                    <w:rFonts w:ascii="MS Gothic" w:eastAsia="MS Gothic" w:hAnsi="MS Gothic" w:hint="eastAsia"/>
                    <w:b/>
                  </w:rPr>
                  <w:t>☐</w:t>
                </w:r>
              </w:sdtContent>
            </w:sdt>
          </w:p>
        </w:tc>
      </w:tr>
      <w:tr w:rsidR="009A748D" w14:paraId="763C8037" w14:textId="77777777" w:rsidTr="00682184">
        <w:tc>
          <w:tcPr>
            <w:tcW w:w="7650" w:type="dxa"/>
          </w:tcPr>
          <w:p w14:paraId="6EF56820" w14:textId="78A23BAE" w:rsidR="009A748D" w:rsidRDefault="009A748D" w:rsidP="009A748D">
            <w:pPr>
              <w:rPr>
                <w:b/>
              </w:rPr>
            </w:pPr>
            <w:r>
              <w:rPr>
                <w:b/>
              </w:rPr>
              <w:t xml:space="preserve">D17. </w:t>
            </w:r>
            <w:r w:rsidRPr="00330CCD">
              <w:t xml:space="preserve">Does the proposed research involve </w:t>
            </w:r>
            <w:hyperlink r:id="rId24" w:tooltip="Liink to Code of Human Research Ethics" w:history="1">
              <w:r w:rsidRPr="00C00257">
                <w:rPr>
                  <w:rStyle w:val="Hyperlink"/>
                </w:rPr>
                <w:t>deception, concealment or covert observation</w:t>
              </w:r>
            </w:hyperlink>
            <w:r w:rsidRPr="00330CCD">
              <w:t>?</w:t>
            </w:r>
          </w:p>
        </w:tc>
        <w:tc>
          <w:tcPr>
            <w:tcW w:w="2544" w:type="dxa"/>
            <w:vAlign w:val="center"/>
          </w:tcPr>
          <w:p w14:paraId="57A87FD2" w14:textId="77777777" w:rsidR="009A748D" w:rsidRDefault="009A748D" w:rsidP="009A748D">
            <w:pPr>
              <w:rPr>
                <w:b/>
              </w:rPr>
            </w:pPr>
            <w:r>
              <w:rPr>
                <w:b/>
              </w:rPr>
              <w:t xml:space="preserve">       Yes </w:t>
            </w:r>
            <w:sdt>
              <w:sdtPr>
                <w:rPr>
                  <w:b/>
                </w:rPr>
                <w:id w:val="1948040571"/>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b/>
              </w:rPr>
              <w:t xml:space="preserve">        No </w:t>
            </w:r>
            <w:sdt>
              <w:sdtPr>
                <w:rPr>
                  <w:b/>
                </w:rPr>
                <w:id w:val="-2026787526"/>
                <w14:checkbox>
                  <w14:checked w14:val="0"/>
                  <w14:checkedState w14:val="2612" w14:font="MS Gothic"/>
                  <w14:uncheckedState w14:val="2610" w14:font="MS Gothic"/>
                </w14:checkbox>
              </w:sdtPr>
              <w:sdtEndPr/>
              <w:sdtContent>
                <w:r>
                  <w:rPr>
                    <w:rFonts w:ascii="MS Gothic" w:eastAsia="MS Gothic" w:hAnsi="MS Gothic" w:hint="eastAsia"/>
                    <w:b/>
                  </w:rPr>
                  <w:t>☐</w:t>
                </w:r>
              </w:sdtContent>
            </w:sdt>
          </w:p>
        </w:tc>
      </w:tr>
      <w:tr w:rsidR="009A748D" w14:paraId="5F346AFE" w14:textId="77777777" w:rsidTr="00682184">
        <w:tc>
          <w:tcPr>
            <w:tcW w:w="7650" w:type="dxa"/>
          </w:tcPr>
          <w:p w14:paraId="0A0FB186" w14:textId="34A54C31" w:rsidR="009A748D" w:rsidRPr="00C27DCF" w:rsidRDefault="009A748D" w:rsidP="009A748D">
            <w:r>
              <w:rPr>
                <w:b/>
              </w:rPr>
              <w:t xml:space="preserve">D18. </w:t>
            </w:r>
            <w:r>
              <w:t>Does the proposed research involve prisoners or those on court orders?</w:t>
            </w:r>
          </w:p>
        </w:tc>
        <w:tc>
          <w:tcPr>
            <w:tcW w:w="2544" w:type="dxa"/>
            <w:vAlign w:val="center"/>
          </w:tcPr>
          <w:p w14:paraId="171A18C1" w14:textId="77777777" w:rsidR="009A748D" w:rsidRDefault="009A748D" w:rsidP="009A748D">
            <w:pPr>
              <w:rPr>
                <w:b/>
              </w:rPr>
            </w:pPr>
            <w:r>
              <w:rPr>
                <w:b/>
              </w:rPr>
              <w:t xml:space="preserve">       Yes </w:t>
            </w:r>
            <w:sdt>
              <w:sdtPr>
                <w:rPr>
                  <w:b/>
                </w:rPr>
                <w:id w:val="683471676"/>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b/>
              </w:rPr>
              <w:t xml:space="preserve">        No </w:t>
            </w:r>
            <w:sdt>
              <w:sdtPr>
                <w:rPr>
                  <w:b/>
                </w:rPr>
                <w:id w:val="-1110504654"/>
                <w14:checkbox>
                  <w14:checked w14:val="0"/>
                  <w14:checkedState w14:val="2612" w14:font="MS Gothic"/>
                  <w14:uncheckedState w14:val="2610" w14:font="MS Gothic"/>
                </w14:checkbox>
              </w:sdtPr>
              <w:sdtEndPr/>
              <w:sdtContent>
                <w:r>
                  <w:rPr>
                    <w:rFonts w:ascii="MS Gothic" w:eastAsia="MS Gothic" w:hAnsi="MS Gothic" w:hint="eastAsia"/>
                    <w:b/>
                  </w:rPr>
                  <w:t>☐</w:t>
                </w:r>
              </w:sdtContent>
            </w:sdt>
          </w:p>
        </w:tc>
      </w:tr>
      <w:tr w:rsidR="009A748D" w14:paraId="324B0E11" w14:textId="77777777" w:rsidTr="00682184">
        <w:tc>
          <w:tcPr>
            <w:tcW w:w="7650" w:type="dxa"/>
          </w:tcPr>
          <w:p w14:paraId="78F98C07" w14:textId="30FD7D13" w:rsidR="009A748D" w:rsidRDefault="009A748D" w:rsidP="009A748D">
            <w:pPr>
              <w:rPr>
                <w:b/>
              </w:rPr>
            </w:pPr>
            <w:r>
              <w:rPr>
                <w:b/>
              </w:rPr>
              <w:t xml:space="preserve">D19. </w:t>
            </w:r>
            <w:r w:rsidRPr="00274938">
              <w:t>Will the proposed research be undertaken outside of the UK or involve participants from outside the UK?</w:t>
            </w:r>
          </w:p>
        </w:tc>
        <w:tc>
          <w:tcPr>
            <w:tcW w:w="2544" w:type="dxa"/>
            <w:vAlign w:val="center"/>
          </w:tcPr>
          <w:p w14:paraId="187DEF1E" w14:textId="77777777" w:rsidR="009A748D" w:rsidRDefault="009A748D" w:rsidP="009A748D">
            <w:pPr>
              <w:rPr>
                <w:b/>
              </w:rPr>
            </w:pPr>
            <w:r>
              <w:rPr>
                <w:b/>
              </w:rPr>
              <w:t xml:space="preserve">       Yes </w:t>
            </w:r>
            <w:sdt>
              <w:sdtPr>
                <w:rPr>
                  <w:b/>
                </w:rPr>
                <w:id w:val="960532901"/>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Pr>
                <w:b/>
              </w:rPr>
              <w:t xml:space="preserve">        No </w:t>
            </w:r>
            <w:sdt>
              <w:sdtPr>
                <w:rPr>
                  <w:b/>
                </w:rPr>
                <w:id w:val="-675261749"/>
                <w14:checkbox>
                  <w14:checked w14:val="0"/>
                  <w14:checkedState w14:val="2612" w14:font="MS Gothic"/>
                  <w14:uncheckedState w14:val="2610" w14:font="MS Gothic"/>
                </w14:checkbox>
              </w:sdtPr>
              <w:sdtEndPr/>
              <w:sdtContent>
                <w:r>
                  <w:rPr>
                    <w:rFonts w:ascii="MS Gothic" w:eastAsia="MS Gothic" w:hAnsi="MS Gothic" w:hint="eastAsia"/>
                    <w:b/>
                  </w:rPr>
                  <w:t>☐</w:t>
                </w:r>
              </w:sdtContent>
            </w:sdt>
          </w:p>
        </w:tc>
      </w:tr>
    </w:tbl>
    <w:p w14:paraId="5F84B172" w14:textId="737FC4A5" w:rsidR="00E73BAF" w:rsidRPr="00E73BAF" w:rsidRDefault="00E73BAF" w:rsidP="00E73BAF">
      <w:pPr>
        <w:spacing w:before="360" w:after="120"/>
        <w:jc w:val="both"/>
      </w:pPr>
      <w:r>
        <w:t xml:space="preserve">If you have answered </w:t>
      </w:r>
      <w:r w:rsidRPr="00E73BAF">
        <w:rPr>
          <w:b/>
          <w:color w:val="FF0000"/>
        </w:rPr>
        <w:t>YES</w:t>
      </w:r>
      <w:r>
        <w:rPr>
          <w:color w:val="FF0000"/>
        </w:rPr>
        <w:t xml:space="preserve"> </w:t>
      </w:r>
      <w:r>
        <w:t>to any of these questions, further ethical review is required. Please seek advice</w:t>
      </w:r>
      <w:r w:rsidR="00C00257">
        <w:t xml:space="preserve"> from</w:t>
      </w:r>
      <w:r>
        <w:t xml:space="preserve"> </w:t>
      </w:r>
      <w:r w:rsidR="00C00257">
        <w:t xml:space="preserve">Research and </w:t>
      </w:r>
      <w:r w:rsidR="00FE2BC8">
        <w:t>Innovation Services</w:t>
      </w:r>
      <w:r w:rsidR="00C00257">
        <w:t xml:space="preserve"> (</w:t>
      </w:r>
      <w:hyperlink r:id="rId25" w:history="1">
        <w:r w:rsidR="00C00257" w:rsidRPr="0069780B">
          <w:rPr>
            <w:rStyle w:val="Hyperlink"/>
          </w:rPr>
          <w:t>ethics@stir.ac.uk</w:t>
        </w:r>
      </w:hyperlink>
      <w:r w:rsidR="00C00257">
        <w:t xml:space="preserve">) </w:t>
      </w:r>
      <w:r w:rsidR="00FE2BC8">
        <w:t>or</w:t>
      </w:r>
      <w:r w:rsidRPr="00E73BAF">
        <w:rPr>
          <w:b/>
        </w:rPr>
        <w:t xml:space="preserve"> </w:t>
      </w:r>
      <w:r w:rsidRPr="00E73BAF">
        <w:t xml:space="preserve">complete the appropriate </w:t>
      </w:r>
      <w:r w:rsidRPr="00E73BAF">
        <w:rPr>
          <w:b/>
        </w:rPr>
        <w:t>Research Proposal Ethics Approval form</w:t>
      </w:r>
      <w:r w:rsidRPr="00E73BAF">
        <w:t xml:space="preserve">. </w:t>
      </w:r>
      <w:r w:rsidR="00E423B5">
        <w:t xml:space="preserve">If you have answered </w:t>
      </w:r>
      <w:r w:rsidR="00E423B5" w:rsidRPr="00E423B5">
        <w:rPr>
          <w:b/>
          <w:color w:val="2E74B5" w:themeColor="accent1" w:themeShade="BF"/>
        </w:rPr>
        <w:t>NO</w:t>
      </w:r>
      <w:r w:rsidR="00E423B5">
        <w:t xml:space="preserve"> to all of the questions, sign and date the form and email it to </w:t>
      </w:r>
      <w:hyperlink r:id="rId26" w:history="1">
        <w:r w:rsidR="00E423B5" w:rsidRPr="00B81F14">
          <w:rPr>
            <w:rStyle w:val="Hyperlink"/>
          </w:rPr>
          <w:t>ethics@stir.ac.uk</w:t>
        </w:r>
      </w:hyperlink>
      <w:r w:rsidR="00E423B5">
        <w:t>.</w:t>
      </w:r>
    </w:p>
    <w:p w14:paraId="223D410D" w14:textId="6198CECC" w:rsidR="00265CB0" w:rsidRDefault="00265CB0" w:rsidP="002A6C92">
      <w:pPr>
        <w:spacing w:before="240" w:after="120"/>
      </w:pPr>
      <w:r w:rsidRPr="00265CB0">
        <w:t>By signing below</w:t>
      </w:r>
      <w:r w:rsidR="00B26597">
        <w:t xml:space="preserve"> (digital signatures accepted)</w:t>
      </w:r>
      <w:r w:rsidRPr="00265CB0">
        <w:t xml:space="preserve">, you </w:t>
      </w:r>
      <w:r>
        <w:t>certify that the information provided is true and correc</w:t>
      </w:r>
      <w:r w:rsidR="00542E15">
        <w:t xml:space="preserve">t to the best of your knowledge. Applicants should expect to get an acknowledgement within 48 hours that their checklist has been received. If you do not hear, please contact </w:t>
      </w:r>
      <w:hyperlink r:id="rId27" w:history="1">
        <w:r w:rsidR="00542E15" w:rsidRPr="00450887">
          <w:rPr>
            <w:rStyle w:val="Hyperlink"/>
          </w:rPr>
          <w:t>ethics@stir.ac.uk</w:t>
        </w:r>
      </w:hyperlink>
      <w:r w:rsidR="00542E15">
        <w:t xml:space="preserve"> </w:t>
      </w:r>
    </w:p>
    <w:p w14:paraId="22F550EA" w14:textId="256FE7AD" w:rsidR="0039345D" w:rsidRDefault="0003090E" w:rsidP="00444EC5">
      <w:pPr>
        <w:spacing w:before="240" w:after="120"/>
        <w:rPr>
          <w:b/>
          <w:color w:val="FF0000"/>
        </w:rPr>
      </w:pPr>
      <w:r w:rsidRPr="00195618">
        <w:rPr>
          <w:b/>
          <w:noProof/>
          <w:lang w:eastAsia="en-GB"/>
        </w:rPr>
        <w:drawing>
          <wp:anchor distT="0" distB="0" distL="114300" distR="114300" simplePos="0" relativeHeight="251661824" behindDoc="0" locked="0" layoutInCell="1" allowOverlap="1" wp14:anchorId="5209CB82" wp14:editId="143987EC">
            <wp:simplePos x="0" y="0"/>
            <wp:positionH relativeFrom="column">
              <wp:posOffset>1374140</wp:posOffset>
            </wp:positionH>
            <wp:positionV relativeFrom="paragraph">
              <wp:posOffset>189865</wp:posOffset>
            </wp:positionV>
            <wp:extent cx="1302385" cy="374650"/>
            <wp:effectExtent l="0" t="0" r="0" b="6350"/>
            <wp:wrapNone/>
            <wp:docPr id="1" name="Picture 1" descr="C:\Users\tw18\Dropbox\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w18\Dropbox\signature.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302385" cy="374650"/>
                    </a:xfrm>
                    <a:prstGeom prst="rect">
                      <a:avLst/>
                    </a:prstGeom>
                    <a:noFill/>
                    <a:ln>
                      <a:noFill/>
                    </a:ln>
                  </pic:spPr>
                </pic:pic>
              </a:graphicData>
            </a:graphic>
          </wp:anchor>
        </w:drawing>
      </w:r>
      <w:r w:rsidR="00852A9A" w:rsidRPr="00646E90">
        <w:rPr>
          <w:b/>
          <w:color w:val="FF0000"/>
        </w:rPr>
        <w:t>STUDENTS</w:t>
      </w:r>
    </w:p>
    <w:p w14:paraId="382DD589" w14:textId="5117AC4B" w:rsidR="00852A9A" w:rsidRDefault="0003090E" w:rsidP="00682184">
      <w:pPr>
        <w:spacing w:after="120"/>
        <w:rPr>
          <w:b/>
        </w:rPr>
      </w:pPr>
      <w:r>
        <w:rPr>
          <w:noProof/>
        </w:rPr>
        <w:drawing>
          <wp:anchor distT="0" distB="0" distL="114300" distR="114300" simplePos="0" relativeHeight="251658752" behindDoc="0" locked="0" layoutInCell="1" allowOverlap="1" wp14:anchorId="76343E92" wp14:editId="1CE85418">
            <wp:simplePos x="0" y="0"/>
            <wp:positionH relativeFrom="column">
              <wp:posOffset>1450340</wp:posOffset>
            </wp:positionH>
            <wp:positionV relativeFrom="paragraph">
              <wp:posOffset>139065</wp:posOffset>
            </wp:positionV>
            <wp:extent cx="952500" cy="549275"/>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cstate="print">
                      <a:lum bright="-20000" contrast="40000"/>
                      <a:extLst>
                        <a:ext uri="{28A0092B-C50C-407E-A947-70E740481C1C}">
                          <a14:useLocalDpi xmlns:a14="http://schemas.microsoft.com/office/drawing/2010/main" val="0"/>
                        </a:ext>
                      </a:extLst>
                    </a:blip>
                    <a:srcRect l="5285" t="7886" r="5285" b="6711"/>
                    <a:stretch/>
                  </pic:blipFill>
                  <pic:spPr bwMode="auto">
                    <a:xfrm flipH="1" flipV="1">
                      <a:off x="0" y="0"/>
                      <a:ext cx="952500" cy="549275"/>
                    </a:xfrm>
                    <a:prstGeom prst="rect">
                      <a:avLst/>
                    </a:prstGeom>
                    <a:noFill/>
                    <a:ln>
                      <a:noFill/>
                    </a:ln>
                    <a:extLst>
                      <a:ext uri="{53640926-AAD7-44D8-BBD7-CCE9431645EC}">
                        <a14:shadowObscured xmlns:a14="http://schemas.microsoft.com/office/drawing/2010/main"/>
                      </a:ext>
                    </a:extLst>
                  </pic:spPr>
                </pic:pic>
              </a:graphicData>
            </a:graphic>
          </wp:anchor>
        </w:drawing>
      </w:r>
      <w:r w:rsidR="00852A9A">
        <w:rPr>
          <w:b/>
        </w:rPr>
        <w:t xml:space="preserve">Applicant’s signature: </w:t>
      </w:r>
      <w:r w:rsidR="00852A9A">
        <w:rPr>
          <w:b/>
        </w:rPr>
        <w:tab/>
      </w:r>
      <w:r w:rsidR="00B26597">
        <w:rPr>
          <w:b/>
        </w:rPr>
        <w:tab/>
      </w:r>
      <w:r w:rsidR="00B26597">
        <w:rPr>
          <w:b/>
        </w:rPr>
        <w:tab/>
      </w:r>
      <w:r w:rsidR="00B26597">
        <w:rPr>
          <w:b/>
        </w:rPr>
        <w:tab/>
      </w:r>
      <w:r w:rsidR="00852A9A">
        <w:rPr>
          <w:b/>
        </w:rPr>
        <w:tab/>
      </w:r>
      <w:r w:rsidR="00852A9A">
        <w:rPr>
          <w:b/>
        </w:rPr>
        <w:tab/>
        <w:t>Date:</w:t>
      </w:r>
      <w:r w:rsidR="00C7576B">
        <w:rPr>
          <w:b/>
        </w:rPr>
        <w:t xml:space="preserve"> </w:t>
      </w:r>
      <w:sdt>
        <w:sdtPr>
          <w:rPr>
            <w:rStyle w:val="Style1"/>
          </w:rPr>
          <w:id w:val="1627888429"/>
          <w:date w:fullDate="2017-11-27T00:00:00Z">
            <w:dateFormat w:val="dd/MM/yyyy"/>
            <w:lid w:val="en-GB"/>
            <w:storeMappedDataAs w:val="dateTime"/>
            <w:calendar w:val="gregorian"/>
          </w:date>
        </w:sdtPr>
        <w:sdtEndPr>
          <w:rPr>
            <w:rStyle w:val="DefaultParagraphFont"/>
            <w:b/>
          </w:rPr>
        </w:sdtEndPr>
        <w:sdtContent>
          <w:r w:rsidR="00E4292E">
            <w:rPr>
              <w:rStyle w:val="Style1"/>
            </w:rPr>
            <w:t>27/11/2017</w:t>
          </w:r>
        </w:sdtContent>
      </w:sdt>
    </w:p>
    <w:p w14:paraId="5165A8E8" w14:textId="31F20B75" w:rsidR="00852A9A" w:rsidRPr="00852A9A" w:rsidRDefault="00852A9A" w:rsidP="00682184">
      <w:pPr>
        <w:spacing w:after="120"/>
        <w:rPr>
          <w:b/>
        </w:rPr>
      </w:pPr>
      <w:r>
        <w:rPr>
          <w:b/>
        </w:rPr>
        <w:t>Supervisor’s signature:</w:t>
      </w:r>
      <w:r w:rsidR="00B26597">
        <w:rPr>
          <w:b/>
        </w:rPr>
        <w:tab/>
      </w:r>
      <w:r w:rsidR="0003090E">
        <w:rPr>
          <w:b/>
        </w:rPr>
        <w:t xml:space="preserve"> </w:t>
      </w:r>
      <w:r w:rsidR="00B26597">
        <w:rPr>
          <w:b/>
        </w:rPr>
        <w:tab/>
      </w:r>
      <w:r w:rsidR="00B26597">
        <w:rPr>
          <w:b/>
        </w:rPr>
        <w:tab/>
      </w:r>
      <w:r w:rsidR="00B26597">
        <w:rPr>
          <w:b/>
        </w:rPr>
        <w:tab/>
      </w:r>
      <w:r w:rsidR="0003090E">
        <w:rPr>
          <w:b/>
        </w:rPr>
        <w:tab/>
      </w:r>
      <w:r w:rsidR="0003090E">
        <w:rPr>
          <w:b/>
        </w:rPr>
        <w:tab/>
      </w:r>
      <w:r>
        <w:rPr>
          <w:b/>
        </w:rPr>
        <w:t>Date:</w:t>
      </w:r>
      <w:r w:rsidR="00C7576B">
        <w:rPr>
          <w:b/>
        </w:rPr>
        <w:t xml:space="preserve"> </w:t>
      </w:r>
      <w:sdt>
        <w:sdtPr>
          <w:rPr>
            <w:rStyle w:val="Style1"/>
          </w:rPr>
          <w:id w:val="-1257203435"/>
          <w:date w:fullDate="2017-11-30T00:00:00Z">
            <w:dateFormat w:val="dd/MM/yyyy"/>
            <w:lid w:val="en-GB"/>
            <w:storeMappedDataAs w:val="dateTime"/>
            <w:calendar w:val="gregorian"/>
          </w:date>
        </w:sdtPr>
        <w:sdtEndPr>
          <w:rPr>
            <w:rStyle w:val="DefaultParagraphFont"/>
            <w:b/>
          </w:rPr>
        </w:sdtEndPr>
        <w:sdtContent>
          <w:r w:rsidR="0003090E">
            <w:rPr>
              <w:rStyle w:val="Style1"/>
            </w:rPr>
            <w:t>30/11/2017</w:t>
          </w:r>
        </w:sdtContent>
      </w:sdt>
    </w:p>
    <w:p w14:paraId="440DB8B4" w14:textId="70BFCDEE" w:rsidR="00852A9A" w:rsidRDefault="00852A9A" w:rsidP="002A6C92">
      <w:pPr>
        <w:tabs>
          <w:tab w:val="left" w:pos="6690"/>
        </w:tabs>
        <w:spacing w:before="240" w:after="120"/>
        <w:rPr>
          <w:b/>
          <w:color w:val="FF0000"/>
        </w:rPr>
      </w:pPr>
      <w:r w:rsidRPr="00646E90">
        <w:rPr>
          <w:b/>
          <w:color w:val="FF0000"/>
        </w:rPr>
        <w:t xml:space="preserve">STAFF </w:t>
      </w:r>
      <w:r w:rsidR="009442BC">
        <w:rPr>
          <w:b/>
          <w:color w:val="FF0000"/>
        </w:rPr>
        <w:tab/>
      </w:r>
      <w:bookmarkStart w:id="0" w:name="_GoBack"/>
      <w:bookmarkEnd w:id="0"/>
    </w:p>
    <w:p w14:paraId="5D73A4DC" w14:textId="10679CD2" w:rsidR="00852A9A" w:rsidRDefault="00852A9A" w:rsidP="00682184">
      <w:pPr>
        <w:spacing w:after="120"/>
        <w:rPr>
          <w:rStyle w:val="Style1"/>
        </w:rPr>
      </w:pPr>
      <w:r w:rsidRPr="00852A9A">
        <w:rPr>
          <w:b/>
        </w:rPr>
        <w:t>Applicant’s signature:</w:t>
      </w:r>
      <w:r w:rsidR="00B26597">
        <w:rPr>
          <w:b/>
        </w:rPr>
        <w:tab/>
      </w:r>
      <w:r w:rsidR="00B26597">
        <w:rPr>
          <w:b/>
        </w:rPr>
        <w:tab/>
      </w:r>
      <w:r w:rsidR="00B26597">
        <w:rPr>
          <w:b/>
        </w:rPr>
        <w:tab/>
      </w:r>
      <w:r w:rsidR="00B26597">
        <w:rPr>
          <w:b/>
        </w:rPr>
        <w:tab/>
      </w:r>
      <w:r w:rsidR="00B26597">
        <w:rPr>
          <w:b/>
        </w:rPr>
        <w:tab/>
      </w:r>
      <w:r>
        <w:tab/>
      </w:r>
      <w:r w:rsidRPr="00621A25">
        <w:rPr>
          <w:b/>
        </w:rPr>
        <w:t xml:space="preserve">Date: </w:t>
      </w:r>
      <w:sdt>
        <w:sdtPr>
          <w:rPr>
            <w:rStyle w:val="Style1"/>
          </w:rPr>
          <w:id w:val="-1279875086"/>
          <w:showingPlcHdr/>
          <w:date>
            <w:dateFormat w:val="dd/MM/yyyy"/>
            <w:lid w:val="en-GB"/>
            <w:storeMappedDataAs w:val="dateTime"/>
            <w:calendar w:val="gregorian"/>
          </w:date>
        </w:sdtPr>
        <w:sdtEndPr>
          <w:rPr>
            <w:rStyle w:val="DefaultParagraphFont"/>
            <w:b/>
          </w:rPr>
        </w:sdtEndPr>
        <w:sdtContent>
          <w:r w:rsidR="00C7576B">
            <w:rPr>
              <w:rStyle w:val="PlaceholderText"/>
            </w:rPr>
            <w:t>Click here to enter a date</w:t>
          </w:r>
        </w:sdtContent>
      </w:sdt>
    </w:p>
    <w:tbl>
      <w:tblPr>
        <w:tblStyle w:val="TableGrid"/>
        <w:tblW w:w="0" w:type="auto"/>
        <w:shd w:val="clear" w:color="auto" w:fill="F2F2F2" w:themeFill="background1" w:themeFillShade="F2"/>
        <w:tblCellMar>
          <w:top w:w="57" w:type="dxa"/>
          <w:bottom w:w="57" w:type="dxa"/>
        </w:tblCellMar>
        <w:tblLook w:val="04A0" w:firstRow="1" w:lastRow="0" w:firstColumn="1" w:lastColumn="0" w:noHBand="0" w:noVBand="1"/>
      </w:tblPr>
      <w:tblGrid>
        <w:gridCol w:w="10194"/>
      </w:tblGrid>
      <w:tr w:rsidR="00444EC5" w14:paraId="26234F80" w14:textId="77777777" w:rsidTr="00380A27">
        <w:tc>
          <w:tcPr>
            <w:tcW w:w="10194" w:type="dxa"/>
            <w:shd w:val="clear" w:color="auto" w:fill="F2F2F2" w:themeFill="background1" w:themeFillShade="F2"/>
          </w:tcPr>
          <w:p w14:paraId="33ADBB91" w14:textId="754F0913" w:rsidR="00444EC5" w:rsidRDefault="00444EC5" w:rsidP="00682184">
            <w:pPr>
              <w:spacing w:after="120"/>
              <w:rPr>
                <w:b/>
              </w:rPr>
            </w:pPr>
            <w:r w:rsidRPr="00380A27">
              <w:rPr>
                <w:b/>
              </w:rPr>
              <w:t>FOR ADMINISTRATIVE USE ONLY</w:t>
            </w:r>
            <w:r w:rsidR="00380A27">
              <w:rPr>
                <w:b/>
              </w:rPr>
              <w:t>:</w:t>
            </w:r>
          </w:p>
          <w:p w14:paraId="7516A660" w14:textId="78324790" w:rsidR="00412BD5" w:rsidRDefault="00412BD5" w:rsidP="00682184">
            <w:pPr>
              <w:spacing w:after="120"/>
              <w:rPr>
                <w:b/>
              </w:rPr>
            </w:pPr>
            <w:r>
              <w:rPr>
                <w:b/>
              </w:rPr>
              <w:t xml:space="preserve">Date received: </w:t>
            </w:r>
            <w:sdt>
              <w:sdtPr>
                <w:rPr>
                  <w:b/>
                </w:rPr>
                <w:id w:val="-1780867410"/>
                <w:showingPlcHdr/>
                <w:date>
                  <w:dateFormat w:val="dd/MM/yyyy"/>
                  <w:lid w:val="en-GB"/>
                  <w:storeMappedDataAs w:val="dateTime"/>
                  <w:calendar w:val="gregorian"/>
                </w:date>
              </w:sdtPr>
              <w:sdtEndPr/>
              <w:sdtContent>
                <w:r>
                  <w:rPr>
                    <w:rStyle w:val="PlaceholderText"/>
                  </w:rPr>
                  <w:t>Click here to enter a date</w:t>
                </w:r>
              </w:sdtContent>
            </w:sdt>
            <w:r>
              <w:rPr>
                <w:b/>
              </w:rPr>
              <w:t xml:space="preserve">           Reference number: </w:t>
            </w:r>
            <w:sdt>
              <w:sdtPr>
                <w:rPr>
                  <w:b/>
                </w:rPr>
                <w:id w:val="1341353462"/>
                <w:showingPlcHdr/>
                <w:comboBox>
                  <w:listItem w:value="Choose an item."/>
                  <w:listItem w:displayText="2016/17" w:value="2016/17"/>
                  <w:listItem w:displayText="2017/18" w:value="2017/18"/>
                  <w:listItem w:displayText="2018/19" w:value="2018/19"/>
                </w:comboBox>
              </w:sdtPr>
              <w:sdtEndPr/>
              <w:sdtContent>
                <w:r w:rsidR="007F7E34">
                  <w:rPr>
                    <w:rStyle w:val="PlaceholderText"/>
                  </w:rPr>
                  <w:t>Select year</w:t>
                </w:r>
              </w:sdtContent>
            </w:sdt>
            <w:r w:rsidR="007F7E34">
              <w:rPr>
                <w:b/>
              </w:rPr>
              <w:t>/</w:t>
            </w:r>
            <w:sdt>
              <w:sdtPr>
                <w:rPr>
                  <w:b/>
                </w:rPr>
                <w:id w:val="107173405"/>
                <w:showingPlcHdr/>
              </w:sdtPr>
              <w:sdtEndPr/>
              <w:sdtContent>
                <w:r w:rsidR="007F7E34" w:rsidRPr="0069780B">
                  <w:rPr>
                    <w:rStyle w:val="PlaceholderText"/>
                  </w:rPr>
                  <w:t xml:space="preserve">Click here to enter </w:t>
                </w:r>
                <w:r w:rsidR="007F7E34">
                  <w:rPr>
                    <w:rStyle w:val="PlaceholderText"/>
                  </w:rPr>
                  <w:t>number</w:t>
                </w:r>
              </w:sdtContent>
            </w:sdt>
          </w:p>
          <w:p w14:paraId="0C5701B1" w14:textId="77777777" w:rsidR="00444EC5" w:rsidRDefault="00380A27" w:rsidP="00412BD5">
            <w:pPr>
              <w:spacing w:after="120"/>
              <w:rPr>
                <w:b/>
              </w:rPr>
            </w:pPr>
            <w:r>
              <w:rPr>
                <w:b/>
              </w:rPr>
              <w:t xml:space="preserve">Checklist completed, signed and dated </w:t>
            </w:r>
            <w:sdt>
              <w:sdtPr>
                <w:rPr>
                  <w:b/>
                </w:rPr>
                <w:id w:val="242536015"/>
                <w14:checkbox>
                  <w14:checked w14:val="0"/>
                  <w14:checkedState w14:val="2612" w14:font="MS Gothic"/>
                  <w14:uncheckedState w14:val="2610" w14:font="MS Gothic"/>
                </w14:checkbox>
              </w:sdtPr>
              <w:sdtEndPr/>
              <w:sdtContent>
                <w:r>
                  <w:rPr>
                    <w:rFonts w:ascii="MS Gothic" w:eastAsia="MS Gothic" w:hAnsi="MS Gothic" w:hint="eastAsia"/>
                    <w:b/>
                  </w:rPr>
                  <w:t>☐</w:t>
                </w:r>
              </w:sdtContent>
            </w:sdt>
            <w:r w:rsidR="00E73BAF">
              <w:rPr>
                <w:b/>
              </w:rPr>
              <w:t xml:space="preserve">     </w:t>
            </w:r>
            <w:r w:rsidR="00412BD5">
              <w:rPr>
                <w:b/>
              </w:rPr>
              <w:t xml:space="preserve"> </w:t>
            </w:r>
            <w:r w:rsidR="00C00257">
              <w:rPr>
                <w:b/>
              </w:rPr>
              <w:t xml:space="preserve"> For archiving </w:t>
            </w:r>
            <w:sdt>
              <w:sdtPr>
                <w:rPr>
                  <w:b/>
                </w:rPr>
                <w:id w:val="-1167629691"/>
                <w14:checkbox>
                  <w14:checked w14:val="0"/>
                  <w14:checkedState w14:val="2612" w14:font="MS Gothic"/>
                  <w14:uncheckedState w14:val="2610" w14:font="MS Gothic"/>
                </w14:checkbox>
              </w:sdtPr>
              <w:sdtEndPr/>
              <w:sdtContent>
                <w:r w:rsidR="00C00257">
                  <w:rPr>
                    <w:rFonts w:ascii="MS Gothic" w:eastAsia="MS Gothic" w:hAnsi="MS Gothic" w:hint="eastAsia"/>
                    <w:b/>
                  </w:rPr>
                  <w:t>☐</w:t>
                </w:r>
              </w:sdtContent>
            </w:sdt>
            <w:r w:rsidR="00E73BAF">
              <w:rPr>
                <w:b/>
              </w:rPr>
              <w:t xml:space="preserve"> </w:t>
            </w:r>
            <w:r w:rsidR="00412BD5">
              <w:rPr>
                <w:b/>
              </w:rPr>
              <w:t xml:space="preserve">    </w:t>
            </w:r>
            <w:r w:rsidR="00C00257">
              <w:rPr>
                <w:b/>
              </w:rPr>
              <w:t xml:space="preserve"> </w:t>
            </w:r>
            <w:r w:rsidR="00412BD5">
              <w:rPr>
                <w:b/>
              </w:rPr>
              <w:t>Query if f</w:t>
            </w:r>
            <w:r w:rsidR="00E73BAF">
              <w:rPr>
                <w:b/>
              </w:rPr>
              <w:t xml:space="preserve">urther ethical review required </w:t>
            </w:r>
            <w:sdt>
              <w:sdtPr>
                <w:rPr>
                  <w:b/>
                </w:rPr>
                <w:id w:val="-688917478"/>
                <w14:checkbox>
                  <w14:checked w14:val="0"/>
                  <w14:checkedState w14:val="2612" w14:font="MS Gothic"/>
                  <w14:uncheckedState w14:val="2610" w14:font="MS Gothic"/>
                </w14:checkbox>
              </w:sdtPr>
              <w:sdtEndPr/>
              <w:sdtContent>
                <w:r w:rsidR="00E73BAF">
                  <w:rPr>
                    <w:rFonts w:ascii="MS Gothic" w:eastAsia="MS Gothic" w:hAnsi="MS Gothic" w:hint="eastAsia"/>
                    <w:b/>
                  </w:rPr>
                  <w:t>☐</w:t>
                </w:r>
              </w:sdtContent>
            </w:sdt>
          </w:p>
          <w:p w14:paraId="00E892A9" w14:textId="77777777" w:rsidR="007F7E34" w:rsidRDefault="007F7E34" w:rsidP="00412BD5">
            <w:pPr>
              <w:spacing w:after="120"/>
              <w:rPr>
                <w:b/>
              </w:rPr>
            </w:pPr>
            <w:r>
              <w:rPr>
                <w:b/>
              </w:rPr>
              <w:t xml:space="preserve">Notes: </w:t>
            </w:r>
          </w:p>
          <w:sdt>
            <w:sdtPr>
              <w:rPr>
                <w:b/>
              </w:rPr>
              <w:id w:val="-656761821"/>
              <w:showingPlcHdr/>
            </w:sdtPr>
            <w:sdtEndPr/>
            <w:sdtContent>
              <w:p w14:paraId="16F3E84B" w14:textId="4404F6C0" w:rsidR="007F7E34" w:rsidRPr="00380A27" w:rsidRDefault="007F7E34" w:rsidP="007F7E34">
                <w:pPr>
                  <w:spacing w:after="120"/>
                  <w:rPr>
                    <w:b/>
                  </w:rPr>
                </w:pPr>
                <w:r w:rsidRPr="0069780B">
                  <w:rPr>
                    <w:rStyle w:val="PlaceholderText"/>
                  </w:rPr>
                  <w:t>Click here to enter text</w:t>
                </w:r>
              </w:p>
            </w:sdtContent>
          </w:sdt>
        </w:tc>
      </w:tr>
    </w:tbl>
    <w:p w14:paraId="545A10F0" w14:textId="77777777" w:rsidR="00444EC5" w:rsidRDefault="00444EC5" w:rsidP="00682184">
      <w:pPr>
        <w:spacing w:after="120"/>
      </w:pPr>
    </w:p>
    <w:sectPr w:rsidR="00444EC5" w:rsidSect="009442BC">
      <w:pgSz w:w="11906" w:h="16838"/>
      <w:pgMar w:top="680" w:right="851" w:bottom="680" w:left="851" w:header="340" w:footer="17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A73114" w14:textId="77777777" w:rsidR="0063590C" w:rsidRDefault="0063590C" w:rsidP="008B5904">
      <w:pPr>
        <w:spacing w:after="0" w:line="240" w:lineRule="auto"/>
      </w:pPr>
      <w:r>
        <w:separator/>
      </w:r>
    </w:p>
  </w:endnote>
  <w:endnote w:type="continuationSeparator" w:id="0">
    <w:p w14:paraId="31F46894" w14:textId="77777777" w:rsidR="0063590C" w:rsidRDefault="0063590C" w:rsidP="008B59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0378452"/>
      <w:docPartObj>
        <w:docPartGallery w:val="Page Numbers (Bottom of Page)"/>
        <w:docPartUnique/>
      </w:docPartObj>
    </w:sdtPr>
    <w:sdtEndPr>
      <w:rPr>
        <w:noProof/>
        <w:sz w:val="16"/>
        <w:szCs w:val="16"/>
      </w:rPr>
    </w:sdtEndPr>
    <w:sdtContent>
      <w:p w14:paraId="72A6B2B4" w14:textId="101D744D" w:rsidR="00E25BEE" w:rsidRPr="00E25BEE" w:rsidRDefault="00E25BEE">
        <w:pPr>
          <w:pStyle w:val="Footer"/>
          <w:jc w:val="center"/>
          <w:rPr>
            <w:sz w:val="16"/>
            <w:szCs w:val="16"/>
          </w:rPr>
        </w:pPr>
        <w:r w:rsidRPr="00E25BEE">
          <w:rPr>
            <w:sz w:val="16"/>
            <w:szCs w:val="16"/>
          </w:rPr>
          <w:fldChar w:fldCharType="begin"/>
        </w:r>
        <w:r w:rsidRPr="00E25BEE">
          <w:rPr>
            <w:sz w:val="16"/>
            <w:szCs w:val="16"/>
          </w:rPr>
          <w:instrText xml:space="preserve"> PAGE   \* MERGEFORMAT </w:instrText>
        </w:r>
        <w:r w:rsidRPr="00E25BEE">
          <w:rPr>
            <w:sz w:val="16"/>
            <w:szCs w:val="16"/>
          </w:rPr>
          <w:fldChar w:fldCharType="separate"/>
        </w:r>
        <w:r w:rsidR="0003090E">
          <w:rPr>
            <w:noProof/>
            <w:sz w:val="16"/>
            <w:szCs w:val="16"/>
          </w:rPr>
          <w:t>5</w:t>
        </w:r>
        <w:r w:rsidRPr="00E25BEE">
          <w:rPr>
            <w:noProof/>
            <w:sz w:val="16"/>
            <w:szCs w:val="16"/>
          </w:rPr>
          <w:fldChar w:fldCharType="end"/>
        </w:r>
      </w:p>
    </w:sdtContent>
  </w:sdt>
  <w:p w14:paraId="692EF64A" w14:textId="77777777" w:rsidR="00E25BEE" w:rsidRDefault="00E25BE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62D249" w14:textId="77777777" w:rsidR="0063590C" w:rsidRDefault="0063590C" w:rsidP="008B5904">
      <w:pPr>
        <w:spacing w:after="0" w:line="240" w:lineRule="auto"/>
      </w:pPr>
      <w:r>
        <w:separator/>
      </w:r>
    </w:p>
  </w:footnote>
  <w:footnote w:type="continuationSeparator" w:id="0">
    <w:p w14:paraId="73FEDE3F" w14:textId="77777777" w:rsidR="0063590C" w:rsidRDefault="0063590C" w:rsidP="008B590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BA01CC" w14:textId="77777777" w:rsidR="00373007" w:rsidRDefault="00BE058A" w:rsidP="00373007">
    <w:pPr>
      <w:pStyle w:val="Header"/>
    </w:pPr>
    <w:r>
      <w:t>Ethics 4</w:t>
    </w:r>
  </w:p>
  <w:p w14:paraId="03EC66FD" w14:textId="0D2BA599" w:rsidR="00BE058A" w:rsidRDefault="004C1EA9" w:rsidP="00373007">
    <w:pPr>
      <w:pStyle w:val="Header"/>
      <w:jc w:val="right"/>
    </w:pPr>
    <w:r>
      <w:t>Version date: 01.08.201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05BF2"/>
    <w:multiLevelType w:val="hybridMultilevel"/>
    <w:tmpl w:val="5066D7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1453A4E"/>
    <w:multiLevelType w:val="hybridMultilevel"/>
    <w:tmpl w:val="BC8CF354"/>
    <w:lvl w:ilvl="0" w:tplc="7DBACF06">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7C504DA0"/>
    <w:multiLevelType w:val="hybridMultilevel"/>
    <w:tmpl w:val="FD006C30"/>
    <w:lvl w:ilvl="0" w:tplc="6ABC4ACC">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wsjAxMLI0MDYzM7NQ0lEKTi0uzszPAykwrAUAyQhnnSwAAAA="/>
  </w:docVars>
  <w:rsids>
    <w:rsidRoot w:val="002F4ED9"/>
    <w:rsid w:val="000012BD"/>
    <w:rsid w:val="000025D0"/>
    <w:rsid w:val="00014DD6"/>
    <w:rsid w:val="00022075"/>
    <w:rsid w:val="0003090E"/>
    <w:rsid w:val="00033318"/>
    <w:rsid w:val="00042F4A"/>
    <w:rsid w:val="000466C7"/>
    <w:rsid w:val="00060825"/>
    <w:rsid w:val="00083399"/>
    <w:rsid w:val="000913C9"/>
    <w:rsid w:val="00091745"/>
    <w:rsid w:val="000B5F9C"/>
    <w:rsid w:val="000D0472"/>
    <w:rsid w:val="000D5926"/>
    <w:rsid w:val="00132072"/>
    <w:rsid w:val="00153BCA"/>
    <w:rsid w:val="00171E4B"/>
    <w:rsid w:val="00176E2B"/>
    <w:rsid w:val="00195618"/>
    <w:rsid w:val="00195A67"/>
    <w:rsid w:val="0019657B"/>
    <w:rsid w:val="001B1784"/>
    <w:rsid w:val="001B36F0"/>
    <w:rsid w:val="001B46D6"/>
    <w:rsid w:val="001E5095"/>
    <w:rsid w:val="001E7060"/>
    <w:rsid w:val="00240747"/>
    <w:rsid w:val="00252E3A"/>
    <w:rsid w:val="00257A09"/>
    <w:rsid w:val="00265CB0"/>
    <w:rsid w:val="00274938"/>
    <w:rsid w:val="00277ECD"/>
    <w:rsid w:val="002A5A2D"/>
    <w:rsid w:val="002A6C92"/>
    <w:rsid w:val="002D1B2D"/>
    <w:rsid w:val="002D66AC"/>
    <w:rsid w:val="002E01D1"/>
    <w:rsid w:val="002E0C72"/>
    <w:rsid w:val="002E5EB6"/>
    <w:rsid w:val="002F4ED9"/>
    <w:rsid w:val="002F6455"/>
    <w:rsid w:val="00315190"/>
    <w:rsid w:val="00330CCD"/>
    <w:rsid w:val="00342B58"/>
    <w:rsid w:val="003475DC"/>
    <w:rsid w:val="00363BC0"/>
    <w:rsid w:val="00373007"/>
    <w:rsid w:val="00380A27"/>
    <w:rsid w:val="00386832"/>
    <w:rsid w:val="003917F0"/>
    <w:rsid w:val="0039345D"/>
    <w:rsid w:val="0039525E"/>
    <w:rsid w:val="003A3061"/>
    <w:rsid w:val="003C3B29"/>
    <w:rsid w:val="003E5769"/>
    <w:rsid w:val="00405AE6"/>
    <w:rsid w:val="00412BD5"/>
    <w:rsid w:val="00416372"/>
    <w:rsid w:val="00444EC5"/>
    <w:rsid w:val="00451B9A"/>
    <w:rsid w:val="00460EE4"/>
    <w:rsid w:val="00465A81"/>
    <w:rsid w:val="00471A2B"/>
    <w:rsid w:val="004C1EA9"/>
    <w:rsid w:val="004D0710"/>
    <w:rsid w:val="004D69BC"/>
    <w:rsid w:val="004E631A"/>
    <w:rsid w:val="004F5E4B"/>
    <w:rsid w:val="00502362"/>
    <w:rsid w:val="00510FC9"/>
    <w:rsid w:val="00516E8B"/>
    <w:rsid w:val="00540D52"/>
    <w:rsid w:val="00542E15"/>
    <w:rsid w:val="005977AD"/>
    <w:rsid w:val="006014C8"/>
    <w:rsid w:val="0060774F"/>
    <w:rsid w:val="00621A25"/>
    <w:rsid w:val="00623DB0"/>
    <w:rsid w:val="00625DC6"/>
    <w:rsid w:val="0063590C"/>
    <w:rsid w:val="00644545"/>
    <w:rsid w:val="00646E90"/>
    <w:rsid w:val="0066068A"/>
    <w:rsid w:val="00671BB4"/>
    <w:rsid w:val="006748ED"/>
    <w:rsid w:val="00682184"/>
    <w:rsid w:val="00691DB6"/>
    <w:rsid w:val="006A5342"/>
    <w:rsid w:val="006C45F5"/>
    <w:rsid w:val="006D0F2B"/>
    <w:rsid w:val="006D1E76"/>
    <w:rsid w:val="006D4BB8"/>
    <w:rsid w:val="006F6FF8"/>
    <w:rsid w:val="007050EC"/>
    <w:rsid w:val="00712152"/>
    <w:rsid w:val="007335CD"/>
    <w:rsid w:val="0075054F"/>
    <w:rsid w:val="0075329E"/>
    <w:rsid w:val="007553D3"/>
    <w:rsid w:val="00771F30"/>
    <w:rsid w:val="00774BD6"/>
    <w:rsid w:val="0078060C"/>
    <w:rsid w:val="00792F45"/>
    <w:rsid w:val="007C0A41"/>
    <w:rsid w:val="007E6617"/>
    <w:rsid w:val="007F7E34"/>
    <w:rsid w:val="008207DA"/>
    <w:rsid w:val="008233E1"/>
    <w:rsid w:val="008320BE"/>
    <w:rsid w:val="0083575A"/>
    <w:rsid w:val="008509A1"/>
    <w:rsid w:val="00852903"/>
    <w:rsid w:val="00852A9A"/>
    <w:rsid w:val="00863AB9"/>
    <w:rsid w:val="00866E10"/>
    <w:rsid w:val="00870843"/>
    <w:rsid w:val="00870CC1"/>
    <w:rsid w:val="00875131"/>
    <w:rsid w:val="00877CB2"/>
    <w:rsid w:val="008850E9"/>
    <w:rsid w:val="008A48CF"/>
    <w:rsid w:val="008A553A"/>
    <w:rsid w:val="008B5904"/>
    <w:rsid w:val="008B676F"/>
    <w:rsid w:val="008C2052"/>
    <w:rsid w:val="008E1761"/>
    <w:rsid w:val="00907E91"/>
    <w:rsid w:val="00913473"/>
    <w:rsid w:val="009257AF"/>
    <w:rsid w:val="009330CE"/>
    <w:rsid w:val="009368E4"/>
    <w:rsid w:val="009442BC"/>
    <w:rsid w:val="009564F8"/>
    <w:rsid w:val="0099192F"/>
    <w:rsid w:val="009927CA"/>
    <w:rsid w:val="00992EB3"/>
    <w:rsid w:val="0099360E"/>
    <w:rsid w:val="009950D1"/>
    <w:rsid w:val="009A748D"/>
    <w:rsid w:val="009C2A4B"/>
    <w:rsid w:val="009C7A73"/>
    <w:rsid w:val="009F4501"/>
    <w:rsid w:val="00A069A6"/>
    <w:rsid w:val="00A16EB5"/>
    <w:rsid w:val="00A16F31"/>
    <w:rsid w:val="00A21CD6"/>
    <w:rsid w:val="00A2748B"/>
    <w:rsid w:val="00A561DF"/>
    <w:rsid w:val="00A644FB"/>
    <w:rsid w:val="00A861E8"/>
    <w:rsid w:val="00AA1802"/>
    <w:rsid w:val="00AA2209"/>
    <w:rsid w:val="00AC053B"/>
    <w:rsid w:val="00AC5A9D"/>
    <w:rsid w:val="00B05C01"/>
    <w:rsid w:val="00B11BAF"/>
    <w:rsid w:val="00B26597"/>
    <w:rsid w:val="00B26931"/>
    <w:rsid w:val="00B42B2A"/>
    <w:rsid w:val="00B564E1"/>
    <w:rsid w:val="00B8749F"/>
    <w:rsid w:val="00BA5D14"/>
    <w:rsid w:val="00BB4C67"/>
    <w:rsid w:val="00BC18AB"/>
    <w:rsid w:val="00BD2B60"/>
    <w:rsid w:val="00BE058A"/>
    <w:rsid w:val="00BE17A1"/>
    <w:rsid w:val="00BE2C69"/>
    <w:rsid w:val="00BE77B4"/>
    <w:rsid w:val="00BF0307"/>
    <w:rsid w:val="00C00257"/>
    <w:rsid w:val="00C211B1"/>
    <w:rsid w:val="00C27DCF"/>
    <w:rsid w:val="00C32039"/>
    <w:rsid w:val="00C40BDE"/>
    <w:rsid w:val="00C56DED"/>
    <w:rsid w:val="00C7576B"/>
    <w:rsid w:val="00C904FE"/>
    <w:rsid w:val="00CB6A2A"/>
    <w:rsid w:val="00CD3E3E"/>
    <w:rsid w:val="00D36FF6"/>
    <w:rsid w:val="00D53869"/>
    <w:rsid w:val="00D66176"/>
    <w:rsid w:val="00D80400"/>
    <w:rsid w:val="00D806FA"/>
    <w:rsid w:val="00D847FC"/>
    <w:rsid w:val="00DA6265"/>
    <w:rsid w:val="00DC64A3"/>
    <w:rsid w:val="00DD6954"/>
    <w:rsid w:val="00DE5AB9"/>
    <w:rsid w:val="00DE7439"/>
    <w:rsid w:val="00DF33E1"/>
    <w:rsid w:val="00DF531E"/>
    <w:rsid w:val="00E25BEE"/>
    <w:rsid w:val="00E32A95"/>
    <w:rsid w:val="00E423B5"/>
    <w:rsid w:val="00E4292E"/>
    <w:rsid w:val="00E43586"/>
    <w:rsid w:val="00E464FC"/>
    <w:rsid w:val="00E535E2"/>
    <w:rsid w:val="00E56EAC"/>
    <w:rsid w:val="00E6267E"/>
    <w:rsid w:val="00E64F84"/>
    <w:rsid w:val="00E73BAF"/>
    <w:rsid w:val="00E7444C"/>
    <w:rsid w:val="00E75F05"/>
    <w:rsid w:val="00E76DE7"/>
    <w:rsid w:val="00E8643D"/>
    <w:rsid w:val="00E90E3D"/>
    <w:rsid w:val="00E95603"/>
    <w:rsid w:val="00E962E4"/>
    <w:rsid w:val="00EA2CC1"/>
    <w:rsid w:val="00EB12EA"/>
    <w:rsid w:val="00EF3F00"/>
    <w:rsid w:val="00EF4828"/>
    <w:rsid w:val="00F0560A"/>
    <w:rsid w:val="00F2594D"/>
    <w:rsid w:val="00F3765A"/>
    <w:rsid w:val="00F47A1B"/>
    <w:rsid w:val="00F564F4"/>
    <w:rsid w:val="00F623FE"/>
    <w:rsid w:val="00F70C9A"/>
    <w:rsid w:val="00F750BF"/>
    <w:rsid w:val="00FA0C5E"/>
    <w:rsid w:val="00FA668A"/>
    <w:rsid w:val="00FA6B6C"/>
    <w:rsid w:val="00FB42B9"/>
    <w:rsid w:val="00FC3A60"/>
    <w:rsid w:val="00FE2BC8"/>
    <w:rsid w:val="00FE5950"/>
    <w:rsid w:val="00FF13AC"/>
    <w:rsid w:val="00FF4944"/>
    <w:rsid w:val="00FF68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3349A7"/>
  <w15:docId w15:val="{408887AD-4925-4BB4-A81B-8896DBC98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F4E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F4ED9"/>
    <w:rPr>
      <w:color w:val="808080"/>
    </w:rPr>
  </w:style>
  <w:style w:type="character" w:customStyle="1" w:styleId="Style1">
    <w:name w:val="Style1"/>
    <w:basedOn w:val="DefaultParagraphFont"/>
    <w:uiPriority w:val="1"/>
    <w:rsid w:val="0099192F"/>
    <w:rPr>
      <w:rFonts w:asciiTheme="minorHAnsi" w:hAnsiTheme="minorHAnsi"/>
      <w:sz w:val="22"/>
    </w:rPr>
  </w:style>
  <w:style w:type="paragraph" w:styleId="ListParagraph">
    <w:name w:val="List Paragraph"/>
    <w:basedOn w:val="Normal"/>
    <w:uiPriority w:val="34"/>
    <w:qFormat/>
    <w:rsid w:val="008C2052"/>
    <w:pPr>
      <w:ind w:left="720"/>
      <w:contextualSpacing/>
    </w:pPr>
  </w:style>
  <w:style w:type="character" w:styleId="Hyperlink">
    <w:name w:val="Hyperlink"/>
    <w:basedOn w:val="DefaultParagraphFont"/>
    <w:uiPriority w:val="99"/>
    <w:unhideWhenUsed/>
    <w:rsid w:val="007553D3"/>
    <w:rPr>
      <w:color w:val="007934" w:themeColor="hyperlink"/>
      <w:u w:val="single"/>
    </w:rPr>
  </w:style>
  <w:style w:type="paragraph" w:styleId="BalloonText">
    <w:name w:val="Balloon Text"/>
    <w:basedOn w:val="Normal"/>
    <w:link w:val="BalloonTextChar"/>
    <w:uiPriority w:val="99"/>
    <w:semiHidden/>
    <w:unhideWhenUsed/>
    <w:rsid w:val="00DF33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33E1"/>
    <w:rPr>
      <w:rFonts w:ascii="Segoe UI" w:hAnsi="Segoe UI" w:cs="Segoe UI"/>
      <w:sz w:val="18"/>
      <w:szCs w:val="18"/>
    </w:rPr>
  </w:style>
  <w:style w:type="paragraph" w:styleId="Header">
    <w:name w:val="header"/>
    <w:basedOn w:val="Normal"/>
    <w:link w:val="HeaderChar"/>
    <w:uiPriority w:val="99"/>
    <w:unhideWhenUsed/>
    <w:rsid w:val="008B59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5904"/>
  </w:style>
  <w:style w:type="paragraph" w:styleId="Footer">
    <w:name w:val="footer"/>
    <w:basedOn w:val="Normal"/>
    <w:link w:val="FooterChar"/>
    <w:uiPriority w:val="99"/>
    <w:unhideWhenUsed/>
    <w:rsid w:val="008B59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5904"/>
  </w:style>
  <w:style w:type="character" w:styleId="CommentReference">
    <w:name w:val="annotation reference"/>
    <w:basedOn w:val="DefaultParagraphFont"/>
    <w:uiPriority w:val="99"/>
    <w:semiHidden/>
    <w:unhideWhenUsed/>
    <w:rsid w:val="00BE77B4"/>
    <w:rPr>
      <w:sz w:val="16"/>
      <w:szCs w:val="16"/>
    </w:rPr>
  </w:style>
  <w:style w:type="paragraph" w:styleId="CommentText">
    <w:name w:val="annotation text"/>
    <w:basedOn w:val="Normal"/>
    <w:link w:val="CommentTextChar"/>
    <w:uiPriority w:val="99"/>
    <w:semiHidden/>
    <w:unhideWhenUsed/>
    <w:rsid w:val="00BE77B4"/>
    <w:pPr>
      <w:spacing w:line="240" w:lineRule="auto"/>
    </w:pPr>
    <w:rPr>
      <w:sz w:val="20"/>
      <w:szCs w:val="20"/>
    </w:rPr>
  </w:style>
  <w:style w:type="character" w:customStyle="1" w:styleId="CommentTextChar">
    <w:name w:val="Comment Text Char"/>
    <w:basedOn w:val="DefaultParagraphFont"/>
    <w:link w:val="CommentText"/>
    <w:uiPriority w:val="99"/>
    <w:semiHidden/>
    <w:rsid w:val="00BE77B4"/>
    <w:rPr>
      <w:sz w:val="20"/>
      <w:szCs w:val="20"/>
    </w:rPr>
  </w:style>
  <w:style w:type="paragraph" w:styleId="CommentSubject">
    <w:name w:val="annotation subject"/>
    <w:basedOn w:val="CommentText"/>
    <w:next w:val="CommentText"/>
    <w:link w:val="CommentSubjectChar"/>
    <w:uiPriority w:val="99"/>
    <w:semiHidden/>
    <w:unhideWhenUsed/>
    <w:rsid w:val="00BE77B4"/>
    <w:rPr>
      <w:b/>
      <w:bCs/>
    </w:rPr>
  </w:style>
  <w:style w:type="character" w:customStyle="1" w:styleId="CommentSubjectChar">
    <w:name w:val="Comment Subject Char"/>
    <w:basedOn w:val="CommentTextChar"/>
    <w:link w:val="CommentSubject"/>
    <w:uiPriority w:val="99"/>
    <w:semiHidden/>
    <w:rsid w:val="00BE77B4"/>
    <w:rPr>
      <w:b/>
      <w:bCs/>
      <w:sz w:val="20"/>
      <w:szCs w:val="20"/>
    </w:rPr>
  </w:style>
  <w:style w:type="character" w:styleId="FollowedHyperlink">
    <w:name w:val="FollowedHyperlink"/>
    <w:basedOn w:val="DefaultParagraphFont"/>
    <w:uiPriority w:val="99"/>
    <w:semiHidden/>
    <w:unhideWhenUsed/>
    <w:rsid w:val="00257A0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stir.box.com/s/03p7ztbre4ognd1u85vrxh0yiqad7rho" TargetMode="External"/><Relationship Id="rId18" Type="http://schemas.openxmlformats.org/officeDocument/2006/relationships/hyperlink" Target="http://www.hra.nhs.uk/resources/before-you-apply/types-of-study/knowledgebase-ionising-radiation-2/" TargetMode="External"/><Relationship Id="rId26" Type="http://schemas.openxmlformats.org/officeDocument/2006/relationships/hyperlink" Target="mailto:ethics@stir.ac.uk" TargetMode="External"/><Relationship Id="rId3" Type="http://schemas.openxmlformats.org/officeDocument/2006/relationships/styles" Target="styles.xml"/><Relationship Id="rId21" Type="http://schemas.openxmlformats.org/officeDocument/2006/relationships/hyperlink" Target="https://stir.box.com/s/gjjxlyivsbhtk333m3jb0iu2n2oorku5"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hra.nhs.uk/documents/2013/09/approval-of-medical-devices-research-version-2-april-2008.pdf" TargetMode="External"/><Relationship Id="rId25" Type="http://schemas.openxmlformats.org/officeDocument/2006/relationships/hyperlink" Target="mailto:ethics@stir.ac.uk" TargetMode="External"/><Relationship Id="rId2" Type="http://schemas.openxmlformats.org/officeDocument/2006/relationships/numbering" Target="numbering.xml"/><Relationship Id="rId16" Type="http://schemas.openxmlformats.org/officeDocument/2006/relationships/hyperlink" Target="http://www.ct-toolkit.ac.uk/glossary/?letter=I&amp;postcategory=-1" TargetMode="External"/><Relationship Id="rId20" Type="http://schemas.openxmlformats.org/officeDocument/2006/relationships/hyperlink" Target="http://www.hra.nhs.uk/resources/before-you-apply/types-of-study/human-tissue-2/" TargetMode="External"/><Relationship Id="rId29"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stir.box.com/s/gjjxlyivsbhtk333m3jb0iu2n2oorku5"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gov.uk/government/uploads/system/uploads/attachment_data/file/375954/Research.pdf" TargetMode="External"/><Relationship Id="rId23" Type="http://schemas.openxmlformats.org/officeDocument/2006/relationships/hyperlink" Target="http://www.esrc.ac.uk/funding/guidance-for-applicants/research-ethics/research-that-may-require-full-ethics-review/" TargetMode="External"/><Relationship Id="rId28" Type="http://schemas.openxmlformats.org/officeDocument/2006/relationships/image" Target="media/image3.jpeg"/><Relationship Id="rId10" Type="http://schemas.openxmlformats.org/officeDocument/2006/relationships/image" Target="media/image2.png"/><Relationship Id="rId19" Type="http://schemas.openxmlformats.org/officeDocument/2006/relationships/hyperlink" Target="http://www.hfea.gov.uk/" TargetMode="External"/><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ethics@stir.ac.uk" TargetMode="External"/><Relationship Id="rId14" Type="http://schemas.openxmlformats.org/officeDocument/2006/relationships/hyperlink" Target="https://stir.box.com/v/IMREthics" TargetMode="External"/><Relationship Id="rId22" Type="http://schemas.openxmlformats.org/officeDocument/2006/relationships/hyperlink" Target="http://www.gov.scot/Publications/2009/01/30112831/3" TargetMode="External"/><Relationship Id="rId27" Type="http://schemas.openxmlformats.org/officeDocument/2006/relationships/hyperlink" Target="mailto:ethics@stir.ac.uk" TargetMode="Externa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22A7F11CA974E6E88E6D46E70D3AD9B"/>
        <w:category>
          <w:name w:val="General"/>
          <w:gallery w:val="placeholder"/>
        </w:category>
        <w:types>
          <w:type w:val="bbPlcHdr"/>
        </w:types>
        <w:behaviors>
          <w:behavior w:val="content"/>
        </w:behaviors>
        <w:guid w:val="{2E58CC3F-2FFC-4550-869C-99572C2F35B0}"/>
      </w:docPartPr>
      <w:docPartBody>
        <w:p w:rsidR="00E56A5B" w:rsidRDefault="00B22F82" w:rsidP="00B22F82">
          <w:pPr>
            <w:pStyle w:val="522A7F11CA974E6E88E6D46E70D3AD9B40"/>
          </w:pPr>
          <w:r>
            <w:rPr>
              <w:rStyle w:val="PlaceholderText"/>
            </w:rPr>
            <w:t>Click here to enter text</w:t>
          </w:r>
        </w:p>
      </w:docPartBody>
    </w:docPart>
    <w:docPart>
      <w:docPartPr>
        <w:name w:val="130EBF14F81147BBAC3F735C5FCD87D4"/>
        <w:category>
          <w:name w:val="General"/>
          <w:gallery w:val="placeholder"/>
        </w:category>
        <w:types>
          <w:type w:val="bbPlcHdr"/>
        </w:types>
        <w:behaviors>
          <w:behavior w:val="content"/>
        </w:behaviors>
        <w:guid w:val="{FE67FB7F-B78E-4F11-B1FC-5A35DFE18D2B}"/>
      </w:docPartPr>
      <w:docPartBody>
        <w:p w:rsidR="00E56A5B" w:rsidRDefault="00B22F82" w:rsidP="00B22F82">
          <w:pPr>
            <w:pStyle w:val="130EBF14F81147BBAC3F735C5FCD87D440"/>
          </w:pPr>
          <w:r>
            <w:rPr>
              <w:rStyle w:val="PlaceholderText"/>
            </w:rPr>
            <w:t>Choose an item</w:t>
          </w:r>
        </w:p>
      </w:docPartBody>
    </w:docPart>
    <w:docPart>
      <w:docPartPr>
        <w:name w:val="29CC4794BD4C4BC9823FCD6CFDA0CAA1"/>
        <w:category>
          <w:name w:val="General"/>
          <w:gallery w:val="placeholder"/>
        </w:category>
        <w:types>
          <w:type w:val="bbPlcHdr"/>
        </w:types>
        <w:behaviors>
          <w:behavior w:val="content"/>
        </w:behaviors>
        <w:guid w:val="{3A5A98A8-935B-4CF2-B76F-AEF643596F65}"/>
      </w:docPartPr>
      <w:docPartBody>
        <w:p w:rsidR="00E56A5B" w:rsidRDefault="00B22F82" w:rsidP="00B22F82">
          <w:pPr>
            <w:pStyle w:val="29CC4794BD4C4BC9823FCD6CFDA0CAA140"/>
          </w:pPr>
          <w:r>
            <w:rPr>
              <w:rStyle w:val="PlaceholderText"/>
            </w:rPr>
            <w:t>Click here to enter text</w:t>
          </w:r>
        </w:p>
      </w:docPartBody>
    </w:docPart>
    <w:docPart>
      <w:docPartPr>
        <w:name w:val="45A05CCD67854EDAA686D0F543BE0A1D"/>
        <w:category>
          <w:name w:val="General"/>
          <w:gallery w:val="placeholder"/>
        </w:category>
        <w:types>
          <w:type w:val="bbPlcHdr"/>
        </w:types>
        <w:behaviors>
          <w:behavior w:val="content"/>
        </w:behaviors>
        <w:guid w:val="{2F716DAB-487E-4AD4-AA03-70A5D51E779B}"/>
      </w:docPartPr>
      <w:docPartBody>
        <w:p w:rsidR="00E56A5B" w:rsidRDefault="00B22F82" w:rsidP="00B22F82">
          <w:pPr>
            <w:pStyle w:val="45A05CCD67854EDAA686D0F543BE0A1D40"/>
          </w:pPr>
          <w:r>
            <w:rPr>
              <w:rStyle w:val="PlaceholderText"/>
            </w:rPr>
            <w:t>Click here to enter text</w:t>
          </w:r>
        </w:p>
      </w:docPartBody>
    </w:docPart>
    <w:docPart>
      <w:docPartPr>
        <w:name w:val="DAD066E993D74D28BFB15ABDC9D077DC"/>
        <w:category>
          <w:name w:val="General"/>
          <w:gallery w:val="placeholder"/>
        </w:category>
        <w:types>
          <w:type w:val="bbPlcHdr"/>
        </w:types>
        <w:behaviors>
          <w:behavior w:val="content"/>
        </w:behaviors>
        <w:guid w:val="{E02B8921-A1D9-4CE3-A82E-D9BAB37D86DE}"/>
      </w:docPartPr>
      <w:docPartBody>
        <w:p w:rsidR="00E56A5B" w:rsidRDefault="00B22F82" w:rsidP="00B22F82">
          <w:pPr>
            <w:pStyle w:val="DAD066E993D74D28BFB15ABDC9D077DC40"/>
          </w:pPr>
          <w:r>
            <w:rPr>
              <w:rStyle w:val="PlaceholderText"/>
            </w:rPr>
            <w:t>Click here to enter text</w:t>
          </w:r>
        </w:p>
      </w:docPartBody>
    </w:docPart>
    <w:docPart>
      <w:docPartPr>
        <w:name w:val="25E5DB09BF0D43C1A978138ABE137F4A"/>
        <w:category>
          <w:name w:val="General"/>
          <w:gallery w:val="placeholder"/>
        </w:category>
        <w:types>
          <w:type w:val="bbPlcHdr"/>
        </w:types>
        <w:behaviors>
          <w:behavior w:val="content"/>
        </w:behaviors>
        <w:guid w:val="{AC876B93-F923-4F0A-8B57-B4B0EF8ABC43}"/>
      </w:docPartPr>
      <w:docPartBody>
        <w:p w:rsidR="004A4BD3" w:rsidRDefault="00B22F82" w:rsidP="00B22F82">
          <w:pPr>
            <w:pStyle w:val="25E5DB09BF0D43C1A978138ABE137F4A7"/>
          </w:pPr>
          <w:r>
            <w:rPr>
              <w:rStyle w:val="PlaceholderText"/>
              <w:color w:val="808080" w:themeColor="background1" w:themeShade="80"/>
            </w:rPr>
            <w:t>Click here to enter text</w:t>
          </w:r>
        </w:p>
      </w:docPartBody>
    </w:docPart>
    <w:docPart>
      <w:docPartPr>
        <w:name w:val="5D68BC84C4234C3EBD936D621A1903F9"/>
        <w:category>
          <w:name w:val="General"/>
          <w:gallery w:val="placeholder"/>
        </w:category>
        <w:types>
          <w:type w:val="bbPlcHdr"/>
        </w:types>
        <w:behaviors>
          <w:behavior w:val="content"/>
        </w:behaviors>
        <w:guid w:val="{D8120A3D-0DEF-4267-9E9A-1F2A6401E0AE}"/>
      </w:docPartPr>
      <w:docPartBody>
        <w:p w:rsidR="004A4BD3" w:rsidRDefault="00B22F82" w:rsidP="00B22F82">
          <w:pPr>
            <w:pStyle w:val="5D68BC84C4234C3EBD936D621A1903F97"/>
          </w:pPr>
          <w:r w:rsidRPr="00DF531E">
            <w:rPr>
              <w:rStyle w:val="PlaceholderText"/>
              <w:color w:val="808080" w:themeColor="background1" w:themeShade="80"/>
            </w:rPr>
            <w:t>Click here to enter date</w:t>
          </w:r>
        </w:p>
      </w:docPartBody>
    </w:docPart>
    <w:docPart>
      <w:docPartPr>
        <w:name w:val="E6C0E88D607341079355BC783CF013A6"/>
        <w:category>
          <w:name w:val="General"/>
          <w:gallery w:val="placeholder"/>
        </w:category>
        <w:types>
          <w:type w:val="bbPlcHdr"/>
        </w:types>
        <w:behaviors>
          <w:behavior w:val="content"/>
        </w:behaviors>
        <w:guid w:val="{B12281B1-28F1-4F37-86F6-5FDA2FA3E2E5}"/>
      </w:docPartPr>
      <w:docPartBody>
        <w:p w:rsidR="004A4BD3" w:rsidRDefault="00B22F82" w:rsidP="00B22F82">
          <w:pPr>
            <w:pStyle w:val="E6C0E88D607341079355BC783CF013A67"/>
          </w:pPr>
          <w:r w:rsidRPr="00DF531E">
            <w:rPr>
              <w:rStyle w:val="PlaceholderText"/>
              <w:color w:val="808080" w:themeColor="background1" w:themeShade="80"/>
            </w:rPr>
            <w:t>Click here to enter date</w:t>
          </w:r>
        </w:p>
      </w:docPartBody>
    </w:docPart>
    <w:docPart>
      <w:docPartPr>
        <w:name w:val="DB83A82D62C54D1DB82875DE0EDDBC2B"/>
        <w:category>
          <w:name w:val="General"/>
          <w:gallery w:val="placeholder"/>
        </w:category>
        <w:types>
          <w:type w:val="bbPlcHdr"/>
        </w:types>
        <w:behaviors>
          <w:behavior w:val="content"/>
        </w:behaviors>
        <w:guid w:val="{FC32C1FA-1302-4C5E-AAFA-D110CC28683B}"/>
      </w:docPartPr>
      <w:docPartBody>
        <w:p w:rsidR="004A4BD3" w:rsidRDefault="00B22F82" w:rsidP="00B22F82">
          <w:pPr>
            <w:pStyle w:val="DB83A82D62C54D1DB82875DE0EDDBC2B7"/>
          </w:pPr>
          <w:r w:rsidRPr="004E2C41">
            <w:rPr>
              <w:rStyle w:val="PlaceholderText"/>
            </w:rPr>
            <w:t>Click here to enter text</w:t>
          </w:r>
        </w:p>
      </w:docPartBody>
    </w:docPart>
    <w:docPart>
      <w:docPartPr>
        <w:name w:val="B8A7C57F34854E48AB606010659864C0"/>
        <w:category>
          <w:name w:val="General"/>
          <w:gallery w:val="placeholder"/>
        </w:category>
        <w:types>
          <w:type w:val="bbPlcHdr"/>
        </w:types>
        <w:behaviors>
          <w:behavior w:val="content"/>
        </w:behaviors>
        <w:guid w:val="{3C26A769-3630-4DD1-AE50-EAEDDDE5384A}"/>
      </w:docPartPr>
      <w:docPartBody>
        <w:p w:rsidR="004A4BD3" w:rsidRDefault="00B22F82" w:rsidP="00B22F82">
          <w:pPr>
            <w:pStyle w:val="B8A7C57F34854E48AB606010659864C06"/>
          </w:pPr>
          <w:r>
            <w:rPr>
              <w:rStyle w:val="PlaceholderText"/>
            </w:rPr>
            <w:t>Click here to enter text</w:t>
          </w:r>
        </w:p>
      </w:docPartBody>
    </w:docPart>
    <w:docPart>
      <w:docPartPr>
        <w:name w:val="DefaultPlaceholder_1081868574"/>
        <w:category>
          <w:name w:val="General"/>
          <w:gallery w:val="placeholder"/>
        </w:category>
        <w:types>
          <w:type w:val="bbPlcHdr"/>
        </w:types>
        <w:behaviors>
          <w:behavior w:val="content"/>
        </w:behaviors>
        <w:guid w:val="{AA60B12A-B19E-46D9-83FF-201C00641D29}"/>
      </w:docPartPr>
      <w:docPartBody>
        <w:p w:rsidR="00623786" w:rsidRDefault="006A4880">
          <w:r w:rsidRPr="0012056E">
            <w:rPr>
              <w:rStyle w:val="PlaceholderText"/>
            </w:rPr>
            <w:t>Click here to enter text.</w:t>
          </w:r>
        </w:p>
      </w:docPartBody>
    </w:docPart>
    <w:docPart>
      <w:docPartPr>
        <w:name w:val="EC7170946FC74D0498B164CE2D81FFEF"/>
        <w:category>
          <w:name w:val="General"/>
          <w:gallery w:val="placeholder"/>
        </w:category>
        <w:types>
          <w:type w:val="bbPlcHdr"/>
        </w:types>
        <w:behaviors>
          <w:behavior w:val="content"/>
        </w:behaviors>
        <w:guid w:val="{CC23A81D-C572-44A3-84F4-A1A674348387}"/>
      </w:docPartPr>
      <w:docPartBody>
        <w:p w:rsidR="00A10E6F" w:rsidRDefault="009558DD" w:rsidP="009558DD">
          <w:pPr>
            <w:pStyle w:val="EC7170946FC74D0498B164CE2D81FFEF"/>
          </w:pPr>
          <w:r w:rsidRPr="004D4EFE">
            <w:rPr>
              <w:rFonts w:eastAsia="Calibri" w:cstheme="minorHAnsi"/>
              <w:color w:val="808080"/>
              <w:sz w:val="23"/>
              <w:szCs w:val="23"/>
              <w:lang w:eastAsia="en-US"/>
            </w:rPr>
            <w:t>Click here to select Faculty</w:t>
          </w:r>
        </w:p>
      </w:docPartBody>
    </w:docPart>
    <w:docPart>
      <w:docPartPr>
        <w:name w:val="3EC3AD40AF8C40A0AC18ED5BC43DEA9F"/>
        <w:category>
          <w:name w:val="General"/>
          <w:gallery w:val="placeholder"/>
        </w:category>
        <w:types>
          <w:type w:val="bbPlcHdr"/>
        </w:types>
        <w:behaviors>
          <w:behavior w:val="content"/>
        </w:behaviors>
        <w:guid w:val="{31170481-9A04-4090-8DD5-ECEC26CE312E}"/>
      </w:docPartPr>
      <w:docPartBody>
        <w:p w:rsidR="00A10E6F" w:rsidRDefault="009558DD" w:rsidP="009558DD">
          <w:pPr>
            <w:pStyle w:val="3EC3AD40AF8C40A0AC18ED5BC43DEA9F"/>
          </w:pPr>
          <w:r w:rsidRPr="004D4EFE">
            <w:rPr>
              <w:rStyle w:val="PlaceholderText"/>
              <w:rFonts w:eastAsiaTheme="minorHAnsi" w:cstheme="minorHAnsi"/>
              <w:sz w:val="23"/>
              <w:szCs w:val="23"/>
            </w:rPr>
            <w:t>Click here to select Division</w:t>
          </w:r>
        </w:p>
      </w:docPartBody>
    </w:docPart>
    <w:docPart>
      <w:docPartPr>
        <w:name w:val="C65835A3C5B34CDA8CC05C462EC2B340"/>
        <w:category>
          <w:name w:val="General"/>
          <w:gallery w:val="placeholder"/>
        </w:category>
        <w:types>
          <w:type w:val="bbPlcHdr"/>
        </w:types>
        <w:behaviors>
          <w:behavior w:val="content"/>
        </w:behaviors>
        <w:guid w:val="{93456B5A-7DDE-4817-AC37-81A56F35FD49}"/>
      </w:docPartPr>
      <w:docPartBody>
        <w:p w:rsidR="00A10E6F" w:rsidRDefault="009558DD" w:rsidP="009558DD">
          <w:pPr>
            <w:pStyle w:val="C65835A3C5B34CDA8CC05C462EC2B340"/>
          </w:pPr>
          <w:r>
            <w:rPr>
              <w:rStyle w:val="PlaceholderText"/>
              <w:rFonts w:eastAsiaTheme="minorHAnsi" w:cstheme="minorHAnsi"/>
              <w:sz w:val="23"/>
              <w:szCs w:val="23"/>
            </w:rPr>
            <w:t>If applicable click here to enter overseas campus affiliation</w:t>
          </w:r>
        </w:p>
      </w:docPartBody>
    </w:docPart>
    <w:docPart>
      <w:docPartPr>
        <w:name w:val="E014D012AB874CAD99DF16B997002606"/>
        <w:category>
          <w:name w:val="General"/>
          <w:gallery w:val="placeholder"/>
        </w:category>
        <w:types>
          <w:type w:val="bbPlcHdr"/>
        </w:types>
        <w:behaviors>
          <w:behavior w:val="content"/>
        </w:behaviors>
        <w:guid w:val="{B40EB6DC-E3BC-4109-8038-3415C64A61AD}"/>
      </w:docPartPr>
      <w:docPartBody>
        <w:p w:rsidR="00A10E6F" w:rsidRDefault="009558DD" w:rsidP="009558DD">
          <w:pPr>
            <w:pStyle w:val="E014D012AB874CAD99DF16B997002606"/>
          </w:pPr>
          <w:r>
            <w:rPr>
              <w:rStyle w:val="PlaceholderText"/>
              <w:rFonts w:eastAsiaTheme="minorHAnsi" w:cstheme="minorHAnsi"/>
              <w:sz w:val="23"/>
              <w:szCs w:val="23"/>
            </w:rPr>
            <w:t>Click here to enter email address</w:t>
          </w:r>
        </w:p>
      </w:docPartBody>
    </w:docPart>
    <w:docPart>
      <w:docPartPr>
        <w:name w:val="94466EE05831427E835E10E7E7516885"/>
        <w:category>
          <w:name w:val="General"/>
          <w:gallery w:val="placeholder"/>
        </w:category>
        <w:types>
          <w:type w:val="bbPlcHdr"/>
        </w:types>
        <w:behaviors>
          <w:behavior w:val="content"/>
        </w:behaviors>
        <w:guid w:val="{7CD4D7D2-6810-4436-A03C-87D787256E21}"/>
      </w:docPartPr>
      <w:docPartBody>
        <w:p w:rsidR="00A10E6F" w:rsidRDefault="009558DD" w:rsidP="009558DD">
          <w:pPr>
            <w:pStyle w:val="94466EE05831427E835E10E7E7516885"/>
          </w:pPr>
          <w:r>
            <w:rPr>
              <w:rStyle w:val="PlaceholderText"/>
              <w:rFonts w:eastAsiaTheme="minorHAnsi" w:cstheme="minorHAnsi"/>
              <w:sz w:val="23"/>
              <w:szCs w:val="23"/>
            </w:rPr>
            <w:t>Click here to enter student ID number</w:t>
          </w:r>
        </w:p>
      </w:docPartBody>
    </w:docPart>
    <w:docPart>
      <w:docPartPr>
        <w:name w:val="2D870B0397454E5388D9C1B8BA175FDE"/>
        <w:category>
          <w:name w:val="General"/>
          <w:gallery w:val="placeholder"/>
        </w:category>
        <w:types>
          <w:type w:val="bbPlcHdr"/>
        </w:types>
        <w:behaviors>
          <w:behavior w:val="content"/>
        </w:behaviors>
        <w:guid w:val="{71F49DDC-7F32-4C81-98DD-96F95367C22D}"/>
      </w:docPartPr>
      <w:docPartBody>
        <w:p w:rsidR="005E07DB" w:rsidRDefault="001776C5" w:rsidP="001776C5">
          <w:pPr>
            <w:pStyle w:val="2D870B0397454E5388D9C1B8BA175FDE"/>
          </w:pPr>
          <w:r w:rsidRPr="004E2C4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MS Gothic">
    <w:altName w:val="ＭＳ ゴシック"/>
    <w:panose1 w:val="020B06090702050802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sDel="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76EF7"/>
    <w:rsid w:val="00055855"/>
    <w:rsid w:val="000A05BE"/>
    <w:rsid w:val="000D3EDD"/>
    <w:rsid w:val="000F68F4"/>
    <w:rsid w:val="00104698"/>
    <w:rsid w:val="001318AC"/>
    <w:rsid w:val="00153F08"/>
    <w:rsid w:val="0017381A"/>
    <w:rsid w:val="001776C5"/>
    <w:rsid w:val="002568B5"/>
    <w:rsid w:val="00257E02"/>
    <w:rsid w:val="00266330"/>
    <w:rsid w:val="002704DC"/>
    <w:rsid w:val="00317463"/>
    <w:rsid w:val="00376EF7"/>
    <w:rsid w:val="00393173"/>
    <w:rsid w:val="003B0AB1"/>
    <w:rsid w:val="004538A2"/>
    <w:rsid w:val="004948C7"/>
    <w:rsid w:val="004A4BD3"/>
    <w:rsid w:val="004D6168"/>
    <w:rsid w:val="005241E4"/>
    <w:rsid w:val="00594F83"/>
    <w:rsid w:val="005B0D5C"/>
    <w:rsid w:val="005C5ACB"/>
    <w:rsid w:val="005C6C7D"/>
    <w:rsid w:val="005E07DB"/>
    <w:rsid w:val="00623786"/>
    <w:rsid w:val="00623D0B"/>
    <w:rsid w:val="0064357E"/>
    <w:rsid w:val="00690E38"/>
    <w:rsid w:val="006A4880"/>
    <w:rsid w:val="006B1D87"/>
    <w:rsid w:val="006B57C6"/>
    <w:rsid w:val="006C27C6"/>
    <w:rsid w:val="006F0ADC"/>
    <w:rsid w:val="00712B34"/>
    <w:rsid w:val="00734E61"/>
    <w:rsid w:val="007A30CE"/>
    <w:rsid w:val="007F7944"/>
    <w:rsid w:val="008E1C51"/>
    <w:rsid w:val="008F020A"/>
    <w:rsid w:val="00927670"/>
    <w:rsid w:val="0093556C"/>
    <w:rsid w:val="009558DD"/>
    <w:rsid w:val="00972068"/>
    <w:rsid w:val="00A10E6F"/>
    <w:rsid w:val="00A3317A"/>
    <w:rsid w:val="00AB25A2"/>
    <w:rsid w:val="00AB6B99"/>
    <w:rsid w:val="00AB7A54"/>
    <w:rsid w:val="00B057AA"/>
    <w:rsid w:val="00B22F82"/>
    <w:rsid w:val="00B339BB"/>
    <w:rsid w:val="00B81B43"/>
    <w:rsid w:val="00B85C7B"/>
    <w:rsid w:val="00C06A74"/>
    <w:rsid w:val="00C57A98"/>
    <w:rsid w:val="00CC3501"/>
    <w:rsid w:val="00CC56E9"/>
    <w:rsid w:val="00D559EF"/>
    <w:rsid w:val="00D61058"/>
    <w:rsid w:val="00DE2287"/>
    <w:rsid w:val="00E41B97"/>
    <w:rsid w:val="00E52B71"/>
    <w:rsid w:val="00E56A5B"/>
    <w:rsid w:val="00E66CA6"/>
    <w:rsid w:val="00E80EB5"/>
    <w:rsid w:val="00EB4E5A"/>
    <w:rsid w:val="00F211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76C5"/>
    <w:rPr>
      <w:color w:val="808080"/>
    </w:rPr>
  </w:style>
  <w:style w:type="paragraph" w:customStyle="1" w:styleId="77D097D09D7E49F781AD20A24632DF3F">
    <w:name w:val="77D097D09D7E49F781AD20A24632DF3F"/>
    <w:rsid w:val="00376EF7"/>
    <w:rPr>
      <w:rFonts w:eastAsiaTheme="minorHAnsi"/>
      <w:lang w:eastAsia="en-US"/>
    </w:rPr>
  </w:style>
  <w:style w:type="paragraph" w:customStyle="1" w:styleId="119919F86CD242359A96FB7A759AC9E3">
    <w:name w:val="119919F86CD242359A96FB7A759AC9E3"/>
    <w:rsid w:val="00376EF7"/>
    <w:rPr>
      <w:rFonts w:eastAsiaTheme="minorHAnsi"/>
      <w:lang w:eastAsia="en-US"/>
    </w:rPr>
  </w:style>
  <w:style w:type="paragraph" w:customStyle="1" w:styleId="413BB1B2FB85447A9CC3ACC003067C45">
    <w:name w:val="413BB1B2FB85447A9CC3ACC003067C45"/>
    <w:rsid w:val="00376EF7"/>
    <w:rPr>
      <w:rFonts w:eastAsiaTheme="minorHAnsi"/>
      <w:lang w:eastAsia="en-US"/>
    </w:rPr>
  </w:style>
  <w:style w:type="paragraph" w:customStyle="1" w:styleId="AA2172F9DD6B4EAA8F763A7EE34D37CD">
    <w:name w:val="AA2172F9DD6B4EAA8F763A7EE34D37CD"/>
    <w:rsid w:val="00376EF7"/>
    <w:rPr>
      <w:rFonts w:eastAsiaTheme="minorHAnsi"/>
      <w:lang w:eastAsia="en-US"/>
    </w:rPr>
  </w:style>
  <w:style w:type="paragraph" w:customStyle="1" w:styleId="522A7F11CA974E6E88E6D46E70D3AD9B">
    <w:name w:val="522A7F11CA974E6E88E6D46E70D3AD9B"/>
    <w:rsid w:val="00376EF7"/>
    <w:rPr>
      <w:rFonts w:eastAsiaTheme="minorHAnsi"/>
      <w:lang w:eastAsia="en-US"/>
    </w:rPr>
  </w:style>
  <w:style w:type="paragraph" w:customStyle="1" w:styleId="69335842F6CB4C88B57CCC28344F5306">
    <w:name w:val="69335842F6CB4C88B57CCC28344F5306"/>
    <w:rsid w:val="00376EF7"/>
    <w:rPr>
      <w:rFonts w:eastAsiaTheme="minorHAnsi"/>
      <w:lang w:eastAsia="en-US"/>
    </w:rPr>
  </w:style>
  <w:style w:type="paragraph" w:customStyle="1" w:styleId="130EBF14F81147BBAC3F735C5FCD87D4">
    <w:name w:val="130EBF14F81147BBAC3F735C5FCD87D4"/>
    <w:rsid w:val="00376EF7"/>
    <w:rPr>
      <w:rFonts w:eastAsiaTheme="minorHAnsi"/>
      <w:lang w:eastAsia="en-US"/>
    </w:rPr>
  </w:style>
  <w:style w:type="paragraph" w:customStyle="1" w:styleId="29CC4794BD4C4BC9823FCD6CFDA0CAA1">
    <w:name w:val="29CC4794BD4C4BC9823FCD6CFDA0CAA1"/>
    <w:rsid w:val="00376EF7"/>
    <w:rPr>
      <w:rFonts w:eastAsiaTheme="minorHAnsi"/>
      <w:lang w:eastAsia="en-US"/>
    </w:rPr>
  </w:style>
  <w:style w:type="paragraph" w:customStyle="1" w:styleId="45A05CCD67854EDAA686D0F543BE0A1D">
    <w:name w:val="45A05CCD67854EDAA686D0F543BE0A1D"/>
    <w:rsid w:val="00376EF7"/>
    <w:rPr>
      <w:rFonts w:eastAsiaTheme="minorHAnsi"/>
      <w:lang w:eastAsia="en-US"/>
    </w:rPr>
  </w:style>
  <w:style w:type="paragraph" w:customStyle="1" w:styleId="DAD066E993D74D28BFB15ABDC9D077DC">
    <w:name w:val="DAD066E993D74D28BFB15ABDC9D077DC"/>
    <w:rsid w:val="00376EF7"/>
    <w:rPr>
      <w:rFonts w:eastAsiaTheme="minorHAnsi"/>
      <w:lang w:eastAsia="en-US"/>
    </w:rPr>
  </w:style>
  <w:style w:type="paragraph" w:customStyle="1" w:styleId="77D097D09D7E49F781AD20A24632DF3F1">
    <w:name w:val="77D097D09D7E49F781AD20A24632DF3F1"/>
    <w:rsid w:val="00376EF7"/>
    <w:rPr>
      <w:rFonts w:eastAsiaTheme="minorHAnsi"/>
      <w:lang w:eastAsia="en-US"/>
    </w:rPr>
  </w:style>
  <w:style w:type="paragraph" w:customStyle="1" w:styleId="119919F86CD242359A96FB7A759AC9E31">
    <w:name w:val="119919F86CD242359A96FB7A759AC9E31"/>
    <w:rsid w:val="00376EF7"/>
    <w:rPr>
      <w:rFonts w:eastAsiaTheme="minorHAnsi"/>
      <w:lang w:eastAsia="en-US"/>
    </w:rPr>
  </w:style>
  <w:style w:type="paragraph" w:customStyle="1" w:styleId="413BB1B2FB85447A9CC3ACC003067C451">
    <w:name w:val="413BB1B2FB85447A9CC3ACC003067C451"/>
    <w:rsid w:val="00376EF7"/>
    <w:rPr>
      <w:rFonts w:eastAsiaTheme="minorHAnsi"/>
      <w:lang w:eastAsia="en-US"/>
    </w:rPr>
  </w:style>
  <w:style w:type="paragraph" w:customStyle="1" w:styleId="AA2172F9DD6B4EAA8F763A7EE34D37CD1">
    <w:name w:val="AA2172F9DD6B4EAA8F763A7EE34D37CD1"/>
    <w:rsid w:val="00376EF7"/>
    <w:rPr>
      <w:rFonts w:eastAsiaTheme="minorHAnsi"/>
      <w:lang w:eastAsia="en-US"/>
    </w:rPr>
  </w:style>
  <w:style w:type="paragraph" w:customStyle="1" w:styleId="522A7F11CA974E6E88E6D46E70D3AD9B1">
    <w:name w:val="522A7F11CA974E6E88E6D46E70D3AD9B1"/>
    <w:rsid w:val="00376EF7"/>
    <w:rPr>
      <w:rFonts w:eastAsiaTheme="minorHAnsi"/>
      <w:lang w:eastAsia="en-US"/>
    </w:rPr>
  </w:style>
  <w:style w:type="paragraph" w:customStyle="1" w:styleId="69335842F6CB4C88B57CCC28344F53061">
    <w:name w:val="69335842F6CB4C88B57CCC28344F53061"/>
    <w:rsid w:val="00376EF7"/>
    <w:rPr>
      <w:rFonts w:eastAsiaTheme="minorHAnsi"/>
      <w:lang w:eastAsia="en-US"/>
    </w:rPr>
  </w:style>
  <w:style w:type="paragraph" w:customStyle="1" w:styleId="130EBF14F81147BBAC3F735C5FCD87D41">
    <w:name w:val="130EBF14F81147BBAC3F735C5FCD87D41"/>
    <w:rsid w:val="00376EF7"/>
    <w:rPr>
      <w:rFonts w:eastAsiaTheme="minorHAnsi"/>
      <w:lang w:eastAsia="en-US"/>
    </w:rPr>
  </w:style>
  <w:style w:type="paragraph" w:customStyle="1" w:styleId="29CC4794BD4C4BC9823FCD6CFDA0CAA11">
    <w:name w:val="29CC4794BD4C4BC9823FCD6CFDA0CAA11"/>
    <w:rsid w:val="00376EF7"/>
    <w:rPr>
      <w:rFonts w:eastAsiaTheme="minorHAnsi"/>
      <w:lang w:eastAsia="en-US"/>
    </w:rPr>
  </w:style>
  <w:style w:type="paragraph" w:customStyle="1" w:styleId="45A05CCD67854EDAA686D0F543BE0A1D1">
    <w:name w:val="45A05CCD67854EDAA686D0F543BE0A1D1"/>
    <w:rsid w:val="00376EF7"/>
    <w:rPr>
      <w:rFonts w:eastAsiaTheme="minorHAnsi"/>
      <w:lang w:eastAsia="en-US"/>
    </w:rPr>
  </w:style>
  <w:style w:type="paragraph" w:customStyle="1" w:styleId="DAD066E993D74D28BFB15ABDC9D077DC1">
    <w:name w:val="DAD066E993D74D28BFB15ABDC9D077DC1"/>
    <w:rsid w:val="00376EF7"/>
    <w:rPr>
      <w:rFonts w:eastAsiaTheme="minorHAnsi"/>
      <w:lang w:eastAsia="en-US"/>
    </w:rPr>
  </w:style>
  <w:style w:type="paragraph" w:customStyle="1" w:styleId="77D097D09D7E49F781AD20A24632DF3F2">
    <w:name w:val="77D097D09D7E49F781AD20A24632DF3F2"/>
    <w:rsid w:val="00376EF7"/>
    <w:rPr>
      <w:rFonts w:eastAsiaTheme="minorHAnsi"/>
      <w:lang w:eastAsia="en-US"/>
    </w:rPr>
  </w:style>
  <w:style w:type="paragraph" w:customStyle="1" w:styleId="119919F86CD242359A96FB7A759AC9E32">
    <w:name w:val="119919F86CD242359A96FB7A759AC9E32"/>
    <w:rsid w:val="00376EF7"/>
    <w:rPr>
      <w:rFonts w:eastAsiaTheme="minorHAnsi"/>
      <w:lang w:eastAsia="en-US"/>
    </w:rPr>
  </w:style>
  <w:style w:type="paragraph" w:customStyle="1" w:styleId="413BB1B2FB85447A9CC3ACC003067C452">
    <w:name w:val="413BB1B2FB85447A9CC3ACC003067C452"/>
    <w:rsid w:val="00376EF7"/>
    <w:rPr>
      <w:rFonts w:eastAsiaTheme="minorHAnsi"/>
      <w:lang w:eastAsia="en-US"/>
    </w:rPr>
  </w:style>
  <w:style w:type="paragraph" w:customStyle="1" w:styleId="AA2172F9DD6B4EAA8F763A7EE34D37CD2">
    <w:name w:val="AA2172F9DD6B4EAA8F763A7EE34D37CD2"/>
    <w:rsid w:val="00376EF7"/>
    <w:rPr>
      <w:rFonts w:eastAsiaTheme="minorHAnsi"/>
      <w:lang w:eastAsia="en-US"/>
    </w:rPr>
  </w:style>
  <w:style w:type="paragraph" w:customStyle="1" w:styleId="522A7F11CA974E6E88E6D46E70D3AD9B2">
    <w:name w:val="522A7F11CA974E6E88E6D46E70D3AD9B2"/>
    <w:rsid w:val="00376EF7"/>
    <w:rPr>
      <w:rFonts w:eastAsiaTheme="minorHAnsi"/>
      <w:lang w:eastAsia="en-US"/>
    </w:rPr>
  </w:style>
  <w:style w:type="paragraph" w:customStyle="1" w:styleId="69335842F6CB4C88B57CCC28344F53062">
    <w:name w:val="69335842F6CB4C88B57CCC28344F53062"/>
    <w:rsid w:val="00376EF7"/>
    <w:rPr>
      <w:rFonts w:eastAsiaTheme="minorHAnsi"/>
      <w:lang w:eastAsia="en-US"/>
    </w:rPr>
  </w:style>
  <w:style w:type="paragraph" w:customStyle="1" w:styleId="130EBF14F81147BBAC3F735C5FCD87D42">
    <w:name w:val="130EBF14F81147BBAC3F735C5FCD87D42"/>
    <w:rsid w:val="00376EF7"/>
    <w:rPr>
      <w:rFonts w:eastAsiaTheme="minorHAnsi"/>
      <w:lang w:eastAsia="en-US"/>
    </w:rPr>
  </w:style>
  <w:style w:type="paragraph" w:customStyle="1" w:styleId="29CC4794BD4C4BC9823FCD6CFDA0CAA12">
    <w:name w:val="29CC4794BD4C4BC9823FCD6CFDA0CAA12"/>
    <w:rsid w:val="00376EF7"/>
    <w:rPr>
      <w:rFonts w:eastAsiaTheme="minorHAnsi"/>
      <w:lang w:eastAsia="en-US"/>
    </w:rPr>
  </w:style>
  <w:style w:type="paragraph" w:customStyle="1" w:styleId="45A05CCD67854EDAA686D0F543BE0A1D2">
    <w:name w:val="45A05CCD67854EDAA686D0F543BE0A1D2"/>
    <w:rsid w:val="00376EF7"/>
    <w:rPr>
      <w:rFonts w:eastAsiaTheme="minorHAnsi"/>
      <w:lang w:eastAsia="en-US"/>
    </w:rPr>
  </w:style>
  <w:style w:type="paragraph" w:customStyle="1" w:styleId="DAD066E993D74D28BFB15ABDC9D077DC2">
    <w:name w:val="DAD066E993D74D28BFB15ABDC9D077DC2"/>
    <w:rsid w:val="00376EF7"/>
    <w:rPr>
      <w:rFonts w:eastAsiaTheme="minorHAnsi"/>
      <w:lang w:eastAsia="en-US"/>
    </w:rPr>
  </w:style>
  <w:style w:type="paragraph" w:customStyle="1" w:styleId="C82A2DA785DB41858B59B495EAE3E61E">
    <w:name w:val="C82A2DA785DB41858B59B495EAE3E61E"/>
    <w:rsid w:val="00376EF7"/>
    <w:rPr>
      <w:rFonts w:eastAsiaTheme="minorHAnsi"/>
      <w:lang w:eastAsia="en-US"/>
    </w:rPr>
  </w:style>
  <w:style w:type="paragraph" w:customStyle="1" w:styleId="119919F86CD242359A96FB7A759AC9E33">
    <w:name w:val="119919F86CD242359A96FB7A759AC9E33"/>
    <w:rsid w:val="00376EF7"/>
    <w:rPr>
      <w:rFonts w:eastAsiaTheme="minorHAnsi"/>
      <w:lang w:eastAsia="en-US"/>
    </w:rPr>
  </w:style>
  <w:style w:type="paragraph" w:customStyle="1" w:styleId="413BB1B2FB85447A9CC3ACC003067C453">
    <w:name w:val="413BB1B2FB85447A9CC3ACC003067C453"/>
    <w:rsid w:val="00376EF7"/>
    <w:rPr>
      <w:rFonts w:eastAsiaTheme="minorHAnsi"/>
      <w:lang w:eastAsia="en-US"/>
    </w:rPr>
  </w:style>
  <w:style w:type="paragraph" w:customStyle="1" w:styleId="AA2172F9DD6B4EAA8F763A7EE34D37CD3">
    <w:name w:val="AA2172F9DD6B4EAA8F763A7EE34D37CD3"/>
    <w:rsid w:val="00376EF7"/>
    <w:rPr>
      <w:rFonts w:eastAsiaTheme="minorHAnsi"/>
      <w:lang w:eastAsia="en-US"/>
    </w:rPr>
  </w:style>
  <w:style w:type="paragraph" w:customStyle="1" w:styleId="522A7F11CA974E6E88E6D46E70D3AD9B3">
    <w:name w:val="522A7F11CA974E6E88E6D46E70D3AD9B3"/>
    <w:rsid w:val="00376EF7"/>
    <w:rPr>
      <w:rFonts w:eastAsiaTheme="minorHAnsi"/>
      <w:lang w:eastAsia="en-US"/>
    </w:rPr>
  </w:style>
  <w:style w:type="paragraph" w:customStyle="1" w:styleId="69335842F6CB4C88B57CCC28344F53063">
    <w:name w:val="69335842F6CB4C88B57CCC28344F53063"/>
    <w:rsid w:val="00376EF7"/>
    <w:rPr>
      <w:rFonts w:eastAsiaTheme="minorHAnsi"/>
      <w:lang w:eastAsia="en-US"/>
    </w:rPr>
  </w:style>
  <w:style w:type="paragraph" w:customStyle="1" w:styleId="130EBF14F81147BBAC3F735C5FCD87D43">
    <w:name w:val="130EBF14F81147BBAC3F735C5FCD87D43"/>
    <w:rsid w:val="00376EF7"/>
    <w:rPr>
      <w:rFonts w:eastAsiaTheme="minorHAnsi"/>
      <w:lang w:eastAsia="en-US"/>
    </w:rPr>
  </w:style>
  <w:style w:type="paragraph" w:customStyle="1" w:styleId="29CC4794BD4C4BC9823FCD6CFDA0CAA13">
    <w:name w:val="29CC4794BD4C4BC9823FCD6CFDA0CAA13"/>
    <w:rsid w:val="00376EF7"/>
    <w:rPr>
      <w:rFonts w:eastAsiaTheme="minorHAnsi"/>
      <w:lang w:eastAsia="en-US"/>
    </w:rPr>
  </w:style>
  <w:style w:type="paragraph" w:customStyle="1" w:styleId="45A05CCD67854EDAA686D0F543BE0A1D3">
    <w:name w:val="45A05CCD67854EDAA686D0F543BE0A1D3"/>
    <w:rsid w:val="00376EF7"/>
    <w:rPr>
      <w:rFonts w:eastAsiaTheme="minorHAnsi"/>
      <w:lang w:eastAsia="en-US"/>
    </w:rPr>
  </w:style>
  <w:style w:type="paragraph" w:customStyle="1" w:styleId="DAD066E993D74D28BFB15ABDC9D077DC3">
    <w:name w:val="DAD066E993D74D28BFB15ABDC9D077DC3"/>
    <w:rsid w:val="00376EF7"/>
    <w:rPr>
      <w:rFonts w:eastAsiaTheme="minorHAnsi"/>
      <w:lang w:eastAsia="en-US"/>
    </w:rPr>
  </w:style>
  <w:style w:type="paragraph" w:customStyle="1" w:styleId="C82A2DA785DB41858B59B495EAE3E61E1">
    <w:name w:val="C82A2DA785DB41858B59B495EAE3E61E1"/>
    <w:rsid w:val="00376EF7"/>
    <w:rPr>
      <w:rFonts w:eastAsiaTheme="minorHAnsi"/>
      <w:lang w:eastAsia="en-US"/>
    </w:rPr>
  </w:style>
  <w:style w:type="paragraph" w:customStyle="1" w:styleId="119919F86CD242359A96FB7A759AC9E34">
    <w:name w:val="119919F86CD242359A96FB7A759AC9E34"/>
    <w:rsid w:val="00376EF7"/>
    <w:rPr>
      <w:rFonts w:eastAsiaTheme="minorHAnsi"/>
      <w:lang w:eastAsia="en-US"/>
    </w:rPr>
  </w:style>
  <w:style w:type="paragraph" w:customStyle="1" w:styleId="413BB1B2FB85447A9CC3ACC003067C454">
    <w:name w:val="413BB1B2FB85447A9CC3ACC003067C454"/>
    <w:rsid w:val="00376EF7"/>
    <w:rPr>
      <w:rFonts w:eastAsiaTheme="minorHAnsi"/>
      <w:lang w:eastAsia="en-US"/>
    </w:rPr>
  </w:style>
  <w:style w:type="paragraph" w:customStyle="1" w:styleId="AA2172F9DD6B4EAA8F763A7EE34D37CD4">
    <w:name w:val="AA2172F9DD6B4EAA8F763A7EE34D37CD4"/>
    <w:rsid w:val="00376EF7"/>
    <w:rPr>
      <w:rFonts w:eastAsiaTheme="minorHAnsi"/>
      <w:lang w:eastAsia="en-US"/>
    </w:rPr>
  </w:style>
  <w:style w:type="paragraph" w:customStyle="1" w:styleId="522A7F11CA974E6E88E6D46E70D3AD9B4">
    <w:name w:val="522A7F11CA974E6E88E6D46E70D3AD9B4"/>
    <w:rsid w:val="00376EF7"/>
    <w:rPr>
      <w:rFonts w:eastAsiaTheme="minorHAnsi"/>
      <w:lang w:eastAsia="en-US"/>
    </w:rPr>
  </w:style>
  <w:style w:type="paragraph" w:customStyle="1" w:styleId="69335842F6CB4C88B57CCC28344F53064">
    <w:name w:val="69335842F6CB4C88B57CCC28344F53064"/>
    <w:rsid w:val="00376EF7"/>
    <w:rPr>
      <w:rFonts w:eastAsiaTheme="minorHAnsi"/>
      <w:lang w:eastAsia="en-US"/>
    </w:rPr>
  </w:style>
  <w:style w:type="paragraph" w:customStyle="1" w:styleId="130EBF14F81147BBAC3F735C5FCD87D44">
    <w:name w:val="130EBF14F81147BBAC3F735C5FCD87D44"/>
    <w:rsid w:val="00376EF7"/>
    <w:rPr>
      <w:rFonts w:eastAsiaTheme="minorHAnsi"/>
      <w:lang w:eastAsia="en-US"/>
    </w:rPr>
  </w:style>
  <w:style w:type="paragraph" w:customStyle="1" w:styleId="29CC4794BD4C4BC9823FCD6CFDA0CAA14">
    <w:name w:val="29CC4794BD4C4BC9823FCD6CFDA0CAA14"/>
    <w:rsid w:val="00376EF7"/>
    <w:rPr>
      <w:rFonts w:eastAsiaTheme="minorHAnsi"/>
      <w:lang w:eastAsia="en-US"/>
    </w:rPr>
  </w:style>
  <w:style w:type="paragraph" w:customStyle="1" w:styleId="45A05CCD67854EDAA686D0F543BE0A1D4">
    <w:name w:val="45A05CCD67854EDAA686D0F543BE0A1D4"/>
    <w:rsid w:val="00376EF7"/>
    <w:rPr>
      <w:rFonts w:eastAsiaTheme="minorHAnsi"/>
      <w:lang w:eastAsia="en-US"/>
    </w:rPr>
  </w:style>
  <w:style w:type="paragraph" w:customStyle="1" w:styleId="DAD066E993D74D28BFB15ABDC9D077DC4">
    <w:name w:val="DAD066E993D74D28BFB15ABDC9D077DC4"/>
    <w:rsid w:val="00376EF7"/>
    <w:rPr>
      <w:rFonts w:eastAsiaTheme="minorHAnsi"/>
      <w:lang w:eastAsia="en-US"/>
    </w:rPr>
  </w:style>
  <w:style w:type="paragraph" w:customStyle="1" w:styleId="C82A2DA785DB41858B59B495EAE3E61E2">
    <w:name w:val="C82A2DA785DB41858B59B495EAE3E61E2"/>
    <w:rsid w:val="00376EF7"/>
    <w:rPr>
      <w:rFonts w:eastAsiaTheme="minorHAnsi"/>
      <w:lang w:eastAsia="en-US"/>
    </w:rPr>
  </w:style>
  <w:style w:type="paragraph" w:customStyle="1" w:styleId="119919F86CD242359A96FB7A759AC9E35">
    <w:name w:val="119919F86CD242359A96FB7A759AC9E35"/>
    <w:rsid w:val="00376EF7"/>
    <w:rPr>
      <w:rFonts w:eastAsiaTheme="minorHAnsi"/>
      <w:lang w:eastAsia="en-US"/>
    </w:rPr>
  </w:style>
  <w:style w:type="paragraph" w:customStyle="1" w:styleId="413BB1B2FB85447A9CC3ACC003067C455">
    <w:name w:val="413BB1B2FB85447A9CC3ACC003067C455"/>
    <w:rsid w:val="00376EF7"/>
    <w:rPr>
      <w:rFonts w:eastAsiaTheme="minorHAnsi"/>
      <w:lang w:eastAsia="en-US"/>
    </w:rPr>
  </w:style>
  <w:style w:type="paragraph" w:customStyle="1" w:styleId="AA2172F9DD6B4EAA8F763A7EE34D37CD5">
    <w:name w:val="AA2172F9DD6B4EAA8F763A7EE34D37CD5"/>
    <w:rsid w:val="00376EF7"/>
    <w:rPr>
      <w:rFonts w:eastAsiaTheme="minorHAnsi"/>
      <w:lang w:eastAsia="en-US"/>
    </w:rPr>
  </w:style>
  <w:style w:type="paragraph" w:customStyle="1" w:styleId="522A7F11CA974E6E88E6D46E70D3AD9B5">
    <w:name w:val="522A7F11CA974E6E88E6D46E70D3AD9B5"/>
    <w:rsid w:val="00376EF7"/>
    <w:rPr>
      <w:rFonts w:eastAsiaTheme="minorHAnsi"/>
      <w:lang w:eastAsia="en-US"/>
    </w:rPr>
  </w:style>
  <w:style w:type="paragraph" w:customStyle="1" w:styleId="69335842F6CB4C88B57CCC28344F53065">
    <w:name w:val="69335842F6CB4C88B57CCC28344F53065"/>
    <w:rsid w:val="00376EF7"/>
    <w:rPr>
      <w:rFonts w:eastAsiaTheme="minorHAnsi"/>
      <w:lang w:eastAsia="en-US"/>
    </w:rPr>
  </w:style>
  <w:style w:type="paragraph" w:customStyle="1" w:styleId="130EBF14F81147BBAC3F735C5FCD87D45">
    <w:name w:val="130EBF14F81147BBAC3F735C5FCD87D45"/>
    <w:rsid w:val="00376EF7"/>
    <w:rPr>
      <w:rFonts w:eastAsiaTheme="minorHAnsi"/>
      <w:lang w:eastAsia="en-US"/>
    </w:rPr>
  </w:style>
  <w:style w:type="paragraph" w:customStyle="1" w:styleId="29CC4794BD4C4BC9823FCD6CFDA0CAA15">
    <w:name w:val="29CC4794BD4C4BC9823FCD6CFDA0CAA15"/>
    <w:rsid w:val="00376EF7"/>
    <w:rPr>
      <w:rFonts w:eastAsiaTheme="minorHAnsi"/>
      <w:lang w:eastAsia="en-US"/>
    </w:rPr>
  </w:style>
  <w:style w:type="paragraph" w:customStyle="1" w:styleId="45A05CCD67854EDAA686D0F543BE0A1D5">
    <w:name w:val="45A05CCD67854EDAA686D0F543BE0A1D5"/>
    <w:rsid w:val="00376EF7"/>
    <w:rPr>
      <w:rFonts w:eastAsiaTheme="minorHAnsi"/>
      <w:lang w:eastAsia="en-US"/>
    </w:rPr>
  </w:style>
  <w:style w:type="paragraph" w:customStyle="1" w:styleId="DAD066E993D74D28BFB15ABDC9D077DC5">
    <w:name w:val="DAD066E993D74D28BFB15ABDC9D077DC5"/>
    <w:rsid w:val="00376EF7"/>
    <w:rPr>
      <w:rFonts w:eastAsiaTheme="minorHAnsi"/>
      <w:lang w:eastAsia="en-US"/>
    </w:rPr>
  </w:style>
  <w:style w:type="paragraph" w:customStyle="1" w:styleId="522A7F11CA974E6E88E6D46E70D3AD9B6">
    <w:name w:val="522A7F11CA974E6E88E6D46E70D3AD9B6"/>
    <w:rsid w:val="00376EF7"/>
    <w:rPr>
      <w:rFonts w:eastAsiaTheme="minorHAnsi"/>
      <w:lang w:eastAsia="en-US"/>
    </w:rPr>
  </w:style>
  <w:style w:type="paragraph" w:customStyle="1" w:styleId="69335842F6CB4C88B57CCC28344F53066">
    <w:name w:val="69335842F6CB4C88B57CCC28344F53066"/>
    <w:rsid w:val="00376EF7"/>
    <w:rPr>
      <w:rFonts w:eastAsiaTheme="minorHAnsi"/>
      <w:lang w:eastAsia="en-US"/>
    </w:rPr>
  </w:style>
  <w:style w:type="paragraph" w:customStyle="1" w:styleId="130EBF14F81147BBAC3F735C5FCD87D46">
    <w:name w:val="130EBF14F81147BBAC3F735C5FCD87D46"/>
    <w:rsid w:val="00376EF7"/>
    <w:rPr>
      <w:rFonts w:eastAsiaTheme="minorHAnsi"/>
      <w:lang w:eastAsia="en-US"/>
    </w:rPr>
  </w:style>
  <w:style w:type="paragraph" w:customStyle="1" w:styleId="29CC4794BD4C4BC9823FCD6CFDA0CAA16">
    <w:name w:val="29CC4794BD4C4BC9823FCD6CFDA0CAA16"/>
    <w:rsid w:val="00376EF7"/>
    <w:rPr>
      <w:rFonts w:eastAsiaTheme="minorHAnsi"/>
      <w:lang w:eastAsia="en-US"/>
    </w:rPr>
  </w:style>
  <w:style w:type="paragraph" w:customStyle="1" w:styleId="45A05CCD67854EDAA686D0F543BE0A1D6">
    <w:name w:val="45A05CCD67854EDAA686D0F543BE0A1D6"/>
    <w:rsid w:val="00376EF7"/>
    <w:rPr>
      <w:rFonts w:eastAsiaTheme="minorHAnsi"/>
      <w:lang w:eastAsia="en-US"/>
    </w:rPr>
  </w:style>
  <w:style w:type="paragraph" w:customStyle="1" w:styleId="DAD066E993D74D28BFB15ABDC9D077DC6">
    <w:name w:val="DAD066E993D74D28BFB15ABDC9D077DC6"/>
    <w:rsid w:val="00376EF7"/>
    <w:rPr>
      <w:rFonts w:eastAsiaTheme="minorHAnsi"/>
      <w:lang w:eastAsia="en-US"/>
    </w:rPr>
  </w:style>
  <w:style w:type="paragraph" w:customStyle="1" w:styleId="522A7F11CA974E6E88E6D46E70D3AD9B7">
    <w:name w:val="522A7F11CA974E6E88E6D46E70D3AD9B7"/>
    <w:rsid w:val="00376EF7"/>
    <w:rPr>
      <w:rFonts w:eastAsiaTheme="minorHAnsi"/>
      <w:lang w:eastAsia="en-US"/>
    </w:rPr>
  </w:style>
  <w:style w:type="paragraph" w:customStyle="1" w:styleId="69335842F6CB4C88B57CCC28344F53067">
    <w:name w:val="69335842F6CB4C88B57CCC28344F53067"/>
    <w:rsid w:val="00376EF7"/>
    <w:rPr>
      <w:rFonts w:eastAsiaTheme="minorHAnsi"/>
      <w:lang w:eastAsia="en-US"/>
    </w:rPr>
  </w:style>
  <w:style w:type="paragraph" w:customStyle="1" w:styleId="130EBF14F81147BBAC3F735C5FCD87D47">
    <w:name w:val="130EBF14F81147BBAC3F735C5FCD87D47"/>
    <w:rsid w:val="00376EF7"/>
    <w:rPr>
      <w:rFonts w:eastAsiaTheme="minorHAnsi"/>
      <w:lang w:eastAsia="en-US"/>
    </w:rPr>
  </w:style>
  <w:style w:type="paragraph" w:customStyle="1" w:styleId="29CC4794BD4C4BC9823FCD6CFDA0CAA17">
    <w:name w:val="29CC4794BD4C4BC9823FCD6CFDA0CAA17"/>
    <w:rsid w:val="00376EF7"/>
    <w:rPr>
      <w:rFonts w:eastAsiaTheme="minorHAnsi"/>
      <w:lang w:eastAsia="en-US"/>
    </w:rPr>
  </w:style>
  <w:style w:type="paragraph" w:customStyle="1" w:styleId="45A05CCD67854EDAA686D0F543BE0A1D7">
    <w:name w:val="45A05CCD67854EDAA686D0F543BE0A1D7"/>
    <w:rsid w:val="00376EF7"/>
    <w:rPr>
      <w:rFonts w:eastAsiaTheme="minorHAnsi"/>
      <w:lang w:eastAsia="en-US"/>
    </w:rPr>
  </w:style>
  <w:style w:type="paragraph" w:customStyle="1" w:styleId="DAD066E993D74D28BFB15ABDC9D077DC7">
    <w:name w:val="DAD066E993D74D28BFB15ABDC9D077DC7"/>
    <w:rsid w:val="00376EF7"/>
    <w:rPr>
      <w:rFonts w:eastAsiaTheme="minorHAnsi"/>
      <w:lang w:eastAsia="en-US"/>
    </w:rPr>
  </w:style>
  <w:style w:type="paragraph" w:customStyle="1" w:styleId="5447B18A6D6D458187E8772604CD8BD7">
    <w:name w:val="5447B18A6D6D458187E8772604CD8BD7"/>
    <w:rsid w:val="00376EF7"/>
    <w:rPr>
      <w:rFonts w:eastAsiaTheme="minorHAnsi"/>
      <w:lang w:eastAsia="en-US"/>
    </w:rPr>
  </w:style>
  <w:style w:type="paragraph" w:customStyle="1" w:styleId="522A7F11CA974E6E88E6D46E70D3AD9B8">
    <w:name w:val="522A7F11CA974E6E88E6D46E70D3AD9B8"/>
    <w:rsid w:val="00376EF7"/>
    <w:rPr>
      <w:rFonts w:eastAsiaTheme="minorHAnsi"/>
      <w:lang w:eastAsia="en-US"/>
    </w:rPr>
  </w:style>
  <w:style w:type="paragraph" w:customStyle="1" w:styleId="69335842F6CB4C88B57CCC28344F53068">
    <w:name w:val="69335842F6CB4C88B57CCC28344F53068"/>
    <w:rsid w:val="00376EF7"/>
    <w:rPr>
      <w:rFonts w:eastAsiaTheme="minorHAnsi"/>
      <w:lang w:eastAsia="en-US"/>
    </w:rPr>
  </w:style>
  <w:style w:type="paragraph" w:customStyle="1" w:styleId="130EBF14F81147BBAC3F735C5FCD87D48">
    <w:name w:val="130EBF14F81147BBAC3F735C5FCD87D48"/>
    <w:rsid w:val="00376EF7"/>
    <w:rPr>
      <w:rFonts w:eastAsiaTheme="minorHAnsi"/>
      <w:lang w:eastAsia="en-US"/>
    </w:rPr>
  </w:style>
  <w:style w:type="paragraph" w:customStyle="1" w:styleId="29CC4794BD4C4BC9823FCD6CFDA0CAA18">
    <w:name w:val="29CC4794BD4C4BC9823FCD6CFDA0CAA18"/>
    <w:rsid w:val="00376EF7"/>
    <w:rPr>
      <w:rFonts w:eastAsiaTheme="minorHAnsi"/>
      <w:lang w:eastAsia="en-US"/>
    </w:rPr>
  </w:style>
  <w:style w:type="paragraph" w:customStyle="1" w:styleId="45A05CCD67854EDAA686D0F543BE0A1D8">
    <w:name w:val="45A05CCD67854EDAA686D0F543BE0A1D8"/>
    <w:rsid w:val="00376EF7"/>
    <w:rPr>
      <w:rFonts w:eastAsiaTheme="minorHAnsi"/>
      <w:lang w:eastAsia="en-US"/>
    </w:rPr>
  </w:style>
  <w:style w:type="paragraph" w:customStyle="1" w:styleId="DAD066E993D74D28BFB15ABDC9D077DC8">
    <w:name w:val="DAD066E993D74D28BFB15ABDC9D077DC8"/>
    <w:rsid w:val="00376EF7"/>
    <w:rPr>
      <w:rFonts w:eastAsiaTheme="minorHAnsi"/>
      <w:lang w:eastAsia="en-US"/>
    </w:rPr>
  </w:style>
  <w:style w:type="paragraph" w:customStyle="1" w:styleId="5447B18A6D6D458187E8772604CD8BD71">
    <w:name w:val="5447B18A6D6D458187E8772604CD8BD71"/>
    <w:rsid w:val="00376EF7"/>
    <w:rPr>
      <w:rFonts w:eastAsiaTheme="minorHAnsi"/>
      <w:lang w:eastAsia="en-US"/>
    </w:rPr>
  </w:style>
  <w:style w:type="paragraph" w:customStyle="1" w:styleId="522A7F11CA974E6E88E6D46E70D3AD9B9">
    <w:name w:val="522A7F11CA974E6E88E6D46E70D3AD9B9"/>
    <w:rsid w:val="00376EF7"/>
    <w:rPr>
      <w:rFonts w:eastAsiaTheme="minorHAnsi"/>
      <w:lang w:eastAsia="en-US"/>
    </w:rPr>
  </w:style>
  <w:style w:type="paragraph" w:customStyle="1" w:styleId="69335842F6CB4C88B57CCC28344F53069">
    <w:name w:val="69335842F6CB4C88B57CCC28344F53069"/>
    <w:rsid w:val="00376EF7"/>
    <w:rPr>
      <w:rFonts w:eastAsiaTheme="minorHAnsi"/>
      <w:lang w:eastAsia="en-US"/>
    </w:rPr>
  </w:style>
  <w:style w:type="paragraph" w:customStyle="1" w:styleId="130EBF14F81147BBAC3F735C5FCD87D49">
    <w:name w:val="130EBF14F81147BBAC3F735C5FCD87D49"/>
    <w:rsid w:val="00376EF7"/>
    <w:rPr>
      <w:rFonts w:eastAsiaTheme="minorHAnsi"/>
      <w:lang w:eastAsia="en-US"/>
    </w:rPr>
  </w:style>
  <w:style w:type="paragraph" w:customStyle="1" w:styleId="29CC4794BD4C4BC9823FCD6CFDA0CAA19">
    <w:name w:val="29CC4794BD4C4BC9823FCD6CFDA0CAA19"/>
    <w:rsid w:val="00376EF7"/>
    <w:rPr>
      <w:rFonts w:eastAsiaTheme="minorHAnsi"/>
      <w:lang w:eastAsia="en-US"/>
    </w:rPr>
  </w:style>
  <w:style w:type="paragraph" w:customStyle="1" w:styleId="45A05CCD67854EDAA686D0F543BE0A1D9">
    <w:name w:val="45A05CCD67854EDAA686D0F543BE0A1D9"/>
    <w:rsid w:val="00376EF7"/>
    <w:rPr>
      <w:rFonts w:eastAsiaTheme="minorHAnsi"/>
      <w:lang w:eastAsia="en-US"/>
    </w:rPr>
  </w:style>
  <w:style w:type="paragraph" w:customStyle="1" w:styleId="DAD066E993D74D28BFB15ABDC9D077DC9">
    <w:name w:val="DAD066E993D74D28BFB15ABDC9D077DC9"/>
    <w:rsid w:val="00376EF7"/>
    <w:rPr>
      <w:rFonts w:eastAsiaTheme="minorHAnsi"/>
      <w:lang w:eastAsia="en-US"/>
    </w:rPr>
  </w:style>
  <w:style w:type="paragraph" w:customStyle="1" w:styleId="5447B18A6D6D458187E8772604CD8BD72">
    <w:name w:val="5447B18A6D6D458187E8772604CD8BD72"/>
    <w:rsid w:val="00376EF7"/>
    <w:rPr>
      <w:rFonts w:eastAsiaTheme="minorHAnsi"/>
      <w:lang w:eastAsia="en-US"/>
    </w:rPr>
  </w:style>
  <w:style w:type="paragraph" w:customStyle="1" w:styleId="12DA893E31784245BF351646BA280696">
    <w:name w:val="12DA893E31784245BF351646BA280696"/>
    <w:rsid w:val="00376EF7"/>
    <w:rPr>
      <w:rFonts w:eastAsiaTheme="minorHAnsi"/>
      <w:lang w:eastAsia="en-US"/>
    </w:rPr>
  </w:style>
  <w:style w:type="paragraph" w:customStyle="1" w:styleId="522A7F11CA974E6E88E6D46E70D3AD9B10">
    <w:name w:val="522A7F11CA974E6E88E6D46E70D3AD9B10"/>
    <w:rsid w:val="00376EF7"/>
    <w:rPr>
      <w:rFonts w:eastAsiaTheme="minorHAnsi"/>
      <w:lang w:eastAsia="en-US"/>
    </w:rPr>
  </w:style>
  <w:style w:type="paragraph" w:customStyle="1" w:styleId="69335842F6CB4C88B57CCC28344F530610">
    <w:name w:val="69335842F6CB4C88B57CCC28344F530610"/>
    <w:rsid w:val="00376EF7"/>
    <w:rPr>
      <w:rFonts w:eastAsiaTheme="minorHAnsi"/>
      <w:lang w:eastAsia="en-US"/>
    </w:rPr>
  </w:style>
  <w:style w:type="paragraph" w:customStyle="1" w:styleId="130EBF14F81147BBAC3F735C5FCD87D410">
    <w:name w:val="130EBF14F81147BBAC3F735C5FCD87D410"/>
    <w:rsid w:val="00376EF7"/>
    <w:rPr>
      <w:rFonts w:eastAsiaTheme="minorHAnsi"/>
      <w:lang w:eastAsia="en-US"/>
    </w:rPr>
  </w:style>
  <w:style w:type="paragraph" w:customStyle="1" w:styleId="29CC4794BD4C4BC9823FCD6CFDA0CAA110">
    <w:name w:val="29CC4794BD4C4BC9823FCD6CFDA0CAA110"/>
    <w:rsid w:val="00376EF7"/>
    <w:rPr>
      <w:rFonts w:eastAsiaTheme="minorHAnsi"/>
      <w:lang w:eastAsia="en-US"/>
    </w:rPr>
  </w:style>
  <w:style w:type="paragraph" w:customStyle="1" w:styleId="45A05CCD67854EDAA686D0F543BE0A1D10">
    <w:name w:val="45A05CCD67854EDAA686D0F543BE0A1D10"/>
    <w:rsid w:val="00376EF7"/>
    <w:rPr>
      <w:rFonts w:eastAsiaTheme="minorHAnsi"/>
      <w:lang w:eastAsia="en-US"/>
    </w:rPr>
  </w:style>
  <w:style w:type="paragraph" w:customStyle="1" w:styleId="DAD066E993D74D28BFB15ABDC9D077DC10">
    <w:name w:val="DAD066E993D74D28BFB15ABDC9D077DC10"/>
    <w:rsid w:val="00376EF7"/>
    <w:rPr>
      <w:rFonts w:eastAsiaTheme="minorHAnsi"/>
      <w:lang w:eastAsia="en-US"/>
    </w:rPr>
  </w:style>
  <w:style w:type="paragraph" w:customStyle="1" w:styleId="5447B18A6D6D458187E8772604CD8BD73">
    <w:name w:val="5447B18A6D6D458187E8772604CD8BD73"/>
    <w:rsid w:val="00376EF7"/>
    <w:rPr>
      <w:rFonts w:eastAsiaTheme="minorHAnsi"/>
      <w:lang w:eastAsia="en-US"/>
    </w:rPr>
  </w:style>
  <w:style w:type="paragraph" w:customStyle="1" w:styleId="F7831D77BFAD41CBBDC6BFDB60A49982">
    <w:name w:val="F7831D77BFAD41CBBDC6BFDB60A49982"/>
    <w:rsid w:val="00376EF7"/>
    <w:rPr>
      <w:rFonts w:eastAsiaTheme="minorHAnsi"/>
      <w:lang w:eastAsia="en-US"/>
    </w:rPr>
  </w:style>
  <w:style w:type="paragraph" w:customStyle="1" w:styleId="C1CE3E118B9B4F2AA10B01ADD41E1C1B">
    <w:name w:val="C1CE3E118B9B4F2AA10B01ADD41E1C1B"/>
    <w:rsid w:val="00376EF7"/>
    <w:rPr>
      <w:rFonts w:eastAsiaTheme="minorHAnsi"/>
      <w:lang w:eastAsia="en-US"/>
    </w:rPr>
  </w:style>
  <w:style w:type="paragraph" w:customStyle="1" w:styleId="12DA893E31784245BF351646BA2806961">
    <w:name w:val="12DA893E31784245BF351646BA2806961"/>
    <w:rsid w:val="00376EF7"/>
    <w:rPr>
      <w:rFonts w:eastAsiaTheme="minorHAnsi"/>
      <w:lang w:eastAsia="en-US"/>
    </w:rPr>
  </w:style>
  <w:style w:type="paragraph" w:customStyle="1" w:styleId="522A7F11CA974E6E88E6D46E70D3AD9B11">
    <w:name w:val="522A7F11CA974E6E88E6D46E70D3AD9B11"/>
    <w:rsid w:val="00376EF7"/>
    <w:rPr>
      <w:rFonts w:eastAsiaTheme="minorHAnsi"/>
      <w:lang w:eastAsia="en-US"/>
    </w:rPr>
  </w:style>
  <w:style w:type="paragraph" w:customStyle="1" w:styleId="69335842F6CB4C88B57CCC28344F530611">
    <w:name w:val="69335842F6CB4C88B57CCC28344F530611"/>
    <w:rsid w:val="00376EF7"/>
    <w:rPr>
      <w:rFonts w:eastAsiaTheme="minorHAnsi"/>
      <w:lang w:eastAsia="en-US"/>
    </w:rPr>
  </w:style>
  <w:style w:type="paragraph" w:customStyle="1" w:styleId="130EBF14F81147BBAC3F735C5FCD87D411">
    <w:name w:val="130EBF14F81147BBAC3F735C5FCD87D411"/>
    <w:rsid w:val="00376EF7"/>
    <w:rPr>
      <w:rFonts w:eastAsiaTheme="minorHAnsi"/>
      <w:lang w:eastAsia="en-US"/>
    </w:rPr>
  </w:style>
  <w:style w:type="paragraph" w:customStyle="1" w:styleId="29CC4794BD4C4BC9823FCD6CFDA0CAA111">
    <w:name w:val="29CC4794BD4C4BC9823FCD6CFDA0CAA111"/>
    <w:rsid w:val="00376EF7"/>
    <w:rPr>
      <w:rFonts w:eastAsiaTheme="minorHAnsi"/>
      <w:lang w:eastAsia="en-US"/>
    </w:rPr>
  </w:style>
  <w:style w:type="paragraph" w:customStyle="1" w:styleId="45A05CCD67854EDAA686D0F543BE0A1D11">
    <w:name w:val="45A05CCD67854EDAA686D0F543BE0A1D11"/>
    <w:rsid w:val="00376EF7"/>
    <w:rPr>
      <w:rFonts w:eastAsiaTheme="minorHAnsi"/>
      <w:lang w:eastAsia="en-US"/>
    </w:rPr>
  </w:style>
  <w:style w:type="paragraph" w:customStyle="1" w:styleId="DAD066E993D74D28BFB15ABDC9D077DC11">
    <w:name w:val="DAD066E993D74D28BFB15ABDC9D077DC11"/>
    <w:rsid w:val="00376EF7"/>
    <w:rPr>
      <w:rFonts w:eastAsiaTheme="minorHAnsi"/>
      <w:lang w:eastAsia="en-US"/>
    </w:rPr>
  </w:style>
  <w:style w:type="paragraph" w:customStyle="1" w:styleId="5447B18A6D6D458187E8772604CD8BD74">
    <w:name w:val="5447B18A6D6D458187E8772604CD8BD74"/>
    <w:rsid w:val="00376EF7"/>
    <w:rPr>
      <w:rFonts w:eastAsiaTheme="minorHAnsi"/>
      <w:lang w:eastAsia="en-US"/>
    </w:rPr>
  </w:style>
  <w:style w:type="paragraph" w:customStyle="1" w:styleId="F7831D77BFAD41CBBDC6BFDB60A499821">
    <w:name w:val="F7831D77BFAD41CBBDC6BFDB60A499821"/>
    <w:rsid w:val="00376EF7"/>
    <w:rPr>
      <w:rFonts w:eastAsiaTheme="minorHAnsi"/>
      <w:lang w:eastAsia="en-US"/>
    </w:rPr>
  </w:style>
  <w:style w:type="paragraph" w:customStyle="1" w:styleId="C1CE3E118B9B4F2AA10B01ADD41E1C1B1">
    <w:name w:val="C1CE3E118B9B4F2AA10B01ADD41E1C1B1"/>
    <w:rsid w:val="00376EF7"/>
    <w:rPr>
      <w:rFonts w:eastAsiaTheme="minorHAnsi"/>
      <w:lang w:eastAsia="en-US"/>
    </w:rPr>
  </w:style>
  <w:style w:type="paragraph" w:customStyle="1" w:styleId="12DA893E31784245BF351646BA2806962">
    <w:name w:val="12DA893E31784245BF351646BA2806962"/>
    <w:rsid w:val="00376EF7"/>
    <w:rPr>
      <w:rFonts w:eastAsiaTheme="minorHAnsi"/>
      <w:lang w:eastAsia="en-US"/>
    </w:rPr>
  </w:style>
  <w:style w:type="paragraph" w:customStyle="1" w:styleId="522A7F11CA974E6E88E6D46E70D3AD9B12">
    <w:name w:val="522A7F11CA974E6E88E6D46E70D3AD9B12"/>
    <w:rsid w:val="00376EF7"/>
    <w:rPr>
      <w:rFonts w:eastAsiaTheme="minorHAnsi"/>
      <w:lang w:eastAsia="en-US"/>
    </w:rPr>
  </w:style>
  <w:style w:type="paragraph" w:customStyle="1" w:styleId="69335842F6CB4C88B57CCC28344F530612">
    <w:name w:val="69335842F6CB4C88B57CCC28344F530612"/>
    <w:rsid w:val="00376EF7"/>
    <w:rPr>
      <w:rFonts w:eastAsiaTheme="minorHAnsi"/>
      <w:lang w:eastAsia="en-US"/>
    </w:rPr>
  </w:style>
  <w:style w:type="paragraph" w:customStyle="1" w:styleId="130EBF14F81147BBAC3F735C5FCD87D412">
    <w:name w:val="130EBF14F81147BBAC3F735C5FCD87D412"/>
    <w:rsid w:val="00376EF7"/>
    <w:rPr>
      <w:rFonts w:eastAsiaTheme="minorHAnsi"/>
      <w:lang w:eastAsia="en-US"/>
    </w:rPr>
  </w:style>
  <w:style w:type="paragraph" w:customStyle="1" w:styleId="29CC4794BD4C4BC9823FCD6CFDA0CAA112">
    <w:name w:val="29CC4794BD4C4BC9823FCD6CFDA0CAA112"/>
    <w:rsid w:val="00376EF7"/>
    <w:rPr>
      <w:rFonts w:eastAsiaTheme="minorHAnsi"/>
      <w:lang w:eastAsia="en-US"/>
    </w:rPr>
  </w:style>
  <w:style w:type="paragraph" w:customStyle="1" w:styleId="45A05CCD67854EDAA686D0F543BE0A1D12">
    <w:name w:val="45A05CCD67854EDAA686D0F543BE0A1D12"/>
    <w:rsid w:val="00376EF7"/>
    <w:rPr>
      <w:rFonts w:eastAsiaTheme="minorHAnsi"/>
      <w:lang w:eastAsia="en-US"/>
    </w:rPr>
  </w:style>
  <w:style w:type="paragraph" w:customStyle="1" w:styleId="DAD066E993D74D28BFB15ABDC9D077DC12">
    <w:name w:val="DAD066E993D74D28BFB15ABDC9D077DC12"/>
    <w:rsid w:val="00376EF7"/>
    <w:rPr>
      <w:rFonts w:eastAsiaTheme="minorHAnsi"/>
      <w:lang w:eastAsia="en-US"/>
    </w:rPr>
  </w:style>
  <w:style w:type="paragraph" w:customStyle="1" w:styleId="5447B18A6D6D458187E8772604CD8BD75">
    <w:name w:val="5447B18A6D6D458187E8772604CD8BD75"/>
    <w:rsid w:val="00376EF7"/>
    <w:rPr>
      <w:rFonts w:eastAsiaTheme="minorHAnsi"/>
      <w:lang w:eastAsia="en-US"/>
    </w:rPr>
  </w:style>
  <w:style w:type="paragraph" w:customStyle="1" w:styleId="F7831D77BFAD41CBBDC6BFDB60A499822">
    <w:name w:val="F7831D77BFAD41CBBDC6BFDB60A499822"/>
    <w:rsid w:val="00376EF7"/>
    <w:rPr>
      <w:rFonts w:eastAsiaTheme="minorHAnsi"/>
      <w:lang w:eastAsia="en-US"/>
    </w:rPr>
  </w:style>
  <w:style w:type="paragraph" w:customStyle="1" w:styleId="C1CE3E118B9B4F2AA10B01ADD41E1C1B2">
    <w:name w:val="C1CE3E118B9B4F2AA10B01ADD41E1C1B2"/>
    <w:rsid w:val="00376EF7"/>
    <w:rPr>
      <w:rFonts w:eastAsiaTheme="minorHAnsi"/>
      <w:lang w:eastAsia="en-US"/>
    </w:rPr>
  </w:style>
  <w:style w:type="paragraph" w:customStyle="1" w:styleId="12DA893E31784245BF351646BA2806963">
    <w:name w:val="12DA893E31784245BF351646BA2806963"/>
    <w:rsid w:val="00376EF7"/>
    <w:rPr>
      <w:rFonts w:eastAsiaTheme="minorHAnsi"/>
      <w:lang w:eastAsia="en-US"/>
    </w:rPr>
  </w:style>
  <w:style w:type="paragraph" w:customStyle="1" w:styleId="522A7F11CA974E6E88E6D46E70D3AD9B13">
    <w:name w:val="522A7F11CA974E6E88E6D46E70D3AD9B13"/>
    <w:rsid w:val="00376EF7"/>
    <w:rPr>
      <w:rFonts w:eastAsiaTheme="minorHAnsi"/>
      <w:lang w:eastAsia="en-US"/>
    </w:rPr>
  </w:style>
  <w:style w:type="paragraph" w:customStyle="1" w:styleId="69335842F6CB4C88B57CCC28344F530613">
    <w:name w:val="69335842F6CB4C88B57CCC28344F530613"/>
    <w:rsid w:val="00376EF7"/>
    <w:rPr>
      <w:rFonts w:eastAsiaTheme="minorHAnsi"/>
      <w:lang w:eastAsia="en-US"/>
    </w:rPr>
  </w:style>
  <w:style w:type="paragraph" w:customStyle="1" w:styleId="130EBF14F81147BBAC3F735C5FCD87D413">
    <w:name w:val="130EBF14F81147BBAC3F735C5FCD87D413"/>
    <w:rsid w:val="00376EF7"/>
    <w:rPr>
      <w:rFonts w:eastAsiaTheme="minorHAnsi"/>
      <w:lang w:eastAsia="en-US"/>
    </w:rPr>
  </w:style>
  <w:style w:type="paragraph" w:customStyle="1" w:styleId="29CC4794BD4C4BC9823FCD6CFDA0CAA113">
    <w:name w:val="29CC4794BD4C4BC9823FCD6CFDA0CAA113"/>
    <w:rsid w:val="00376EF7"/>
    <w:rPr>
      <w:rFonts w:eastAsiaTheme="minorHAnsi"/>
      <w:lang w:eastAsia="en-US"/>
    </w:rPr>
  </w:style>
  <w:style w:type="paragraph" w:customStyle="1" w:styleId="45A05CCD67854EDAA686D0F543BE0A1D13">
    <w:name w:val="45A05CCD67854EDAA686D0F543BE0A1D13"/>
    <w:rsid w:val="00376EF7"/>
    <w:rPr>
      <w:rFonts w:eastAsiaTheme="minorHAnsi"/>
      <w:lang w:eastAsia="en-US"/>
    </w:rPr>
  </w:style>
  <w:style w:type="paragraph" w:customStyle="1" w:styleId="DAD066E993D74D28BFB15ABDC9D077DC13">
    <w:name w:val="DAD066E993D74D28BFB15ABDC9D077DC13"/>
    <w:rsid w:val="00376EF7"/>
    <w:rPr>
      <w:rFonts w:eastAsiaTheme="minorHAnsi"/>
      <w:lang w:eastAsia="en-US"/>
    </w:rPr>
  </w:style>
  <w:style w:type="paragraph" w:customStyle="1" w:styleId="5447B18A6D6D458187E8772604CD8BD76">
    <w:name w:val="5447B18A6D6D458187E8772604CD8BD76"/>
    <w:rsid w:val="00376EF7"/>
    <w:rPr>
      <w:rFonts w:eastAsiaTheme="minorHAnsi"/>
      <w:lang w:eastAsia="en-US"/>
    </w:rPr>
  </w:style>
  <w:style w:type="paragraph" w:customStyle="1" w:styleId="F7831D77BFAD41CBBDC6BFDB60A499823">
    <w:name w:val="F7831D77BFAD41CBBDC6BFDB60A499823"/>
    <w:rsid w:val="00376EF7"/>
    <w:rPr>
      <w:rFonts w:eastAsiaTheme="minorHAnsi"/>
      <w:lang w:eastAsia="en-US"/>
    </w:rPr>
  </w:style>
  <w:style w:type="paragraph" w:customStyle="1" w:styleId="C1CE3E118B9B4F2AA10B01ADD41E1C1B3">
    <w:name w:val="C1CE3E118B9B4F2AA10B01ADD41E1C1B3"/>
    <w:rsid w:val="00376EF7"/>
    <w:rPr>
      <w:rFonts w:eastAsiaTheme="minorHAnsi"/>
      <w:lang w:eastAsia="en-US"/>
    </w:rPr>
  </w:style>
  <w:style w:type="paragraph" w:customStyle="1" w:styleId="12DA893E31784245BF351646BA2806964">
    <w:name w:val="12DA893E31784245BF351646BA2806964"/>
    <w:rsid w:val="00376EF7"/>
    <w:rPr>
      <w:rFonts w:eastAsiaTheme="minorHAnsi"/>
      <w:lang w:eastAsia="en-US"/>
    </w:rPr>
  </w:style>
  <w:style w:type="paragraph" w:customStyle="1" w:styleId="522A7F11CA974E6E88E6D46E70D3AD9B14">
    <w:name w:val="522A7F11CA974E6E88E6D46E70D3AD9B14"/>
    <w:rsid w:val="00376EF7"/>
    <w:rPr>
      <w:rFonts w:eastAsiaTheme="minorHAnsi"/>
      <w:lang w:eastAsia="en-US"/>
    </w:rPr>
  </w:style>
  <w:style w:type="paragraph" w:customStyle="1" w:styleId="69335842F6CB4C88B57CCC28344F530614">
    <w:name w:val="69335842F6CB4C88B57CCC28344F530614"/>
    <w:rsid w:val="00376EF7"/>
    <w:rPr>
      <w:rFonts w:eastAsiaTheme="minorHAnsi"/>
      <w:lang w:eastAsia="en-US"/>
    </w:rPr>
  </w:style>
  <w:style w:type="paragraph" w:customStyle="1" w:styleId="130EBF14F81147BBAC3F735C5FCD87D414">
    <w:name w:val="130EBF14F81147BBAC3F735C5FCD87D414"/>
    <w:rsid w:val="00376EF7"/>
    <w:rPr>
      <w:rFonts w:eastAsiaTheme="minorHAnsi"/>
      <w:lang w:eastAsia="en-US"/>
    </w:rPr>
  </w:style>
  <w:style w:type="paragraph" w:customStyle="1" w:styleId="29CC4794BD4C4BC9823FCD6CFDA0CAA114">
    <w:name w:val="29CC4794BD4C4BC9823FCD6CFDA0CAA114"/>
    <w:rsid w:val="00376EF7"/>
    <w:rPr>
      <w:rFonts w:eastAsiaTheme="minorHAnsi"/>
      <w:lang w:eastAsia="en-US"/>
    </w:rPr>
  </w:style>
  <w:style w:type="paragraph" w:customStyle="1" w:styleId="45A05CCD67854EDAA686D0F543BE0A1D14">
    <w:name w:val="45A05CCD67854EDAA686D0F543BE0A1D14"/>
    <w:rsid w:val="00376EF7"/>
    <w:rPr>
      <w:rFonts w:eastAsiaTheme="minorHAnsi"/>
      <w:lang w:eastAsia="en-US"/>
    </w:rPr>
  </w:style>
  <w:style w:type="paragraph" w:customStyle="1" w:styleId="DAD066E993D74D28BFB15ABDC9D077DC14">
    <w:name w:val="DAD066E993D74D28BFB15ABDC9D077DC14"/>
    <w:rsid w:val="00376EF7"/>
    <w:rPr>
      <w:rFonts w:eastAsiaTheme="minorHAnsi"/>
      <w:lang w:eastAsia="en-US"/>
    </w:rPr>
  </w:style>
  <w:style w:type="paragraph" w:customStyle="1" w:styleId="5447B18A6D6D458187E8772604CD8BD77">
    <w:name w:val="5447B18A6D6D458187E8772604CD8BD77"/>
    <w:rsid w:val="00E56A5B"/>
    <w:rPr>
      <w:rFonts w:eastAsiaTheme="minorHAnsi"/>
      <w:lang w:eastAsia="en-US"/>
    </w:rPr>
  </w:style>
  <w:style w:type="paragraph" w:customStyle="1" w:styleId="F7831D77BFAD41CBBDC6BFDB60A499824">
    <w:name w:val="F7831D77BFAD41CBBDC6BFDB60A499824"/>
    <w:rsid w:val="00E56A5B"/>
    <w:rPr>
      <w:rFonts w:eastAsiaTheme="minorHAnsi"/>
      <w:lang w:eastAsia="en-US"/>
    </w:rPr>
  </w:style>
  <w:style w:type="paragraph" w:customStyle="1" w:styleId="C1CE3E118B9B4F2AA10B01ADD41E1C1B4">
    <w:name w:val="C1CE3E118B9B4F2AA10B01ADD41E1C1B4"/>
    <w:rsid w:val="00E56A5B"/>
    <w:rPr>
      <w:rFonts w:eastAsiaTheme="minorHAnsi"/>
      <w:lang w:eastAsia="en-US"/>
    </w:rPr>
  </w:style>
  <w:style w:type="paragraph" w:customStyle="1" w:styleId="12DA893E31784245BF351646BA2806965">
    <w:name w:val="12DA893E31784245BF351646BA2806965"/>
    <w:rsid w:val="00E56A5B"/>
    <w:rPr>
      <w:rFonts w:eastAsiaTheme="minorHAnsi"/>
      <w:lang w:eastAsia="en-US"/>
    </w:rPr>
  </w:style>
  <w:style w:type="paragraph" w:customStyle="1" w:styleId="522A7F11CA974E6E88E6D46E70D3AD9B15">
    <w:name w:val="522A7F11CA974E6E88E6D46E70D3AD9B15"/>
    <w:rsid w:val="00E56A5B"/>
    <w:rPr>
      <w:rFonts w:eastAsiaTheme="minorHAnsi"/>
      <w:lang w:eastAsia="en-US"/>
    </w:rPr>
  </w:style>
  <w:style w:type="paragraph" w:customStyle="1" w:styleId="69335842F6CB4C88B57CCC28344F530615">
    <w:name w:val="69335842F6CB4C88B57CCC28344F530615"/>
    <w:rsid w:val="00E56A5B"/>
    <w:rPr>
      <w:rFonts w:eastAsiaTheme="minorHAnsi"/>
      <w:lang w:eastAsia="en-US"/>
    </w:rPr>
  </w:style>
  <w:style w:type="paragraph" w:customStyle="1" w:styleId="130EBF14F81147BBAC3F735C5FCD87D415">
    <w:name w:val="130EBF14F81147BBAC3F735C5FCD87D415"/>
    <w:rsid w:val="00E56A5B"/>
    <w:rPr>
      <w:rFonts w:eastAsiaTheme="minorHAnsi"/>
      <w:lang w:eastAsia="en-US"/>
    </w:rPr>
  </w:style>
  <w:style w:type="paragraph" w:customStyle="1" w:styleId="29CC4794BD4C4BC9823FCD6CFDA0CAA115">
    <w:name w:val="29CC4794BD4C4BC9823FCD6CFDA0CAA115"/>
    <w:rsid w:val="00E56A5B"/>
    <w:rPr>
      <w:rFonts w:eastAsiaTheme="minorHAnsi"/>
      <w:lang w:eastAsia="en-US"/>
    </w:rPr>
  </w:style>
  <w:style w:type="paragraph" w:customStyle="1" w:styleId="45A05CCD67854EDAA686D0F543BE0A1D15">
    <w:name w:val="45A05CCD67854EDAA686D0F543BE0A1D15"/>
    <w:rsid w:val="00E56A5B"/>
    <w:rPr>
      <w:rFonts w:eastAsiaTheme="minorHAnsi"/>
      <w:lang w:eastAsia="en-US"/>
    </w:rPr>
  </w:style>
  <w:style w:type="paragraph" w:customStyle="1" w:styleId="DAD066E993D74D28BFB15ABDC9D077DC15">
    <w:name w:val="DAD066E993D74D28BFB15ABDC9D077DC15"/>
    <w:rsid w:val="00E56A5B"/>
    <w:rPr>
      <w:rFonts w:eastAsiaTheme="minorHAnsi"/>
      <w:lang w:eastAsia="en-US"/>
    </w:rPr>
  </w:style>
  <w:style w:type="paragraph" w:customStyle="1" w:styleId="5447B18A6D6D458187E8772604CD8BD78">
    <w:name w:val="5447B18A6D6D458187E8772604CD8BD78"/>
    <w:rsid w:val="00E56A5B"/>
    <w:rPr>
      <w:rFonts w:eastAsiaTheme="minorHAnsi"/>
      <w:lang w:eastAsia="en-US"/>
    </w:rPr>
  </w:style>
  <w:style w:type="paragraph" w:customStyle="1" w:styleId="F7831D77BFAD41CBBDC6BFDB60A499825">
    <w:name w:val="F7831D77BFAD41CBBDC6BFDB60A499825"/>
    <w:rsid w:val="00E56A5B"/>
    <w:rPr>
      <w:rFonts w:eastAsiaTheme="minorHAnsi"/>
      <w:lang w:eastAsia="en-US"/>
    </w:rPr>
  </w:style>
  <w:style w:type="paragraph" w:customStyle="1" w:styleId="C1CE3E118B9B4F2AA10B01ADD41E1C1B5">
    <w:name w:val="C1CE3E118B9B4F2AA10B01ADD41E1C1B5"/>
    <w:rsid w:val="00E56A5B"/>
    <w:rPr>
      <w:rFonts w:eastAsiaTheme="minorHAnsi"/>
      <w:lang w:eastAsia="en-US"/>
    </w:rPr>
  </w:style>
  <w:style w:type="paragraph" w:customStyle="1" w:styleId="12DA893E31784245BF351646BA2806966">
    <w:name w:val="12DA893E31784245BF351646BA2806966"/>
    <w:rsid w:val="00E56A5B"/>
    <w:rPr>
      <w:rFonts w:eastAsiaTheme="minorHAnsi"/>
      <w:lang w:eastAsia="en-US"/>
    </w:rPr>
  </w:style>
  <w:style w:type="paragraph" w:customStyle="1" w:styleId="522A7F11CA974E6E88E6D46E70D3AD9B16">
    <w:name w:val="522A7F11CA974E6E88E6D46E70D3AD9B16"/>
    <w:rsid w:val="00E56A5B"/>
    <w:rPr>
      <w:rFonts w:eastAsiaTheme="minorHAnsi"/>
      <w:lang w:eastAsia="en-US"/>
    </w:rPr>
  </w:style>
  <w:style w:type="paragraph" w:customStyle="1" w:styleId="69335842F6CB4C88B57CCC28344F530616">
    <w:name w:val="69335842F6CB4C88B57CCC28344F530616"/>
    <w:rsid w:val="00E56A5B"/>
    <w:rPr>
      <w:rFonts w:eastAsiaTheme="minorHAnsi"/>
      <w:lang w:eastAsia="en-US"/>
    </w:rPr>
  </w:style>
  <w:style w:type="paragraph" w:customStyle="1" w:styleId="130EBF14F81147BBAC3F735C5FCD87D416">
    <w:name w:val="130EBF14F81147BBAC3F735C5FCD87D416"/>
    <w:rsid w:val="00E56A5B"/>
    <w:rPr>
      <w:rFonts w:eastAsiaTheme="minorHAnsi"/>
      <w:lang w:eastAsia="en-US"/>
    </w:rPr>
  </w:style>
  <w:style w:type="paragraph" w:customStyle="1" w:styleId="29CC4794BD4C4BC9823FCD6CFDA0CAA116">
    <w:name w:val="29CC4794BD4C4BC9823FCD6CFDA0CAA116"/>
    <w:rsid w:val="00E56A5B"/>
    <w:rPr>
      <w:rFonts w:eastAsiaTheme="minorHAnsi"/>
      <w:lang w:eastAsia="en-US"/>
    </w:rPr>
  </w:style>
  <w:style w:type="paragraph" w:customStyle="1" w:styleId="45A05CCD67854EDAA686D0F543BE0A1D16">
    <w:name w:val="45A05CCD67854EDAA686D0F543BE0A1D16"/>
    <w:rsid w:val="00E56A5B"/>
    <w:rPr>
      <w:rFonts w:eastAsiaTheme="minorHAnsi"/>
      <w:lang w:eastAsia="en-US"/>
    </w:rPr>
  </w:style>
  <w:style w:type="paragraph" w:customStyle="1" w:styleId="DAD066E993D74D28BFB15ABDC9D077DC16">
    <w:name w:val="DAD066E993D74D28BFB15ABDC9D077DC16"/>
    <w:rsid w:val="00E56A5B"/>
    <w:rPr>
      <w:rFonts w:eastAsiaTheme="minorHAnsi"/>
      <w:lang w:eastAsia="en-US"/>
    </w:rPr>
  </w:style>
  <w:style w:type="paragraph" w:customStyle="1" w:styleId="5447B18A6D6D458187E8772604CD8BD79">
    <w:name w:val="5447B18A6D6D458187E8772604CD8BD79"/>
    <w:rsid w:val="00E56A5B"/>
    <w:rPr>
      <w:rFonts w:eastAsiaTheme="minorHAnsi"/>
      <w:lang w:eastAsia="en-US"/>
    </w:rPr>
  </w:style>
  <w:style w:type="paragraph" w:customStyle="1" w:styleId="F7831D77BFAD41CBBDC6BFDB60A499826">
    <w:name w:val="F7831D77BFAD41CBBDC6BFDB60A499826"/>
    <w:rsid w:val="00E56A5B"/>
    <w:rPr>
      <w:rFonts w:eastAsiaTheme="minorHAnsi"/>
      <w:lang w:eastAsia="en-US"/>
    </w:rPr>
  </w:style>
  <w:style w:type="paragraph" w:customStyle="1" w:styleId="C1CE3E118B9B4F2AA10B01ADD41E1C1B6">
    <w:name w:val="C1CE3E118B9B4F2AA10B01ADD41E1C1B6"/>
    <w:rsid w:val="00E56A5B"/>
    <w:rPr>
      <w:rFonts w:eastAsiaTheme="minorHAnsi"/>
      <w:lang w:eastAsia="en-US"/>
    </w:rPr>
  </w:style>
  <w:style w:type="paragraph" w:customStyle="1" w:styleId="12DA893E31784245BF351646BA2806967">
    <w:name w:val="12DA893E31784245BF351646BA2806967"/>
    <w:rsid w:val="00E56A5B"/>
    <w:rPr>
      <w:rFonts w:eastAsiaTheme="minorHAnsi"/>
      <w:lang w:eastAsia="en-US"/>
    </w:rPr>
  </w:style>
  <w:style w:type="paragraph" w:customStyle="1" w:styleId="522A7F11CA974E6E88E6D46E70D3AD9B17">
    <w:name w:val="522A7F11CA974E6E88E6D46E70D3AD9B17"/>
    <w:rsid w:val="00E56A5B"/>
    <w:rPr>
      <w:rFonts w:eastAsiaTheme="minorHAnsi"/>
      <w:lang w:eastAsia="en-US"/>
    </w:rPr>
  </w:style>
  <w:style w:type="paragraph" w:customStyle="1" w:styleId="69335842F6CB4C88B57CCC28344F530617">
    <w:name w:val="69335842F6CB4C88B57CCC28344F530617"/>
    <w:rsid w:val="00E56A5B"/>
    <w:rPr>
      <w:rFonts w:eastAsiaTheme="minorHAnsi"/>
      <w:lang w:eastAsia="en-US"/>
    </w:rPr>
  </w:style>
  <w:style w:type="paragraph" w:customStyle="1" w:styleId="130EBF14F81147BBAC3F735C5FCD87D417">
    <w:name w:val="130EBF14F81147BBAC3F735C5FCD87D417"/>
    <w:rsid w:val="00E56A5B"/>
    <w:rPr>
      <w:rFonts w:eastAsiaTheme="minorHAnsi"/>
      <w:lang w:eastAsia="en-US"/>
    </w:rPr>
  </w:style>
  <w:style w:type="paragraph" w:customStyle="1" w:styleId="29CC4794BD4C4BC9823FCD6CFDA0CAA117">
    <w:name w:val="29CC4794BD4C4BC9823FCD6CFDA0CAA117"/>
    <w:rsid w:val="00E56A5B"/>
    <w:rPr>
      <w:rFonts w:eastAsiaTheme="minorHAnsi"/>
      <w:lang w:eastAsia="en-US"/>
    </w:rPr>
  </w:style>
  <w:style w:type="paragraph" w:customStyle="1" w:styleId="45A05CCD67854EDAA686D0F543BE0A1D17">
    <w:name w:val="45A05CCD67854EDAA686D0F543BE0A1D17"/>
    <w:rsid w:val="00E56A5B"/>
    <w:rPr>
      <w:rFonts w:eastAsiaTheme="minorHAnsi"/>
      <w:lang w:eastAsia="en-US"/>
    </w:rPr>
  </w:style>
  <w:style w:type="paragraph" w:customStyle="1" w:styleId="DAD066E993D74D28BFB15ABDC9D077DC17">
    <w:name w:val="DAD066E993D74D28BFB15ABDC9D077DC17"/>
    <w:rsid w:val="00E56A5B"/>
    <w:rPr>
      <w:rFonts w:eastAsiaTheme="minorHAnsi"/>
      <w:lang w:eastAsia="en-US"/>
    </w:rPr>
  </w:style>
  <w:style w:type="paragraph" w:customStyle="1" w:styleId="5447B18A6D6D458187E8772604CD8BD710">
    <w:name w:val="5447B18A6D6D458187E8772604CD8BD710"/>
    <w:rsid w:val="00E56A5B"/>
    <w:rPr>
      <w:rFonts w:eastAsiaTheme="minorHAnsi"/>
      <w:lang w:eastAsia="en-US"/>
    </w:rPr>
  </w:style>
  <w:style w:type="paragraph" w:customStyle="1" w:styleId="F7831D77BFAD41CBBDC6BFDB60A499827">
    <w:name w:val="F7831D77BFAD41CBBDC6BFDB60A499827"/>
    <w:rsid w:val="00E56A5B"/>
    <w:rPr>
      <w:rFonts w:eastAsiaTheme="minorHAnsi"/>
      <w:lang w:eastAsia="en-US"/>
    </w:rPr>
  </w:style>
  <w:style w:type="paragraph" w:customStyle="1" w:styleId="C1CE3E118B9B4F2AA10B01ADD41E1C1B7">
    <w:name w:val="C1CE3E118B9B4F2AA10B01ADD41E1C1B7"/>
    <w:rsid w:val="00E56A5B"/>
    <w:rPr>
      <w:rFonts w:eastAsiaTheme="minorHAnsi"/>
      <w:lang w:eastAsia="en-US"/>
    </w:rPr>
  </w:style>
  <w:style w:type="paragraph" w:customStyle="1" w:styleId="12DA893E31784245BF351646BA2806968">
    <w:name w:val="12DA893E31784245BF351646BA2806968"/>
    <w:rsid w:val="00E56A5B"/>
    <w:rPr>
      <w:rFonts w:eastAsiaTheme="minorHAnsi"/>
      <w:lang w:eastAsia="en-US"/>
    </w:rPr>
  </w:style>
  <w:style w:type="paragraph" w:customStyle="1" w:styleId="522A7F11CA974E6E88E6D46E70D3AD9B18">
    <w:name w:val="522A7F11CA974E6E88E6D46E70D3AD9B18"/>
    <w:rsid w:val="00E56A5B"/>
    <w:rPr>
      <w:rFonts w:eastAsiaTheme="minorHAnsi"/>
      <w:lang w:eastAsia="en-US"/>
    </w:rPr>
  </w:style>
  <w:style w:type="paragraph" w:customStyle="1" w:styleId="69335842F6CB4C88B57CCC28344F530618">
    <w:name w:val="69335842F6CB4C88B57CCC28344F530618"/>
    <w:rsid w:val="00E56A5B"/>
    <w:rPr>
      <w:rFonts w:eastAsiaTheme="minorHAnsi"/>
      <w:lang w:eastAsia="en-US"/>
    </w:rPr>
  </w:style>
  <w:style w:type="paragraph" w:customStyle="1" w:styleId="130EBF14F81147BBAC3F735C5FCD87D418">
    <w:name w:val="130EBF14F81147BBAC3F735C5FCD87D418"/>
    <w:rsid w:val="00E56A5B"/>
    <w:rPr>
      <w:rFonts w:eastAsiaTheme="minorHAnsi"/>
      <w:lang w:eastAsia="en-US"/>
    </w:rPr>
  </w:style>
  <w:style w:type="paragraph" w:customStyle="1" w:styleId="29CC4794BD4C4BC9823FCD6CFDA0CAA118">
    <w:name w:val="29CC4794BD4C4BC9823FCD6CFDA0CAA118"/>
    <w:rsid w:val="00E56A5B"/>
    <w:rPr>
      <w:rFonts w:eastAsiaTheme="minorHAnsi"/>
      <w:lang w:eastAsia="en-US"/>
    </w:rPr>
  </w:style>
  <w:style w:type="paragraph" w:customStyle="1" w:styleId="45A05CCD67854EDAA686D0F543BE0A1D18">
    <w:name w:val="45A05CCD67854EDAA686D0F543BE0A1D18"/>
    <w:rsid w:val="00E56A5B"/>
    <w:rPr>
      <w:rFonts w:eastAsiaTheme="minorHAnsi"/>
      <w:lang w:eastAsia="en-US"/>
    </w:rPr>
  </w:style>
  <w:style w:type="paragraph" w:customStyle="1" w:styleId="DAD066E993D74D28BFB15ABDC9D077DC18">
    <w:name w:val="DAD066E993D74D28BFB15ABDC9D077DC18"/>
    <w:rsid w:val="00E56A5B"/>
    <w:rPr>
      <w:rFonts w:eastAsiaTheme="minorHAnsi"/>
      <w:lang w:eastAsia="en-US"/>
    </w:rPr>
  </w:style>
  <w:style w:type="paragraph" w:customStyle="1" w:styleId="5447B18A6D6D458187E8772604CD8BD711">
    <w:name w:val="5447B18A6D6D458187E8772604CD8BD711"/>
    <w:rsid w:val="00E56A5B"/>
    <w:rPr>
      <w:rFonts w:eastAsiaTheme="minorHAnsi"/>
      <w:lang w:eastAsia="en-US"/>
    </w:rPr>
  </w:style>
  <w:style w:type="paragraph" w:customStyle="1" w:styleId="F7831D77BFAD41CBBDC6BFDB60A499828">
    <w:name w:val="F7831D77BFAD41CBBDC6BFDB60A499828"/>
    <w:rsid w:val="00E56A5B"/>
    <w:rPr>
      <w:rFonts w:eastAsiaTheme="minorHAnsi"/>
      <w:lang w:eastAsia="en-US"/>
    </w:rPr>
  </w:style>
  <w:style w:type="paragraph" w:customStyle="1" w:styleId="C1CE3E118B9B4F2AA10B01ADD41E1C1B8">
    <w:name w:val="C1CE3E118B9B4F2AA10B01ADD41E1C1B8"/>
    <w:rsid w:val="00E56A5B"/>
    <w:rPr>
      <w:rFonts w:eastAsiaTheme="minorHAnsi"/>
      <w:lang w:eastAsia="en-US"/>
    </w:rPr>
  </w:style>
  <w:style w:type="paragraph" w:customStyle="1" w:styleId="12DA893E31784245BF351646BA2806969">
    <w:name w:val="12DA893E31784245BF351646BA2806969"/>
    <w:rsid w:val="00E56A5B"/>
    <w:rPr>
      <w:rFonts w:eastAsiaTheme="minorHAnsi"/>
      <w:lang w:eastAsia="en-US"/>
    </w:rPr>
  </w:style>
  <w:style w:type="paragraph" w:customStyle="1" w:styleId="522A7F11CA974E6E88E6D46E70D3AD9B19">
    <w:name w:val="522A7F11CA974E6E88E6D46E70D3AD9B19"/>
    <w:rsid w:val="00E56A5B"/>
    <w:rPr>
      <w:rFonts w:eastAsiaTheme="minorHAnsi"/>
      <w:lang w:eastAsia="en-US"/>
    </w:rPr>
  </w:style>
  <w:style w:type="paragraph" w:customStyle="1" w:styleId="69335842F6CB4C88B57CCC28344F530619">
    <w:name w:val="69335842F6CB4C88B57CCC28344F530619"/>
    <w:rsid w:val="00E56A5B"/>
    <w:rPr>
      <w:rFonts w:eastAsiaTheme="minorHAnsi"/>
      <w:lang w:eastAsia="en-US"/>
    </w:rPr>
  </w:style>
  <w:style w:type="paragraph" w:customStyle="1" w:styleId="130EBF14F81147BBAC3F735C5FCD87D419">
    <w:name w:val="130EBF14F81147BBAC3F735C5FCD87D419"/>
    <w:rsid w:val="00E56A5B"/>
    <w:rPr>
      <w:rFonts w:eastAsiaTheme="minorHAnsi"/>
      <w:lang w:eastAsia="en-US"/>
    </w:rPr>
  </w:style>
  <w:style w:type="paragraph" w:customStyle="1" w:styleId="29CC4794BD4C4BC9823FCD6CFDA0CAA119">
    <w:name w:val="29CC4794BD4C4BC9823FCD6CFDA0CAA119"/>
    <w:rsid w:val="00E56A5B"/>
    <w:rPr>
      <w:rFonts w:eastAsiaTheme="minorHAnsi"/>
      <w:lang w:eastAsia="en-US"/>
    </w:rPr>
  </w:style>
  <w:style w:type="paragraph" w:customStyle="1" w:styleId="45A05CCD67854EDAA686D0F543BE0A1D19">
    <w:name w:val="45A05CCD67854EDAA686D0F543BE0A1D19"/>
    <w:rsid w:val="00E56A5B"/>
    <w:rPr>
      <w:rFonts w:eastAsiaTheme="minorHAnsi"/>
      <w:lang w:eastAsia="en-US"/>
    </w:rPr>
  </w:style>
  <w:style w:type="paragraph" w:customStyle="1" w:styleId="DAD066E993D74D28BFB15ABDC9D077DC19">
    <w:name w:val="DAD066E993D74D28BFB15ABDC9D077DC19"/>
    <w:rsid w:val="00E56A5B"/>
    <w:rPr>
      <w:rFonts w:eastAsiaTheme="minorHAnsi"/>
      <w:lang w:eastAsia="en-US"/>
    </w:rPr>
  </w:style>
  <w:style w:type="paragraph" w:customStyle="1" w:styleId="5447B18A6D6D458187E8772604CD8BD712">
    <w:name w:val="5447B18A6D6D458187E8772604CD8BD712"/>
    <w:rsid w:val="00E56A5B"/>
    <w:rPr>
      <w:rFonts w:eastAsiaTheme="minorHAnsi"/>
      <w:lang w:eastAsia="en-US"/>
    </w:rPr>
  </w:style>
  <w:style w:type="paragraph" w:customStyle="1" w:styleId="F7831D77BFAD41CBBDC6BFDB60A499829">
    <w:name w:val="F7831D77BFAD41CBBDC6BFDB60A499829"/>
    <w:rsid w:val="00E56A5B"/>
    <w:rPr>
      <w:rFonts w:eastAsiaTheme="minorHAnsi"/>
      <w:lang w:eastAsia="en-US"/>
    </w:rPr>
  </w:style>
  <w:style w:type="paragraph" w:customStyle="1" w:styleId="C1CE3E118B9B4F2AA10B01ADD41E1C1B9">
    <w:name w:val="C1CE3E118B9B4F2AA10B01ADD41E1C1B9"/>
    <w:rsid w:val="00E56A5B"/>
    <w:rPr>
      <w:rFonts w:eastAsiaTheme="minorHAnsi"/>
      <w:lang w:eastAsia="en-US"/>
    </w:rPr>
  </w:style>
  <w:style w:type="paragraph" w:customStyle="1" w:styleId="12DA893E31784245BF351646BA28069610">
    <w:name w:val="12DA893E31784245BF351646BA28069610"/>
    <w:rsid w:val="00E56A5B"/>
    <w:rPr>
      <w:rFonts w:eastAsiaTheme="minorHAnsi"/>
      <w:lang w:eastAsia="en-US"/>
    </w:rPr>
  </w:style>
  <w:style w:type="paragraph" w:customStyle="1" w:styleId="522A7F11CA974E6E88E6D46E70D3AD9B20">
    <w:name w:val="522A7F11CA974E6E88E6D46E70D3AD9B20"/>
    <w:rsid w:val="00E56A5B"/>
    <w:rPr>
      <w:rFonts w:eastAsiaTheme="minorHAnsi"/>
      <w:lang w:eastAsia="en-US"/>
    </w:rPr>
  </w:style>
  <w:style w:type="paragraph" w:customStyle="1" w:styleId="69335842F6CB4C88B57CCC28344F530620">
    <w:name w:val="69335842F6CB4C88B57CCC28344F530620"/>
    <w:rsid w:val="00E56A5B"/>
    <w:rPr>
      <w:rFonts w:eastAsiaTheme="minorHAnsi"/>
      <w:lang w:eastAsia="en-US"/>
    </w:rPr>
  </w:style>
  <w:style w:type="paragraph" w:customStyle="1" w:styleId="130EBF14F81147BBAC3F735C5FCD87D420">
    <w:name w:val="130EBF14F81147BBAC3F735C5FCD87D420"/>
    <w:rsid w:val="00E56A5B"/>
    <w:rPr>
      <w:rFonts w:eastAsiaTheme="minorHAnsi"/>
      <w:lang w:eastAsia="en-US"/>
    </w:rPr>
  </w:style>
  <w:style w:type="paragraph" w:customStyle="1" w:styleId="29CC4794BD4C4BC9823FCD6CFDA0CAA120">
    <w:name w:val="29CC4794BD4C4BC9823FCD6CFDA0CAA120"/>
    <w:rsid w:val="00E56A5B"/>
    <w:rPr>
      <w:rFonts w:eastAsiaTheme="minorHAnsi"/>
      <w:lang w:eastAsia="en-US"/>
    </w:rPr>
  </w:style>
  <w:style w:type="paragraph" w:customStyle="1" w:styleId="45A05CCD67854EDAA686D0F543BE0A1D20">
    <w:name w:val="45A05CCD67854EDAA686D0F543BE0A1D20"/>
    <w:rsid w:val="00E56A5B"/>
    <w:rPr>
      <w:rFonts w:eastAsiaTheme="minorHAnsi"/>
      <w:lang w:eastAsia="en-US"/>
    </w:rPr>
  </w:style>
  <w:style w:type="paragraph" w:customStyle="1" w:styleId="DAD066E993D74D28BFB15ABDC9D077DC20">
    <w:name w:val="DAD066E993D74D28BFB15ABDC9D077DC20"/>
    <w:rsid w:val="00E56A5B"/>
    <w:rPr>
      <w:rFonts w:eastAsiaTheme="minorHAnsi"/>
      <w:lang w:eastAsia="en-US"/>
    </w:rPr>
  </w:style>
  <w:style w:type="paragraph" w:customStyle="1" w:styleId="5447B18A6D6D458187E8772604CD8BD713">
    <w:name w:val="5447B18A6D6D458187E8772604CD8BD713"/>
    <w:rsid w:val="00E56A5B"/>
    <w:rPr>
      <w:rFonts w:eastAsiaTheme="minorHAnsi"/>
      <w:lang w:eastAsia="en-US"/>
    </w:rPr>
  </w:style>
  <w:style w:type="paragraph" w:customStyle="1" w:styleId="F7831D77BFAD41CBBDC6BFDB60A4998210">
    <w:name w:val="F7831D77BFAD41CBBDC6BFDB60A4998210"/>
    <w:rsid w:val="00E56A5B"/>
    <w:rPr>
      <w:rFonts w:eastAsiaTheme="minorHAnsi"/>
      <w:lang w:eastAsia="en-US"/>
    </w:rPr>
  </w:style>
  <w:style w:type="paragraph" w:customStyle="1" w:styleId="C1CE3E118B9B4F2AA10B01ADD41E1C1B10">
    <w:name w:val="C1CE3E118B9B4F2AA10B01ADD41E1C1B10"/>
    <w:rsid w:val="00E56A5B"/>
    <w:rPr>
      <w:rFonts w:eastAsiaTheme="minorHAnsi"/>
      <w:lang w:eastAsia="en-US"/>
    </w:rPr>
  </w:style>
  <w:style w:type="paragraph" w:customStyle="1" w:styleId="12DA893E31784245BF351646BA28069611">
    <w:name w:val="12DA893E31784245BF351646BA28069611"/>
    <w:rsid w:val="00E56A5B"/>
    <w:rPr>
      <w:rFonts w:eastAsiaTheme="minorHAnsi"/>
      <w:lang w:eastAsia="en-US"/>
    </w:rPr>
  </w:style>
  <w:style w:type="paragraph" w:customStyle="1" w:styleId="522A7F11CA974E6E88E6D46E70D3AD9B21">
    <w:name w:val="522A7F11CA974E6E88E6D46E70D3AD9B21"/>
    <w:rsid w:val="00E56A5B"/>
    <w:rPr>
      <w:rFonts w:eastAsiaTheme="minorHAnsi"/>
      <w:lang w:eastAsia="en-US"/>
    </w:rPr>
  </w:style>
  <w:style w:type="paragraph" w:customStyle="1" w:styleId="69335842F6CB4C88B57CCC28344F530621">
    <w:name w:val="69335842F6CB4C88B57CCC28344F530621"/>
    <w:rsid w:val="00E56A5B"/>
    <w:rPr>
      <w:rFonts w:eastAsiaTheme="minorHAnsi"/>
      <w:lang w:eastAsia="en-US"/>
    </w:rPr>
  </w:style>
  <w:style w:type="paragraph" w:customStyle="1" w:styleId="130EBF14F81147BBAC3F735C5FCD87D421">
    <w:name w:val="130EBF14F81147BBAC3F735C5FCD87D421"/>
    <w:rsid w:val="00E56A5B"/>
    <w:rPr>
      <w:rFonts w:eastAsiaTheme="minorHAnsi"/>
      <w:lang w:eastAsia="en-US"/>
    </w:rPr>
  </w:style>
  <w:style w:type="paragraph" w:customStyle="1" w:styleId="29CC4794BD4C4BC9823FCD6CFDA0CAA121">
    <w:name w:val="29CC4794BD4C4BC9823FCD6CFDA0CAA121"/>
    <w:rsid w:val="00E56A5B"/>
    <w:rPr>
      <w:rFonts w:eastAsiaTheme="minorHAnsi"/>
      <w:lang w:eastAsia="en-US"/>
    </w:rPr>
  </w:style>
  <w:style w:type="paragraph" w:customStyle="1" w:styleId="45A05CCD67854EDAA686D0F543BE0A1D21">
    <w:name w:val="45A05CCD67854EDAA686D0F543BE0A1D21"/>
    <w:rsid w:val="00E56A5B"/>
    <w:rPr>
      <w:rFonts w:eastAsiaTheme="minorHAnsi"/>
      <w:lang w:eastAsia="en-US"/>
    </w:rPr>
  </w:style>
  <w:style w:type="paragraph" w:customStyle="1" w:styleId="DAD066E993D74D28BFB15ABDC9D077DC21">
    <w:name w:val="DAD066E993D74D28BFB15ABDC9D077DC21"/>
    <w:rsid w:val="00E56A5B"/>
    <w:rPr>
      <w:rFonts w:eastAsiaTheme="minorHAnsi"/>
      <w:lang w:eastAsia="en-US"/>
    </w:rPr>
  </w:style>
  <w:style w:type="paragraph" w:customStyle="1" w:styleId="5447B18A6D6D458187E8772604CD8BD714">
    <w:name w:val="5447B18A6D6D458187E8772604CD8BD714"/>
    <w:rsid w:val="00E56A5B"/>
    <w:rPr>
      <w:rFonts w:eastAsiaTheme="minorHAnsi"/>
      <w:lang w:eastAsia="en-US"/>
    </w:rPr>
  </w:style>
  <w:style w:type="paragraph" w:customStyle="1" w:styleId="F7831D77BFAD41CBBDC6BFDB60A4998211">
    <w:name w:val="F7831D77BFAD41CBBDC6BFDB60A4998211"/>
    <w:rsid w:val="00E56A5B"/>
    <w:rPr>
      <w:rFonts w:eastAsiaTheme="minorHAnsi"/>
      <w:lang w:eastAsia="en-US"/>
    </w:rPr>
  </w:style>
  <w:style w:type="paragraph" w:customStyle="1" w:styleId="C1CE3E118B9B4F2AA10B01ADD41E1C1B11">
    <w:name w:val="C1CE3E118B9B4F2AA10B01ADD41E1C1B11"/>
    <w:rsid w:val="00E56A5B"/>
    <w:rPr>
      <w:rFonts w:eastAsiaTheme="minorHAnsi"/>
      <w:lang w:eastAsia="en-US"/>
    </w:rPr>
  </w:style>
  <w:style w:type="paragraph" w:customStyle="1" w:styleId="12DA893E31784245BF351646BA28069612">
    <w:name w:val="12DA893E31784245BF351646BA28069612"/>
    <w:rsid w:val="00E56A5B"/>
    <w:rPr>
      <w:rFonts w:eastAsiaTheme="minorHAnsi"/>
      <w:lang w:eastAsia="en-US"/>
    </w:rPr>
  </w:style>
  <w:style w:type="paragraph" w:customStyle="1" w:styleId="522A7F11CA974E6E88E6D46E70D3AD9B22">
    <w:name w:val="522A7F11CA974E6E88E6D46E70D3AD9B22"/>
    <w:rsid w:val="00E56A5B"/>
    <w:rPr>
      <w:rFonts w:eastAsiaTheme="minorHAnsi"/>
      <w:lang w:eastAsia="en-US"/>
    </w:rPr>
  </w:style>
  <w:style w:type="paragraph" w:customStyle="1" w:styleId="69335842F6CB4C88B57CCC28344F530622">
    <w:name w:val="69335842F6CB4C88B57CCC28344F530622"/>
    <w:rsid w:val="00E56A5B"/>
    <w:rPr>
      <w:rFonts w:eastAsiaTheme="minorHAnsi"/>
      <w:lang w:eastAsia="en-US"/>
    </w:rPr>
  </w:style>
  <w:style w:type="paragraph" w:customStyle="1" w:styleId="130EBF14F81147BBAC3F735C5FCD87D422">
    <w:name w:val="130EBF14F81147BBAC3F735C5FCD87D422"/>
    <w:rsid w:val="00E56A5B"/>
    <w:rPr>
      <w:rFonts w:eastAsiaTheme="minorHAnsi"/>
      <w:lang w:eastAsia="en-US"/>
    </w:rPr>
  </w:style>
  <w:style w:type="paragraph" w:customStyle="1" w:styleId="29CC4794BD4C4BC9823FCD6CFDA0CAA122">
    <w:name w:val="29CC4794BD4C4BC9823FCD6CFDA0CAA122"/>
    <w:rsid w:val="00E56A5B"/>
    <w:rPr>
      <w:rFonts w:eastAsiaTheme="minorHAnsi"/>
      <w:lang w:eastAsia="en-US"/>
    </w:rPr>
  </w:style>
  <w:style w:type="paragraph" w:customStyle="1" w:styleId="45A05CCD67854EDAA686D0F543BE0A1D22">
    <w:name w:val="45A05CCD67854EDAA686D0F543BE0A1D22"/>
    <w:rsid w:val="00E56A5B"/>
    <w:rPr>
      <w:rFonts w:eastAsiaTheme="minorHAnsi"/>
      <w:lang w:eastAsia="en-US"/>
    </w:rPr>
  </w:style>
  <w:style w:type="paragraph" w:customStyle="1" w:styleId="DAD066E993D74D28BFB15ABDC9D077DC22">
    <w:name w:val="DAD066E993D74D28BFB15ABDC9D077DC22"/>
    <w:rsid w:val="00E56A5B"/>
    <w:rPr>
      <w:rFonts w:eastAsiaTheme="minorHAnsi"/>
      <w:lang w:eastAsia="en-US"/>
    </w:rPr>
  </w:style>
  <w:style w:type="paragraph" w:customStyle="1" w:styleId="5447B18A6D6D458187E8772604CD8BD715">
    <w:name w:val="5447B18A6D6D458187E8772604CD8BD715"/>
    <w:rsid w:val="00E56A5B"/>
    <w:rPr>
      <w:rFonts w:eastAsiaTheme="minorHAnsi"/>
      <w:lang w:eastAsia="en-US"/>
    </w:rPr>
  </w:style>
  <w:style w:type="paragraph" w:customStyle="1" w:styleId="F7831D77BFAD41CBBDC6BFDB60A4998212">
    <w:name w:val="F7831D77BFAD41CBBDC6BFDB60A4998212"/>
    <w:rsid w:val="00E56A5B"/>
    <w:rPr>
      <w:rFonts w:eastAsiaTheme="minorHAnsi"/>
      <w:lang w:eastAsia="en-US"/>
    </w:rPr>
  </w:style>
  <w:style w:type="paragraph" w:customStyle="1" w:styleId="C1CE3E118B9B4F2AA10B01ADD41E1C1B12">
    <w:name w:val="C1CE3E118B9B4F2AA10B01ADD41E1C1B12"/>
    <w:rsid w:val="00E56A5B"/>
    <w:rPr>
      <w:rFonts w:eastAsiaTheme="minorHAnsi"/>
      <w:lang w:eastAsia="en-US"/>
    </w:rPr>
  </w:style>
  <w:style w:type="paragraph" w:customStyle="1" w:styleId="12DA893E31784245BF351646BA28069613">
    <w:name w:val="12DA893E31784245BF351646BA28069613"/>
    <w:rsid w:val="00E56A5B"/>
    <w:rPr>
      <w:rFonts w:eastAsiaTheme="minorHAnsi"/>
      <w:lang w:eastAsia="en-US"/>
    </w:rPr>
  </w:style>
  <w:style w:type="paragraph" w:customStyle="1" w:styleId="522A7F11CA974E6E88E6D46E70D3AD9B23">
    <w:name w:val="522A7F11CA974E6E88E6D46E70D3AD9B23"/>
    <w:rsid w:val="00E56A5B"/>
    <w:rPr>
      <w:rFonts w:eastAsiaTheme="minorHAnsi"/>
      <w:lang w:eastAsia="en-US"/>
    </w:rPr>
  </w:style>
  <w:style w:type="paragraph" w:customStyle="1" w:styleId="69335842F6CB4C88B57CCC28344F530623">
    <w:name w:val="69335842F6CB4C88B57CCC28344F530623"/>
    <w:rsid w:val="00E56A5B"/>
    <w:rPr>
      <w:rFonts w:eastAsiaTheme="minorHAnsi"/>
      <w:lang w:eastAsia="en-US"/>
    </w:rPr>
  </w:style>
  <w:style w:type="paragraph" w:customStyle="1" w:styleId="130EBF14F81147BBAC3F735C5FCD87D423">
    <w:name w:val="130EBF14F81147BBAC3F735C5FCD87D423"/>
    <w:rsid w:val="00E56A5B"/>
    <w:rPr>
      <w:rFonts w:eastAsiaTheme="minorHAnsi"/>
      <w:lang w:eastAsia="en-US"/>
    </w:rPr>
  </w:style>
  <w:style w:type="paragraph" w:customStyle="1" w:styleId="29CC4794BD4C4BC9823FCD6CFDA0CAA123">
    <w:name w:val="29CC4794BD4C4BC9823FCD6CFDA0CAA123"/>
    <w:rsid w:val="00E56A5B"/>
    <w:rPr>
      <w:rFonts w:eastAsiaTheme="minorHAnsi"/>
      <w:lang w:eastAsia="en-US"/>
    </w:rPr>
  </w:style>
  <w:style w:type="paragraph" w:customStyle="1" w:styleId="45A05CCD67854EDAA686D0F543BE0A1D23">
    <w:name w:val="45A05CCD67854EDAA686D0F543BE0A1D23"/>
    <w:rsid w:val="00E56A5B"/>
    <w:rPr>
      <w:rFonts w:eastAsiaTheme="minorHAnsi"/>
      <w:lang w:eastAsia="en-US"/>
    </w:rPr>
  </w:style>
  <w:style w:type="paragraph" w:customStyle="1" w:styleId="DAD066E993D74D28BFB15ABDC9D077DC23">
    <w:name w:val="DAD066E993D74D28BFB15ABDC9D077DC23"/>
    <w:rsid w:val="00E56A5B"/>
    <w:rPr>
      <w:rFonts w:eastAsiaTheme="minorHAnsi"/>
      <w:lang w:eastAsia="en-US"/>
    </w:rPr>
  </w:style>
  <w:style w:type="paragraph" w:customStyle="1" w:styleId="5447B18A6D6D458187E8772604CD8BD716">
    <w:name w:val="5447B18A6D6D458187E8772604CD8BD716"/>
    <w:rsid w:val="00D61058"/>
    <w:rPr>
      <w:rFonts w:eastAsiaTheme="minorHAnsi"/>
      <w:lang w:eastAsia="en-US"/>
    </w:rPr>
  </w:style>
  <w:style w:type="paragraph" w:customStyle="1" w:styleId="F7831D77BFAD41CBBDC6BFDB60A4998213">
    <w:name w:val="F7831D77BFAD41CBBDC6BFDB60A4998213"/>
    <w:rsid w:val="00D61058"/>
    <w:rPr>
      <w:rFonts w:eastAsiaTheme="minorHAnsi"/>
      <w:lang w:eastAsia="en-US"/>
    </w:rPr>
  </w:style>
  <w:style w:type="paragraph" w:customStyle="1" w:styleId="C1CE3E118B9B4F2AA10B01ADD41E1C1B13">
    <w:name w:val="C1CE3E118B9B4F2AA10B01ADD41E1C1B13"/>
    <w:rsid w:val="00D61058"/>
    <w:rPr>
      <w:rFonts w:eastAsiaTheme="minorHAnsi"/>
      <w:lang w:eastAsia="en-US"/>
    </w:rPr>
  </w:style>
  <w:style w:type="paragraph" w:customStyle="1" w:styleId="12DA893E31784245BF351646BA28069614">
    <w:name w:val="12DA893E31784245BF351646BA28069614"/>
    <w:rsid w:val="00D61058"/>
    <w:rPr>
      <w:rFonts w:eastAsiaTheme="minorHAnsi"/>
      <w:lang w:eastAsia="en-US"/>
    </w:rPr>
  </w:style>
  <w:style w:type="paragraph" w:customStyle="1" w:styleId="522A7F11CA974E6E88E6D46E70D3AD9B24">
    <w:name w:val="522A7F11CA974E6E88E6D46E70D3AD9B24"/>
    <w:rsid w:val="00D61058"/>
    <w:rPr>
      <w:rFonts w:eastAsiaTheme="minorHAnsi"/>
      <w:lang w:eastAsia="en-US"/>
    </w:rPr>
  </w:style>
  <w:style w:type="paragraph" w:customStyle="1" w:styleId="69335842F6CB4C88B57CCC28344F530624">
    <w:name w:val="69335842F6CB4C88B57CCC28344F530624"/>
    <w:rsid w:val="00D61058"/>
    <w:rPr>
      <w:rFonts w:eastAsiaTheme="minorHAnsi"/>
      <w:lang w:eastAsia="en-US"/>
    </w:rPr>
  </w:style>
  <w:style w:type="paragraph" w:customStyle="1" w:styleId="130EBF14F81147BBAC3F735C5FCD87D424">
    <w:name w:val="130EBF14F81147BBAC3F735C5FCD87D424"/>
    <w:rsid w:val="00D61058"/>
    <w:rPr>
      <w:rFonts w:eastAsiaTheme="minorHAnsi"/>
      <w:lang w:eastAsia="en-US"/>
    </w:rPr>
  </w:style>
  <w:style w:type="paragraph" w:customStyle="1" w:styleId="29CC4794BD4C4BC9823FCD6CFDA0CAA124">
    <w:name w:val="29CC4794BD4C4BC9823FCD6CFDA0CAA124"/>
    <w:rsid w:val="00D61058"/>
    <w:rPr>
      <w:rFonts w:eastAsiaTheme="minorHAnsi"/>
      <w:lang w:eastAsia="en-US"/>
    </w:rPr>
  </w:style>
  <w:style w:type="paragraph" w:customStyle="1" w:styleId="45A05CCD67854EDAA686D0F543BE0A1D24">
    <w:name w:val="45A05CCD67854EDAA686D0F543BE0A1D24"/>
    <w:rsid w:val="00D61058"/>
    <w:rPr>
      <w:rFonts w:eastAsiaTheme="minorHAnsi"/>
      <w:lang w:eastAsia="en-US"/>
    </w:rPr>
  </w:style>
  <w:style w:type="paragraph" w:customStyle="1" w:styleId="DAD066E993D74D28BFB15ABDC9D077DC24">
    <w:name w:val="DAD066E993D74D28BFB15ABDC9D077DC24"/>
    <w:rsid w:val="00D61058"/>
    <w:rPr>
      <w:rFonts w:eastAsiaTheme="minorHAnsi"/>
      <w:lang w:eastAsia="en-US"/>
    </w:rPr>
  </w:style>
  <w:style w:type="paragraph" w:customStyle="1" w:styleId="DD0B763F1D8A4B2E86090C467A733F8C">
    <w:name w:val="DD0B763F1D8A4B2E86090C467A733F8C"/>
    <w:rsid w:val="00D61058"/>
    <w:rPr>
      <w:rFonts w:eastAsiaTheme="minorHAnsi"/>
      <w:lang w:eastAsia="en-US"/>
    </w:rPr>
  </w:style>
  <w:style w:type="paragraph" w:customStyle="1" w:styleId="F006BDAE4F6D451E9D50211FD1DB221E">
    <w:name w:val="F006BDAE4F6D451E9D50211FD1DB221E"/>
    <w:rsid w:val="00D61058"/>
    <w:rPr>
      <w:rFonts w:eastAsiaTheme="minorHAnsi"/>
      <w:lang w:eastAsia="en-US"/>
    </w:rPr>
  </w:style>
  <w:style w:type="paragraph" w:customStyle="1" w:styleId="43B95DA3BD574A729C693E8110F3A18D">
    <w:name w:val="43B95DA3BD574A729C693E8110F3A18D"/>
    <w:rsid w:val="00D61058"/>
    <w:rPr>
      <w:rFonts w:eastAsiaTheme="minorHAnsi"/>
      <w:lang w:eastAsia="en-US"/>
    </w:rPr>
  </w:style>
  <w:style w:type="paragraph" w:customStyle="1" w:styleId="5447B18A6D6D458187E8772604CD8BD717">
    <w:name w:val="5447B18A6D6D458187E8772604CD8BD717"/>
    <w:rsid w:val="00D61058"/>
    <w:rPr>
      <w:rFonts w:eastAsiaTheme="minorHAnsi"/>
      <w:lang w:eastAsia="en-US"/>
    </w:rPr>
  </w:style>
  <w:style w:type="paragraph" w:customStyle="1" w:styleId="F7831D77BFAD41CBBDC6BFDB60A4998214">
    <w:name w:val="F7831D77BFAD41CBBDC6BFDB60A4998214"/>
    <w:rsid w:val="00D61058"/>
    <w:rPr>
      <w:rFonts w:eastAsiaTheme="minorHAnsi"/>
      <w:lang w:eastAsia="en-US"/>
    </w:rPr>
  </w:style>
  <w:style w:type="paragraph" w:customStyle="1" w:styleId="C1CE3E118B9B4F2AA10B01ADD41E1C1B14">
    <w:name w:val="C1CE3E118B9B4F2AA10B01ADD41E1C1B14"/>
    <w:rsid w:val="00D61058"/>
    <w:rPr>
      <w:rFonts w:eastAsiaTheme="minorHAnsi"/>
      <w:lang w:eastAsia="en-US"/>
    </w:rPr>
  </w:style>
  <w:style w:type="paragraph" w:customStyle="1" w:styleId="12DA893E31784245BF351646BA28069615">
    <w:name w:val="12DA893E31784245BF351646BA28069615"/>
    <w:rsid w:val="00D61058"/>
    <w:rPr>
      <w:rFonts w:eastAsiaTheme="minorHAnsi"/>
      <w:lang w:eastAsia="en-US"/>
    </w:rPr>
  </w:style>
  <w:style w:type="paragraph" w:customStyle="1" w:styleId="522A7F11CA974E6E88E6D46E70D3AD9B25">
    <w:name w:val="522A7F11CA974E6E88E6D46E70D3AD9B25"/>
    <w:rsid w:val="00D61058"/>
    <w:rPr>
      <w:rFonts w:eastAsiaTheme="minorHAnsi"/>
      <w:lang w:eastAsia="en-US"/>
    </w:rPr>
  </w:style>
  <w:style w:type="paragraph" w:customStyle="1" w:styleId="69335842F6CB4C88B57CCC28344F530625">
    <w:name w:val="69335842F6CB4C88B57CCC28344F530625"/>
    <w:rsid w:val="00D61058"/>
    <w:rPr>
      <w:rFonts w:eastAsiaTheme="minorHAnsi"/>
      <w:lang w:eastAsia="en-US"/>
    </w:rPr>
  </w:style>
  <w:style w:type="paragraph" w:customStyle="1" w:styleId="130EBF14F81147BBAC3F735C5FCD87D425">
    <w:name w:val="130EBF14F81147BBAC3F735C5FCD87D425"/>
    <w:rsid w:val="00D61058"/>
    <w:rPr>
      <w:rFonts w:eastAsiaTheme="minorHAnsi"/>
      <w:lang w:eastAsia="en-US"/>
    </w:rPr>
  </w:style>
  <w:style w:type="paragraph" w:customStyle="1" w:styleId="29CC4794BD4C4BC9823FCD6CFDA0CAA125">
    <w:name w:val="29CC4794BD4C4BC9823FCD6CFDA0CAA125"/>
    <w:rsid w:val="00D61058"/>
    <w:rPr>
      <w:rFonts w:eastAsiaTheme="minorHAnsi"/>
      <w:lang w:eastAsia="en-US"/>
    </w:rPr>
  </w:style>
  <w:style w:type="paragraph" w:customStyle="1" w:styleId="45A05CCD67854EDAA686D0F543BE0A1D25">
    <w:name w:val="45A05CCD67854EDAA686D0F543BE0A1D25"/>
    <w:rsid w:val="00D61058"/>
    <w:rPr>
      <w:rFonts w:eastAsiaTheme="minorHAnsi"/>
      <w:lang w:eastAsia="en-US"/>
    </w:rPr>
  </w:style>
  <w:style w:type="paragraph" w:customStyle="1" w:styleId="DAD066E993D74D28BFB15ABDC9D077DC25">
    <w:name w:val="DAD066E993D74D28BFB15ABDC9D077DC25"/>
    <w:rsid w:val="00D61058"/>
    <w:rPr>
      <w:rFonts w:eastAsiaTheme="minorHAnsi"/>
      <w:lang w:eastAsia="en-US"/>
    </w:rPr>
  </w:style>
  <w:style w:type="paragraph" w:customStyle="1" w:styleId="DD0B763F1D8A4B2E86090C467A733F8C1">
    <w:name w:val="DD0B763F1D8A4B2E86090C467A733F8C1"/>
    <w:rsid w:val="00D61058"/>
    <w:rPr>
      <w:rFonts w:eastAsiaTheme="minorHAnsi"/>
      <w:lang w:eastAsia="en-US"/>
    </w:rPr>
  </w:style>
  <w:style w:type="paragraph" w:customStyle="1" w:styleId="F006BDAE4F6D451E9D50211FD1DB221E1">
    <w:name w:val="F006BDAE4F6D451E9D50211FD1DB221E1"/>
    <w:rsid w:val="00D61058"/>
    <w:rPr>
      <w:rFonts w:eastAsiaTheme="minorHAnsi"/>
      <w:lang w:eastAsia="en-US"/>
    </w:rPr>
  </w:style>
  <w:style w:type="paragraph" w:customStyle="1" w:styleId="43B95DA3BD574A729C693E8110F3A18D1">
    <w:name w:val="43B95DA3BD574A729C693E8110F3A18D1"/>
    <w:rsid w:val="00D61058"/>
    <w:rPr>
      <w:rFonts w:eastAsiaTheme="minorHAnsi"/>
      <w:lang w:eastAsia="en-US"/>
    </w:rPr>
  </w:style>
  <w:style w:type="paragraph" w:customStyle="1" w:styleId="5447B18A6D6D458187E8772604CD8BD718">
    <w:name w:val="5447B18A6D6D458187E8772604CD8BD718"/>
    <w:rsid w:val="00D61058"/>
    <w:rPr>
      <w:rFonts w:eastAsiaTheme="minorHAnsi"/>
      <w:lang w:eastAsia="en-US"/>
    </w:rPr>
  </w:style>
  <w:style w:type="paragraph" w:customStyle="1" w:styleId="F7831D77BFAD41CBBDC6BFDB60A4998215">
    <w:name w:val="F7831D77BFAD41CBBDC6BFDB60A4998215"/>
    <w:rsid w:val="00D61058"/>
    <w:rPr>
      <w:rFonts w:eastAsiaTheme="minorHAnsi"/>
      <w:lang w:eastAsia="en-US"/>
    </w:rPr>
  </w:style>
  <w:style w:type="paragraph" w:customStyle="1" w:styleId="C1CE3E118B9B4F2AA10B01ADD41E1C1B15">
    <w:name w:val="C1CE3E118B9B4F2AA10B01ADD41E1C1B15"/>
    <w:rsid w:val="00D61058"/>
    <w:rPr>
      <w:rFonts w:eastAsiaTheme="minorHAnsi"/>
      <w:lang w:eastAsia="en-US"/>
    </w:rPr>
  </w:style>
  <w:style w:type="paragraph" w:customStyle="1" w:styleId="12DA893E31784245BF351646BA28069616">
    <w:name w:val="12DA893E31784245BF351646BA28069616"/>
    <w:rsid w:val="00D61058"/>
    <w:rPr>
      <w:rFonts w:eastAsiaTheme="minorHAnsi"/>
      <w:lang w:eastAsia="en-US"/>
    </w:rPr>
  </w:style>
  <w:style w:type="paragraph" w:customStyle="1" w:styleId="522A7F11CA974E6E88E6D46E70D3AD9B26">
    <w:name w:val="522A7F11CA974E6E88E6D46E70D3AD9B26"/>
    <w:rsid w:val="00D61058"/>
    <w:rPr>
      <w:rFonts w:eastAsiaTheme="minorHAnsi"/>
      <w:lang w:eastAsia="en-US"/>
    </w:rPr>
  </w:style>
  <w:style w:type="paragraph" w:customStyle="1" w:styleId="69335842F6CB4C88B57CCC28344F530626">
    <w:name w:val="69335842F6CB4C88B57CCC28344F530626"/>
    <w:rsid w:val="00D61058"/>
    <w:rPr>
      <w:rFonts w:eastAsiaTheme="minorHAnsi"/>
      <w:lang w:eastAsia="en-US"/>
    </w:rPr>
  </w:style>
  <w:style w:type="paragraph" w:customStyle="1" w:styleId="130EBF14F81147BBAC3F735C5FCD87D426">
    <w:name w:val="130EBF14F81147BBAC3F735C5FCD87D426"/>
    <w:rsid w:val="00D61058"/>
    <w:rPr>
      <w:rFonts w:eastAsiaTheme="minorHAnsi"/>
      <w:lang w:eastAsia="en-US"/>
    </w:rPr>
  </w:style>
  <w:style w:type="paragraph" w:customStyle="1" w:styleId="29CC4794BD4C4BC9823FCD6CFDA0CAA126">
    <w:name w:val="29CC4794BD4C4BC9823FCD6CFDA0CAA126"/>
    <w:rsid w:val="00D61058"/>
    <w:rPr>
      <w:rFonts w:eastAsiaTheme="minorHAnsi"/>
      <w:lang w:eastAsia="en-US"/>
    </w:rPr>
  </w:style>
  <w:style w:type="paragraph" w:customStyle="1" w:styleId="45A05CCD67854EDAA686D0F543BE0A1D26">
    <w:name w:val="45A05CCD67854EDAA686D0F543BE0A1D26"/>
    <w:rsid w:val="00D61058"/>
    <w:rPr>
      <w:rFonts w:eastAsiaTheme="minorHAnsi"/>
      <w:lang w:eastAsia="en-US"/>
    </w:rPr>
  </w:style>
  <w:style w:type="paragraph" w:customStyle="1" w:styleId="DAD066E993D74D28BFB15ABDC9D077DC26">
    <w:name w:val="DAD066E993D74D28BFB15ABDC9D077DC26"/>
    <w:rsid w:val="00D61058"/>
    <w:rPr>
      <w:rFonts w:eastAsiaTheme="minorHAnsi"/>
      <w:lang w:eastAsia="en-US"/>
    </w:rPr>
  </w:style>
  <w:style w:type="paragraph" w:customStyle="1" w:styleId="DD0B763F1D8A4B2E86090C467A733F8C2">
    <w:name w:val="DD0B763F1D8A4B2E86090C467A733F8C2"/>
    <w:rsid w:val="00D61058"/>
    <w:rPr>
      <w:rFonts w:eastAsiaTheme="minorHAnsi"/>
      <w:lang w:eastAsia="en-US"/>
    </w:rPr>
  </w:style>
  <w:style w:type="paragraph" w:customStyle="1" w:styleId="F006BDAE4F6D451E9D50211FD1DB221E2">
    <w:name w:val="F006BDAE4F6D451E9D50211FD1DB221E2"/>
    <w:rsid w:val="00D61058"/>
    <w:rPr>
      <w:rFonts w:eastAsiaTheme="minorHAnsi"/>
      <w:lang w:eastAsia="en-US"/>
    </w:rPr>
  </w:style>
  <w:style w:type="paragraph" w:customStyle="1" w:styleId="43B95DA3BD574A729C693E8110F3A18D2">
    <w:name w:val="43B95DA3BD574A729C693E8110F3A18D2"/>
    <w:rsid w:val="00D61058"/>
    <w:rPr>
      <w:rFonts w:eastAsiaTheme="minorHAnsi"/>
      <w:lang w:eastAsia="en-US"/>
    </w:rPr>
  </w:style>
  <w:style w:type="paragraph" w:customStyle="1" w:styleId="5447B18A6D6D458187E8772604CD8BD719">
    <w:name w:val="5447B18A6D6D458187E8772604CD8BD719"/>
    <w:rsid w:val="00EB4E5A"/>
    <w:rPr>
      <w:rFonts w:eastAsiaTheme="minorHAnsi"/>
      <w:lang w:eastAsia="en-US"/>
    </w:rPr>
  </w:style>
  <w:style w:type="paragraph" w:customStyle="1" w:styleId="F7831D77BFAD41CBBDC6BFDB60A4998216">
    <w:name w:val="F7831D77BFAD41CBBDC6BFDB60A4998216"/>
    <w:rsid w:val="00EB4E5A"/>
    <w:rPr>
      <w:rFonts w:eastAsiaTheme="minorHAnsi"/>
      <w:lang w:eastAsia="en-US"/>
    </w:rPr>
  </w:style>
  <w:style w:type="paragraph" w:customStyle="1" w:styleId="C1CE3E118B9B4F2AA10B01ADD41E1C1B16">
    <w:name w:val="C1CE3E118B9B4F2AA10B01ADD41E1C1B16"/>
    <w:rsid w:val="00EB4E5A"/>
    <w:rPr>
      <w:rFonts w:eastAsiaTheme="minorHAnsi"/>
      <w:lang w:eastAsia="en-US"/>
    </w:rPr>
  </w:style>
  <w:style w:type="paragraph" w:customStyle="1" w:styleId="12DA893E31784245BF351646BA28069617">
    <w:name w:val="12DA893E31784245BF351646BA28069617"/>
    <w:rsid w:val="00EB4E5A"/>
    <w:rPr>
      <w:rFonts w:eastAsiaTheme="minorHAnsi"/>
      <w:lang w:eastAsia="en-US"/>
    </w:rPr>
  </w:style>
  <w:style w:type="paragraph" w:customStyle="1" w:styleId="522A7F11CA974E6E88E6D46E70D3AD9B27">
    <w:name w:val="522A7F11CA974E6E88E6D46E70D3AD9B27"/>
    <w:rsid w:val="00EB4E5A"/>
    <w:rPr>
      <w:rFonts w:eastAsiaTheme="minorHAnsi"/>
      <w:lang w:eastAsia="en-US"/>
    </w:rPr>
  </w:style>
  <w:style w:type="paragraph" w:customStyle="1" w:styleId="69335842F6CB4C88B57CCC28344F530627">
    <w:name w:val="69335842F6CB4C88B57CCC28344F530627"/>
    <w:rsid w:val="00EB4E5A"/>
    <w:rPr>
      <w:rFonts w:eastAsiaTheme="minorHAnsi"/>
      <w:lang w:eastAsia="en-US"/>
    </w:rPr>
  </w:style>
  <w:style w:type="paragraph" w:customStyle="1" w:styleId="130EBF14F81147BBAC3F735C5FCD87D427">
    <w:name w:val="130EBF14F81147BBAC3F735C5FCD87D427"/>
    <w:rsid w:val="00EB4E5A"/>
    <w:rPr>
      <w:rFonts w:eastAsiaTheme="minorHAnsi"/>
      <w:lang w:eastAsia="en-US"/>
    </w:rPr>
  </w:style>
  <w:style w:type="paragraph" w:customStyle="1" w:styleId="29CC4794BD4C4BC9823FCD6CFDA0CAA127">
    <w:name w:val="29CC4794BD4C4BC9823FCD6CFDA0CAA127"/>
    <w:rsid w:val="00EB4E5A"/>
    <w:rPr>
      <w:rFonts w:eastAsiaTheme="minorHAnsi"/>
      <w:lang w:eastAsia="en-US"/>
    </w:rPr>
  </w:style>
  <w:style w:type="paragraph" w:customStyle="1" w:styleId="45A05CCD67854EDAA686D0F543BE0A1D27">
    <w:name w:val="45A05CCD67854EDAA686D0F543BE0A1D27"/>
    <w:rsid w:val="00EB4E5A"/>
    <w:rPr>
      <w:rFonts w:eastAsiaTheme="minorHAnsi"/>
      <w:lang w:eastAsia="en-US"/>
    </w:rPr>
  </w:style>
  <w:style w:type="paragraph" w:customStyle="1" w:styleId="DAD066E993D74D28BFB15ABDC9D077DC27">
    <w:name w:val="DAD066E993D74D28BFB15ABDC9D077DC27"/>
    <w:rsid w:val="00EB4E5A"/>
    <w:rPr>
      <w:rFonts w:eastAsiaTheme="minorHAnsi"/>
      <w:lang w:eastAsia="en-US"/>
    </w:rPr>
  </w:style>
  <w:style w:type="paragraph" w:customStyle="1" w:styleId="A26CCE9D76C34D2DB9911460B0788D86">
    <w:name w:val="A26CCE9D76C34D2DB9911460B0788D86"/>
    <w:rsid w:val="00EB4E5A"/>
    <w:rPr>
      <w:rFonts w:eastAsiaTheme="minorHAnsi"/>
      <w:lang w:eastAsia="en-US"/>
    </w:rPr>
  </w:style>
  <w:style w:type="paragraph" w:customStyle="1" w:styleId="DD0B763F1D8A4B2E86090C467A733F8C3">
    <w:name w:val="DD0B763F1D8A4B2E86090C467A733F8C3"/>
    <w:rsid w:val="00EB4E5A"/>
    <w:rPr>
      <w:rFonts w:eastAsiaTheme="minorHAnsi"/>
      <w:lang w:eastAsia="en-US"/>
    </w:rPr>
  </w:style>
  <w:style w:type="paragraph" w:customStyle="1" w:styleId="F006BDAE4F6D451E9D50211FD1DB221E3">
    <w:name w:val="F006BDAE4F6D451E9D50211FD1DB221E3"/>
    <w:rsid w:val="00EB4E5A"/>
    <w:rPr>
      <w:rFonts w:eastAsiaTheme="minorHAnsi"/>
      <w:lang w:eastAsia="en-US"/>
    </w:rPr>
  </w:style>
  <w:style w:type="paragraph" w:customStyle="1" w:styleId="43B95DA3BD574A729C693E8110F3A18D3">
    <w:name w:val="43B95DA3BD574A729C693E8110F3A18D3"/>
    <w:rsid w:val="00EB4E5A"/>
    <w:rPr>
      <w:rFonts w:eastAsiaTheme="minorHAnsi"/>
      <w:lang w:eastAsia="en-US"/>
    </w:rPr>
  </w:style>
  <w:style w:type="paragraph" w:customStyle="1" w:styleId="5447B18A6D6D458187E8772604CD8BD720">
    <w:name w:val="5447B18A6D6D458187E8772604CD8BD720"/>
    <w:rsid w:val="007A30CE"/>
    <w:rPr>
      <w:rFonts w:eastAsiaTheme="minorHAnsi"/>
      <w:lang w:eastAsia="en-US"/>
    </w:rPr>
  </w:style>
  <w:style w:type="paragraph" w:customStyle="1" w:styleId="F7831D77BFAD41CBBDC6BFDB60A4998217">
    <w:name w:val="F7831D77BFAD41CBBDC6BFDB60A4998217"/>
    <w:rsid w:val="007A30CE"/>
    <w:rPr>
      <w:rFonts w:eastAsiaTheme="minorHAnsi"/>
      <w:lang w:eastAsia="en-US"/>
    </w:rPr>
  </w:style>
  <w:style w:type="paragraph" w:customStyle="1" w:styleId="C1CE3E118B9B4F2AA10B01ADD41E1C1B17">
    <w:name w:val="C1CE3E118B9B4F2AA10B01ADD41E1C1B17"/>
    <w:rsid w:val="007A30CE"/>
    <w:rPr>
      <w:rFonts w:eastAsiaTheme="minorHAnsi"/>
      <w:lang w:eastAsia="en-US"/>
    </w:rPr>
  </w:style>
  <w:style w:type="paragraph" w:customStyle="1" w:styleId="12DA893E31784245BF351646BA28069618">
    <w:name w:val="12DA893E31784245BF351646BA28069618"/>
    <w:rsid w:val="007A30CE"/>
    <w:rPr>
      <w:rFonts w:eastAsiaTheme="minorHAnsi"/>
      <w:lang w:eastAsia="en-US"/>
    </w:rPr>
  </w:style>
  <w:style w:type="paragraph" w:customStyle="1" w:styleId="522A7F11CA974E6E88E6D46E70D3AD9B28">
    <w:name w:val="522A7F11CA974E6E88E6D46E70D3AD9B28"/>
    <w:rsid w:val="007A30CE"/>
    <w:rPr>
      <w:rFonts w:eastAsiaTheme="minorHAnsi"/>
      <w:lang w:eastAsia="en-US"/>
    </w:rPr>
  </w:style>
  <w:style w:type="paragraph" w:customStyle="1" w:styleId="69335842F6CB4C88B57CCC28344F530628">
    <w:name w:val="69335842F6CB4C88B57CCC28344F530628"/>
    <w:rsid w:val="007A30CE"/>
    <w:rPr>
      <w:rFonts w:eastAsiaTheme="minorHAnsi"/>
      <w:lang w:eastAsia="en-US"/>
    </w:rPr>
  </w:style>
  <w:style w:type="paragraph" w:customStyle="1" w:styleId="130EBF14F81147BBAC3F735C5FCD87D428">
    <w:name w:val="130EBF14F81147BBAC3F735C5FCD87D428"/>
    <w:rsid w:val="007A30CE"/>
    <w:rPr>
      <w:rFonts w:eastAsiaTheme="minorHAnsi"/>
      <w:lang w:eastAsia="en-US"/>
    </w:rPr>
  </w:style>
  <w:style w:type="paragraph" w:customStyle="1" w:styleId="29CC4794BD4C4BC9823FCD6CFDA0CAA128">
    <w:name w:val="29CC4794BD4C4BC9823FCD6CFDA0CAA128"/>
    <w:rsid w:val="007A30CE"/>
    <w:rPr>
      <w:rFonts w:eastAsiaTheme="minorHAnsi"/>
      <w:lang w:eastAsia="en-US"/>
    </w:rPr>
  </w:style>
  <w:style w:type="paragraph" w:customStyle="1" w:styleId="45A05CCD67854EDAA686D0F543BE0A1D28">
    <w:name w:val="45A05CCD67854EDAA686D0F543BE0A1D28"/>
    <w:rsid w:val="007A30CE"/>
    <w:rPr>
      <w:rFonts w:eastAsiaTheme="minorHAnsi"/>
      <w:lang w:eastAsia="en-US"/>
    </w:rPr>
  </w:style>
  <w:style w:type="paragraph" w:customStyle="1" w:styleId="DAD066E993D74D28BFB15ABDC9D077DC28">
    <w:name w:val="DAD066E993D74D28BFB15ABDC9D077DC28"/>
    <w:rsid w:val="007A30CE"/>
    <w:rPr>
      <w:rFonts w:eastAsiaTheme="minorHAnsi"/>
      <w:lang w:eastAsia="en-US"/>
    </w:rPr>
  </w:style>
  <w:style w:type="paragraph" w:customStyle="1" w:styleId="A26CCE9D76C34D2DB9911460B0788D861">
    <w:name w:val="A26CCE9D76C34D2DB9911460B0788D861"/>
    <w:rsid w:val="007A30CE"/>
    <w:rPr>
      <w:rFonts w:eastAsiaTheme="minorHAnsi"/>
      <w:lang w:eastAsia="en-US"/>
    </w:rPr>
  </w:style>
  <w:style w:type="paragraph" w:customStyle="1" w:styleId="DD0B763F1D8A4B2E86090C467A733F8C4">
    <w:name w:val="DD0B763F1D8A4B2E86090C467A733F8C4"/>
    <w:rsid w:val="007A30CE"/>
    <w:rPr>
      <w:rFonts w:eastAsiaTheme="minorHAnsi"/>
      <w:lang w:eastAsia="en-US"/>
    </w:rPr>
  </w:style>
  <w:style w:type="paragraph" w:customStyle="1" w:styleId="F006BDAE4F6D451E9D50211FD1DB221E4">
    <w:name w:val="F006BDAE4F6D451E9D50211FD1DB221E4"/>
    <w:rsid w:val="007A30CE"/>
    <w:rPr>
      <w:rFonts w:eastAsiaTheme="minorHAnsi"/>
      <w:lang w:eastAsia="en-US"/>
    </w:rPr>
  </w:style>
  <w:style w:type="paragraph" w:customStyle="1" w:styleId="43B95DA3BD574A729C693E8110F3A18D4">
    <w:name w:val="43B95DA3BD574A729C693E8110F3A18D4"/>
    <w:rsid w:val="007A30CE"/>
    <w:rPr>
      <w:rFonts w:eastAsiaTheme="minorHAnsi"/>
      <w:lang w:eastAsia="en-US"/>
    </w:rPr>
  </w:style>
  <w:style w:type="paragraph" w:customStyle="1" w:styleId="5447B18A6D6D458187E8772604CD8BD721">
    <w:name w:val="5447B18A6D6D458187E8772604CD8BD721"/>
    <w:rsid w:val="00C57A98"/>
    <w:rPr>
      <w:rFonts w:eastAsiaTheme="minorHAnsi"/>
      <w:lang w:eastAsia="en-US"/>
    </w:rPr>
  </w:style>
  <w:style w:type="paragraph" w:customStyle="1" w:styleId="F7831D77BFAD41CBBDC6BFDB60A4998218">
    <w:name w:val="F7831D77BFAD41CBBDC6BFDB60A4998218"/>
    <w:rsid w:val="00C57A98"/>
    <w:rPr>
      <w:rFonts w:eastAsiaTheme="minorHAnsi"/>
      <w:lang w:eastAsia="en-US"/>
    </w:rPr>
  </w:style>
  <w:style w:type="paragraph" w:customStyle="1" w:styleId="C1CE3E118B9B4F2AA10B01ADD41E1C1B18">
    <w:name w:val="C1CE3E118B9B4F2AA10B01ADD41E1C1B18"/>
    <w:rsid w:val="00C57A98"/>
    <w:rPr>
      <w:rFonts w:eastAsiaTheme="minorHAnsi"/>
      <w:lang w:eastAsia="en-US"/>
    </w:rPr>
  </w:style>
  <w:style w:type="paragraph" w:customStyle="1" w:styleId="12DA893E31784245BF351646BA28069619">
    <w:name w:val="12DA893E31784245BF351646BA28069619"/>
    <w:rsid w:val="00C57A98"/>
    <w:rPr>
      <w:rFonts w:eastAsiaTheme="minorHAnsi"/>
      <w:lang w:eastAsia="en-US"/>
    </w:rPr>
  </w:style>
  <w:style w:type="paragraph" w:customStyle="1" w:styleId="522A7F11CA974E6E88E6D46E70D3AD9B29">
    <w:name w:val="522A7F11CA974E6E88E6D46E70D3AD9B29"/>
    <w:rsid w:val="00C57A98"/>
    <w:rPr>
      <w:rFonts w:eastAsiaTheme="minorHAnsi"/>
      <w:lang w:eastAsia="en-US"/>
    </w:rPr>
  </w:style>
  <w:style w:type="paragraph" w:customStyle="1" w:styleId="69335842F6CB4C88B57CCC28344F530629">
    <w:name w:val="69335842F6CB4C88B57CCC28344F530629"/>
    <w:rsid w:val="00C57A98"/>
    <w:rPr>
      <w:rFonts w:eastAsiaTheme="minorHAnsi"/>
      <w:lang w:eastAsia="en-US"/>
    </w:rPr>
  </w:style>
  <w:style w:type="paragraph" w:customStyle="1" w:styleId="130EBF14F81147BBAC3F735C5FCD87D429">
    <w:name w:val="130EBF14F81147BBAC3F735C5FCD87D429"/>
    <w:rsid w:val="00C57A98"/>
    <w:rPr>
      <w:rFonts w:eastAsiaTheme="minorHAnsi"/>
      <w:lang w:eastAsia="en-US"/>
    </w:rPr>
  </w:style>
  <w:style w:type="paragraph" w:customStyle="1" w:styleId="29CC4794BD4C4BC9823FCD6CFDA0CAA129">
    <w:name w:val="29CC4794BD4C4BC9823FCD6CFDA0CAA129"/>
    <w:rsid w:val="00C57A98"/>
    <w:rPr>
      <w:rFonts w:eastAsiaTheme="minorHAnsi"/>
      <w:lang w:eastAsia="en-US"/>
    </w:rPr>
  </w:style>
  <w:style w:type="paragraph" w:customStyle="1" w:styleId="45A05CCD67854EDAA686D0F543BE0A1D29">
    <w:name w:val="45A05CCD67854EDAA686D0F543BE0A1D29"/>
    <w:rsid w:val="00C57A98"/>
    <w:rPr>
      <w:rFonts w:eastAsiaTheme="minorHAnsi"/>
      <w:lang w:eastAsia="en-US"/>
    </w:rPr>
  </w:style>
  <w:style w:type="paragraph" w:customStyle="1" w:styleId="DAD066E993D74D28BFB15ABDC9D077DC29">
    <w:name w:val="DAD066E993D74D28BFB15ABDC9D077DC29"/>
    <w:rsid w:val="00C57A98"/>
    <w:rPr>
      <w:rFonts w:eastAsiaTheme="minorHAnsi"/>
      <w:lang w:eastAsia="en-US"/>
    </w:rPr>
  </w:style>
  <w:style w:type="paragraph" w:customStyle="1" w:styleId="A26CCE9D76C34D2DB9911460B0788D862">
    <w:name w:val="A26CCE9D76C34D2DB9911460B0788D862"/>
    <w:rsid w:val="00C57A98"/>
    <w:rPr>
      <w:rFonts w:eastAsiaTheme="minorHAnsi"/>
      <w:lang w:eastAsia="en-US"/>
    </w:rPr>
  </w:style>
  <w:style w:type="paragraph" w:customStyle="1" w:styleId="DD0B763F1D8A4B2E86090C467A733F8C5">
    <w:name w:val="DD0B763F1D8A4B2E86090C467A733F8C5"/>
    <w:rsid w:val="00C57A98"/>
    <w:rPr>
      <w:rFonts w:eastAsiaTheme="minorHAnsi"/>
      <w:lang w:eastAsia="en-US"/>
    </w:rPr>
  </w:style>
  <w:style w:type="paragraph" w:customStyle="1" w:styleId="F006BDAE4F6D451E9D50211FD1DB221E5">
    <w:name w:val="F006BDAE4F6D451E9D50211FD1DB221E5"/>
    <w:rsid w:val="00C57A98"/>
    <w:rPr>
      <w:rFonts w:eastAsiaTheme="minorHAnsi"/>
      <w:lang w:eastAsia="en-US"/>
    </w:rPr>
  </w:style>
  <w:style w:type="paragraph" w:customStyle="1" w:styleId="43B95DA3BD574A729C693E8110F3A18D5">
    <w:name w:val="43B95DA3BD574A729C693E8110F3A18D5"/>
    <w:rsid w:val="00C57A98"/>
    <w:rPr>
      <w:rFonts w:eastAsiaTheme="minorHAnsi"/>
      <w:lang w:eastAsia="en-US"/>
    </w:rPr>
  </w:style>
  <w:style w:type="paragraph" w:customStyle="1" w:styleId="5447B18A6D6D458187E8772604CD8BD722">
    <w:name w:val="5447B18A6D6D458187E8772604CD8BD722"/>
    <w:rsid w:val="00153F08"/>
    <w:rPr>
      <w:rFonts w:eastAsiaTheme="minorHAnsi"/>
      <w:lang w:eastAsia="en-US"/>
    </w:rPr>
  </w:style>
  <w:style w:type="paragraph" w:customStyle="1" w:styleId="F7831D77BFAD41CBBDC6BFDB60A4998219">
    <w:name w:val="F7831D77BFAD41CBBDC6BFDB60A4998219"/>
    <w:rsid w:val="00153F08"/>
    <w:rPr>
      <w:rFonts w:eastAsiaTheme="minorHAnsi"/>
      <w:lang w:eastAsia="en-US"/>
    </w:rPr>
  </w:style>
  <w:style w:type="paragraph" w:customStyle="1" w:styleId="C1CE3E118B9B4F2AA10B01ADD41E1C1B19">
    <w:name w:val="C1CE3E118B9B4F2AA10B01ADD41E1C1B19"/>
    <w:rsid w:val="00153F08"/>
    <w:rPr>
      <w:rFonts w:eastAsiaTheme="minorHAnsi"/>
      <w:lang w:eastAsia="en-US"/>
    </w:rPr>
  </w:style>
  <w:style w:type="paragraph" w:customStyle="1" w:styleId="12DA893E31784245BF351646BA28069620">
    <w:name w:val="12DA893E31784245BF351646BA28069620"/>
    <w:rsid w:val="00153F08"/>
    <w:rPr>
      <w:rFonts w:eastAsiaTheme="minorHAnsi"/>
      <w:lang w:eastAsia="en-US"/>
    </w:rPr>
  </w:style>
  <w:style w:type="paragraph" w:customStyle="1" w:styleId="522A7F11CA974E6E88E6D46E70D3AD9B30">
    <w:name w:val="522A7F11CA974E6E88E6D46E70D3AD9B30"/>
    <w:rsid w:val="00153F08"/>
    <w:rPr>
      <w:rFonts w:eastAsiaTheme="minorHAnsi"/>
      <w:lang w:eastAsia="en-US"/>
    </w:rPr>
  </w:style>
  <w:style w:type="paragraph" w:customStyle="1" w:styleId="69335842F6CB4C88B57CCC28344F530630">
    <w:name w:val="69335842F6CB4C88B57CCC28344F530630"/>
    <w:rsid w:val="00153F08"/>
    <w:rPr>
      <w:rFonts w:eastAsiaTheme="minorHAnsi"/>
      <w:lang w:eastAsia="en-US"/>
    </w:rPr>
  </w:style>
  <w:style w:type="paragraph" w:customStyle="1" w:styleId="130EBF14F81147BBAC3F735C5FCD87D430">
    <w:name w:val="130EBF14F81147BBAC3F735C5FCD87D430"/>
    <w:rsid w:val="00153F08"/>
    <w:rPr>
      <w:rFonts w:eastAsiaTheme="minorHAnsi"/>
      <w:lang w:eastAsia="en-US"/>
    </w:rPr>
  </w:style>
  <w:style w:type="paragraph" w:customStyle="1" w:styleId="29CC4794BD4C4BC9823FCD6CFDA0CAA130">
    <w:name w:val="29CC4794BD4C4BC9823FCD6CFDA0CAA130"/>
    <w:rsid w:val="00153F08"/>
    <w:rPr>
      <w:rFonts w:eastAsiaTheme="minorHAnsi"/>
      <w:lang w:eastAsia="en-US"/>
    </w:rPr>
  </w:style>
  <w:style w:type="paragraph" w:customStyle="1" w:styleId="45A05CCD67854EDAA686D0F543BE0A1D30">
    <w:name w:val="45A05CCD67854EDAA686D0F543BE0A1D30"/>
    <w:rsid w:val="00153F08"/>
    <w:rPr>
      <w:rFonts w:eastAsiaTheme="minorHAnsi"/>
      <w:lang w:eastAsia="en-US"/>
    </w:rPr>
  </w:style>
  <w:style w:type="paragraph" w:customStyle="1" w:styleId="DAD066E993D74D28BFB15ABDC9D077DC30">
    <w:name w:val="DAD066E993D74D28BFB15ABDC9D077DC30"/>
    <w:rsid w:val="00153F08"/>
    <w:rPr>
      <w:rFonts w:eastAsiaTheme="minorHAnsi"/>
      <w:lang w:eastAsia="en-US"/>
    </w:rPr>
  </w:style>
  <w:style w:type="paragraph" w:customStyle="1" w:styleId="A26CCE9D76C34D2DB9911460B0788D863">
    <w:name w:val="A26CCE9D76C34D2DB9911460B0788D863"/>
    <w:rsid w:val="00153F08"/>
    <w:rPr>
      <w:rFonts w:eastAsiaTheme="minorHAnsi"/>
      <w:lang w:eastAsia="en-US"/>
    </w:rPr>
  </w:style>
  <w:style w:type="paragraph" w:customStyle="1" w:styleId="0E314A91CA4941A9920A28885CADA777">
    <w:name w:val="0E314A91CA4941A9920A28885CADA777"/>
    <w:rsid w:val="00153F08"/>
    <w:rPr>
      <w:rFonts w:eastAsiaTheme="minorHAnsi"/>
      <w:lang w:eastAsia="en-US"/>
    </w:rPr>
  </w:style>
  <w:style w:type="paragraph" w:customStyle="1" w:styleId="DD0B763F1D8A4B2E86090C467A733F8C6">
    <w:name w:val="DD0B763F1D8A4B2E86090C467A733F8C6"/>
    <w:rsid w:val="00153F08"/>
    <w:rPr>
      <w:rFonts w:eastAsiaTheme="minorHAnsi"/>
      <w:lang w:eastAsia="en-US"/>
    </w:rPr>
  </w:style>
  <w:style w:type="paragraph" w:customStyle="1" w:styleId="F006BDAE4F6D451E9D50211FD1DB221E6">
    <w:name w:val="F006BDAE4F6D451E9D50211FD1DB221E6"/>
    <w:rsid w:val="00153F08"/>
    <w:rPr>
      <w:rFonts w:eastAsiaTheme="minorHAnsi"/>
      <w:lang w:eastAsia="en-US"/>
    </w:rPr>
  </w:style>
  <w:style w:type="paragraph" w:customStyle="1" w:styleId="43B95DA3BD574A729C693E8110F3A18D6">
    <w:name w:val="43B95DA3BD574A729C693E8110F3A18D6"/>
    <w:rsid w:val="00153F08"/>
    <w:rPr>
      <w:rFonts w:eastAsiaTheme="minorHAnsi"/>
      <w:lang w:eastAsia="en-US"/>
    </w:rPr>
  </w:style>
  <w:style w:type="paragraph" w:customStyle="1" w:styleId="5447B18A6D6D458187E8772604CD8BD723">
    <w:name w:val="5447B18A6D6D458187E8772604CD8BD723"/>
    <w:rsid w:val="00153F08"/>
    <w:rPr>
      <w:rFonts w:eastAsiaTheme="minorHAnsi"/>
      <w:lang w:eastAsia="en-US"/>
    </w:rPr>
  </w:style>
  <w:style w:type="paragraph" w:customStyle="1" w:styleId="F7831D77BFAD41CBBDC6BFDB60A4998220">
    <w:name w:val="F7831D77BFAD41CBBDC6BFDB60A4998220"/>
    <w:rsid w:val="00153F08"/>
    <w:rPr>
      <w:rFonts w:eastAsiaTheme="minorHAnsi"/>
      <w:lang w:eastAsia="en-US"/>
    </w:rPr>
  </w:style>
  <w:style w:type="paragraph" w:customStyle="1" w:styleId="C1CE3E118B9B4F2AA10B01ADD41E1C1B20">
    <w:name w:val="C1CE3E118B9B4F2AA10B01ADD41E1C1B20"/>
    <w:rsid w:val="00153F08"/>
    <w:rPr>
      <w:rFonts w:eastAsiaTheme="minorHAnsi"/>
      <w:lang w:eastAsia="en-US"/>
    </w:rPr>
  </w:style>
  <w:style w:type="paragraph" w:customStyle="1" w:styleId="12DA893E31784245BF351646BA28069621">
    <w:name w:val="12DA893E31784245BF351646BA28069621"/>
    <w:rsid w:val="00153F08"/>
    <w:rPr>
      <w:rFonts w:eastAsiaTheme="minorHAnsi"/>
      <w:lang w:eastAsia="en-US"/>
    </w:rPr>
  </w:style>
  <w:style w:type="paragraph" w:customStyle="1" w:styleId="522A7F11CA974E6E88E6D46E70D3AD9B31">
    <w:name w:val="522A7F11CA974E6E88E6D46E70D3AD9B31"/>
    <w:rsid w:val="00153F08"/>
    <w:rPr>
      <w:rFonts w:eastAsiaTheme="minorHAnsi"/>
      <w:lang w:eastAsia="en-US"/>
    </w:rPr>
  </w:style>
  <w:style w:type="paragraph" w:customStyle="1" w:styleId="69335842F6CB4C88B57CCC28344F530631">
    <w:name w:val="69335842F6CB4C88B57CCC28344F530631"/>
    <w:rsid w:val="00153F08"/>
    <w:rPr>
      <w:rFonts w:eastAsiaTheme="minorHAnsi"/>
      <w:lang w:eastAsia="en-US"/>
    </w:rPr>
  </w:style>
  <w:style w:type="paragraph" w:customStyle="1" w:styleId="130EBF14F81147BBAC3F735C5FCD87D431">
    <w:name w:val="130EBF14F81147BBAC3F735C5FCD87D431"/>
    <w:rsid w:val="00153F08"/>
    <w:rPr>
      <w:rFonts w:eastAsiaTheme="minorHAnsi"/>
      <w:lang w:eastAsia="en-US"/>
    </w:rPr>
  </w:style>
  <w:style w:type="paragraph" w:customStyle="1" w:styleId="29CC4794BD4C4BC9823FCD6CFDA0CAA131">
    <w:name w:val="29CC4794BD4C4BC9823FCD6CFDA0CAA131"/>
    <w:rsid w:val="00153F08"/>
    <w:rPr>
      <w:rFonts w:eastAsiaTheme="minorHAnsi"/>
      <w:lang w:eastAsia="en-US"/>
    </w:rPr>
  </w:style>
  <w:style w:type="paragraph" w:customStyle="1" w:styleId="45A05CCD67854EDAA686D0F543BE0A1D31">
    <w:name w:val="45A05CCD67854EDAA686D0F543BE0A1D31"/>
    <w:rsid w:val="00153F08"/>
    <w:rPr>
      <w:rFonts w:eastAsiaTheme="minorHAnsi"/>
      <w:lang w:eastAsia="en-US"/>
    </w:rPr>
  </w:style>
  <w:style w:type="paragraph" w:customStyle="1" w:styleId="DAD066E993D74D28BFB15ABDC9D077DC31">
    <w:name w:val="DAD066E993D74D28BFB15ABDC9D077DC31"/>
    <w:rsid w:val="00153F08"/>
    <w:rPr>
      <w:rFonts w:eastAsiaTheme="minorHAnsi"/>
      <w:lang w:eastAsia="en-US"/>
    </w:rPr>
  </w:style>
  <w:style w:type="paragraph" w:customStyle="1" w:styleId="A26CCE9D76C34D2DB9911460B0788D864">
    <w:name w:val="A26CCE9D76C34D2DB9911460B0788D864"/>
    <w:rsid w:val="00153F08"/>
    <w:rPr>
      <w:rFonts w:eastAsiaTheme="minorHAnsi"/>
      <w:lang w:eastAsia="en-US"/>
    </w:rPr>
  </w:style>
  <w:style w:type="paragraph" w:customStyle="1" w:styleId="0E314A91CA4941A9920A28885CADA7771">
    <w:name w:val="0E314A91CA4941A9920A28885CADA7771"/>
    <w:rsid w:val="00153F08"/>
    <w:rPr>
      <w:rFonts w:eastAsiaTheme="minorHAnsi"/>
      <w:lang w:eastAsia="en-US"/>
    </w:rPr>
  </w:style>
  <w:style w:type="paragraph" w:customStyle="1" w:styleId="DD0B763F1D8A4B2E86090C467A733F8C7">
    <w:name w:val="DD0B763F1D8A4B2E86090C467A733F8C7"/>
    <w:rsid w:val="00153F08"/>
    <w:rPr>
      <w:rFonts w:eastAsiaTheme="minorHAnsi"/>
      <w:lang w:eastAsia="en-US"/>
    </w:rPr>
  </w:style>
  <w:style w:type="paragraph" w:customStyle="1" w:styleId="03D961E348CF4AA788689750BDD310A3">
    <w:name w:val="03D961E348CF4AA788689750BDD310A3"/>
    <w:rsid w:val="00153F08"/>
    <w:rPr>
      <w:rFonts w:eastAsiaTheme="minorHAnsi"/>
      <w:lang w:eastAsia="en-US"/>
    </w:rPr>
  </w:style>
  <w:style w:type="paragraph" w:customStyle="1" w:styleId="F006BDAE4F6D451E9D50211FD1DB221E7">
    <w:name w:val="F006BDAE4F6D451E9D50211FD1DB221E7"/>
    <w:rsid w:val="00153F08"/>
    <w:rPr>
      <w:rFonts w:eastAsiaTheme="minorHAnsi"/>
      <w:lang w:eastAsia="en-US"/>
    </w:rPr>
  </w:style>
  <w:style w:type="paragraph" w:customStyle="1" w:styleId="43FCCEA0543F43578C3C8C7DD8142B4F">
    <w:name w:val="43FCCEA0543F43578C3C8C7DD8142B4F"/>
    <w:rsid w:val="00153F08"/>
    <w:rPr>
      <w:rFonts w:eastAsiaTheme="minorHAnsi"/>
      <w:lang w:eastAsia="en-US"/>
    </w:rPr>
  </w:style>
  <w:style w:type="paragraph" w:customStyle="1" w:styleId="43B95DA3BD574A729C693E8110F3A18D7">
    <w:name w:val="43B95DA3BD574A729C693E8110F3A18D7"/>
    <w:rsid w:val="00153F08"/>
    <w:rPr>
      <w:rFonts w:eastAsiaTheme="minorHAnsi"/>
      <w:lang w:eastAsia="en-US"/>
    </w:rPr>
  </w:style>
  <w:style w:type="paragraph" w:customStyle="1" w:styleId="5447B18A6D6D458187E8772604CD8BD724">
    <w:name w:val="5447B18A6D6D458187E8772604CD8BD724"/>
    <w:rsid w:val="00153F08"/>
    <w:rPr>
      <w:rFonts w:eastAsiaTheme="minorHAnsi"/>
      <w:lang w:eastAsia="en-US"/>
    </w:rPr>
  </w:style>
  <w:style w:type="paragraph" w:customStyle="1" w:styleId="F7831D77BFAD41CBBDC6BFDB60A4998221">
    <w:name w:val="F7831D77BFAD41CBBDC6BFDB60A4998221"/>
    <w:rsid w:val="00153F08"/>
    <w:rPr>
      <w:rFonts w:eastAsiaTheme="minorHAnsi"/>
      <w:lang w:eastAsia="en-US"/>
    </w:rPr>
  </w:style>
  <w:style w:type="paragraph" w:customStyle="1" w:styleId="C1CE3E118B9B4F2AA10B01ADD41E1C1B21">
    <w:name w:val="C1CE3E118B9B4F2AA10B01ADD41E1C1B21"/>
    <w:rsid w:val="00153F08"/>
    <w:rPr>
      <w:rFonts w:eastAsiaTheme="minorHAnsi"/>
      <w:lang w:eastAsia="en-US"/>
    </w:rPr>
  </w:style>
  <w:style w:type="paragraph" w:customStyle="1" w:styleId="12DA893E31784245BF351646BA28069622">
    <w:name w:val="12DA893E31784245BF351646BA28069622"/>
    <w:rsid w:val="00153F08"/>
    <w:rPr>
      <w:rFonts w:eastAsiaTheme="minorHAnsi"/>
      <w:lang w:eastAsia="en-US"/>
    </w:rPr>
  </w:style>
  <w:style w:type="paragraph" w:customStyle="1" w:styleId="522A7F11CA974E6E88E6D46E70D3AD9B32">
    <w:name w:val="522A7F11CA974E6E88E6D46E70D3AD9B32"/>
    <w:rsid w:val="00153F08"/>
    <w:rPr>
      <w:rFonts w:eastAsiaTheme="minorHAnsi"/>
      <w:lang w:eastAsia="en-US"/>
    </w:rPr>
  </w:style>
  <w:style w:type="paragraph" w:customStyle="1" w:styleId="69335842F6CB4C88B57CCC28344F530632">
    <w:name w:val="69335842F6CB4C88B57CCC28344F530632"/>
    <w:rsid w:val="00153F08"/>
    <w:rPr>
      <w:rFonts w:eastAsiaTheme="minorHAnsi"/>
      <w:lang w:eastAsia="en-US"/>
    </w:rPr>
  </w:style>
  <w:style w:type="paragraph" w:customStyle="1" w:styleId="130EBF14F81147BBAC3F735C5FCD87D432">
    <w:name w:val="130EBF14F81147BBAC3F735C5FCD87D432"/>
    <w:rsid w:val="00153F08"/>
    <w:rPr>
      <w:rFonts w:eastAsiaTheme="minorHAnsi"/>
      <w:lang w:eastAsia="en-US"/>
    </w:rPr>
  </w:style>
  <w:style w:type="paragraph" w:customStyle="1" w:styleId="29CC4794BD4C4BC9823FCD6CFDA0CAA132">
    <w:name w:val="29CC4794BD4C4BC9823FCD6CFDA0CAA132"/>
    <w:rsid w:val="00153F08"/>
    <w:rPr>
      <w:rFonts w:eastAsiaTheme="minorHAnsi"/>
      <w:lang w:eastAsia="en-US"/>
    </w:rPr>
  </w:style>
  <w:style w:type="paragraph" w:customStyle="1" w:styleId="45A05CCD67854EDAA686D0F543BE0A1D32">
    <w:name w:val="45A05CCD67854EDAA686D0F543BE0A1D32"/>
    <w:rsid w:val="00153F08"/>
    <w:rPr>
      <w:rFonts w:eastAsiaTheme="minorHAnsi"/>
      <w:lang w:eastAsia="en-US"/>
    </w:rPr>
  </w:style>
  <w:style w:type="paragraph" w:customStyle="1" w:styleId="DAD066E993D74D28BFB15ABDC9D077DC32">
    <w:name w:val="DAD066E993D74D28BFB15ABDC9D077DC32"/>
    <w:rsid w:val="00153F08"/>
    <w:rPr>
      <w:rFonts w:eastAsiaTheme="minorHAnsi"/>
      <w:lang w:eastAsia="en-US"/>
    </w:rPr>
  </w:style>
  <w:style w:type="paragraph" w:customStyle="1" w:styleId="A26CCE9D76C34D2DB9911460B0788D865">
    <w:name w:val="A26CCE9D76C34D2DB9911460B0788D865"/>
    <w:rsid w:val="00153F08"/>
    <w:rPr>
      <w:rFonts w:eastAsiaTheme="minorHAnsi"/>
      <w:lang w:eastAsia="en-US"/>
    </w:rPr>
  </w:style>
  <w:style w:type="paragraph" w:customStyle="1" w:styleId="0E314A91CA4941A9920A28885CADA7772">
    <w:name w:val="0E314A91CA4941A9920A28885CADA7772"/>
    <w:rsid w:val="00153F08"/>
    <w:rPr>
      <w:rFonts w:eastAsiaTheme="minorHAnsi"/>
      <w:lang w:eastAsia="en-US"/>
    </w:rPr>
  </w:style>
  <w:style w:type="paragraph" w:customStyle="1" w:styleId="DD0B763F1D8A4B2E86090C467A733F8C8">
    <w:name w:val="DD0B763F1D8A4B2E86090C467A733F8C8"/>
    <w:rsid w:val="00153F08"/>
    <w:rPr>
      <w:rFonts w:eastAsiaTheme="minorHAnsi"/>
      <w:lang w:eastAsia="en-US"/>
    </w:rPr>
  </w:style>
  <w:style w:type="paragraph" w:customStyle="1" w:styleId="03D961E348CF4AA788689750BDD310A31">
    <w:name w:val="03D961E348CF4AA788689750BDD310A31"/>
    <w:rsid w:val="00153F08"/>
    <w:rPr>
      <w:rFonts w:eastAsiaTheme="minorHAnsi"/>
      <w:lang w:eastAsia="en-US"/>
    </w:rPr>
  </w:style>
  <w:style w:type="paragraph" w:customStyle="1" w:styleId="F006BDAE4F6D451E9D50211FD1DB221E8">
    <w:name w:val="F006BDAE4F6D451E9D50211FD1DB221E8"/>
    <w:rsid w:val="00153F08"/>
    <w:rPr>
      <w:rFonts w:eastAsiaTheme="minorHAnsi"/>
      <w:lang w:eastAsia="en-US"/>
    </w:rPr>
  </w:style>
  <w:style w:type="paragraph" w:customStyle="1" w:styleId="43FCCEA0543F43578C3C8C7DD8142B4F1">
    <w:name w:val="43FCCEA0543F43578C3C8C7DD8142B4F1"/>
    <w:rsid w:val="00153F08"/>
    <w:rPr>
      <w:rFonts w:eastAsiaTheme="minorHAnsi"/>
      <w:lang w:eastAsia="en-US"/>
    </w:rPr>
  </w:style>
  <w:style w:type="paragraph" w:customStyle="1" w:styleId="43B95DA3BD574A729C693E8110F3A18D8">
    <w:name w:val="43B95DA3BD574A729C693E8110F3A18D8"/>
    <w:rsid w:val="00153F08"/>
    <w:rPr>
      <w:rFonts w:eastAsiaTheme="minorHAnsi"/>
      <w:lang w:eastAsia="en-US"/>
    </w:rPr>
  </w:style>
  <w:style w:type="paragraph" w:customStyle="1" w:styleId="5447B18A6D6D458187E8772604CD8BD725">
    <w:name w:val="5447B18A6D6D458187E8772604CD8BD725"/>
    <w:rsid w:val="00153F08"/>
    <w:rPr>
      <w:rFonts w:eastAsiaTheme="minorHAnsi"/>
      <w:lang w:eastAsia="en-US"/>
    </w:rPr>
  </w:style>
  <w:style w:type="paragraph" w:customStyle="1" w:styleId="F7831D77BFAD41CBBDC6BFDB60A4998222">
    <w:name w:val="F7831D77BFAD41CBBDC6BFDB60A4998222"/>
    <w:rsid w:val="00153F08"/>
    <w:rPr>
      <w:rFonts w:eastAsiaTheme="minorHAnsi"/>
      <w:lang w:eastAsia="en-US"/>
    </w:rPr>
  </w:style>
  <w:style w:type="paragraph" w:customStyle="1" w:styleId="C1CE3E118B9B4F2AA10B01ADD41E1C1B22">
    <w:name w:val="C1CE3E118B9B4F2AA10B01ADD41E1C1B22"/>
    <w:rsid w:val="00153F08"/>
    <w:rPr>
      <w:rFonts w:eastAsiaTheme="minorHAnsi"/>
      <w:lang w:eastAsia="en-US"/>
    </w:rPr>
  </w:style>
  <w:style w:type="paragraph" w:customStyle="1" w:styleId="12DA893E31784245BF351646BA28069623">
    <w:name w:val="12DA893E31784245BF351646BA28069623"/>
    <w:rsid w:val="00153F08"/>
    <w:rPr>
      <w:rFonts w:eastAsiaTheme="minorHAnsi"/>
      <w:lang w:eastAsia="en-US"/>
    </w:rPr>
  </w:style>
  <w:style w:type="paragraph" w:customStyle="1" w:styleId="522A7F11CA974E6E88E6D46E70D3AD9B33">
    <w:name w:val="522A7F11CA974E6E88E6D46E70D3AD9B33"/>
    <w:rsid w:val="00153F08"/>
    <w:rPr>
      <w:rFonts w:eastAsiaTheme="minorHAnsi"/>
      <w:lang w:eastAsia="en-US"/>
    </w:rPr>
  </w:style>
  <w:style w:type="paragraph" w:customStyle="1" w:styleId="69335842F6CB4C88B57CCC28344F530633">
    <w:name w:val="69335842F6CB4C88B57CCC28344F530633"/>
    <w:rsid w:val="00153F08"/>
    <w:rPr>
      <w:rFonts w:eastAsiaTheme="minorHAnsi"/>
      <w:lang w:eastAsia="en-US"/>
    </w:rPr>
  </w:style>
  <w:style w:type="paragraph" w:customStyle="1" w:styleId="130EBF14F81147BBAC3F735C5FCD87D433">
    <w:name w:val="130EBF14F81147BBAC3F735C5FCD87D433"/>
    <w:rsid w:val="00153F08"/>
    <w:rPr>
      <w:rFonts w:eastAsiaTheme="minorHAnsi"/>
      <w:lang w:eastAsia="en-US"/>
    </w:rPr>
  </w:style>
  <w:style w:type="paragraph" w:customStyle="1" w:styleId="29CC4794BD4C4BC9823FCD6CFDA0CAA133">
    <w:name w:val="29CC4794BD4C4BC9823FCD6CFDA0CAA133"/>
    <w:rsid w:val="00153F08"/>
    <w:rPr>
      <w:rFonts w:eastAsiaTheme="minorHAnsi"/>
      <w:lang w:eastAsia="en-US"/>
    </w:rPr>
  </w:style>
  <w:style w:type="paragraph" w:customStyle="1" w:styleId="45A05CCD67854EDAA686D0F543BE0A1D33">
    <w:name w:val="45A05CCD67854EDAA686D0F543BE0A1D33"/>
    <w:rsid w:val="00153F08"/>
    <w:rPr>
      <w:rFonts w:eastAsiaTheme="minorHAnsi"/>
      <w:lang w:eastAsia="en-US"/>
    </w:rPr>
  </w:style>
  <w:style w:type="paragraph" w:customStyle="1" w:styleId="DAD066E993D74D28BFB15ABDC9D077DC33">
    <w:name w:val="DAD066E993D74D28BFB15ABDC9D077DC33"/>
    <w:rsid w:val="00153F08"/>
    <w:rPr>
      <w:rFonts w:eastAsiaTheme="minorHAnsi"/>
      <w:lang w:eastAsia="en-US"/>
    </w:rPr>
  </w:style>
  <w:style w:type="paragraph" w:customStyle="1" w:styleId="A26CCE9D76C34D2DB9911460B0788D866">
    <w:name w:val="A26CCE9D76C34D2DB9911460B0788D866"/>
    <w:rsid w:val="00153F08"/>
    <w:rPr>
      <w:rFonts w:eastAsiaTheme="minorHAnsi"/>
      <w:lang w:eastAsia="en-US"/>
    </w:rPr>
  </w:style>
  <w:style w:type="paragraph" w:customStyle="1" w:styleId="DD0B763F1D8A4B2E86090C467A733F8C9">
    <w:name w:val="DD0B763F1D8A4B2E86090C467A733F8C9"/>
    <w:rsid w:val="00153F08"/>
    <w:rPr>
      <w:rFonts w:eastAsiaTheme="minorHAnsi"/>
      <w:lang w:eastAsia="en-US"/>
    </w:rPr>
  </w:style>
  <w:style w:type="paragraph" w:customStyle="1" w:styleId="F006BDAE4F6D451E9D50211FD1DB221E9">
    <w:name w:val="F006BDAE4F6D451E9D50211FD1DB221E9"/>
    <w:rsid w:val="00153F08"/>
    <w:rPr>
      <w:rFonts w:eastAsiaTheme="minorHAnsi"/>
      <w:lang w:eastAsia="en-US"/>
    </w:rPr>
  </w:style>
  <w:style w:type="paragraph" w:customStyle="1" w:styleId="43B95DA3BD574A729C693E8110F3A18D9">
    <w:name w:val="43B95DA3BD574A729C693E8110F3A18D9"/>
    <w:rsid w:val="00153F08"/>
    <w:rPr>
      <w:rFonts w:eastAsiaTheme="minorHAnsi"/>
      <w:lang w:eastAsia="en-US"/>
    </w:rPr>
  </w:style>
  <w:style w:type="paragraph" w:customStyle="1" w:styleId="25E5DB09BF0D43C1A978138ABE137F4A">
    <w:name w:val="25E5DB09BF0D43C1A978138ABE137F4A"/>
    <w:rsid w:val="00CC56E9"/>
  </w:style>
  <w:style w:type="paragraph" w:customStyle="1" w:styleId="5D68BC84C4234C3EBD936D621A1903F9">
    <w:name w:val="5D68BC84C4234C3EBD936D621A1903F9"/>
    <w:rsid w:val="00CC56E9"/>
  </w:style>
  <w:style w:type="paragraph" w:customStyle="1" w:styleId="E6C0E88D607341079355BC783CF013A6">
    <w:name w:val="E6C0E88D607341079355BC783CF013A6"/>
    <w:rsid w:val="00CC56E9"/>
  </w:style>
  <w:style w:type="paragraph" w:customStyle="1" w:styleId="3E6B0808E69043589DCE90CFB1823C9A">
    <w:name w:val="3E6B0808E69043589DCE90CFB1823C9A"/>
    <w:rsid w:val="00CC56E9"/>
  </w:style>
  <w:style w:type="paragraph" w:customStyle="1" w:styleId="DB83A82D62C54D1DB82875DE0EDDBC2B">
    <w:name w:val="DB83A82D62C54D1DB82875DE0EDDBC2B"/>
    <w:rsid w:val="00CC56E9"/>
  </w:style>
  <w:style w:type="paragraph" w:customStyle="1" w:styleId="522A7F11CA974E6E88E6D46E70D3AD9B34">
    <w:name w:val="522A7F11CA974E6E88E6D46E70D3AD9B34"/>
    <w:rsid w:val="00CC56E9"/>
    <w:rPr>
      <w:rFonts w:eastAsiaTheme="minorHAnsi"/>
      <w:lang w:eastAsia="en-US"/>
    </w:rPr>
  </w:style>
  <w:style w:type="paragraph" w:customStyle="1" w:styleId="69335842F6CB4C88B57CCC28344F530634">
    <w:name w:val="69335842F6CB4C88B57CCC28344F530634"/>
    <w:rsid w:val="00CC56E9"/>
    <w:rPr>
      <w:rFonts w:eastAsiaTheme="minorHAnsi"/>
      <w:lang w:eastAsia="en-US"/>
    </w:rPr>
  </w:style>
  <w:style w:type="paragraph" w:customStyle="1" w:styleId="130EBF14F81147BBAC3F735C5FCD87D434">
    <w:name w:val="130EBF14F81147BBAC3F735C5FCD87D434"/>
    <w:rsid w:val="00CC56E9"/>
    <w:rPr>
      <w:rFonts w:eastAsiaTheme="minorHAnsi"/>
      <w:lang w:eastAsia="en-US"/>
    </w:rPr>
  </w:style>
  <w:style w:type="paragraph" w:customStyle="1" w:styleId="29CC4794BD4C4BC9823FCD6CFDA0CAA134">
    <w:name w:val="29CC4794BD4C4BC9823FCD6CFDA0CAA134"/>
    <w:rsid w:val="00CC56E9"/>
    <w:rPr>
      <w:rFonts w:eastAsiaTheme="minorHAnsi"/>
      <w:lang w:eastAsia="en-US"/>
    </w:rPr>
  </w:style>
  <w:style w:type="paragraph" w:customStyle="1" w:styleId="45A05CCD67854EDAA686D0F543BE0A1D34">
    <w:name w:val="45A05CCD67854EDAA686D0F543BE0A1D34"/>
    <w:rsid w:val="00CC56E9"/>
    <w:rPr>
      <w:rFonts w:eastAsiaTheme="minorHAnsi"/>
      <w:lang w:eastAsia="en-US"/>
    </w:rPr>
  </w:style>
  <w:style w:type="paragraph" w:customStyle="1" w:styleId="DAD066E993D74D28BFB15ABDC9D077DC34">
    <w:name w:val="DAD066E993D74D28BFB15ABDC9D077DC34"/>
    <w:rsid w:val="00CC56E9"/>
    <w:rPr>
      <w:rFonts w:eastAsiaTheme="minorHAnsi"/>
      <w:lang w:eastAsia="en-US"/>
    </w:rPr>
  </w:style>
  <w:style w:type="paragraph" w:customStyle="1" w:styleId="25E5DB09BF0D43C1A978138ABE137F4A1">
    <w:name w:val="25E5DB09BF0D43C1A978138ABE137F4A1"/>
    <w:rsid w:val="00CC56E9"/>
    <w:rPr>
      <w:rFonts w:eastAsiaTheme="minorHAnsi"/>
      <w:lang w:eastAsia="en-US"/>
    </w:rPr>
  </w:style>
  <w:style w:type="paragraph" w:customStyle="1" w:styleId="B8A7C57F34854E48AB606010659864C0">
    <w:name w:val="B8A7C57F34854E48AB606010659864C0"/>
    <w:rsid w:val="00CC56E9"/>
    <w:rPr>
      <w:rFonts w:eastAsiaTheme="minorHAnsi"/>
      <w:lang w:eastAsia="en-US"/>
    </w:rPr>
  </w:style>
  <w:style w:type="paragraph" w:customStyle="1" w:styleId="5D68BC84C4234C3EBD936D621A1903F91">
    <w:name w:val="5D68BC84C4234C3EBD936D621A1903F91"/>
    <w:rsid w:val="00CC56E9"/>
    <w:rPr>
      <w:rFonts w:eastAsiaTheme="minorHAnsi"/>
      <w:lang w:eastAsia="en-US"/>
    </w:rPr>
  </w:style>
  <w:style w:type="paragraph" w:customStyle="1" w:styleId="E6C0E88D607341079355BC783CF013A61">
    <w:name w:val="E6C0E88D607341079355BC783CF013A61"/>
    <w:rsid w:val="00CC56E9"/>
    <w:rPr>
      <w:rFonts w:eastAsiaTheme="minorHAnsi"/>
      <w:lang w:eastAsia="en-US"/>
    </w:rPr>
  </w:style>
  <w:style w:type="paragraph" w:customStyle="1" w:styleId="3E6B0808E69043589DCE90CFB1823C9A1">
    <w:name w:val="3E6B0808E69043589DCE90CFB1823C9A1"/>
    <w:rsid w:val="00CC56E9"/>
    <w:rPr>
      <w:rFonts w:eastAsiaTheme="minorHAnsi"/>
      <w:lang w:eastAsia="en-US"/>
    </w:rPr>
  </w:style>
  <w:style w:type="paragraph" w:customStyle="1" w:styleId="DB83A82D62C54D1DB82875DE0EDDBC2B1">
    <w:name w:val="DB83A82D62C54D1DB82875DE0EDDBC2B1"/>
    <w:rsid w:val="00CC56E9"/>
    <w:rPr>
      <w:rFonts w:eastAsiaTheme="minorHAnsi"/>
      <w:lang w:eastAsia="en-US"/>
    </w:rPr>
  </w:style>
  <w:style w:type="paragraph" w:customStyle="1" w:styleId="DD0B763F1D8A4B2E86090C467A733F8C10">
    <w:name w:val="DD0B763F1D8A4B2E86090C467A733F8C10"/>
    <w:rsid w:val="00CC56E9"/>
    <w:rPr>
      <w:rFonts w:eastAsiaTheme="minorHAnsi"/>
      <w:lang w:eastAsia="en-US"/>
    </w:rPr>
  </w:style>
  <w:style w:type="paragraph" w:customStyle="1" w:styleId="F006BDAE4F6D451E9D50211FD1DB221E10">
    <w:name w:val="F006BDAE4F6D451E9D50211FD1DB221E10"/>
    <w:rsid w:val="00CC56E9"/>
    <w:rPr>
      <w:rFonts w:eastAsiaTheme="minorHAnsi"/>
      <w:lang w:eastAsia="en-US"/>
    </w:rPr>
  </w:style>
  <w:style w:type="paragraph" w:customStyle="1" w:styleId="43B95DA3BD574A729C693E8110F3A18D10">
    <w:name w:val="43B95DA3BD574A729C693E8110F3A18D10"/>
    <w:rsid w:val="00CC56E9"/>
    <w:rPr>
      <w:rFonts w:eastAsiaTheme="minorHAnsi"/>
      <w:lang w:eastAsia="en-US"/>
    </w:rPr>
  </w:style>
  <w:style w:type="paragraph" w:customStyle="1" w:styleId="522A7F11CA974E6E88E6D46E70D3AD9B35">
    <w:name w:val="522A7F11CA974E6E88E6D46E70D3AD9B35"/>
    <w:rsid w:val="00CC56E9"/>
    <w:rPr>
      <w:rFonts w:eastAsiaTheme="minorHAnsi"/>
      <w:lang w:eastAsia="en-US"/>
    </w:rPr>
  </w:style>
  <w:style w:type="paragraph" w:customStyle="1" w:styleId="69335842F6CB4C88B57CCC28344F530635">
    <w:name w:val="69335842F6CB4C88B57CCC28344F530635"/>
    <w:rsid w:val="00CC56E9"/>
    <w:rPr>
      <w:rFonts w:eastAsiaTheme="minorHAnsi"/>
      <w:lang w:eastAsia="en-US"/>
    </w:rPr>
  </w:style>
  <w:style w:type="paragraph" w:customStyle="1" w:styleId="130EBF14F81147BBAC3F735C5FCD87D435">
    <w:name w:val="130EBF14F81147BBAC3F735C5FCD87D435"/>
    <w:rsid w:val="00CC56E9"/>
    <w:rPr>
      <w:rFonts w:eastAsiaTheme="minorHAnsi"/>
      <w:lang w:eastAsia="en-US"/>
    </w:rPr>
  </w:style>
  <w:style w:type="paragraph" w:customStyle="1" w:styleId="29CC4794BD4C4BC9823FCD6CFDA0CAA135">
    <w:name w:val="29CC4794BD4C4BC9823FCD6CFDA0CAA135"/>
    <w:rsid w:val="00CC56E9"/>
    <w:rPr>
      <w:rFonts w:eastAsiaTheme="minorHAnsi"/>
      <w:lang w:eastAsia="en-US"/>
    </w:rPr>
  </w:style>
  <w:style w:type="paragraph" w:customStyle="1" w:styleId="45A05CCD67854EDAA686D0F543BE0A1D35">
    <w:name w:val="45A05CCD67854EDAA686D0F543BE0A1D35"/>
    <w:rsid w:val="00CC56E9"/>
    <w:rPr>
      <w:rFonts w:eastAsiaTheme="minorHAnsi"/>
      <w:lang w:eastAsia="en-US"/>
    </w:rPr>
  </w:style>
  <w:style w:type="paragraph" w:customStyle="1" w:styleId="DAD066E993D74D28BFB15ABDC9D077DC35">
    <w:name w:val="DAD066E993D74D28BFB15ABDC9D077DC35"/>
    <w:rsid w:val="00CC56E9"/>
    <w:rPr>
      <w:rFonts w:eastAsiaTheme="minorHAnsi"/>
      <w:lang w:eastAsia="en-US"/>
    </w:rPr>
  </w:style>
  <w:style w:type="paragraph" w:customStyle="1" w:styleId="25E5DB09BF0D43C1A978138ABE137F4A2">
    <w:name w:val="25E5DB09BF0D43C1A978138ABE137F4A2"/>
    <w:rsid w:val="00CC56E9"/>
    <w:rPr>
      <w:rFonts w:eastAsiaTheme="minorHAnsi"/>
      <w:lang w:eastAsia="en-US"/>
    </w:rPr>
  </w:style>
  <w:style w:type="paragraph" w:customStyle="1" w:styleId="B8A7C57F34854E48AB606010659864C01">
    <w:name w:val="B8A7C57F34854E48AB606010659864C01"/>
    <w:rsid w:val="00CC56E9"/>
    <w:rPr>
      <w:rFonts w:eastAsiaTheme="minorHAnsi"/>
      <w:lang w:eastAsia="en-US"/>
    </w:rPr>
  </w:style>
  <w:style w:type="paragraph" w:customStyle="1" w:styleId="5D68BC84C4234C3EBD936D621A1903F92">
    <w:name w:val="5D68BC84C4234C3EBD936D621A1903F92"/>
    <w:rsid w:val="00CC56E9"/>
    <w:rPr>
      <w:rFonts w:eastAsiaTheme="minorHAnsi"/>
      <w:lang w:eastAsia="en-US"/>
    </w:rPr>
  </w:style>
  <w:style w:type="paragraph" w:customStyle="1" w:styleId="E6C0E88D607341079355BC783CF013A62">
    <w:name w:val="E6C0E88D607341079355BC783CF013A62"/>
    <w:rsid w:val="00CC56E9"/>
    <w:rPr>
      <w:rFonts w:eastAsiaTheme="minorHAnsi"/>
      <w:lang w:eastAsia="en-US"/>
    </w:rPr>
  </w:style>
  <w:style w:type="paragraph" w:customStyle="1" w:styleId="3E6B0808E69043589DCE90CFB1823C9A2">
    <w:name w:val="3E6B0808E69043589DCE90CFB1823C9A2"/>
    <w:rsid w:val="00CC56E9"/>
    <w:rPr>
      <w:rFonts w:eastAsiaTheme="minorHAnsi"/>
      <w:lang w:eastAsia="en-US"/>
    </w:rPr>
  </w:style>
  <w:style w:type="paragraph" w:customStyle="1" w:styleId="DB83A82D62C54D1DB82875DE0EDDBC2B2">
    <w:name w:val="DB83A82D62C54D1DB82875DE0EDDBC2B2"/>
    <w:rsid w:val="00CC56E9"/>
    <w:rPr>
      <w:rFonts w:eastAsiaTheme="minorHAnsi"/>
      <w:lang w:eastAsia="en-US"/>
    </w:rPr>
  </w:style>
  <w:style w:type="paragraph" w:customStyle="1" w:styleId="DD0B763F1D8A4B2E86090C467A733F8C11">
    <w:name w:val="DD0B763F1D8A4B2E86090C467A733F8C11"/>
    <w:rsid w:val="00CC56E9"/>
    <w:rPr>
      <w:rFonts w:eastAsiaTheme="minorHAnsi"/>
      <w:lang w:eastAsia="en-US"/>
    </w:rPr>
  </w:style>
  <w:style w:type="paragraph" w:customStyle="1" w:styleId="F006BDAE4F6D451E9D50211FD1DB221E11">
    <w:name w:val="F006BDAE4F6D451E9D50211FD1DB221E11"/>
    <w:rsid w:val="00CC56E9"/>
    <w:rPr>
      <w:rFonts w:eastAsiaTheme="minorHAnsi"/>
      <w:lang w:eastAsia="en-US"/>
    </w:rPr>
  </w:style>
  <w:style w:type="paragraph" w:customStyle="1" w:styleId="43B95DA3BD574A729C693E8110F3A18D11">
    <w:name w:val="43B95DA3BD574A729C693E8110F3A18D11"/>
    <w:rsid w:val="00CC56E9"/>
    <w:rPr>
      <w:rFonts w:eastAsiaTheme="minorHAnsi"/>
      <w:lang w:eastAsia="en-US"/>
    </w:rPr>
  </w:style>
  <w:style w:type="paragraph" w:customStyle="1" w:styleId="522A7F11CA974E6E88E6D46E70D3AD9B36">
    <w:name w:val="522A7F11CA974E6E88E6D46E70D3AD9B36"/>
    <w:rsid w:val="00B22F82"/>
    <w:rPr>
      <w:rFonts w:eastAsiaTheme="minorHAnsi"/>
      <w:lang w:eastAsia="en-US"/>
    </w:rPr>
  </w:style>
  <w:style w:type="paragraph" w:customStyle="1" w:styleId="69335842F6CB4C88B57CCC28344F530636">
    <w:name w:val="69335842F6CB4C88B57CCC28344F530636"/>
    <w:rsid w:val="00B22F82"/>
    <w:rPr>
      <w:rFonts w:eastAsiaTheme="minorHAnsi"/>
      <w:lang w:eastAsia="en-US"/>
    </w:rPr>
  </w:style>
  <w:style w:type="paragraph" w:customStyle="1" w:styleId="130EBF14F81147BBAC3F735C5FCD87D436">
    <w:name w:val="130EBF14F81147BBAC3F735C5FCD87D436"/>
    <w:rsid w:val="00B22F82"/>
    <w:rPr>
      <w:rFonts w:eastAsiaTheme="minorHAnsi"/>
      <w:lang w:eastAsia="en-US"/>
    </w:rPr>
  </w:style>
  <w:style w:type="paragraph" w:customStyle="1" w:styleId="29CC4794BD4C4BC9823FCD6CFDA0CAA136">
    <w:name w:val="29CC4794BD4C4BC9823FCD6CFDA0CAA136"/>
    <w:rsid w:val="00B22F82"/>
    <w:rPr>
      <w:rFonts w:eastAsiaTheme="minorHAnsi"/>
      <w:lang w:eastAsia="en-US"/>
    </w:rPr>
  </w:style>
  <w:style w:type="paragraph" w:customStyle="1" w:styleId="45A05CCD67854EDAA686D0F543BE0A1D36">
    <w:name w:val="45A05CCD67854EDAA686D0F543BE0A1D36"/>
    <w:rsid w:val="00B22F82"/>
    <w:rPr>
      <w:rFonts w:eastAsiaTheme="minorHAnsi"/>
      <w:lang w:eastAsia="en-US"/>
    </w:rPr>
  </w:style>
  <w:style w:type="paragraph" w:customStyle="1" w:styleId="DAD066E993D74D28BFB15ABDC9D077DC36">
    <w:name w:val="DAD066E993D74D28BFB15ABDC9D077DC36"/>
    <w:rsid w:val="00B22F82"/>
    <w:rPr>
      <w:rFonts w:eastAsiaTheme="minorHAnsi"/>
      <w:lang w:eastAsia="en-US"/>
    </w:rPr>
  </w:style>
  <w:style w:type="paragraph" w:customStyle="1" w:styleId="25E5DB09BF0D43C1A978138ABE137F4A3">
    <w:name w:val="25E5DB09BF0D43C1A978138ABE137F4A3"/>
    <w:rsid w:val="00B22F82"/>
    <w:rPr>
      <w:rFonts w:eastAsiaTheme="minorHAnsi"/>
      <w:lang w:eastAsia="en-US"/>
    </w:rPr>
  </w:style>
  <w:style w:type="paragraph" w:customStyle="1" w:styleId="B8A7C57F34854E48AB606010659864C02">
    <w:name w:val="B8A7C57F34854E48AB606010659864C02"/>
    <w:rsid w:val="00B22F82"/>
    <w:rPr>
      <w:rFonts w:eastAsiaTheme="minorHAnsi"/>
      <w:lang w:eastAsia="en-US"/>
    </w:rPr>
  </w:style>
  <w:style w:type="paragraph" w:customStyle="1" w:styleId="5D68BC84C4234C3EBD936D621A1903F93">
    <w:name w:val="5D68BC84C4234C3EBD936D621A1903F93"/>
    <w:rsid w:val="00B22F82"/>
    <w:rPr>
      <w:rFonts w:eastAsiaTheme="minorHAnsi"/>
      <w:lang w:eastAsia="en-US"/>
    </w:rPr>
  </w:style>
  <w:style w:type="paragraph" w:customStyle="1" w:styleId="E6C0E88D607341079355BC783CF013A63">
    <w:name w:val="E6C0E88D607341079355BC783CF013A63"/>
    <w:rsid w:val="00B22F82"/>
    <w:rPr>
      <w:rFonts w:eastAsiaTheme="minorHAnsi"/>
      <w:lang w:eastAsia="en-US"/>
    </w:rPr>
  </w:style>
  <w:style w:type="paragraph" w:customStyle="1" w:styleId="3E6B0808E69043589DCE90CFB1823C9A3">
    <w:name w:val="3E6B0808E69043589DCE90CFB1823C9A3"/>
    <w:rsid w:val="00B22F82"/>
    <w:rPr>
      <w:rFonts w:eastAsiaTheme="minorHAnsi"/>
      <w:lang w:eastAsia="en-US"/>
    </w:rPr>
  </w:style>
  <w:style w:type="paragraph" w:customStyle="1" w:styleId="DB83A82D62C54D1DB82875DE0EDDBC2B3">
    <w:name w:val="DB83A82D62C54D1DB82875DE0EDDBC2B3"/>
    <w:rsid w:val="00B22F82"/>
    <w:rPr>
      <w:rFonts w:eastAsiaTheme="minorHAnsi"/>
      <w:lang w:eastAsia="en-US"/>
    </w:rPr>
  </w:style>
  <w:style w:type="paragraph" w:customStyle="1" w:styleId="DD0B763F1D8A4B2E86090C467A733F8C12">
    <w:name w:val="DD0B763F1D8A4B2E86090C467A733F8C12"/>
    <w:rsid w:val="00B22F82"/>
    <w:rPr>
      <w:rFonts w:eastAsiaTheme="minorHAnsi"/>
      <w:lang w:eastAsia="en-US"/>
    </w:rPr>
  </w:style>
  <w:style w:type="paragraph" w:customStyle="1" w:styleId="F006BDAE4F6D451E9D50211FD1DB221E12">
    <w:name w:val="F006BDAE4F6D451E9D50211FD1DB221E12"/>
    <w:rsid w:val="00B22F82"/>
    <w:rPr>
      <w:rFonts w:eastAsiaTheme="minorHAnsi"/>
      <w:lang w:eastAsia="en-US"/>
    </w:rPr>
  </w:style>
  <w:style w:type="paragraph" w:customStyle="1" w:styleId="43B95DA3BD574A729C693E8110F3A18D12">
    <w:name w:val="43B95DA3BD574A729C693E8110F3A18D12"/>
    <w:rsid w:val="00B22F82"/>
    <w:rPr>
      <w:rFonts w:eastAsiaTheme="minorHAnsi"/>
      <w:lang w:eastAsia="en-US"/>
    </w:rPr>
  </w:style>
  <w:style w:type="paragraph" w:customStyle="1" w:styleId="522A7F11CA974E6E88E6D46E70D3AD9B37">
    <w:name w:val="522A7F11CA974E6E88E6D46E70D3AD9B37"/>
    <w:rsid w:val="00B22F82"/>
    <w:rPr>
      <w:rFonts w:eastAsiaTheme="minorHAnsi"/>
      <w:lang w:eastAsia="en-US"/>
    </w:rPr>
  </w:style>
  <w:style w:type="paragraph" w:customStyle="1" w:styleId="69335842F6CB4C88B57CCC28344F530637">
    <w:name w:val="69335842F6CB4C88B57CCC28344F530637"/>
    <w:rsid w:val="00B22F82"/>
    <w:rPr>
      <w:rFonts w:eastAsiaTheme="minorHAnsi"/>
      <w:lang w:eastAsia="en-US"/>
    </w:rPr>
  </w:style>
  <w:style w:type="paragraph" w:customStyle="1" w:styleId="130EBF14F81147BBAC3F735C5FCD87D437">
    <w:name w:val="130EBF14F81147BBAC3F735C5FCD87D437"/>
    <w:rsid w:val="00B22F82"/>
    <w:rPr>
      <w:rFonts w:eastAsiaTheme="minorHAnsi"/>
      <w:lang w:eastAsia="en-US"/>
    </w:rPr>
  </w:style>
  <w:style w:type="paragraph" w:customStyle="1" w:styleId="29CC4794BD4C4BC9823FCD6CFDA0CAA137">
    <w:name w:val="29CC4794BD4C4BC9823FCD6CFDA0CAA137"/>
    <w:rsid w:val="00B22F82"/>
    <w:rPr>
      <w:rFonts w:eastAsiaTheme="minorHAnsi"/>
      <w:lang w:eastAsia="en-US"/>
    </w:rPr>
  </w:style>
  <w:style w:type="paragraph" w:customStyle="1" w:styleId="45A05CCD67854EDAA686D0F543BE0A1D37">
    <w:name w:val="45A05CCD67854EDAA686D0F543BE0A1D37"/>
    <w:rsid w:val="00B22F82"/>
    <w:rPr>
      <w:rFonts w:eastAsiaTheme="minorHAnsi"/>
      <w:lang w:eastAsia="en-US"/>
    </w:rPr>
  </w:style>
  <w:style w:type="paragraph" w:customStyle="1" w:styleId="DAD066E993D74D28BFB15ABDC9D077DC37">
    <w:name w:val="DAD066E993D74D28BFB15ABDC9D077DC37"/>
    <w:rsid w:val="00B22F82"/>
    <w:rPr>
      <w:rFonts w:eastAsiaTheme="minorHAnsi"/>
      <w:lang w:eastAsia="en-US"/>
    </w:rPr>
  </w:style>
  <w:style w:type="paragraph" w:customStyle="1" w:styleId="25E5DB09BF0D43C1A978138ABE137F4A4">
    <w:name w:val="25E5DB09BF0D43C1A978138ABE137F4A4"/>
    <w:rsid w:val="00B22F82"/>
    <w:rPr>
      <w:rFonts w:eastAsiaTheme="minorHAnsi"/>
      <w:lang w:eastAsia="en-US"/>
    </w:rPr>
  </w:style>
  <w:style w:type="paragraph" w:customStyle="1" w:styleId="B8A7C57F34854E48AB606010659864C03">
    <w:name w:val="B8A7C57F34854E48AB606010659864C03"/>
    <w:rsid w:val="00B22F82"/>
    <w:rPr>
      <w:rFonts w:eastAsiaTheme="minorHAnsi"/>
      <w:lang w:eastAsia="en-US"/>
    </w:rPr>
  </w:style>
  <w:style w:type="paragraph" w:customStyle="1" w:styleId="5D68BC84C4234C3EBD936D621A1903F94">
    <w:name w:val="5D68BC84C4234C3EBD936D621A1903F94"/>
    <w:rsid w:val="00B22F82"/>
    <w:rPr>
      <w:rFonts w:eastAsiaTheme="minorHAnsi"/>
      <w:lang w:eastAsia="en-US"/>
    </w:rPr>
  </w:style>
  <w:style w:type="paragraph" w:customStyle="1" w:styleId="E6C0E88D607341079355BC783CF013A64">
    <w:name w:val="E6C0E88D607341079355BC783CF013A64"/>
    <w:rsid w:val="00B22F82"/>
    <w:rPr>
      <w:rFonts w:eastAsiaTheme="minorHAnsi"/>
      <w:lang w:eastAsia="en-US"/>
    </w:rPr>
  </w:style>
  <w:style w:type="paragraph" w:customStyle="1" w:styleId="3E6B0808E69043589DCE90CFB1823C9A4">
    <w:name w:val="3E6B0808E69043589DCE90CFB1823C9A4"/>
    <w:rsid w:val="00B22F82"/>
    <w:rPr>
      <w:rFonts w:eastAsiaTheme="minorHAnsi"/>
      <w:lang w:eastAsia="en-US"/>
    </w:rPr>
  </w:style>
  <w:style w:type="paragraph" w:customStyle="1" w:styleId="DB83A82D62C54D1DB82875DE0EDDBC2B4">
    <w:name w:val="DB83A82D62C54D1DB82875DE0EDDBC2B4"/>
    <w:rsid w:val="00B22F82"/>
    <w:rPr>
      <w:rFonts w:eastAsiaTheme="minorHAnsi"/>
      <w:lang w:eastAsia="en-US"/>
    </w:rPr>
  </w:style>
  <w:style w:type="paragraph" w:customStyle="1" w:styleId="DD0B763F1D8A4B2E86090C467A733F8C13">
    <w:name w:val="DD0B763F1D8A4B2E86090C467A733F8C13"/>
    <w:rsid w:val="00B22F82"/>
    <w:rPr>
      <w:rFonts w:eastAsiaTheme="minorHAnsi"/>
      <w:lang w:eastAsia="en-US"/>
    </w:rPr>
  </w:style>
  <w:style w:type="paragraph" w:customStyle="1" w:styleId="F006BDAE4F6D451E9D50211FD1DB221E13">
    <w:name w:val="F006BDAE4F6D451E9D50211FD1DB221E13"/>
    <w:rsid w:val="00B22F82"/>
    <w:rPr>
      <w:rFonts w:eastAsiaTheme="minorHAnsi"/>
      <w:lang w:eastAsia="en-US"/>
    </w:rPr>
  </w:style>
  <w:style w:type="paragraph" w:customStyle="1" w:styleId="43B95DA3BD574A729C693E8110F3A18D13">
    <w:name w:val="43B95DA3BD574A729C693E8110F3A18D13"/>
    <w:rsid w:val="00B22F82"/>
    <w:rPr>
      <w:rFonts w:eastAsiaTheme="minorHAnsi"/>
      <w:lang w:eastAsia="en-US"/>
    </w:rPr>
  </w:style>
  <w:style w:type="paragraph" w:customStyle="1" w:styleId="21A927F0B0CC4229BEB66D930118AE67">
    <w:name w:val="21A927F0B0CC4229BEB66D930118AE67"/>
    <w:rsid w:val="00B22F82"/>
    <w:rPr>
      <w:rFonts w:eastAsiaTheme="minorHAnsi"/>
      <w:lang w:eastAsia="en-US"/>
    </w:rPr>
  </w:style>
  <w:style w:type="paragraph" w:customStyle="1" w:styleId="522A7F11CA974E6E88E6D46E70D3AD9B38">
    <w:name w:val="522A7F11CA974E6E88E6D46E70D3AD9B38"/>
    <w:rsid w:val="00B22F82"/>
    <w:rPr>
      <w:rFonts w:eastAsiaTheme="minorHAnsi"/>
      <w:lang w:eastAsia="en-US"/>
    </w:rPr>
  </w:style>
  <w:style w:type="paragraph" w:customStyle="1" w:styleId="69335842F6CB4C88B57CCC28344F530638">
    <w:name w:val="69335842F6CB4C88B57CCC28344F530638"/>
    <w:rsid w:val="00B22F82"/>
    <w:rPr>
      <w:rFonts w:eastAsiaTheme="minorHAnsi"/>
      <w:lang w:eastAsia="en-US"/>
    </w:rPr>
  </w:style>
  <w:style w:type="paragraph" w:customStyle="1" w:styleId="130EBF14F81147BBAC3F735C5FCD87D438">
    <w:name w:val="130EBF14F81147BBAC3F735C5FCD87D438"/>
    <w:rsid w:val="00B22F82"/>
    <w:rPr>
      <w:rFonts w:eastAsiaTheme="minorHAnsi"/>
      <w:lang w:eastAsia="en-US"/>
    </w:rPr>
  </w:style>
  <w:style w:type="paragraph" w:customStyle="1" w:styleId="29CC4794BD4C4BC9823FCD6CFDA0CAA138">
    <w:name w:val="29CC4794BD4C4BC9823FCD6CFDA0CAA138"/>
    <w:rsid w:val="00B22F82"/>
    <w:rPr>
      <w:rFonts w:eastAsiaTheme="minorHAnsi"/>
      <w:lang w:eastAsia="en-US"/>
    </w:rPr>
  </w:style>
  <w:style w:type="paragraph" w:customStyle="1" w:styleId="45A05CCD67854EDAA686D0F543BE0A1D38">
    <w:name w:val="45A05CCD67854EDAA686D0F543BE0A1D38"/>
    <w:rsid w:val="00B22F82"/>
    <w:rPr>
      <w:rFonts w:eastAsiaTheme="minorHAnsi"/>
      <w:lang w:eastAsia="en-US"/>
    </w:rPr>
  </w:style>
  <w:style w:type="paragraph" w:customStyle="1" w:styleId="DAD066E993D74D28BFB15ABDC9D077DC38">
    <w:name w:val="DAD066E993D74D28BFB15ABDC9D077DC38"/>
    <w:rsid w:val="00B22F82"/>
    <w:rPr>
      <w:rFonts w:eastAsiaTheme="minorHAnsi"/>
      <w:lang w:eastAsia="en-US"/>
    </w:rPr>
  </w:style>
  <w:style w:type="paragraph" w:customStyle="1" w:styleId="25E5DB09BF0D43C1A978138ABE137F4A5">
    <w:name w:val="25E5DB09BF0D43C1A978138ABE137F4A5"/>
    <w:rsid w:val="00B22F82"/>
    <w:rPr>
      <w:rFonts w:eastAsiaTheme="minorHAnsi"/>
      <w:lang w:eastAsia="en-US"/>
    </w:rPr>
  </w:style>
  <w:style w:type="paragraph" w:customStyle="1" w:styleId="B8A7C57F34854E48AB606010659864C04">
    <w:name w:val="B8A7C57F34854E48AB606010659864C04"/>
    <w:rsid w:val="00B22F82"/>
    <w:rPr>
      <w:rFonts w:eastAsiaTheme="minorHAnsi"/>
      <w:lang w:eastAsia="en-US"/>
    </w:rPr>
  </w:style>
  <w:style w:type="paragraph" w:customStyle="1" w:styleId="5D68BC84C4234C3EBD936D621A1903F95">
    <w:name w:val="5D68BC84C4234C3EBD936D621A1903F95"/>
    <w:rsid w:val="00B22F82"/>
    <w:rPr>
      <w:rFonts w:eastAsiaTheme="minorHAnsi"/>
      <w:lang w:eastAsia="en-US"/>
    </w:rPr>
  </w:style>
  <w:style w:type="paragraph" w:customStyle="1" w:styleId="E6C0E88D607341079355BC783CF013A65">
    <w:name w:val="E6C0E88D607341079355BC783CF013A65"/>
    <w:rsid w:val="00B22F82"/>
    <w:rPr>
      <w:rFonts w:eastAsiaTheme="minorHAnsi"/>
      <w:lang w:eastAsia="en-US"/>
    </w:rPr>
  </w:style>
  <w:style w:type="paragraph" w:customStyle="1" w:styleId="3E6B0808E69043589DCE90CFB1823C9A5">
    <w:name w:val="3E6B0808E69043589DCE90CFB1823C9A5"/>
    <w:rsid w:val="00B22F82"/>
    <w:rPr>
      <w:rFonts w:eastAsiaTheme="minorHAnsi"/>
      <w:lang w:eastAsia="en-US"/>
    </w:rPr>
  </w:style>
  <w:style w:type="paragraph" w:customStyle="1" w:styleId="DB83A82D62C54D1DB82875DE0EDDBC2B5">
    <w:name w:val="DB83A82D62C54D1DB82875DE0EDDBC2B5"/>
    <w:rsid w:val="00B22F82"/>
    <w:rPr>
      <w:rFonts w:eastAsiaTheme="minorHAnsi"/>
      <w:lang w:eastAsia="en-US"/>
    </w:rPr>
  </w:style>
  <w:style w:type="paragraph" w:customStyle="1" w:styleId="DD0B763F1D8A4B2E86090C467A733F8C14">
    <w:name w:val="DD0B763F1D8A4B2E86090C467A733F8C14"/>
    <w:rsid w:val="00B22F82"/>
    <w:rPr>
      <w:rFonts w:eastAsiaTheme="minorHAnsi"/>
      <w:lang w:eastAsia="en-US"/>
    </w:rPr>
  </w:style>
  <w:style w:type="paragraph" w:customStyle="1" w:styleId="F006BDAE4F6D451E9D50211FD1DB221E14">
    <w:name w:val="F006BDAE4F6D451E9D50211FD1DB221E14"/>
    <w:rsid w:val="00B22F82"/>
    <w:rPr>
      <w:rFonts w:eastAsiaTheme="minorHAnsi"/>
      <w:lang w:eastAsia="en-US"/>
    </w:rPr>
  </w:style>
  <w:style w:type="paragraph" w:customStyle="1" w:styleId="43B95DA3BD574A729C693E8110F3A18D14">
    <w:name w:val="43B95DA3BD574A729C693E8110F3A18D14"/>
    <w:rsid w:val="00B22F82"/>
    <w:rPr>
      <w:rFonts w:eastAsiaTheme="minorHAnsi"/>
      <w:lang w:eastAsia="en-US"/>
    </w:rPr>
  </w:style>
  <w:style w:type="paragraph" w:customStyle="1" w:styleId="21A927F0B0CC4229BEB66D930118AE671">
    <w:name w:val="21A927F0B0CC4229BEB66D930118AE671"/>
    <w:rsid w:val="00B22F82"/>
    <w:rPr>
      <w:rFonts w:eastAsiaTheme="minorHAnsi"/>
      <w:lang w:eastAsia="en-US"/>
    </w:rPr>
  </w:style>
  <w:style w:type="paragraph" w:customStyle="1" w:styleId="949EBCC52F26484A82C0582FF6C9D2C6">
    <w:name w:val="949EBCC52F26484A82C0582FF6C9D2C6"/>
    <w:rsid w:val="00B22F82"/>
    <w:rPr>
      <w:rFonts w:eastAsiaTheme="minorHAnsi"/>
      <w:lang w:eastAsia="en-US"/>
    </w:rPr>
  </w:style>
  <w:style w:type="paragraph" w:customStyle="1" w:styleId="522A7F11CA974E6E88E6D46E70D3AD9B39">
    <w:name w:val="522A7F11CA974E6E88E6D46E70D3AD9B39"/>
    <w:rsid w:val="00B22F82"/>
    <w:rPr>
      <w:rFonts w:eastAsiaTheme="minorHAnsi"/>
      <w:lang w:eastAsia="en-US"/>
    </w:rPr>
  </w:style>
  <w:style w:type="paragraph" w:customStyle="1" w:styleId="69335842F6CB4C88B57CCC28344F530639">
    <w:name w:val="69335842F6CB4C88B57CCC28344F530639"/>
    <w:rsid w:val="00B22F82"/>
    <w:rPr>
      <w:rFonts w:eastAsiaTheme="minorHAnsi"/>
      <w:lang w:eastAsia="en-US"/>
    </w:rPr>
  </w:style>
  <w:style w:type="paragraph" w:customStyle="1" w:styleId="130EBF14F81147BBAC3F735C5FCD87D439">
    <w:name w:val="130EBF14F81147BBAC3F735C5FCD87D439"/>
    <w:rsid w:val="00B22F82"/>
    <w:rPr>
      <w:rFonts w:eastAsiaTheme="minorHAnsi"/>
      <w:lang w:eastAsia="en-US"/>
    </w:rPr>
  </w:style>
  <w:style w:type="paragraph" w:customStyle="1" w:styleId="29CC4794BD4C4BC9823FCD6CFDA0CAA139">
    <w:name w:val="29CC4794BD4C4BC9823FCD6CFDA0CAA139"/>
    <w:rsid w:val="00B22F82"/>
    <w:rPr>
      <w:rFonts w:eastAsiaTheme="minorHAnsi"/>
      <w:lang w:eastAsia="en-US"/>
    </w:rPr>
  </w:style>
  <w:style w:type="paragraph" w:customStyle="1" w:styleId="45A05CCD67854EDAA686D0F543BE0A1D39">
    <w:name w:val="45A05CCD67854EDAA686D0F543BE0A1D39"/>
    <w:rsid w:val="00B22F82"/>
    <w:rPr>
      <w:rFonts w:eastAsiaTheme="minorHAnsi"/>
      <w:lang w:eastAsia="en-US"/>
    </w:rPr>
  </w:style>
  <w:style w:type="paragraph" w:customStyle="1" w:styleId="DAD066E993D74D28BFB15ABDC9D077DC39">
    <w:name w:val="DAD066E993D74D28BFB15ABDC9D077DC39"/>
    <w:rsid w:val="00B22F82"/>
    <w:rPr>
      <w:rFonts w:eastAsiaTheme="minorHAnsi"/>
      <w:lang w:eastAsia="en-US"/>
    </w:rPr>
  </w:style>
  <w:style w:type="paragraph" w:customStyle="1" w:styleId="25E5DB09BF0D43C1A978138ABE137F4A6">
    <w:name w:val="25E5DB09BF0D43C1A978138ABE137F4A6"/>
    <w:rsid w:val="00B22F82"/>
    <w:rPr>
      <w:rFonts w:eastAsiaTheme="minorHAnsi"/>
      <w:lang w:eastAsia="en-US"/>
    </w:rPr>
  </w:style>
  <w:style w:type="paragraph" w:customStyle="1" w:styleId="B8A7C57F34854E48AB606010659864C05">
    <w:name w:val="B8A7C57F34854E48AB606010659864C05"/>
    <w:rsid w:val="00B22F82"/>
    <w:rPr>
      <w:rFonts w:eastAsiaTheme="minorHAnsi"/>
      <w:lang w:eastAsia="en-US"/>
    </w:rPr>
  </w:style>
  <w:style w:type="paragraph" w:customStyle="1" w:styleId="5D68BC84C4234C3EBD936D621A1903F96">
    <w:name w:val="5D68BC84C4234C3EBD936D621A1903F96"/>
    <w:rsid w:val="00B22F82"/>
    <w:rPr>
      <w:rFonts w:eastAsiaTheme="minorHAnsi"/>
      <w:lang w:eastAsia="en-US"/>
    </w:rPr>
  </w:style>
  <w:style w:type="paragraph" w:customStyle="1" w:styleId="E6C0E88D607341079355BC783CF013A66">
    <w:name w:val="E6C0E88D607341079355BC783CF013A66"/>
    <w:rsid w:val="00B22F82"/>
    <w:rPr>
      <w:rFonts w:eastAsiaTheme="minorHAnsi"/>
      <w:lang w:eastAsia="en-US"/>
    </w:rPr>
  </w:style>
  <w:style w:type="paragraph" w:customStyle="1" w:styleId="3E6B0808E69043589DCE90CFB1823C9A6">
    <w:name w:val="3E6B0808E69043589DCE90CFB1823C9A6"/>
    <w:rsid w:val="00B22F82"/>
    <w:rPr>
      <w:rFonts w:eastAsiaTheme="minorHAnsi"/>
      <w:lang w:eastAsia="en-US"/>
    </w:rPr>
  </w:style>
  <w:style w:type="paragraph" w:customStyle="1" w:styleId="DB83A82D62C54D1DB82875DE0EDDBC2B6">
    <w:name w:val="DB83A82D62C54D1DB82875DE0EDDBC2B6"/>
    <w:rsid w:val="00B22F82"/>
    <w:rPr>
      <w:rFonts w:eastAsiaTheme="minorHAnsi"/>
      <w:lang w:eastAsia="en-US"/>
    </w:rPr>
  </w:style>
  <w:style w:type="paragraph" w:customStyle="1" w:styleId="DD0B763F1D8A4B2E86090C467A733F8C15">
    <w:name w:val="DD0B763F1D8A4B2E86090C467A733F8C15"/>
    <w:rsid w:val="00B22F82"/>
    <w:rPr>
      <w:rFonts w:eastAsiaTheme="minorHAnsi"/>
      <w:lang w:eastAsia="en-US"/>
    </w:rPr>
  </w:style>
  <w:style w:type="paragraph" w:customStyle="1" w:styleId="F006BDAE4F6D451E9D50211FD1DB221E15">
    <w:name w:val="F006BDAE4F6D451E9D50211FD1DB221E15"/>
    <w:rsid w:val="00B22F82"/>
    <w:rPr>
      <w:rFonts w:eastAsiaTheme="minorHAnsi"/>
      <w:lang w:eastAsia="en-US"/>
    </w:rPr>
  </w:style>
  <w:style w:type="paragraph" w:customStyle="1" w:styleId="43B95DA3BD574A729C693E8110F3A18D15">
    <w:name w:val="43B95DA3BD574A729C693E8110F3A18D15"/>
    <w:rsid w:val="00B22F82"/>
    <w:rPr>
      <w:rFonts w:eastAsiaTheme="minorHAnsi"/>
      <w:lang w:eastAsia="en-US"/>
    </w:rPr>
  </w:style>
  <w:style w:type="paragraph" w:customStyle="1" w:styleId="21A927F0B0CC4229BEB66D930118AE672">
    <w:name w:val="21A927F0B0CC4229BEB66D930118AE672"/>
    <w:rsid w:val="00B22F82"/>
    <w:rPr>
      <w:rFonts w:eastAsiaTheme="minorHAnsi"/>
      <w:lang w:eastAsia="en-US"/>
    </w:rPr>
  </w:style>
  <w:style w:type="paragraph" w:customStyle="1" w:styleId="949EBCC52F26484A82C0582FF6C9D2C61">
    <w:name w:val="949EBCC52F26484A82C0582FF6C9D2C61"/>
    <w:rsid w:val="00B22F82"/>
    <w:rPr>
      <w:rFonts w:eastAsiaTheme="minorHAnsi"/>
      <w:lang w:eastAsia="en-US"/>
    </w:rPr>
  </w:style>
  <w:style w:type="paragraph" w:customStyle="1" w:styleId="056322A386074C97810112CF7BEE5864">
    <w:name w:val="056322A386074C97810112CF7BEE5864"/>
    <w:rsid w:val="00B22F82"/>
    <w:rPr>
      <w:rFonts w:eastAsiaTheme="minorHAnsi"/>
      <w:lang w:eastAsia="en-US"/>
    </w:rPr>
  </w:style>
  <w:style w:type="paragraph" w:customStyle="1" w:styleId="522A7F11CA974E6E88E6D46E70D3AD9B40">
    <w:name w:val="522A7F11CA974E6E88E6D46E70D3AD9B40"/>
    <w:rsid w:val="00B22F82"/>
    <w:rPr>
      <w:rFonts w:eastAsiaTheme="minorHAnsi"/>
      <w:lang w:eastAsia="en-US"/>
    </w:rPr>
  </w:style>
  <w:style w:type="paragraph" w:customStyle="1" w:styleId="69335842F6CB4C88B57CCC28344F530640">
    <w:name w:val="69335842F6CB4C88B57CCC28344F530640"/>
    <w:rsid w:val="00B22F82"/>
    <w:rPr>
      <w:rFonts w:eastAsiaTheme="minorHAnsi"/>
      <w:lang w:eastAsia="en-US"/>
    </w:rPr>
  </w:style>
  <w:style w:type="paragraph" w:customStyle="1" w:styleId="130EBF14F81147BBAC3F735C5FCD87D440">
    <w:name w:val="130EBF14F81147BBAC3F735C5FCD87D440"/>
    <w:rsid w:val="00B22F82"/>
    <w:rPr>
      <w:rFonts w:eastAsiaTheme="minorHAnsi"/>
      <w:lang w:eastAsia="en-US"/>
    </w:rPr>
  </w:style>
  <w:style w:type="paragraph" w:customStyle="1" w:styleId="29CC4794BD4C4BC9823FCD6CFDA0CAA140">
    <w:name w:val="29CC4794BD4C4BC9823FCD6CFDA0CAA140"/>
    <w:rsid w:val="00B22F82"/>
    <w:rPr>
      <w:rFonts w:eastAsiaTheme="minorHAnsi"/>
      <w:lang w:eastAsia="en-US"/>
    </w:rPr>
  </w:style>
  <w:style w:type="paragraph" w:customStyle="1" w:styleId="45A05CCD67854EDAA686D0F543BE0A1D40">
    <w:name w:val="45A05CCD67854EDAA686D0F543BE0A1D40"/>
    <w:rsid w:val="00B22F82"/>
    <w:rPr>
      <w:rFonts w:eastAsiaTheme="minorHAnsi"/>
      <w:lang w:eastAsia="en-US"/>
    </w:rPr>
  </w:style>
  <w:style w:type="paragraph" w:customStyle="1" w:styleId="DAD066E993D74D28BFB15ABDC9D077DC40">
    <w:name w:val="DAD066E993D74D28BFB15ABDC9D077DC40"/>
    <w:rsid w:val="00B22F82"/>
    <w:rPr>
      <w:rFonts w:eastAsiaTheme="minorHAnsi"/>
      <w:lang w:eastAsia="en-US"/>
    </w:rPr>
  </w:style>
  <w:style w:type="paragraph" w:customStyle="1" w:styleId="25E5DB09BF0D43C1A978138ABE137F4A7">
    <w:name w:val="25E5DB09BF0D43C1A978138ABE137F4A7"/>
    <w:rsid w:val="00B22F82"/>
    <w:rPr>
      <w:rFonts w:eastAsiaTheme="minorHAnsi"/>
      <w:lang w:eastAsia="en-US"/>
    </w:rPr>
  </w:style>
  <w:style w:type="paragraph" w:customStyle="1" w:styleId="B8A7C57F34854E48AB606010659864C06">
    <w:name w:val="B8A7C57F34854E48AB606010659864C06"/>
    <w:rsid w:val="00B22F82"/>
    <w:rPr>
      <w:rFonts w:eastAsiaTheme="minorHAnsi"/>
      <w:lang w:eastAsia="en-US"/>
    </w:rPr>
  </w:style>
  <w:style w:type="paragraph" w:customStyle="1" w:styleId="5D68BC84C4234C3EBD936D621A1903F97">
    <w:name w:val="5D68BC84C4234C3EBD936D621A1903F97"/>
    <w:rsid w:val="00B22F82"/>
    <w:rPr>
      <w:rFonts w:eastAsiaTheme="minorHAnsi"/>
      <w:lang w:eastAsia="en-US"/>
    </w:rPr>
  </w:style>
  <w:style w:type="paragraph" w:customStyle="1" w:styleId="E6C0E88D607341079355BC783CF013A67">
    <w:name w:val="E6C0E88D607341079355BC783CF013A67"/>
    <w:rsid w:val="00B22F82"/>
    <w:rPr>
      <w:rFonts w:eastAsiaTheme="minorHAnsi"/>
      <w:lang w:eastAsia="en-US"/>
    </w:rPr>
  </w:style>
  <w:style w:type="paragraph" w:customStyle="1" w:styleId="3E6B0808E69043589DCE90CFB1823C9A7">
    <w:name w:val="3E6B0808E69043589DCE90CFB1823C9A7"/>
    <w:rsid w:val="00B22F82"/>
    <w:rPr>
      <w:rFonts w:eastAsiaTheme="minorHAnsi"/>
      <w:lang w:eastAsia="en-US"/>
    </w:rPr>
  </w:style>
  <w:style w:type="paragraph" w:customStyle="1" w:styleId="DB83A82D62C54D1DB82875DE0EDDBC2B7">
    <w:name w:val="DB83A82D62C54D1DB82875DE0EDDBC2B7"/>
    <w:rsid w:val="00B22F82"/>
    <w:rPr>
      <w:rFonts w:eastAsiaTheme="minorHAnsi"/>
      <w:lang w:eastAsia="en-US"/>
    </w:rPr>
  </w:style>
  <w:style w:type="paragraph" w:customStyle="1" w:styleId="DD0B763F1D8A4B2E86090C467A733F8C16">
    <w:name w:val="DD0B763F1D8A4B2E86090C467A733F8C16"/>
    <w:rsid w:val="00B22F82"/>
    <w:rPr>
      <w:rFonts w:eastAsiaTheme="minorHAnsi"/>
      <w:lang w:eastAsia="en-US"/>
    </w:rPr>
  </w:style>
  <w:style w:type="paragraph" w:customStyle="1" w:styleId="F006BDAE4F6D451E9D50211FD1DB221E16">
    <w:name w:val="F006BDAE4F6D451E9D50211FD1DB221E16"/>
    <w:rsid w:val="00B22F82"/>
    <w:rPr>
      <w:rFonts w:eastAsiaTheme="minorHAnsi"/>
      <w:lang w:eastAsia="en-US"/>
    </w:rPr>
  </w:style>
  <w:style w:type="paragraph" w:customStyle="1" w:styleId="43B95DA3BD574A729C693E8110F3A18D16">
    <w:name w:val="43B95DA3BD574A729C693E8110F3A18D16"/>
    <w:rsid w:val="00B22F82"/>
    <w:rPr>
      <w:rFonts w:eastAsiaTheme="minorHAnsi"/>
      <w:lang w:eastAsia="en-US"/>
    </w:rPr>
  </w:style>
  <w:style w:type="paragraph" w:customStyle="1" w:styleId="21A927F0B0CC4229BEB66D930118AE673">
    <w:name w:val="21A927F0B0CC4229BEB66D930118AE673"/>
    <w:rsid w:val="00B22F82"/>
    <w:rPr>
      <w:rFonts w:eastAsiaTheme="minorHAnsi"/>
      <w:lang w:eastAsia="en-US"/>
    </w:rPr>
  </w:style>
  <w:style w:type="paragraph" w:customStyle="1" w:styleId="949EBCC52F26484A82C0582FF6C9D2C62">
    <w:name w:val="949EBCC52F26484A82C0582FF6C9D2C62"/>
    <w:rsid w:val="00B22F82"/>
    <w:rPr>
      <w:rFonts w:eastAsiaTheme="minorHAnsi"/>
      <w:lang w:eastAsia="en-US"/>
    </w:rPr>
  </w:style>
  <w:style w:type="paragraph" w:customStyle="1" w:styleId="056322A386074C97810112CF7BEE58641">
    <w:name w:val="056322A386074C97810112CF7BEE58641"/>
    <w:rsid w:val="00B22F82"/>
    <w:rPr>
      <w:rFonts w:eastAsiaTheme="minorHAnsi"/>
      <w:lang w:eastAsia="en-US"/>
    </w:rPr>
  </w:style>
  <w:style w:type="paragraph" w:customStyle="1" w:styleId="E0502EA30CDC46C3A446C2A4B0EECACC">
    <w:name w:val="E0502EA30CDC46C3A446C2A4B0EECACC"/>
    <w:rsid w:val="00B22F82"/>
    <w:rPr>
      <w:rFonts w:eastAsiaTheme="minorHAnsi"/>
      <w:lang w:eastAsia="en-US"/>
    </w:rPr>
  </w:style>
  <w:style w:type="paragraph" w:customStyle="1" w:styleId="EC7170946FC74D0498B164CE2D81FFEF">
    <w:name w:val="EC7170946FC74D0498B164CE2D81FFEF"/>
    <w:rsid w:val="009558DD"/>
  </w:style>
  <w:style w:type="paragraph" w:customStyle="1" w:styleId="3EC3AD40AF8C40A0AC18ED5BC43DEA9F">
    <w:name w:val="3EC3AD40AF8C40A0AC18ED5BC43DEA9F"/>
    <w:rsid w:val="009558DD"/>
  </w:style>
  <w:style w:type="paragraph" w:customStyle="1" w:styleId="C65835A3C5B34CDA8CC05C462EC2B340">
    <w:name w:val="C65835A3C5B34CDA8CC05C462EC2B340"/>
    <w:rsid w:val="009558DD"/>
  </w:style>
  <w:style w:type="paragraph" w:customStyle="1" w:styleId="E014D012AB874CAD99DF16B997002606">
    <w:name w:val="E014D012AB874CAD99DF16B997002606"/>
    <w:rsid w:val="009558DD"/>
  </w:style>
  <w:style w:type="paragraph" w:customStyle="1" w:styleId="94466EE05831427E835E10E7E7516885">
    <w:name w:val="94466EE05831427E835E10E7E7516885"/>
    <w:rsid w:val="009558DD"/>
  </w:style>
  <w:style w:type="paragraph" w:customStyle="1" w:styleId="6468B0183FBC42508128FC9599ED5E5F">
    <w:name w:val="6468B0183FBC42508128FC9599ED5E5F"/>
    <w:rsid w:val="000A05BE"/>
  </w:style>
  <w:style w:type="paragraph" w:customStyle="1" w:styleId="46819A2563954F6BA06998FBC7860DA4">
    <w:name w:val="46819A2563954F6BA06998FBC7860DA4"/>
    <w:rsid w:val="000A05BE"/>
  </w:style>
  <w:style w:type="paragraph" w:customStyle="1" w:styleId="2D870B0397454E5388D9C1B8BA175FDE">
    <w:name w:val="2D870B0397454E5388D9C1B8BA175FDE"/>
    <w:rsid w:val="001776C5"/>
    <w:pPr>
      <w:spacing w:after="200" w:line="276"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07934"/>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C77A22-8671-4678-85DD-81E7E664C3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846</Words>
  <Characters>1052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University of Stirling</Company>
  <LinksUpToDate>false</LinksUpToDate>
  <CharactersWithSpaces>123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Young</dc:creator>
  <cp:keywords/>
  <dc:description/>
  <cp:lastModifiedBy>Alasdair Rutherford</cp:lastModifiedBy>
  <cp:revision>2</cp:revision>
  <cp:lastPrinted>2016-08-31T10:07:00Z</cp:lastPrinted>
  <dcterms:created xsi:type="dcterms:W3CDTF">2017-11-30T09:58:00Z</dcterms:created>
  <dcterms:modified xsi:type="dcterms:W3CDTF">2017-11-30T09:58:00Z</dcterms:modified>
</cp:coreProperties>
</file>